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592901577"/>
        <w:docPartObj>
          <w:docPartGallery w:val="Cover Pages"/>
          <w:docPartUnique/>
        </w:docPartObj>
      </w:sdtPr>
      <w:sdtEndPr>
        <w:rPr>
          <w:color w:val="2F5496" w:themeColor="accent1" w:themeShade="BF"/>
          <w:sz w:val="32"/>
          <w:szCs w:val="32"/>
        </w:rPr>
      </w:sdtEndPr>
      <w:sdtContent>
        <w:p w14:paraId="2F48A0E3" w14:textId="5A5B2FD3" w:rsidR="00732992" w:rsidRDefault="0014083E">
          <w:r w:rsidRPr="001F3303">
            <w:rPr>
              <w:noProof/>
              <w:lang w:val="en-GB"/>
            </w:rPr>
            <w:drawing>
              <wp:inline distT="0" distB="0" distL="0" distR="0" wp14:anchorId="1EE7FD64" wp14:editId="44F09CDA">
                <wp:extent cx="2451100" cy="660400"/>
                <wp:effectExtent l="0" t="0" r="0" b="0"/>
                <wp:docPr id="5" name="picture" descr="A picture containing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855310332" name="picture" descr="A picture containing logo&#10;&#10;Description automatically generated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51100" cy="660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1F3303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3EB9BA8E" wp14:editId="201C3399">
                    <wp:simplePos x="0" y="0"/>
                    <wp:positionH relativeFrom="page">
                      <wp:align>left</wp:align>
                    </wp:positionH>
                    <wp:positionV relativeFrom="page">
                      <wp:align>top</wp:align>
                    </wp:positionV>
                    <wp:extent cx="8290560" cy="10737941"/>
                    <wp:effectExtent l="0" t="0" r="0" b="635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8290560" cy="10737941"/>
                            </a:xfrm>
                            <a:prstGeom prst="rect">
                              <a:avLst/>
                            </a:prstGeom>
                            <a:solidFill>
                              <a:srgbClr val="1D0C5F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D2C93F" w14:textId="7A7A79FF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797F6095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26A92725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424F8963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005677BB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103BEF78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15FB926B" w14:textId="77777777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240FB284" w14:textId="77777777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7E041991" w14:textId="094028E1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  <w:r w:rsidRPr="0014083E"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  <w:t>Amazon Forecast</w:t>
                                </w:r>
                              </w:p>
                              <w:p w14:paraId="7D6CF8AE" w14:textId="3C25D8D8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  <w:t>comparison</w:t>
                                </w:r>
                              </w:p>
                              <w:p w14:paraId="2726880D" w14:textId="0C3E3072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48D53119" w14:textId="35C961F3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09BF8744" w14:textId="13B4E2F8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1D73FE77" w14:textId="05F5E1D1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44E4C673" w14:textId="179DF41C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21AA90D8" w14:textId="27836A90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779BE3B6" w14:textId="327BAF4F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4E013CA5" w14:textId="208062B4" w:rsid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noProof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78576848" w14:textId="77777777" w:rsidR="0014083E" w:rsidRPr="0014083E" w:rsidRDefault="0014083E" w:rsidP="0014083E">
                                <w:pPr>
                                  <w:jc w:val="center"/>
                                  <w:rPr>
                                    <w:rFonts w:ascii="Muli" w:hAnsi="Muli"/>
                                    <w:sz w:val="72"/>
                                    <w:szCs w:val="72"/>
                                    <w:lang w:val="en-GB"/>
                                  </w:rPr>
                                </w:pPr>
                              </w:p>
                              <w:p w14:paraId="7E55C3BC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3B431170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1700BF32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12B39BE9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0F70FCB5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7C9B7508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72E5A678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6F303F74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28FF3AB4" w14:textId="77777777" w:rsidR="0014083E" w:rsidRDefault="0014083E" w:rsidP="0014083E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627BE514" w14:textId="77777777" w:rsidR="0014083E" w:rsidRDefault="0014083E" w:rsidP="0014083E">
                                <w:pPr>
                                  <w:ind w:right="720"/>
                                  <w:rPr>
                                    <w:color w:val="FFFFFF" w:themeColor="background1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72D0436A" w14:textId="77777777" w:rsidR="0014083E" w:rsidRDefault="0014083E" w:rsidP="0014083E">
                                <w:pPr>
                                  <w:jc w:val="right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</w:p>
                              <w:p w14:paraId="3AB72D59" w14:textId="74B0C1AD" w:rsidR="0014083E" w:rsidRPr="0037467A" w:rsidRDefault="002C44C4" w:rsidP="0014083E">
                                <w:pPr>
                                  <w:jc w:val="right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hyperlink r:id="rId8" w:history="1">
                                  <w:proofErr w:type="spellStart"/>
                                  <w:r w:rsidR="0014083E" w:rsidRPr="0037467A">
                                    <w:rPr>
                                      <w:rStyle w:val="Hyperlink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rks</w:t>
                                  </w:r>
                                  <w:proofErr w:type="spellEnd"/>
                                </w:hyperlink>
                              </w:p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EB9BA8E" id="Rectangle 466" o:spid="_x0000_s1026" style="position:absolute;margin-left:0;margin-top:0;width:652.8pt;height:845.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" fillcolor="#1d0c5f" stroked="f" strokeweight="1pt">
                    <v:textbox inset="21.6pt,,21.6pt">
                      <w:txbxContent>
                        <w:p w14:paraId="68D2C93F" w14:textId="7A7A79FF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797F6095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26A92725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424F8963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005677BB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103BEF78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15FB926B" w14:textId="77777777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240FB284" w14:textId="77777777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7E041991" w14:textId="094028E1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  <w:r w:rsidRPr="0014083E"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  <w:t>Amazon Forecast</w:t>
                          </w:r>
                        </w:p>
                        <w:p w14:paraId="7D6CF8AE" w14:textId="3C25D8D8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  <w:r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  <w:t>comparison</w:t>
                          </w:r>
                        </w:p>
                        <w:p w14:paraId="2726880D" w14:textId="0C3E3072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48D53119" w14:textId="35C961F3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09BF8744" w14:textId="13B4E2F8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1D73FE77" w14:textId="05F5E1D1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44E4C673" w14:textId="179DF41C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21AA90D8" w14:textId="27836A90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779BE3B6" w14:textId="327BAF4F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4E013CA5" w14:textId="208062B4" w:rsid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noProof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78576848" w14:textId="77777777" w:rsidR="0014083E" w:rsidRPr="0014083E" w:rsidRDefault="0014083E" w:rsidP="0014083E">
                          <w:pPr>
                            <w:jc w:val="center"/>
                            <w:rPr>
                              <w:rFonts w:ascii="Muli" w:hAnsi="Muli"/>
                              <w:sz w:val="72"/>
                              <w:szCs w:val="72"/>
                              <w:lang w:val="en-GB"/>
                            </w:rPr>
                          </w:pPr>
                        </w:p>
                        <w:p w14:paraId="7E55C3BC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3B431170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1700BF32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12B39BE9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0F70FCB5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7C9B7508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72E5A678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6F303F74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28FF3AB4" w14:textId="77777777" w:rsidR="0014083E" w:rsidRDefault="0014083E" w:rsidP="0014083E">
                          <w:pPr>
                            <w:jc w:val="right"/>
                            <w:rPr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627BE514" w14:textId="77777777" w:rsidR="0014083E" w:rsidRDefault="0014083E" w:rsidP="0014083E">
                          <w:pPr>
                            <w:ind w:right="720"/>
                            <w:rPr>
                              <w:color w:val="FFFFFF" w:themeColor="background1"/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72D0436A" w14:textId="77777777" w:rsidR="0014083E" w:rsidRDefault="0014083E" w:rsidP="0014083E">
                          <w:pPr>
                            <w:jc w:val="right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</w:p>
                        <w:p w14:paraId="3AB72D59" w14:textId="74B0C1AD" w:rsidR="0014083E" w:rsidRPr="0037467A" w:rsidRDefault="0014083E" w:rsidP="0014083E">
                          <w:pPr>
                            <w:jc w:val="right"/>
                            <w:rPr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hyperlink r:id="rId9" w:history="1">
                            <w:proofErr w:type="spellStart"/>
                            <w:r w:rsidRPr="0037467A">
                              <w:rPr>
                                <w:rStyle w:val="Hyperlink"/>
                                <w:color w:val="FFFFFF" w:themeColor="background1"/>
                                <w:sz w:val="32"/>
                                <w:szCs w:val="32"/>
                              </w:rPr>
                              <w:t>rks</w:t>
                            </w:r>
                            <w:proofErr w:type="spellEnd"/>
                          </w:hyperlink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791AFDF" w14:textId="5F70718F" w:rsidR="00F8097D" w:rsidRPr="001E4749" w:rsidRDefault="00732992" w:rsidP="0014083E">
          <w:pPr>
            <w:jc w:val="center"/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color w:val="2F5496" w:themeColor="accent1" w:themeShade="BF"/>
              <w:sz w:val="32"/>
              <w:szCs w:val="32"/>
            </w:rPr>
            <w:br w:type="page"/>
          </w:r>
        </w:p>
      </w:sdtContent>
    </w:sdt>
    <w:p w14:paraId="3F811162" w14:textId="77777777" w:rsidR="00F8097D" w:rsidRDefault="00F8097D" w:rsidP="00767DC6">
      <w:pPr>
        <w:rPr>
          <w:rFonts w:ascii="Muli" w:hAnsi="Muli"/>
          <w:color w:val="16191F"/>
          <w:shd w:val="clear" w:color="auto" w:fill="FFFFFF"/>
        </w:rPr>
      </w:pPr>
      <w:r w:rsidRPr="00F8097D">
        <w:rPr>
          <w:rFonts w:ascii="Muli" w:hAnsi="Muli"/>
          <w:color w:val="333333"/>
        </w:rPr>
        <w:lastRenderedPageBreak/>
        <w:t xml:space="preserve">Amazon Forecast is a </w:t>
      </w:r>
      <w:r w:rsidRPr="00F8097D">
        <w:rPr>
          <w:rFonts w:ascii="Muli" w:hAnsi="Muli"/>
          <w:color w:val="333333"/>
          <w:u w:val="single"/>
        </w:rPr>
        <w:t>time-series forecasting</w:t>
      </w:r>
      <w:r w:rsidRPr="00F8097D">
        <w:rPr>
          <w:rFonts w:ascii="Muli" w:hAnsi="Muli"/>
          <w:color w:val="333333"/>
        </w:rPr>
        <w:t xml:space="preserve"> service based on machine learning (ML).</w:t>
      </w:r>
      <w:r>
        <w:rPr>
          <w:rFonts w:ascii="Muli" w:hAnsi="Muli"/>
          <w:color w:val="333333"/>
        </w:rPr>
        <w:t xml:space="preserve">           </w:t>
      </w:r>
      <w:r w:rsidRPr="00F8097D">
        <w:rPr>
          <w:rFonts w:ascii="Muli" w:hAnsi="Muli"/>
          <w:color w:val="333333"/>
        </w:rPr>
        <w:t xml:space="preserve">It </w:t>
      </w:r>
      <w:r w:rsidRPr="00F8097D">
        <w:rPr>
          <w:rFonts w:ascii="Muli" w:hAnsi="Muli"/>
          <w:color w:val="16191F"/>
          <w:shd w:val="clear" w:color="auto" w:fill="FFFFFF"/>
        </w:rPr>
        <w:t xml:space="preserve">provides </w:t>
      </w:r>
      <w:r w:rsidRPr="00F8097D">
        <w:rPr>
          <w:rFonts w:ascii="Muli" w:hAnsi="Muli"/>
          <w:color w:val="16191F"/>
          <w:u w:val="single"/>
          <w:shd w:val="clear" w:color="auto" w:fill="FFFFFF"/>
        </w:rPr>
        <w:t>six</w:t>
      </w:r>
      <w:r>
        <w:rPr>
          <w:rFonts w:ascii="Muli" w:hAnsi="Muli"/>
          <w:color w:val="16191F"/>
          <w:shd w:val="clear" w:color="auto" w:fill="FFFFFF"/>
        </w:rPr>
        <w:t xml:space="preserve"> </w:t>
      </w:r>
      <w:r w:rsidRPr="00F8097D">
        <w:rPr>
          <w:rFonts w:ascii="Muli" w:hAnsi="Muli"/>
          <w:color w:val="16191F"/>
          <w:shd w:val="clear" w:color="auto" w:fill="FFFFFF"/>
        </w:rPr>
        <w:t>algorithms to predict future time-series data based on historical data and requires no machine learning experience.</w:t>
      </w:r>
      <w:r>
        <w:rPr>
          <w:rFonts w:ascii="Muli" w:hAnsi="Muli"/>
          <w:color w:val="16191F"/>
          <w:shd w:val="clear" w:color="auto" w:fill="FFFFFF"/>
        </w:rPr>
        <w:t xml:space="preserve"> </w:t>
      </w:r>
    </w:p>
    <w:p w14:paraId="61FA6EA4" w14:textId="2DFA13C1" w:rsidR="00767DC6" w:rsidRDefault="00F8097D" w:rsidP="00767DC6">
      <w:pPr>
        <w:rPr>
          <w:rFonts w:ascii="Muli" w:hAnsi="Muli"/>
          <w:color w:val="16191F"/>
          <w:shd w:val="clear" w:color="auto" w:fill="FFFFFF"/>
        </w:rPr>
      </w:pPr>
      <w:r>
        <w:rPr>
          <w:rFonts w:ascii="Muli" w:hAnsi="Muli"/>
          <w:color w:val="16191F"/>
          <w:shd w:val="clear" w:color="auto" w:fill="FFFFFF"/>
        </w:rPr>
        <w:t xml:space="preserve">There is a possibility (recommended) to set the </w:t>
      </w:r>
      <w:proofErr w:type="spellStart"/>
      <w:r w:rsidRPr="00F8097D">
        <w:rPr>
          <w:rFonts w:ascii="Muli" w:hAnsi="Muli"/>
          <w:b/>
          <w:bCs/>
          <w:color w:val="16191F"/>
          <w:shd w:val="clear" w:color="auto" w:fill="FFFFFF"/>
        </w:rPr>
        <w:t>AutoML</w:t>
      </w:r>
      <w:proofErr w:type="spellEnd"/>
      <w:r>
        <w:rPr>
          <w:rFonts w:ascii="Muli" w:hAnsi="Muli"/>
          <w:b/>
          <w:bCs/>
          <w:color w:val="16191F"/>
          <w:shd w:val="clear" w:color="auto" w:fill="FFFFFF"/>
        </w:rPr>
        <w:t xml:space="preserve"> </w:t>
      </w:r>
      <w:r>
        <w:rPr>
          <w:rFonts w:ascii="Muli" w:hAnsi="Muli"/>
          <w:color w:val="16191F"/>
          <w:shd w:val="clear" w:color="auto" w:fill="FFFFFF"/>
        </w:rPr>
        <w:t>(</w:t>
      </w:r>
      <w:proofErr w:type="spellStart"/>
      <w:r w:rsidR="00732992">
        <w:rPr>
          <w:rFonts w:ascii="Muli" w:hAnsi="Muli"/>
          <w:color w:val="16191F"/>
          <w:shd w:val="clear" w:color="auto" w:fill="FFFFFF"/>
        </w:rPr>
        <w:t>AutoPredictor</w:t>
      </w:r>
      <w:proofErr w:type="spellEnd"/>
      <w:r>
        <w:rPr>
          <w:rFonts w:ascii="Muli" w:hAnsi="Muli"/>
          <w:color w:val="16191F"/>
          <w:shd w:val="clear" w:color="auto" w:fill="FFFFFF"/>
        </w:rPr>
        <w:t>) approach, which will find the best al</w:t>
      </w:r>
      <w:r w:rsidR="00285E40">
        <w:rPr>
          <w:rFonts w:ascii="Muli" w:hAnsi="Muli"/>
          <w:color w:val="16191F"/>
          <w:shd w:val="clear" w:color="auto" w:fill="FFFFFF"/>
        </w:rPr>
        <w:t>g</w:t>
      </w:r>
      <w:r>
        <w:rPr>
          <w:rFonts w:ascii="Muli" w:hAnsi="Muli"/>
          <w:color w:val="16191F"/>
          <w:shd w:val="clear" w:color="auto" w:fill="FFFFFF"/>
        </w:rPr>
        <w:t>orithm/model (Predictor) automatically.</w:t>
      </w:r>
    </w:p>
    <w:p w14:paraId="1E886D52" w14:textId="0A5C7DD8" w:rsidR="00285E40" w:rsidRDefault="00285E40" w:rsidP="00285E40">
      <w:pPr>
        <w:pStyle w:val="Heading1"/>
      </w:pPr>
      <w:r>
        <w:t>Using Amazon Forecast</w:t>
      </w:r>
    </w:p>
    <w:p w14:paraId="195490FA" w14:textId="65935971" w:rsidR="00285E40" w:rsidRPr="00285E40" w:rsidRDefault="00285E40" w:rsidP="00285E40">
      <w:pPr>
        <w:rPr>
          <w:rFonts w:ascii="Muli" w:hAnsi="Muli"/>
        </w:rPr>
      </w:pPr>
      <w:r w:rsidRPr="00285E40">
        <w:rPr>
          <w:rFonts w:ascii="Muli" w:hAnsi="Muli"/>
          <w:color w:val="16191F"/>
          <w:shd w:val="clear" w:color="auto" w:fill="FFFFFF"/>
        </w:rPr>
        <w:t>To import time-series datasets, train predictors, and generate forecasts</w:t>
      </w:r>
      <w:r>
        <w:rPr>
          <w:rFonts w:ascii="Muli" w:hAnsi="Muli"/>
          <w:color w:val="16191F"/>
          <w:shd w:val="clear" w:color="auto" w:fill="FFFFFF"/>
        </w:rPr>
        <w:t xml:space="preserve">, you can use the following: </w:t>
      </w:r>
    </w:p>
    <w:p w14:paraId="14E02C06" w14:textId="1F6A2997" w:rsidR="00285E40" w:rsidRDefault="00285E40" w:rsidP="00285E40">
      <w:pPr>
        <w:rPr>
          <w:rFonts w:ascii="Muli" w:hAnsi="Muli"/>
          <w:color w:val="16191F"/>
          <w:shd w:val="clear" w:color="auto" w:fill="FFFFFF"/>
        </w:rPr>
      </w:pPr>
      <w:r>
        <w:rPr>
          <w:rFonts w:ascii="Muli" w:hAnsi="Muli"/>
        </w:rPr>
        <w:t xml:space="preserve">Canvas (visual interface), Amazon Forecast console, </w:t>
      </w:r>
      <w:hyperlink r:id="rId10" w:history="1">
        <w:r w:rsidRPr="00285E40">
          <w:rPr>
            <w:rStyle w:val="Hyperlink"/>
            <w:rFonts w:ascii="Muli" w:hAnsi="Muli"/>
            <w:color w:val="auto"/>
            <w:u w:val="none"/>
            <w:shd w:val="clear" w:color="auto" w:fill="FFFFFF"/>
          </w:rPr>
          <w:t>Python Software Development Kit</w:t>
        </w:r>
      </w:hyperlink>
      <w:r w:rsidRPr="00285E40">
        <w:rPr>
          <w:rFonts w:ascii="Muli" w:hAnsi="Muli"/>
          <w:color w:val="16191F"/>
          <w:shd w:val="clear" w:color="auto" w:fill="FFFFFF"/>
        </w:rPr>
        <w:t> (SDK)</w:t>
      </w:r>
      <w:r>
        <w:rPr>
          <w:rFonts w:ascii="Muli" w:hAnsi="Muli"/>
          <w:color w:val="16191F"/>
          <w:shd w:val="clear" w:color="auto" w:fill="FFFFFF"/>
        </w:rPr>
        <w:t>, AWS Command Line Interface(AWS CLI) and APIs.</w:t>
      </w:r>
    </w:p>
    <w:p w14:paraId="46CA3F1A" w14:textId="22351FA1" w:rsidR="00285E40" w:rsidRDefault="00285E40" w:rsidP="00285E40">
      <w:pPr>
        <w:pStyle w:val="Heading1"/>
      </w:pPr>
      <w:r>
        <w:t>How it works</w:t>
      </w:r>
    </w:p>
    <w:p w14:paraId="6B0B26C6" w14:textId="2375CD41" w:rsidR="00285E40" w:rsidRDefault="00285E40" w:rsidP="00285E40"/>
    <w:p w14:paraId="4AB2E5A2" w14:textId="197421B8" w:rsidR="00285E40" w:rsidRDefault="00285E40" w:rsidP="00285E40">
      <w:r>
        <w:rPr>
          <w:noProof/>
        </w:rPr>
        <w:drawing>
          <wp:inline distT="0" distB="0" distL="0" distR="0" wp14:anchorId="5D237EDE" wp14:editId="1EACFC1C">
            <wp:extent cx="5943600" cy="2045335"/>
            <wp:effectExtent l="0" t="0" r="0" b="0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E493E" w14:textId="4B8C883E" w:rsidR="00732992" w:rsidRDefault="00732992" w:rsidP="00285E40"/>
    <w:p w14:paraId="3D1938A1" w14:textId="77777777" w:rsidR="001E4749" w:rsidRPr="001E4749" w:rsidRDefault="001E4749" w:rsidP="001E4749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Muli" w:hAnsi="Muli"/>
          <w:color w:val="16191F"/>
          <w:sz w:val="22"/>
          <w:szCs w:val="22"/>
        </w:rPr>
      </w:pPr>
      <w:r w:rsidRPr="001E4749">
        <w:rPr>
          <w:rFonts w:ascii="Muli" w:hAnsi="Muli"/>
          <w:color w:val="16191F"/>
          <w:sz w:val="22"/>
          <w:szCs w:val="22"/>
        </w:rPr>
        <w:t>When creating forecasting projects in Amazon Forecast, you work with the following resources:</w:t>
      </w:r>
    </w:p>
    <w:p w14:paraId="0B9E3C87" w14:textId="06F69744" w:rsidR="001E4749" w:rsidRPr="001E4749" w:rsidRDefault="002C44C4" w:rsidP="001E47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="Muli" w:hAnsi="Muli"/>
          <w:color w:val="16191F"/>
          <w:sz w:val="22"/>
          <w:szCs w:val="22"/>
        </w:rPr>
      </w:pPr>
      <w:hyperlink r:id="rId12" w:history="1">
        <w:r w:rsidR="001E4749" w:rsidRPr="001B615A">
          <w:rPr>
            <w:rStyle w:val="Hyperlink"/>
            <w:rFonts w:ascii="Muli" w:hAnsi="Muli"/>
            <w:b/>
            <w:bCs/>
            <w:color w:val="auto"/>
            <w:sz w:val="22"/>
            <w:szCs w:val="22"/>
            <w:u w:val="none"/>
          </w:rPr>
          <w:t>Importing Datasets</w:t>
        </w:r>
      </w:hyperlink>
      <w:r w:rsidR="001E4749" w:rsidRPr="001E4749">
        <w:rPr>
          <w:rFonts w:ascii="Muli" w:hAnsi="Muli"/>
          <w:b/>
          <w:bCs/>
          <w:color w:val="16191F"/>
          <w:sz w:val="22"/>
          <w:szCs w:val="22"/>
        </w:rPr>
        <w:t> </w:t>
      </w:r>
      <w:r w:rsidR="001E4749" w:rsidRPr="001E4749">
        <w:rPr>
          <w:rFonts w:ascii="Muli" w:hAnsi="Muli"/>
          <w:color w:val="16191F"/>
          <w:sz w:val="22"/>
          <w:szCs w:val="22"/>
        </w:rPr>
        <w:t>– </w:t>
      </w:r>
      <w:r w:rsidR="001E4749" w:rsidRPr="001E4749">
        <w:rPr>
          <w:rStyle w:val="Emphasis"/>
          <w:rFonts w:ascii="Muli" w:eastAsiaTheme="minorEastAsia" w:hAnsi="Muli"/>
          <w:color w:val="16191F"/>
          <w:sz w:val="22"/>
          <w:szCs w:val="22"/>
        </w:rPr>
        <w:t>Datasets</w:t>
      </w:r>
      <w:r w:rsidR="001E4749" w:rsidRPr="001E4749">
        <w:rPr>
          <w:rFonts w:ascii="Muli" w:hAnsi="Muli"/>
          <w:color w:val="16191F"/>
          <w:sz w:val="22"/>
          <w:szCs w:val="22"/>
        </w:rPr>
        <w:t xml:space="preserve"> are collections of your input data. Forecast algorithms use your </w:t>
      </w:r>
      <w:r w:rsidR="001B615A">
        <w:rPr>
          <w:rFonts w:ascii="Muli" w:hAnsi="Muli"/>
          <w:color w:val="16191F"/>
          <w:sz w:val="22"/>
          <w:szCs w:val="22"/>
        </w:rPr>
        <w:t>data</w:t>
      </w:r>
      <w:r w:rsidR="001E4749" w:rsidRPr="001E4749">
        <w:rPr>
          <w:rFonts w:ascii="Muli" w:hAnsi="Muli"/>
          <w:color w:val="16191F"/>
          <w:sz w:val="22"/>
          <w:szCs w:val="22"/>
        </w:rPr>
        <w:t xml:space="preserve"> to train custom forecasting models, called predictors.</w:t>
      </w:r>
    </w:p>
    <w:p w14:paraId="5084B7D2" w14:textId="04D5CA96" w:rsidR="001E4749" w:rsidRPr="001E4749" w:rsidRDefault="002C44C4" w:rsidP="001E47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="Muli" w:hAnsi="Muli"/>
          <w:color w:val="16191F"/>
          <w:sz w:val="22"/>
          <w:szCs w:val="22"/>
        </w:rPr>
      </w:pPr>
      <w:hyperlink r:id="rId13" w:history="1">
        <w:r w:rsidR="001E4749" w:rsidRPr="001B615A">
          <w:rPr>
            <w:rStyle w:val="Hyperlink"/>
            <w:rFonts w:ascii="Muli" w:hAnsi="Muli"/>
            <w:b/>
            <w:bCs/>
            <w:color w:val="auto"/>
            <w:sz w:val="22"/>
            <w:szCs w:val="22"/>
            <w:u w:val="none"/>
          </w:rPr>
          <w:t>Training Predictors</w:t>
        </w:r>
      </w:hyperlink>
      <w:r w:rsidR="001E4749" w:rsidRPr="001E4749">
        <w:rPr>
          <w:rFonts w:ascii="Muli" w:hAnsi="Muli"/>
          <w:b/>
          <w:bCs/>
          <w:color w:val="16191F"/>
          <w:sz w:val="22"/>
          <w:szCs w:val="22"/>
        </w:rPr>
        <w:t> </w:t>
      </w:r>
      <w:r w:rsidR="001E4749" w:rsidRPr="001E4749">
        <w:rPr>
          <w:rFonts w:ascii="Muli" w:hAnsi="Muli"/>
          <w:color w:val="16191F"/>
          <w:sz w:val="22"/>
          <w:szCs w:val="22"/>
        </w:rPr>
        <w:t>– </w:t>
      </w:r>
      <w:r w:rsidR="001E4749" w:rsidRPr="001E4749">
        <w:rPr>
          <w:rStyle w:val="Emphasis"/>
          <w:rFonts w:ascii="Muli" w:eastAsiaTheme="minorEastAsia" w:hAnsi="Muli"/>
          <w:color w:val="16191F"/>
          <w:sz w:val="22"/>
          <w:szCs w:val="22"/>
        </w:rPr>
        <w:t>Predictors</w:t>
      </w:r>
      <w:r w:rsidR="001E4749" w:rsidRPr="001E4749">
        <w:rPr>
          <w:rFonts w:ascii="Muli" w:hAnsi="Muli"/>
          <w:color w:val="16191F"/>
          <w:sz w:val="22"/>
          <w:szCs w:val="22"/>
        </w:rPr>
        <w:t> are custom models trained on your data. You can train a predictor by choosing a prebuilt algorithm</w:t>
      </w:r>
      <w:r w:rsidR="001B615A">
        <w:rPr>
          <w:rFonts w:ascii="Muli" w:hAnsi="Muli"/>
          <w:color w:val="16191F"/>
          <w:sz w:val="22"/>
          <w:szCs w:val="22"/>
        </w:rPr>
        <w:t xml:space="preserve"> or</w:t>
      </w:r>
      <w:r w:rsidR="001E4749" w:rsidRPr="001E4749">
        <w:rPr>
          <w:rFonts w:ascii="Muli" w:hAnsi="Muli"/>
          <w:color w:val="16191F"/>
          <w:sz w:val="22"/>
          <w:szCs w:val="22"/>
        </w:rPr>
        <w:t xml:space="preserve"> choosing the </w:t>
      </w:r>
      <w:proofErr w:type="spellStart"/>
      <w:r w:rsidR="001E4749" w:rsidRPr="001E4749">
        <w:rPr>
          <w:rFonts w:ascii="Muli" w:hAnsi="Muli"/>
          <w:color w:val="16191F"/>
          <w:sz w:val="22"/>
          <w:szCs w:val="22"/>
        </w:rPr>
        <w:t>AutoML</w:t>
      </w:r>
      <w:proofErr w:type="spellEnd"/>
      <w:r w:rsidR="001E4749" w:rsidRPr="001E4749">
        <w:rPr>
          <w:rFonts w:ascii="Muli" w:hAnsi="Muli"/>
          <w:color w:val="16191F"/>
          <w:sz w:val="22"/>
          <w:szCs w:val="22"/>
        </w:rPr>
        <w:t xml:space="preserve"> option to have Amazon Forecast pick the best algorithm for you.</w:t>
      </w:r>
    </w:p>
    <w:p w14:paraId="0E8CD6A6" w14:textId="12C16D3F" w:rsidR="001E4749" w:rsidRDefault="002C44C4" w:rsidP="001E47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="Muli" w:hAnsi="Muli"/>
          <w:color w:val="16191F"/>
          <w:sz w:val="22"/>
          <w:szCs w:val="22"/>
        </w:rPr>
      </w:pPr>
      <w:hyperlink r:id="rId14" w:history="1">
        <w:r w:rsidR="001E4749" w:rsidRPr="001B615A">
          <w:rPr>
            <w:rStyle w:val="Hyperlink"/>
            <w:rFonts w:ascii="Muli" w:hAnsi="Muli"/>
            <w:b/>
            <w:bCs/>
            <w:color w:val="auto"/>
            <w:sz w:val="22"/>
            <w:szCs w:val="22"/>
            <w:u w:val="none"/>
          </w:rPr>
          <w:t>Generating Forecasts</w:t>
        </w:r>
      </w:hyperlink>
      <w:r w:rsidR="001E4749" w:rsidRPr="001E4749">
        <w:rPr>
          <w:rFonts w:ascii="Muli" w:hAnsi="Muli"/>
          <w:b/>
          <w:bCs/>
          <w:color w:val="16191F"/>
          <w:sz w:val="22"/>
          <w:szCs w:val="22"/>
        </w:rPr>
        <w:t> </w:t>
      </w:r>
      <w:r w:rsidR="001E4749" w:rsidRPr="001E4749">
        <w:rPr>
          <w:rFonts w:ascii="Muli" w:hAnsi="Muli"/>
          <w:color w:val="16191F"/>
          <w:sz w:val="22"/>
          <w:szCs w:val="22"/>
        </w:rPr>
        <w:t>– You can generate forecasts for your time-series data</w:t>
      </w:r>
      <w:r w:rsidR="001B615A">
        <w:rPr>
          <w:rFonts w:ascii="Muli" w:hAnsi="Muli"/>
          <w:color w:val="16191F"/>
          <w:sz w:val="22"/>
          <w:szCs w:val="22"/>
        </w:rPr>
        <w:t xml:space="preserve"> and </w:t>
      </w:r>
      <w:r w:rsidR="001E4749" w:rsidRPr="001E4749">
        <w:rPr>
          <w:rFonts w:ascii="Muli" w:hAnsi="Muli"/>
          <w:color w:val="16191F"/>
          <w:sz w:val="22"/>
          <w:szCs w:val="22"/>
        </w:rPr>
        <w:t>query them.</w:t>
      </w:r>
    </w:p>
    <w:p w14:paraId="62260B72" w14:textId="06E1075C" w:rsidR="001B615A" w:rsidRPr="001B615A" w:rsidRDefault="001B615A" w:rsidP="001E47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Fonts w:ascii="Muli" w:hAnsi="Muli"/>
          <w:b/>
          <w:bCs/>
          <w:sz w:val="22"/>
          <w:szCs w:val="22"/>
        </w:rPr>
      </w:pPr>
      <w:r w:rsidRPr="001B615A">
        <w:rPr>
          <w:rFonts w:ascii="Muli" w:hAnsi="Muli"/>
          <w:b/>
          <w:bCs/>
          <w:sz w:val="22"/>
          <w:szCs w:val="22"/>
        </w:rPr>
        <w:t>Explo</w:t>
      </w:r>
      <w:r>
        <w:rPr>
          <w:rFonts w:ascii="Muli" w:hAnsi="Muli"/>
          <w:b/>
          <w:bCs/>
          <w:sz w:val="22"/>
          <w:szCs w:val="22"/>
        </w:rPr>
        <w:t>r</w:t>
      </w:r>
      <w:r w:rsidRPr="001B615A">
        <w:rPr>
          <w:rFonts w:ascii="Muli" w:hAnsi="Muli"/>
          <w:b/>
          <w:bCs/>
          <w:sz w:val="22"/>
          <w:szCs w:val="22"/>
        </w:rPr>
        <w:t>e Insights</w:t>
      </w:r>
      <w:r>
        <w:rPr>
          <w:rFonts w:ascii="Muli" w:hAnsi="Muli"/>
          <w:b/>
          <w:bCs/>
          <w:sz w:val="22"/>
          <w:szCs w:val="22"/>
        </w:rPr>
        <w:t xml:space="preserve">- </w:t>
      </w:r>
      <w:r w:rsidRPr="001B615A">
        <w:rPr>
          <w:rFonts w:ascii="Muli" w:hAnsi="Muli"/>
          <w:sz w:val="22"/>
          <w:szCs w:val="22"/>
        </w:rPr>
        <w:t>Attributes impact/ What</w:t>
      </w:r>
      <w:r>
        <w:rPr>
          <w:rFonts w:ascii="Muli" w:hAnsi="Muli"/>
          <w:sz w:val="22"/>
          <w:szCs w:val="22"/>
        </w:rPr>
        <w:t>-</w:t>
      </w:r>
      <w:r w:rsidRPr="001B615A">
        <w:rPr>
          <w:rFonts w:ascii="Muli" w:hAnsi="Muli"/>
          <w:sz w:val="22"/>
          <w:szCs w:val="22"/>
        </w:rPr>
        <w:t>if analysis</w:t>
      </w:r>
      <w:r>
        <w:rPr>
          <w:rFonts w:ascii="Muli" w:hAnsi="Muli"/>
          <w:b/>
          <w:bCs/>
          <w:sz w:val="22"/>
          <w:szCs w:val="22"/>
        </w:rPr>
        <w:t>.</w:t>
      </w:r>
    </w:p>
    <w:p w14:paraId="69539F9E" w14:textId="481F5C38" w:rsidR="00732992" w:rsidRDefault="00732992" w:rsidP="00285E40"/>
    <w:p w14:paraId="7621B8CA" w14:textId="2C3DDE77" w:rsidR="00732992" w:rsidRDefault="00737B2A" w:rsidP="00737B2A">
      <w:pPr>
        <w:pStyle w:val="Heading1"/>
      </w:pPr>
      <w:r>
        <w:lastRenderedPageBreak/>
        <w:t>Important observations</w:t>
      </w:r>
    </w:p>
    <w:p w14:paraId="5C8C494E" w14:textId="3771372D" w:rsidR="00737B2A" w:rsidRPr="00737B2A" w:rsidRDefault="00737B2A" w:rsidP="00737B2A">
      <w:pPr>
        <w:rPr>
          <w:rFonts w:ascii="Muli" w:hAnsi="Muli"/>
        </w:rPr>
      </w:pPr>
      <w:r w:rsidRPr="00737B2A">
        <w:rPr>
          <w:rFonts w:ascii="Muli" w:hAnsi="Muli"/>
        </w:rPr>
        <w:t>To understand the possibilities and limits of Amazon Forecast</w:t>
      </w:r>
      <w:r w:rsidR="006B5313">
        <w:rPr>
          <w:rFonts w:ascii="Muli" w:hAnsi="Muli"/>
        </w:rPr>
        <w:t>.</w:t>
      </w:r>
    </w:p>
    <w:p w14:paraId="549B8788" w14:textId="6EDEE7BE" w:rsidR="00732992" w:rsidRDefault="00737B2A" w:rsidP="00737B2A">
      <w:pPr>
        <w:pStyle w:val="Heading3"/>
      </w:pPr>
      <w:r>
        <w:t>Import data</w:t>
      </w:r>
    </w:p>
    <w:p w14:paraId="5D739EEA" w14:textId="727082ED" w:rsidR="00732992" w:rsidRDefault="00737B2A" w:rsidP="00285E40">
      <w:pPr>
        <w:rPr>
          <w:rFonts w:ascii="Muli" w:hAnsi="Muli"/>
        </w:rPr>
      </w:pPr>
      <w:r w:rsidRPr="00737B2A">
        <w:rPr>
          <w:rFonts w:ascii="Muli" w:hAnsi="Muli"/>
        </w:rPr>
        <w:t>It is possible to include the predictors/features (related time-series)</w:t>
      </w:r>
      <w:r>
        <w:rPr>
          <w:rFonts w:ascii="Muli" w:hAnsi="Muli"/>
        </w:rPr>
        <w:t xml:space="preserve">, but it is constrained as they can come only in two forms: </w:t>
      </w:r>
    </w:p>
    <w:p w14:paraId="5C6129DF" w14:textId="4C3B33E5" w:rsidR="00737B2A" w:rsidRPr="00737B2A" w:rsidRDefault="00737B2A" w:rsidP="000A7BFE">
      <w:pPr>
        <w:numPr>
          <w:ilvl w:val="0"/>
          <w:numId w:val="2"/>
        </w:numPr>
        <w:shd w:val="clear" w:color="auto" w:fill="FFFFFF"/>
        <w:spacing w:after="0" w:line="360" w:lineRule="atLeast"/>
        <w:rPr>
          <w:rFonts w:ascii="Muli" w:hAnsi="Muli"/>
        </w:rPr>
      </w:pPr>
      <w:r w:rsidRPr="00737B2A">
        <w:rPr>
          <w:rFonts w:ascii="Muli" w:eastAsia="Times New Roman" w:hAnsi="Muli" w:cs="Times New Roman"/>
          <w:b/>
          <w:bCs/>
          <w:color w:val="16191F"/>
          <w:sz w:val="24"/>
          <w:szCs w:val="24"/>
        </w:rPr>
        <w:t>Historical time series</w:t>
      </w:r>
      <w:r w:rsidRPr="00737B2A">
        <w:rPr>
          <w:rFonts w:ascii="Muli" w:eastAsia="Times New Roman" w:hAnsi="Muli" w:cs="Times New Roman"/>
          <w:color w:val="16191F"/>
          <w:sz w:val="24"/>
          <w:szCs w:val="24"/>
        </w:rPr>
        <w:t xml:space="preserve">: </w:t>
      </w:r>
      <w:r w:rsidRPr="00737B2A">
        <w:rPr>
          <w:rFonts w:ascii="Muli" w:hAnsi="Muli"/>
          <w:color w:val="16191F"/>
          <w:shd w:val="clear" w:color="auto" w:fill="FFFFFF"/>
        </w:rPr>
        <w:t xml:space="preserve">historical related time series </w:t>
      </w:r>
      <w:r w:rsidR="000C1AE0">
        <w:rPr>
          <w:rFonts w:ascii="Muli" w:hAnsi="Muli"/>
          <w:color w:val="16191F"/>
          <w:shd w:val="clear" w:color="auto" w:fill="FFFFFF"/>
        </w:rPr>
        <w:t xml:space="preserve">must </w:t>
      </w:r>
      <w:r w:rsidRPr="00737B2A">
        <w:rPr>
          <w:rFonts w:ascii="Muli" w:hAnsi="Muli"/>
          <w:color w:val="16191F"/>
          <w:shd w:val="clear" w:color="auto" w:fill="FFFFFF"/>
        </w:rPr>
        <w:t>contain data points up to the forecast horizon</w:t>
      </w:r>
    </w:p>
    <w:p w14:paraId="67D9D905" w14:textId="0C98AB73" w:rsidR="00737B2A" w:rsidRPr="00737B2A" w:rsidRDefault="00737B2A" w:rsidP="000A7BFE">
      <w:pPr>
        <w:numPr>
          <w:ilvl w:val="0"/>
          <w:numId w:val="2"/>
        </w:numPr>
        <w:shd w:val="clear" w:color="auto" w:fill="FFFFFF"/>
        <w:spacing w:after="0" w:line="360" w:lineRule="atLeast"/>
        <w:rPr>
          <w:rFonts w:ascii="Muli" w:hAnsi="Muli"/>
        </w:rPr>
      </w:pPr>
      <w:r w:rsidRPr="00737B2A">
        <w:rPr>
          <w:rFonts w:ascii="Muli" w:hAnsi="Muli"/>
          <w:b/>
          <w:bCs/>
          <w:color w:val="16191F"/>
          <w:shd w:val="clear" w:color="auto" w:fill="FFFFFF"/>
        </w:rPr>
        <w:t xml:space="preserve">Forward-looking time series: </w:t>
      </w:r>
      <w:r w:rsidRPr="00737B2A">
        <w:rPr>
          <w:rFonts w:ascii="Muli" w:hAnsi="Muli"/>
          <w:color w:val="16191F"/>
          <w:shd w:val="clear" w:color="auto" w:fill="FFFFFF"/>
        </w:rPr>
        <w:t>forward-looking related time series</w:t>
      </w:r>
      <w:r w:rsidR="000C1AE0">
        <w:rPr>
          <w:rFonts w:ascii="Muli" w:hAnsi="Muli"/>
          <w:color w:val="16191F"/>
          <w:shd w:val="clear" w:color="auto" w:fill="FFFFFF"/>
        </w:rPr>
        <w:t xml:space="preserve"> must</w:t>
      </w:r>
      <w:r w:rsidRPr="00737B2A">
        <w:rPr>
          <w:rFonts w:ascii="Muli" w:hAnsi="Muli"/>
          <w:color w:val="16191F"/>
          <w:shd w:val="clear" w:color="auto" w:fill="FFFFFF"/>
        </w:rPr>
        <w:t xml:space="preserve"> contain data points up to </w:t>
      </w:r>
      <w:r w:rsidRPr="00737B2A">
        <w:rPr>
          <w:rStyle w:val="Emphasis"/>
          <w:rFonts w:ascii="Muli" w:hAnsi="Muli"/>
          <w:color w:val="16191F"/>
          <w:shd w:val="clear" w:color="auto" w:fill="FFFFFF"/>
        </w:rPr>
        <w:t>and</w:t>
      </w:r>
      <w:r w:rsidRPr="00737B2A">
        <w:rPr>
          <w:rFonts w:ascii="Muli" w:hAnsi="Muli"/>
          <w:color w:val="16191F"/>
          <w:shd w:val="clear" w:color="auto" w:fill="FFFFFF"/>
        </w:rPr>
        <w:t xml:space="preserve"> within the </w:t>
      </w:r>
      <w:r>
        <w:rPr>
          <w:rFonts w:ascii="Muli" w:hAnsi="Muli"/>
          <w:color w:val="16191F"/>
          <w:shd w:val="clear" w:color="auto" w:fill="FFFFFF"/>
        </w:rPr>
        <w:t xml:space="preserve">whole </w:t>
      </w:r>
      <w:r w:rsidRPr="00737B2A">
        <w:rPr>
          <w:rFonts w:ascii="Muli" w:hAnsi="Muli"/>
          <w:color w:val="16191F"/>
          <w:shd w:val="clear" w:color="auto" w:fill="FFFFFF"/>
        </w:rPr>
        <w:t>forecast horizon.</w:t>
      </w:r>
    </w:p>
    <w:p w14:paraId="353FEC32" w14:textId="70550910" w:rsidR="00732992" w:rsidRDefault="00732992" w:rsidP="00285E40"/>
    <w:p w14:paraId="09498EEC" w14:textId="1DA185F8" w:rsidR="00732992" w:rsidRDefault="000C1AE0" w:rsidP="00285E40">
      <w:r>
        <w:rPr>
          <w:noProof/>
        </w:rPr>
        <w:drawing>
          <wp:inline distT="0" distB="0" distL="0" distR="0" wp14:anchorId="062246B4" wp14:editId="64D6C070">
            <wp:extent cx="5943600" cy="1724660"/>
            <wp:effectExtent l="0" t="0" r="0" b="889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FE9AF" w14:textId="77777777" w:rsidR="000C1AE0" w:rsidRPr="000C1AE0" w:rsidRDefault="000C1AE0" w:rsidP="00285E40">
      <w:pPr>
        <w:rPr>
          <w:rFonts w:ascii="Muli" w:hAnsi="Muli"/>
        </w:rPr>
      </w:pPr>
      <w:r w:rsidRPr="000C1AE0">
        <w:rPr>
          <w:rFonts w:ascii="Muli" w:hAnsi="Muli"/>
        </w:rPr>
        <w:t xml:space="preserve">In </w:t>
      </w:r>
      <w:proofErr w:type="gramStart"/>
      <w:r w:rsidRPr="000C1AE0">
        <w:rPr>
          <w:rFonts w:ascii="Muli" w:hAnsi="Muli"/>
        </w:rPr>
        <w:t>addition :</w:t>
      </w:r>
      <w:proofErr w:type="gramEnd"/>
    </w:p>
    <w:p w14:paraId="589D498B" w14:textId="7104A6D3" w:rsidR="000C1AE0" w:rsidRPr="000C1AE0" w:rsidRDefault="000C1AE0" w:rsidP="000C1AE0">
      <w:pPr>
        <w:pStyle w:val="ListParagraph"/>
        <w:numPr>
          <w:ilvl w:val="0"/>
          <w:numId w:val="3"/>
        </w:numPr>
        <w:rPr>
          <w:rFonts w:ascii="Muli" w:hAnsi="Muli"/>
        </w:rPr>
      </w:pPr>
      <w:r w:rsidRPr="000C1AE0">
        <w:rPr>
          <w:rFonts w:ascii="Muli" w:hAnsi="Muli"/>
          <w:color w:val="16191F"/>
          <w:shd w:val="clear" w:color="auto" w:fill="FFFFFF"/>
        </w:rPr>
        <w:t>related time series must start on or before the beginning </w:t>
      </w:r>
      <w:r w:rsidRPr="000C1AE0">
        <w:rPr>
          <w:rStyle w:val="HTMLCode"/>
          <w:rFonts w:ascii="Muli" w:eastAsiaTheme="minorHAnsi" w:hAnsi="Muli"/>
          <w:color w:val="16191F"/>
          <w:sz w:val="22"/>
          <w:szCs w:val="22"/>
        </w:rPr>
        <w:t>timestamp</w:t>
      </w:r>
      <w:r w:rsidRPr="000C1AE0">
        <w:rPr>
          <w:rFonts w:ascii="Muli" w:hAnsi="Muli"/>
          <w:color w:val="16191F"/>
          <w:shd w:val="clear" w:color="auto" w:fill="FFFFFF"/>
        </w:rPr>
        <w:t> of the target time series</w:t>
      </w:r>
    </w:p>
    <w:p w14:paraId="38ECE6D1" w14:textId="58136215" w:rsidR="000C1AE0" w:rsidRPr="000C1AE0" w:rsidRDefault="000C1AE0" w:rsidP="000C1AE0">
      <w:pPr>
        <w:pStyle w:val="ListParagraph"/>
        <w:numPr>
          <w:ilvl w:val="0"/>
          <w:numId w:val="3"/>
        </w:numPr>
        <w:rPr>
          <w:rFonts w:ascii="Muli" w:hAnsi="Muli"/>
        </w:rPr>
      </w:pPr>
      <w:r w:rsidRPr="000C1AE0">
        <w:rPr>
          <w:rFonts w:ascii="Muli" w:hAnsi="Muli"/>
          <w:color w:val="16191F"/>
          <w:shd w:val="clear" w:color="auto" w:fill="FFFFFF"/>
        </w:rPr>
        <w:t>related time series cannot have missing values</w:t>
      </w:r>
    </w:p>
    <w:p w14:paraId="7AA6B14B" w14:textId="380097E7" w:rsidR="000C1AE0" w:rsidRPr="00BF2628" w:rsidRDefault="000C1AE0" w:rsidP="000C1AE0">
      <w:pPr>
        <w:pStyle w:val="ListParagraph"/>
        <w:numPr>
          <w:ilvl w:val="0"/>
          <w:numId w:val="3"/>
        </w:numPr>
        <w:rPr>
          <w:rFonts w:ascii="Muli" w:hAnsi="Muli"/>
        </w:rPr>
      </w:pPr>
      <w:r w:rsidRPr="000C1AE0">
        <w:rPr>
          <w:rFonts w:ascii="Muli" w:hAnsi="Muli"/>
          <w:color w:val="16191F"/>
          <w:shd w:val="clear" w:color="auto" w:fill="FFFFFF"/>
        </w:rPr>
        <w:t>related time series dataset can contain only up to 13 related time-series features</w:t>
      </w:r>
    </w:p>
    <w:p w14:paraId="09D041AD" w14:textId="02A5EA70" w:rsidR="00BF2628" w:rsidRPr="00BF2628" w:rsidRDefault="00BF2628" w:rsidP="00BF2628">
      <w:pPr>
        <w:rPr>
          <w:rFonts w:ascii="Muli" w:hAnsi="Muli"/>
        </w:rPr>
      </w:pPr>
      <w:r>
        <w:rPr>
          <w:rFonts w:ascii="Muli" w:hAnsi="Muli"/>
        </w:rPr>
        <w:t xml:space="preserve">Conclusion: Because of these limitations, Amazon Forecast </w:t>
      </w:r>
      <w:proofErr w:type="spellStart"/>
      <w:r>
        <w:rPr>
          <w:rFonts w:ascii="Muli" w:hAnsi="Muli"/>
        </w:rPr>
        <w:t>can not</w:t>
      </w:r>
      <w:proofErr w:type="spellEnd"/>
      <w:r>
        <w:rPr>
          <w:rFonts w:ascii="Muli" w:hAnsi="Muli"/>
        </w:rPr>
        <w:t xml:space="preserve"> be used for many data problems.</w:t>
      </w:r>
    </w:p>
    <w:p w14:paraId="474A77F1" w14:textId="02380AED" w:rsidR="00BF2628" w:rsidRDefault="00BF2628" w:rsidP="00BF2628">
      <w:pPr>
        <w:rPr>
          <w:rFonts w:ascii="Muli" w:hAnsi="Muli"/>
        </w:rPr>
      </w:pPr>
      <w:r>
        <w:rPr>
          <w:rFonts w:ascii="Muli" w:hAnsi="Muli"/>
        </w:rPr>
        <w:t>NOTE: Even though there are only these related time-series in your data, not all Amazon Forecast algorithms can include them. (</w:t>
      </w:r>
      <w:proofErr w:type="gramStart"/>
      <w:r>
        <w:rPr>
          <w:rFonts w:ascii="Muli" w:hAnsi="Muli"/>
        </w:rPr>
        <w:t>more</w:t>
      </w:r>
      <w:proofErr w:type="gramEnd"/>
      <w:r>
        <w:rPr>
          <w:rFonts w:ascii="Muli" w:hAnsi="Muli"/>
        </w:rPr>
        <w:t xml:space="preserve"> in next section)</w:t>
      </w:r>
    </w:p>
    <w:p w14:paraId="3B07D993" w14:textId="6DD022BD" w:rsidR="00BF2628" w:rsidRDefault="00BF2628" w:rsidP="00BF2628">
      <w:pPr>
        <w:pStyle w:val="Heading2"/>
      </w:pPr>
      <w:r>
        <w:t>Training predictors</w:t>
      </w:r>
    </w:p>
    <w:p w14:paraId="64D1A42B" w14:textId="15A1A62B" w:rsidR="00BF2628" w:rsidRDefault="00BF2628" w:rsidP="00BF2628">
      <w:pPr>
        <w:rPr>
          <w:rFonts w:ascii="Muli" w:hAnsi="Muli"/>
          <w:color w:val="16191F"/>
          <w:shd w:val="clear" w:color="auto" w:fill="FFFFFF"/>
        </w:rPr>
      </w:pPr>
      <w:proofErr w:type="spellStart"/>
      <w:r w:rsidRPr="00BF2628">
        <w:rPr>
          <w:rFonts w:ascii="Muli" w:hAnsi="Muli"/>
          <w:color w:val="16191F"/>
          <w:shd w:val="clear" w:color="auto" w:fill="FFFFFF"/>
        </w:rPr>
        <w:t>AutoPredictor</w:t>
      </w:r>
      <w:proofErr w:type="spellEnd"/>
      <w:r w:rsidRPr="00BF2628">
        <w:rPr>
          <w:rFonts w:ascii="Muli" w:hAnsi="Muli"/>
          <w:color w:val="16191F"/>
          <w:shd w:val="clear" w:color="auto" w:fill="FFFFFF"/>
        </w:rPr>
        <w:t xml:space="preserve"> is the default and preferred method to create a predictor with Amazon Forecast. </w:t>
      </w:r>
      <w:proofErr w:type="spellStart"/>
      <w:r w:rsidRPr="00BF2628">
        <w:rPr>
          <w:rFonts w:ascii="Muli" w:hAnsi="Muli"/>
          <w:color w:val="16191F"/>
          <w:shd w:val="clear" w:color="auto" w:fill="FFFFFF"/>
        </w:rPr>
        <w:t>AutoPredictor</w:t>
      </w:r>
      <w:proofErr w:type="spellEnd"/>
      <w:r w:rsidRPr="00BF2628">
        <w:rPr>
          <w:rFonts w:ascii="Muli" w:hAnsi="Muli"/>
          <w:color w:val="16191F"/>
          <w:shd w:val="clear" w:color="auto" w:fill="FFFFFF"/>
        </w:rPr>
        <w:t xml:space="preserve"> creates a model (predictor) by applying the optimal algorithm for your problem.</w:t>
      </w:r>
    </w:p>
    <w:p w14:paraId="75706D53" w14:textId="751F01B6" w:rsidR="00C527FC" w:rsidRDefault="00C527FC" w:rsidP="00BF2628">
      <w:pPr>
        <w:rPr>
          <w:rFonts w:ascii="Muli" w:hAnsi="Muli"/>
          <w:color w:val="16191F"/>
          <w:shd w:val="clear" w:color="auto" w:fill="FFFFFF"/>
        </w:rPr>
      </w:pPr>
    </w:p>
    <w:p w14:paraId="419186FF" w14:textId="07A4E328" w:rsidR="00C527FC" w:rsidRPr="00BF2628" w:rsidRDefault="00C527FC" w:rsidP="00BF2628">
      <w:pPr>
        <w:rPr>
          <w:rFonts w:ascii="Muli" w:hAnsi="Muli"/>
          <w:color w:val="16191F"/>
          <w:shd w:val="clear" w:color="auto" w:fill="FFFFFF"/>
        </w:rPr>
      </w:pPr>
      <w:r>
        <w:rPr>
          <w:rFonts w:ascii="Muli" w:hAnsi="Muli"/>
          <w:color w:val="16191F"/>
          <w:shd w:val="clear" w:color="auto" w:fill="FFFFFF"/>
        </w:rPr>
        <w:t xml:space="preserve">Building of </w:t>
      </w:r>
      <w:proofErr w:type="spellStart"/>
      <w:r>
        <w:rPr>
          <w:rFonts w:ascii="Muli" w:hAnsi="Muli"/>
          <w:color w:val="16191F"/>
          <w:shd w:val="clear" w:color="auto" w:fill="FFFFFF"/>
        </w:rPr>
        <w:t>AutoPredictor</w:t>
      </w:r>
      <w:proofErr w:type="spellEnd"/>
      <w:r>
        <w:rPr>
          <w:rFonts w:ascii="Muli" w:hAnsi="Muli"/>
          <w:color w:val="16191F"/>
          <w:shd w:val="clear" w:color="auto" w:fill="FFFFFF"/>
        </w:rPr>
        <w:t xml:space="preserve"> </w:t>
      </w:r>
      <w:r w:rsidRPr="00C527FC">
        <w:rPr>
          <w:rFonts w:ascii="Muli" w:hAnsi="Muli"/>
          <w:b/>
          <w:bCs/>
          <w:color w:val="16191F"/>
          <w:shd w:val="clear" w:color="auto" w:fill="FFFFFF"/>
        </w:rPr>
        <w:t>takes from 2 to 4 hours</w:t>
      </w:r>
      <w:r>
        <w:rPr>
          <w:rFonts w:ascii="Muli" w:hAnsi="Muli"/>
          <w:color w:val="16191F"/>
          <w:shd w:val="clear" w:color="auto" w:fill="FFFFFF"/>
        </w:rPr>
        <w:t>.</w:t>
      </w:r>
    </w:p>
    <w:p w14:paraId="147C1EA9" w14:textId="092CB2EC" w:rsidR="00BF2628" w:rsidRDefault="00BF2628" w:rsidP="00BF2628">
      <w:pPr>
        <w:rPr>
          <w:rFonts w:ascii="Muli" w:hAnsi="Muli"/>
          <w:color w:val="16191F"/>
          <w:shd w:val="clear" w:color="auto" w:fill="FFFFFF"/>
        </w:rPr>
      </w:pPr>
      <w:r w:rsidRPr="00BF2628">
        <w:rPr>
          <w:rFonts w:ascii="Muli" w:hAnsi="Muli"/>
          <w:color w:val="16191F"/>
          <w:shd w:val="clear" w:color="auto" w:fill="FFFFFF"/>
        </w:rPr>
        <w:lastRenderedPageBreak/>
        <w:t>The following table shows the types of related time series each Amazon Forecast algorithm accepts.</w:t>
      </w:r>
    </w:p>
    <w:p w14:paraId="12D8B957" w14:textId="6501A070" w:rsidR="00BF2628" w:rsidRPr="00BF2628" w:rsidRDefault="00BF2628" w:rsidP="00BF2628">
      <w:pPr>
        <w:rPr>
          <w:rFonts w:ascii="Muli" w:hAnsi="Muli"/>
        </w:rPr>
      </w:pPr>
      <w:r>
        <w:rPr>
          <w:noProof/>
        </w:rPr>
        <w:drawing>
          <wp:inline distT="0" distB="0" distL="0" distR="0" wp14:anchorId="0A74D629" wp14:editId="731769EB">
            <wp:extent cx="5943600" cy="1524000"/>
            <wp:effectExtent l="0" t="0" r="0" b="0"/>
            <wp:docPr id="4" name="Picture 4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4AA05" w14:textId="61BB36A4" w:rsidR="00732992" w:rsidRDefault="00732992" w:rsidP="00285E40"/>
    <w:p w14:paraId="662C0D97" w14:textId="541DC1B6" w:rsidR="00732992" w:rsidRPr="00C527FC" w:rsidRDefault="00BF2628" w:rsidP="00285E40">
      <w:pPr>
        <w:rPr>
          <w:rFonts w:ascii="Muli" w:hAnsi="Muli"/>
          <w:color w:val="16191F"/>
          <w:shd w:val="clear" w:color="auto" w:fill="FFFFFF"/>
        </w:rPr>
      </w:pPr>
      <w:r w:rsidRPr="00C527FC">
        <w:rPr>
          <w:rFonts w:ascii="Muli" w:hAnsi="Muli"/>
          <w:color w:val="16191F"/>
          <w:shd w:val="clear" w:color="auto" w:fill="FFFFFF"/>
        </w:rPr>
        <w:t xml:space="preserve">When using </w:t>
      </w:r>
      <w:proofErr w:type="spellStart"/>
      <w:r w:rsidRPr="00C527FC">
        <w:rPr>
          <w:rFonts w:ascii="Muli" w:hAnsi="Muli"/>
          <w:color w:val="16191F"/>
          <w:shd w:val="clear" w:color="auto" w:fill="FFFFFF"/>
        </w:rPr>
        <w:t>AutoML</w:t>
      </w:r>
      <w:proofErr w:type="spellEnd"/>
      <w:r w:rsidRPr="00C527FC">
        <w:rPr>
          <w:rFonts w:ascii="Muli" w:hAnsi="Muli"/>
          <w:color w:val="16191F"/>
          <w:shd w:val="clear" w:color="auto" w:fill="FFFFFF"/>
        </w:rPr>
        <w:t xml:space="preserve">, you can provide both historical and forward-looking related time-series data, but the usage of algorithms is </w:t>
      </w:r>
      <w:proofErr w:type="gramStart"/>
      <w:r w:rsidRPr="00C527FC">
        <w:rPr>
          <w:rFonts w:ascii="Muli" w:hAnsi="Muli"/>
          <w:color w:val="16191F"/>
          <w:shd w:val="clear" w:color="auto" w:fill="FFFFFF"/>
        </w:rPr>
        <w:t>limited :</w:t>
      </w:r>
      <w:proofErr w:type="gramEnd"/>
      <w:r w:rsidRPr="00C527FC">
        <w:rPr>
          <w:rFonts w:ascii="Muli" w:hAnsi="Muli"/>
          <w:color w:val="16191F"/>
          <w:shd w:val="clear" w:color="auto" w:fill="FFFFFF"/>
        </w:rPr>
        <w:t xml:space="preserve"> </w:t>
      </w:r>
    </w:p>
    <w:p w14:paraId="532D165E" w14:textId="736D9051" w:rsidR="00BF2628" w:rsidRPr="00C527FC" w:rsidRDefault="00BF2628" w:rsidP="00BF2628">
      <w:pPr>
        <w:pStyle w:val="ListParagraph"/>
        <w:numPr>
          <w:ilvl w:val="0"/>
          <w:numId w:val="4"/>
        </w:numPr>
        <w:rPr>
          <w:rFonts w:ascii="Muli" w:hAnsi="Muli"/>
        </w:rPr>
      </w:pPr>
      <w:r w:rsidRPr="00C527FC">
        <w:rPr>
          <w:rFonts w:ascii="Muli" w:hAnsi="Muli"/>
          <w:color w:val="16191F"/>
          <w:shd w:val="clear" w:color="auto" w:fill="FFFFFF"/>
        </w:rPr>
        <w:t>Amazon Forecast will only use those time series where applicable</w:t>
      </w:r>
    </w:p>
    <w:p w14:paraId="4D46756D" w14:textId="0705AC99" w:rsidR="00BF2628" w:rsidRPr="00C527FC" w:rsidRDefault="00BF2628" w:rsidP="00BF2628">
      <w:pPr>
        <w:pStyle w:val="ListParagraph"/>
        <w:numPr>
          <w:ilvl w:val="0"/>
          <w:numId w:val="4"/>
        </w:numPr>
        <w:rPr>
          <w:rFonts w:ascii="Muli" w:hAnsi="Muli"/>
        </w:rPr>
      </w:pPr>
      <w:r w:rsidRPr="00C527FC">
        <w:rPr>
          <w:rFonts w:ascii="Muli" w:hAnsi="Muli"/>
          <w:color w:val="16191F"/>
          <w:shd w:val="clear" w:color="auto" w:fill="FFFFFF"/>
        </w:rPr>
        <w:t>If you provide </w:t>
      </w:r>
      <w:r w:rsidRPr="00C527FC">
        <w:rPr>
          <w:rStyle w:val="Emphasis"/>
          <w:rFonts w:ascii="Muli" w:hAnsi="Muli"/>
          <w:color w:val="16191F"/>
          <w:shd w:val="clear" w:color="auto" w:fill="FFFFFF"/>
        </w:rPr>
        <w:t>forward-looking</w:t>
      </w:r>
      <w:r w:rsidRPr="00C527FC">
        <w:rPr>
          <w:rFonts w:ascii="Muli" w:hAnsi="Muli"/>
          <w:color w:val="16191F"/>
          <w:shd w:val="clear" w:color="auto" w:fill="FFFFFF"/>
        </w:rPr>
        <w:t xml:space="preserve"> related time series data, Amazon Forecast will use the related time series data with CNN-QR, </w:t>
      </w:r>
      <w:proofErr w:type="spellStart"/>
      <w:r w:rsidRPr="00C527FC">
        <w:rPr>
          <w:rFonts w:ascii="Muli" w:hAnsi="Muli"/>
          <w:color w:val="16191F"/>
          <w:shd w:val="clear" w:color="auto" w:fill="FFFFFF"/>
        </w:rPr>
        <w:t>DeepAR</w:t>
      </w:r>
      <w:proofErr w:type="spellEnd"/>
      <w:r w:rsidRPr="00C527FC">
        <w:rPr>
          <w:rFonts w:ascii="Muli" w:hAnsi="Muli"/>
          <w:color w:val="16191F"/>
          <w:shd w:val="clear" w:color="auto" w:fill="FFFFFF"/>
        </w:rPr>
        <w:t xml:space="preserve">+, and Prophet and will not use </w:t>
      </w:r>
      <w:proofErr w:type="gramStart"/>
      <w:r w:rsidRPr="00C527FC">
        <w:rPr>
          <w:rFonts w:ascii="Muli" w:hAnsi="Muli"/>
          <w:color w:val="16191F"/>
          <w:shd w:val="clear" w:color="auto" w:fill="FFFFFF"/>
        </w:rPr>
        <w:t>them  with</w:t>
      </w:r>
      <w:proofErr w:type="gramEnd"/>
      <w:r w:rsidRPr="00C527FC">
        <w:rPr>
          <w:rFonts w:ascii="Muli" w:hAnsi="Muli"/>
          <w:color w:val="16191F"/>
          <w:shd w:val="clear" w:color="auto" w:fill="FFFFFF"/>
        </w:rPr>
        <w:t xml:space="preserve"> NPTS, ARIMA and ETS</w:t>
      </w:r>
    </w:p>
    <w:p w14:paraId="7FBB0EBE" w14:textId="6977AE2D" w:rsidR="00BF2628" w:rsidRPr="007F162B" w:rsidRDefault="00BF2628" w:rsidP="00BF2628">
      <w:pPr>
        <w:pStyle w:val="ListParagraph"/>
        <w:numPr>
          <w:ilvl w:val="0"/>
          <w:numId w:val="4"/>
        </w:numPr>
        <w:rPr>
          <w:rFonts w:ascii="Muli" w:hAnsi="Muli"/>
        </w:rPr>
      </w:pPr>
      <w:r w:rsidRPr="00C527FC">
        <w:rPr>
          <w:rFonts w:ascii="Muli" w:hAnsi="Muli"/>
          <w:color w:val="16191F"/>
          <w:shd w:val="clear" w:color="auto" w:fill="FFFFFF"/>
        </w:rPr>
        <w:t>If provided </w:t>
      </w:r>
      <w:r w:rsidRPr="00C527FC">
        <w:rPr>
          <w:rStyle w:val="Emphasis"/>
          <w:rFonts w:ascii="Muli" w:hAnsi="Muli"/>
          <w:color w:val="16191F"/>
          <w:shd w:val="clear" w:color="auto" w:fill="FFFFFF"/>
        </w:rPr>
        <w:t>historical</w:t>
      </w:r>
      <w:r w:rsidRPr="00C527FC">
        <w:rPr>
          <w:rFonts w:ascii="Muli" w:hAnsi="Muli"/>
          <w:color w:val="16191F"/>
          <w:shd w:val="clear" w:color="auto" w:fill="FFFFFF"/>
        </w:rPr>
        <w:t xml:space="preserve"> related time series data, Amazon Forecast will use the related data with CNN-QR and not use the related data with </w:t>
      </w:r>
      <w:proofErr w:type="spellStart"/>
      <w:r w:rsidRPr="00C527FC">
        <w:rPr>
          <w:rFonts w:ascii="Muli" w:hAnsi="Muli"/>
          <w:color w:val="16191F"/>
          <w:shd w:val="clear" w:color="auto" w:fill="FFFFFF"/>
        </w:rPr>
        <w:t>DeepAR</w:t>
      </w:r>
      <w:proofErr w:type="spellEnd"/>
      <w:r w:rsidRPr="00C527FC">
        <w:rPr>
          <w:rFonts w:ascii="Muli" w:hAnsi="Muli"/>
          <w:color w:val="16191F"/>
          <w:shd w:val="clear" w:color="auto" w:fill="FFFFFF"/>
        </w:rPr>
        <w:t>+, Prophet, NPTS, ARIMA, and ETS.</w:t>
      </w:r>
    </w:p>
    <w:p w14:paraId="2F61EF02" w14:textId="77777777" w:rsidR="007F162B" w:rsidRPr="007F162B" w:rsidRDefault="007F162B" w:rsidP="007F162B">
      <w:pPr>
        <w:rPr>
          <w:rFonts w:ascii="Muli" w:hAnsi="Muli"/>
        </w:rPr>
      </w:pPr>
    </w:p>
    <w:p w14:paraId="52E33321" w14:textId="712D5B5E" w:rsidR="007D37EA" w:rsidRPr="007D37EA" w:rsidRDefault="007F162B" w:rsidP="007D37EA">
      <w:pPr>
        <w:pStyle w:val="Heading2"/>
      </w:pPr>
      <w:r>
        <w:t>Generating forecasts</w:t>
      </w:r>
    </w:p>
    <w:p w14:paraId="23DB3BF6" w14:textId="728C56FE" w:rsidR="007F162B" w:rsidRPr="007D37EA" w:rsidRDefault="007F162B" w:rsidP="007F162B">
      <w:pPr>
        <w:rPr>
          <w:rFonts w:ascii="Muli" w:hAnsi="Muli"/>
        </w:rPr>
      </w:pPr>
      <w:r w:rsidRPr="007D37EA">
        <w:rPr>
          <w:rFonts w:ascii="Muli" w:hAnsi="Muli"/>
        </w:rPr>
        <w:t xml:space="preserve">As soon as your model(predictor) is active, you can create a forecast. But the process to get your predictions is very time consuming as you have </w:t>
      </w:r>
      <w:proofErr w:type="gramStart"/>
      <w:r w:rsidRPr="007D37EA">
        <w:rPr>
          <w:rFonts w:ascii="Muli" w:hAnsi="Muli"/>
        </w:rPr>
        <w:t>to :</w:t>
      </w:r>
      <w:proofErr w:type="gramEnd"/>
    </w:p>
    <w:p w14:paraId="63356BC4" w14:textId="2654C8E2" w:rsidR="007F162B" w:rsidRPr="007D37EA" w:rsidRDefault="007F162B" w:rsidP="007F162B">
      <w:pPr>
        <w:pStyle w:val="ListParagraph"/>
        <w:numPr>
          <w:ilvl w:val="0"/>
          <w:numId w:val="5"/>
        </w:numPr>
        <w:rPr>
          <w:rFonts w:ascii="Muli" w:hAnsi="Muli"/>
        </w:rPr>
      </w:pPr>
      <w:r w:rsidRPr="007D37EA">
        <w:rPr>
          <w:rFonts w:ascii="Muli" w:hAnsi="Muli"/>
        </w:rPr>
        <w:t xml:space="preserve">Create forecast </w:t>
      </w:r>
      <w:proofErr w:type="gramStart"/>
      <w:r w:rsidRPr="007D37EA">
        <w:rPr>
          <w:rFonts w:ascii="Muli" w:hAnsi="Muli"/>
        </w:rPr>
        <w:t>( 15</w:t>
      </w:r>
      <w:proofErr w:type="gramEnd"/>
      <w:r w:rsidRPr="007D37EA">
        <w:rPr>
          <w:rFonts w:ascii="Muli" w:hAnsi="Muli"/>
        </w:rPr>
        <w:t>-30 min)</w:t>
      </w:r>
    </w:p>
    <w:p w14:paraId="738F4CF6" w14:textId="11E3CFF0" w:rsidR="007F162B" w:rsidRPr="007D37EA" w:rsidRDefault="007F162B" w:rsidP="007F162B">
      <w:pPr>
        <w:pStyle w:val="ListParagraph"/>
        <w:numPr>
          <w:ilvl w:val="0"/>
          <w:numId w:val="5"/>
        </w:numPr>
        <w:rPr>
          <w:rFonts w:ascii="Muli" w:hAnsi="Muli"/>
        </w:rPr>
      </w:pPr>
      <w:r w:rsidRPr="007D37EA">
        <w:rPr>
          <w:rFonts w:ascii="Muli" w:hAnsi="Muli"/>
        </w:rPr>
        <w:t>Create forecast export – allows you to export forecasts generated by create forecast (1</w:t>
      </w:r>
      <w:r w:rsidR="00E96CAA">
        <w:rPr>
          <w:rFonts w:ascii="Muli" w:hAnsi="Muli"/>
        </w:rPr>
        <w:t>-2</w:t>
      </w:r>
      <w:r w:rsidRPr="007D37EA">
        <w:rPr>
          <w:rFonts w:ascii="Muli" w:hAnsi="Muli"/>
        </w:rPr>
        <w:t xml:space="preserve"> min)</w:t>
      </w:r>
    </w:p>
    <w:p w14:paraId="7D5DEBEE" w14:textId="0B56FAB6" w:rsidR="007D37EA" w:rsidRDefault="007D37EA" w:rsidP="007D37EA">
      <w:pPr>
        <w:rPr>
          <w:rFonts w:ascii="Muli" w:hAnsi="Muli"/>
          <w:color w:val="16191F"/>
          <w:shd w:val="clear" w:color="auto" w:fill="FFFFFF"/>
        </w:rPr>
      </w:pPr>
      <w:r w:rsidRPr="007D37EA">
        <w:rPr>
          <w:rFonts w:ascii="Muli" w:hAnsi="Muli"/>
        </w:rPr>
        <w:t xml:space="preserve">The process is even more tedious if you want to </w:t>
      </w:r>
      <w:r w:rsidRPr="007D37EA">
        <w:rPr>
          <w:rFonts w:ascii="Muli" w:hAnsi="Muli"/>
          <w:color w:val="16191F"/>
          <w:shd w:val="clear" w:color="auto" w:fill="FFFFFF"/>
        </w:rPr>
        <w:t>use an existing predictor to generate forecasts with the updated data</w:t>
      </w:r>
      <w:r>
        <w:rPr>
          <w:rFonts w:ascii="Muli" w:hAnsi="Muli"/>
          <w:color w:val="16191F"/>
          <w:shd w:val="clear" w:color="auto" w:fill="FFFFFF"/>
        </w:rPr>
        <w:t xml:space="preserve"> </w:t>
      </w:r>
      <w:proofErr w:type="gramStart"/>
      <w:r>
        <w:rPr>
          <w:rFonts w:ascii="Muli" w:hAnsi="Muli"/>
          <w:color w:val="16191F"/>
          <w:shd w:val="clear" w:color="auto" w:fill="FFFFFF"/>
        </w:rPr>
        <w:t>( that</w:t>
      </w:r>
      <w:proofErr w:type="gramEnd"/>
      <w:r>
        <w:rPr>
          <w:rFonts w:ascii="Muli" w:hAnsi="Muli"/>
          <w:color w:val="16191F"/>
          <w:shd w:val="clear" w:color="auto" w:fill="FFFFFF"/>
        </w:rPr>
        <w:t xml:space="preserve"> is often the case as you do not want to retrain your predictor each time the updated dataset is imported)</w:t>
      </w:r>
      <w:r w:rsidR="00E96CAA">
        <w:rPr>
          <w:rFonts w:ascii="Muli" w:hAnsi="Muli"/>
          <w:color w:val="16191F"/>
          <w:shd w:val="clear" w:color="auto" w:fill="FFFFFF"/>
        </w:rPr>
        <w:t xml:space="preserve"> : </w:t>
      </w:r>
    </w:p>
    <w:p w14:paraId="1C6768F4" w14:textId="7CC5E874" w:rsidR="00E96CAA" w:rsidRPr="00E96CAA" w:rsidRDefault="00E96CAA" w:rsidP="00E96CAA">
      <w:pPr>
        <w:numPr>
          <w:ilvl w:val="0"/>
          <w:numId w:val="6"/>
        </w:num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  <w:r w:rsidRPr="00E96CAA">
        <w:rPr>
          <w:rFonts w:ascii="Muli" w:eastAsia="Times New Roman" w:hAnsi="Muli" w:cs="Times New Roman"/>
          <w:color w:val="16191F"/>
        </w:rPr>
        <w:t xml:space="preserve">Upload the updated CSV file to an Amazon S3 bucket. The updated CSV </w:t>
      </w:r>
      <w:r w:rsidRPr="00E96CAA">
        <w:rPr>
          <w:rFonts w:ascii="Muli" w:eastAsia="Times New Roman" w:hAnsi="Muli" w:cs="Times New Roman"/>
          <w:b/>
          <w:bCs/>
          <w:color w:val="16191F"/>
        </w:rPr>
        <w:t xml:space="preserve">should still contain </w:t>
      </w:r>
      <w:proofErr w:type="gramStart"/>
      <w:r w:rsidRPr="00E96CAA">
        <w:rPr>
          <w:rFonts w:ascii="Muli" w:eastAsia="Times New Roman" w:hAnsi="Muli" w:cs="Times New Roman"/>
          <w:b/>
          <w:bCs/>
          <w:color w:val="16191F"/>
        </w:rPr>
        <w:t>all of</w:t>
      </w:r>
      <w:proofErr w:type="gramEnd"/>
      <w:r w:rsidRPr="00E96CAA">
        <w:rPr>
          <w:rFonts w:ascii="Muli" w:eastAsia="Times New Roman" w:hAnsi="Muli" w:cs="Times New Roman"/>
          <w:b/>
          <w:bCs/>
          <w:color w:val="16191F"/>
        </w:rPr>
        <w:t xml:space="preserve"> your existing data</w:t>
      </w:r>
      <w:r w:rsidRPr="00E96CAA">
        <w:rPr>
          <w:rFonts w:ascii="Muli" w:eastAsia="Times New Roman" w:hAnsi="Muli" w:cs="Times New Roman"/>
          <w:color w:val="16191F"/>
        </w:rPr>
        <w:t xml:space="preserve"> (no time/seconds)</w:t>
      </w:r>
    </w:p>
    <w:p w14:paraId="46320C44" w14:textId="39F9DBDF" w:rsidR="00E96CAA" w:rsidRPr="00E96CAA" w:rsidRDefault="00E96CAA" w:rsidP="00E96CAA">
      <w:pPr>
        <w:numPr>
          <w:ilvl w:val="0"/>
          <w:numId w:val="6"/>
        </w:num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  <w:r w:rsidRPr="00E96CAA">
        <w:rPr>
          <w:rFonts w:ascii="Muli" w:eastAsia="Times New Roman" w:hAnsi="Muli" w:cs="Times New Roman"/>
          <w:color w:val="16191F"/>
        </w:rPr>
        <w:t xml:space="preserve">Create a dataset import job with the new data. The </w:t>
      </w:r>
      <w:r w:rsidRPr="00E96CAA">
        <w:rPr>
          <w:rFonts w:ascii="Muli" w:eastAsia="Times New Roman" w:hAnsi="Muli" w:cs="Times New Roman"/>
          <w:b/>
          <w:bCs/>
          <w:color w:val="16191F"/>
        </w:rPr>
        <w:t xml:space="preserve">most recent import job is the one that forecasts are generated </w:t>
      </w:r>
      <w:proofErr w:type="gramStart"/>
      <w:r w:rsidRPr="00E96CAA">
        <w:rPr>
          <w:rFonts w:ascii="Muli" w:eastAsia="Times New Roman" w:hAnsi="Muli" w:cs="Times New Roman"/>
          <w:b/>
          <w:bCs/>
          <w:color w:val="16191F"/>
        </w:rPr>
        <w:t>off of</w:t>
      </w:r>
      <w:proofErr w:type="gramEnd"/>
      <w:r>
        <w:rPr>
          <w:rFonts w:ascii="Muli" w:eastAsia="Times New Roman" w:hAnsi="Muli" w:cs="Times New Roman"/>
          <w:color w:val="16191F"/>
        </w:rPr>
        <w:t xml:space="preserve"> (several minutes or longer</w:t>
      </w:r>
      <w:r w:rsidR="00874750">
        <w:rPr>
          <w:rFonts w:ascii="Muli" w:eastAsia="Times New Roman" w:hAnsi="Muli" w:cs="Times New Roman"/>
          <w:color w:val="16191F"/>
        </w:rPr>
        <w:t xml:space="preserve"> – based on the dataset size, it can be 30 minutes</w:t>
      </w:r>
      <w:r>
        <w:rPr>
          <w:rFonts w:ascii="Muli" w:eastAsia="Times New Roman" w:hAnsi="Muli" w:cs="Times New Roman"/>
          <w:color w:val="16191F"/>
        </w:rPr>
        <w:t>)</w:t>
      </w:r>
    </w:p>
    <w:p w14:paraId="090D6C51" w14:textId="51E52E81" w:rsidR="00E96CAA" w:rsidRPr="00E96CAA" w:rsidRDefault="00E96CAA" w:rsidP="00E96CAA">
      <w:pPr>
        <w:numPr>
          <w:ilvl w:val="0"/>
          <w:numId w:val="6"/>
        </w:num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  <w:r w:rsidRPr="00E96CAA">
        <w:rPr>
          <w:rFonts w:ascii="Muli" w:eastAsia="Times New Roman" w:hAnsi="Muli" w:cs="Times New Roman"/>
          <w:color w:val="16191F"/>
        </w:rPr>
        <w:t>Create a new forecast using the existing predictor.</w:t>
      </w:r>
      <w:r>
        <w:rPr>
          <w:rFonts w:ascii="Muli" w:eastAsia="Times New Roman" w:hAnsi="Muli" w:cs="Times New Roman"/>
          <w:color w:val="16191F"/>
        </w:rPr>
        <w:t xml:space="preserve"> (15-30 min)</w:t>
      </w:r>
    </w:p>
    <w:p w14:paraId="63010A35" w14:textId="7EBAB6A6" w:rsidR="00E96CAA" w:rsidRDefault="00E96CAA" w:rsidP="00E96CAA">
      <w:pPr>
        <w:numPr>
          <w:ilvl w:val="0"/>
          <w:numId w:val="6"/>
        </w:num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  <w:r w:rsidRPr="00E96CAA">
        <w:rPr>
          <w:rFonts w:ascii="Muli" w:eastAsia="Times New Roman" w:hAnsi="Muli" w:cs="Times New Roman"/>
          <w:color w:val="16191F"/>
        </w:rPr>
        <w:lastRenderedPageBreak/>
        <w:t>Retrieve the forecast as usual.</w:t>
      </w:r>
      <w:r>
        <w:rPr>
          <w:rFonts w:ascii="Muli" w:eastAsia="Times New Roman" w:hAnsi="Muli" w:cs="Times New Roman"/>
          <w:color w:val="16191F"/>
        </w:rPr>
        <w:t xml:space="preserve"> (1-2 min)</w:t>
      </w:r>
    </w:p>
    <w:p w14:paraId="5BFDF0A5" w14:textId="207FF2A7" w:rsidR="00D80F60" w:rsidRDefault="00D80F60" w:rsidP="00D80F60">
      <w:pPr>
        <w:shd w:val="clear" w:color="auto" w:fill="FFFFFF"/>
        <w:spacing w:after="0" w:line="360" w:lineRule="atLeast"/>
        <w:ind w:left="720"/>
        <w:rPr>
          <w:rFonts w:ascii="Muli" w:eastAsia="Times New Roman" w:hAnsi="Muli" w:cs="Times New Roman"/>
          <w:color w:val="16191F"/>
        </w:rPr>
      </w:pPr>
      <w:r w:rsidRPr="00D80F60">
        <w:rPr>
          <w:rFonts w:ascii="Muli" w:eastAsia="Times New Roman" w:hAnsi="Muli" w:cs="Times New Roman"/>
          <w:b/>
          <w:bCs/>
          <w:color w:val="16191F"/>
        </w:rPr>
        <w:t>NOTE</w:t>
      </w:r>
      <w:r>
        <w:rPr>
          <w:rFonts w:ascii="Muli" w:eastAsia="Times New Roman" w:hAnsi="Muli" w:cs="Times New Roman"/>
          <w:b/>
          <w:bCs/>
          <w:color w:val="16191F"/>
        </w:rPr>
        <w:t xml:space="preserve">: </w:t>
      </w:r>
      <w:proofErr w:type="spellStart"/>
      <w:r w:rsidRPr="00D80F60">
        <w:rPr>
          <w:rFonts w:ascii="Muli" w:eastAsia="Times New Roman" w:hAnsi="Muli" w:cs="Times New Roman"/>
          <w:color w:val="16191F"/>
        </w:rPr>
        <w:t>Forecsts</w:t>
      </w:r>
      <w:proofErr w:type="spellEnd"/>
      <w:r w:rsidRPr="00D80F60">
        <w:rPr>
          <w:rFonts w:ascii="Muli" w:eastAsia="Times New Roman" w:hAnsi="Muli" w:cs="Times New Roman"/>
          <w:color w:val="16191F"/>
        </w:rPr>
        <w:t xml:space="preserve"> are generated at the end of</w:t>
      </w:r>
      <w:r>
        <w:rPr>
          <w:rFonts w:ascii="Muli" w:eastAsia="Times New Roman" w:hAnsi="Muli" w:cs="Times New Roman"/>
          <w:color w:val="16191F"/>
        </w:rPr>
        <w:t xml:space="preserve"> the actual data (most recent import job). How many samples ahead are forecast was defined in predictor.</w:t>
      </w:r>
    </w:p>
    <w:p w14:paraId="678CB633" w14:textId="1C36B1F3" w:rsidR="00D80F60" w:rsidRDefault="00D80F60" w:rsidP="00D80F60">
      <w:pPr>
        <w:shd w:val="clear" w:color="auto" w:fill="FFFFFF"/>
        <w:spacing w:after="0" w:line="360" w:lineRule="atLeast"/>
        <w:ind w:left="720"/>
        <w:rPr>
          <w:rFonts w:ascii="Muli" w:eastAsia="Times New Roman" w:hAnsi="Muli" w:cs="Times New Roman"/>
          <w:color w:val="16191F"/>
        </w:rPr>
      </w:pPr>
    </w:p>
    <w:p w14:paraId="372D45F5" w14:textId="77777777" w:rsidR="00D80F60" w:rsidRDefault="00D80F60" w:rsidP="00D80F60">
      <w:pPr>
        <w:shd w:val="clear" w:color="auto" w:fill="FFFFFF"/>
        <w:spacing w:after="0" w:line="360" w:lineRule="atLeast"/>
        <w:ind w:left="720"/>
        <w:rPr>
          <w:rFonts w:ascii="Muli" w:eastAsia="Times New Roman" w:hAnsi="Muli" w:cs="Times New Roman"/>
          <w:color w:val="16191F"/>
        </w:rPr>
      </w:pPr>
      <w:r>
        <w:rPr>
          <w:rFonts w:ascii="Muli" w:eastAsia="Times New Roman" w:hAnsi="Muli" w:cs="Times New Roman"/>
          <w:color w:val="16191F"/>
        </w:rPr>
        <w:t xml:space="preserve">Conclusion: </w:t>
      </w:r>
    </w:p>
    <w:p w14:paraId="79556E92" w14:textId="79269CC1" w:rsidR="00D80F60" w:rsidRDefault="00D80F60" w:rsidP="00D80F60">
      <w:pPr>
        <w:pStyle w:val="ListParagraph"/>
        <w:numPr>
          <w:ilvl w:val="0"/>
          <w:numId w:val="7"/>
        </w:num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  <w:r w:rsidRPr="00D80F60">
        <w:rPr>
          <w:rFonts w:ascii="Muli" w:eastAsia="Times New Roman" w:hAnsi="Muli" w:cs="Times New Roman"/>
          <w:color w:val="16191F"/>
        </w:rPr>
        <w:t xml:space="preserve">As to make a forecast is so time-consuming it is not appropriate for problems when you have to forecast often </w:t>
      </w:r>
      <w:proofErr w:type="gramStart"/>
      <w:r w:rsidRPr="00D80F60">
        <w:rPr>
          <w:rFonts w:ascii="Muli" w:eastAsia="Times New Roman" w:hAnsi="Muli" w:cs="Times New Roman"/>
          <w:color w:val="16191F"/>
        </w:rPr>
        <w:t>( every</w:t>
      </w:r>
      <w:proofErr w:type="gramEnd"/>
      <w:r w:rsidRPr="00D80F60">
        <w:rPr>
          <w:rFonts w:ascii="Muli" w:eastAsia="Times New Roman" w:hAnsi="Muli" w:cs="Times New Roman"/>
          <w:color w:val="16191F"/>
        </w:rPr>
        <w:t xml:space="preserve"> minute,5min, 10min, 15min up to 1hour)</w:t>
      </w:r>
    </w:p>
    <w:p w14:paraId="59589A43" w14:textId="4294AAE7" w:rsidR="00D80F60" w:rsidRDefault="00D80F60" w:rsidP="00D80F60">
      <w:pPr>
        <w:pStyle w:val="ListParagraph"/>
        <w:numPr>
          <w:ilvl w:val="0"/>
          <w:numId w:val="7"/>
        </w:num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  <w:r>
        <w:rPr>
          <w:rFonts w:ascii="Muli" w:eastAsia="Times New Roman" w:hAnsi="Muli" w:cs="Times New Roman"/>
          <w:color w:val="16191F"/>
        </w:rPr>
        <w:t>Experiments/benchmarks with many rolling windows would be extremely time-consuming as you would have to repeat the above process many times</w:t>
      </w:r>
    </w:p>
    <w:p w14:paraId="5C6D382F" w14:textId="33AC5C95" w:rsidR="00874750" w:rsidRDefault="00874750" w:rsidP="00874750">
      <w:p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</w:p>
    <w:p w14:paraId="76689AB7" w14:textId="77777777" w:rsidR="00072002" w:rsidRDefault="00072002" w:rsidP="00874750">
      <w:pPr>
        <w:shd w:val="clear" w:color="auto" w:fill="FFFFFF"/>
        <w:spacing w:after="0" w:line="360" w:lineRule="atLeast"/>
        <w:rPr>
          <w:rFonts w:ascii="Muli" w:eastAsia="Times New Roman" w:hAnsi="Muli" w:cs="Times New Roman"/>
          <w:color w:val="16191F"/>
        </w:rPr>
      </w:pPr>
    </w:p>
    <w:p w14:paraId="6E6F98EF" w14:textId="5735C81B" w:rsidR="00874750" w:rsidRDefault="00874750" w:rsidP="00874750">
      <w:pPr>
        <w:pStyle w:val="Heading1"/>
        <w:rPr>
          <w:rFonts w:eastAsia="Times New Roman"/>
        </w:rPr>
      </w:pPr>
      <w:r>
        <w:rPr>
          <w:rFonts w:eastAsia="Times New Roman"/>
        </w:rPr>
        <w:t>Benchmark</w:t>
      </w:r>
    </w:p>
    <w:p w14:paraId="454A8ACD" w14:textId="77777777" w:rsidR="00072002" w:rsidRPr="00072002" w:rsidRDefault="00072002" w:rsidP="00072002"/>
    <w:p w14:paraId="0E69AB81" w14:textId="37A97C76" w:rsidR="00072002" w:rsidRDefault="00072002" w:rsidP="00072002">
      <w:pPr>
        <w:pStyle w:val="Heading2"/>
      </w:pPr>
      <w:r>
        <w:t>Inventory management</w:t>
      </w:r>
    </w:p>
    <w:p w14:paraId="7C189C6C" w14:textId="77777777" w:rsidR="00072002" w:rsidRPr="00072002" w:rsidRDefault="00072002" w:rsidP="00072002"/>
    <w:p w14:paraId="52107EDB" w14:textId="78BA4DBA" w:rsidR="00874750" w:rsidRPr="00603A78" w:rsidRDefault="00874750" w:rsidP="00874750">
      <w:pPr>
        <w:rPr>
          <w:rFonts w:ascii="Muli" w:hAnsi="Muli"/>
        </w:rPr>
      </w:pPr>
      <w:r w:rsidRPr="00603A78">
        <w:rPr>
          <w:rFonts w:ascii="Muli" w:hAnsi="Muli"/>
        </w:rPr>
        <w:t xml:space="preserve">DATA: </w:t>
      </w:r>
      <w:proofErr w:type="spellStart"/>
      <w:r w:rsidRPr="00603A78">
        <w:rPr>
          <w:rFonts w:ascii="Muli" w:hAnsi="Muli"/>
          <w:i/>
          <w:iCs/>
        </w:rPr>
        <w:t>Inventory_Management</w:t>
      </w:r>
      <w:proofErr w:type="spellEnd"/>
    </w:p>
    <w:p w14:paraId="1E44D4A7" w14:textId="6A5E66F0" w:rsidR="00874750" w:rsidRPr="00603A78" w:rsidRDefault="00874750" w:rsidP="00874750">
      <w:pPr>
        <w:rPr>
          <w:rFonts w:ascii="Muli" w:hAnsi="Muli"/>
        </w:rPr>
      </w:pPr>
      <w:r w:rsidRPr="00603A78">
        <w:rPr>
          <w:rFonts w:ascii="Muli" w:hAnsi="Muli"/>
        </w:rPr>
        <w:t xml:space="preserve">One </w:t>
      </w:r>
      <w:proofErr w:type="gramStart"/>
      <w:r w:rsidRPr="00603A78">
        <w:rPr>
          <w:rFonts w:ascii="Muli" w:hAnsi="Muli"/>
        </w:rPr>
        <w:t>Target :</w:t>
      </w:r>
      <w:proofErr w:type="gramEnd"/>
      <w:r w:rsidRPr="00603A78">
        <w:rPr>
          <w:rFonts w:ascii="Muli" w:hAnsi="Muli"/>
        </w:rPr>
        <w:t xml:space="preserve"> </w:t>
      </w:r>
      <w:r w:rsidRPr="00603A78">
        <w:rPr>
          <w:rFonts w:ascii="Muli" w:hAnsi="Muli"/>
          <w:i/>
          <w:iCs/>
        </w:rPr>
        <w:t>Sales</w:t>
      </w:r>
    </w:p>
    <w:p w14:paraId="7B58AB60" w14:textId="1369952F" w:rsidR="00874750" w:rsidRDefault="00874750" w:rsidP="00874750">
      <w:pPr>
        <w:rPr>
          <w:rFonts w:ascii="Muli" w:hAnsi="Muli"/>
          <w:i/>
          <w:iCs/>
        </w:rPr>
      </w:pPr>
      <w:r w:rsidRPr="00603A78">
        <w:rPr>
          <w:rFonts w:ascii="Muli" w:hAnsi="Muli"/>
        </w:rPr>
        <w:t xml:space="preserve">Related Time </w:t>
      </w:r>
      <w:proofErr w:type="gramStart"/>
      <w:r w:rsidRPr="00603A78">
        <w:rPr>
          <w:rFonts w:ascii="Muli" w:hAnsi="Muli"/>
        </w:rPr>
        <w:t>Series :</w:t>
      </w:r>
      <w:proofErr w:type="gramEnd"/>
      <w:r w:rsidRPr="00603A78">
        <w:rPr>
          <w:rFonts w:ascii="Muli" w:hAnsi="Muli"/>
        </w:rPr>
        <w:t xml:space="preserve"> </w:t>
      </w:r>
      <w:proofErr w:type="spellStart"/>
      <w:r w:rsidRPr="00603A78">
        <w:rPr>
          <w:rFonts w:ascii="Muli" w:hAnsi="Muli"/>
          <w:i/>
          <w:iCs/>
        </w:rPr>
        <w:t>IsOpen,Promo,StateHoliday,SchoolHoliday,TheDayOfWeek</w:t>
      </w:r>
      <w:proofErr w:type="spellEnd"/>
    </w:p>
    <w:p w14:paraId="548CEFA9" w14:textId="21613372" w:rsidR="00603A78" w:rsidRPr="00603A78" w:rsidRDefault="00603A78" w:rsidP="00874750">
      <w:pPr>
        <w:rPr>
          <w:rFonts w:ascii="Muli" w:hAnsi="Muli"/>
        </w:rPr>
      </w:pPr>
      <w:r>
        <w:rPr>
          <w:rFonts w:ascii="Muli" w:hAnsi="Muli"/>
        </w:rPr>
        <w:t xml:space="preserve">NOTE: all related time series are available throughout the whole </w:t>
      </w:r>
      <w:proofErr w:type="spellStart"/>
      <w:proofErr w:type="gramStart"/>
      <w:r>
        <w:rPr>
          <w:rFonts w:ascii="Muli" w:hAnsi="Muli"/>
        </w:rPr>
        <w:t>for.horizon</w:t>
      </w:r>
      <w:proofErr w:type="spellEnd"/>
      <w:proofErr w:type="gramEnd"/>
      <w:r>
        <w:rPr>
          <w:rFonts w:ascii="Muli" w:hAnsi="Muli"/>
        </w:rPr>
        <w:t xml:space="preserve"> ( always available 14 days ahead). It means they are all </w:t>
      </w:r>
      <w:r>
        <w:rPr>
          <w:rFonts w:ascii="Amazon Ember" w:hAnsi="Amazon Ember"/>
          <w:color w:val="16191F"/>
          <w:shd w:val="clear" w:color="auto" w:fill="FFFFFF"/>
        </w:rPr>
        <w:t>Forward-looking related time series</w:t>
      </w:r>
    </w:p>
    <w:p w14:paraId="4DCE7E94" w14:textId="1CB98A17" w:rsidR="00874750" w:rsidRPr="00603A78" w:rsidRDefault="00874750" w:rsidP="00874750">
      <w:pPr>
        <w:rPr>
          <w:rFonts w:ascii="Muli" w:hAnsi="Muli"/>
          <w:i/>
          <w:iCs/>
        </w:rPr>
      </w:pPr>
      <w:r w:rsidRPr="00603A78">
        <w:rPr>
          <w:rFonts w:ascii="Muli" w:hAnsi="Muli"/>
        </w:rPr>
        <w:t xml:space="preserve">Granularity: </w:t>
      </w:r>
      <w:r w:rsidRPr="00603A78">
        <w:rPr>
          <w:rFonts w:ascii="Muli" w:hAnsi="Muli"/>
          <w:i/>
          <w:iCs/>
        </w:rPr>
        <w:t>Day</w:t>
      </w:r>
    </w:p>
    <w:p w14:paraId="14F360B6" w14:textId="45DC2F43" w:rsidR="00874750" w:rsidRPr="00603A78" w:rsidRDefault="00874750" w:rsidP="00874750">
      <w:pPr>
        <w:rPr>
          <w:rFonts w:ascii="Muli" w:hAnsi="Muli"/>
        </w:rPr>
      </w:pPr>
      <w:r w:rsidRPr="00603A78">
        <w:rPr>
          <w:rFonts w:ascii="Muli" w:hAnsi="Muli"/>
        </w:rPr>
        <w:t>Forecasting horizon: 14 days</w:t>
      </w:r>
    </w:p>
    <w:p w14:paraId="4D830EC0" w14:textId="4132875D" w:rsidR="00874750" w:rsidRPr="00603A78" w:rsidRDefault="00874750" w:rsidP="00874750">
      <w:pPr>
        <w:pStyle w:val="NormalWeb"/>
        <w:shd w:val="clear" w:color="auto" w:fill="E8EBFA"/>
        <w:spacing w:before="0" w:beforeAutospacing="0" w:after="0" w:afterAutospacing="0"/>
        <w:rPr>
          <w:rFonts w:ascii="Muli" w:hAnsi="Muli" w:cs="Segoe UI"/>
          <w:color w:val="242424"/>
          <w:sz w:val="22"/>
          <w:szCs w:val="22"/>
        </w:rPr>
      </w:pPr>
      <w:r w:rsidRPr="00603A78">
        <w:rPr>
          <w:rFonts w:ascii="Muli" w:hAnsi="Muli" w:cs="Segoe UI"/>
          <w:color w:val="242424"/>
          <w:sz w:val="22"/>
          <w:szCs w:val="22"/>
        </w:rPr>
        <w:t xml:space="preserve">Training </w:t>
      </w:r>
      <w:proofErr w:type="gramStart"/>
      <w:r w:rsidRPr="00603A78">
        <w:rPr>
          <w:rFonts w:ascii="Muli" w:hAnsi="Muli" w:cs="Segoe UI"/>
          <w:color w:val="242424"/>
          <w:sz w:val="22"/>
          <w:szCs w:val="22"/>
        </w:rPr>
        <w:t>Period :</w:t>
      </w:r>
      <w:proofErr w:type="gramEnd"/>
      <w:r w:rsidRPr="00603A78">
        <w:rPr>
          <w:rFonts w:ascii="Muli" w:hAnsi="Muli" w:cs="Segoe UI"/>
          <w:color w:val="242424"/>
          <w:sz w:val="22"/>
          <w:szCs w:val="22"/>
        </w:rPr>
        <w:t xml:space="preserve"> 2013-01-01 00:00:00 - 2015-01-02 00:00:00</w:t>
      </w:r>
    </w:p>
    <w:p w14:paraId="38A6871B" w14:textId="77777777" w:rsidR="00874750" w:rsidRPr="00603A78" w:rsidRDefault="00874750" w:rsidP="00874750">
      <w:pPr>
        <w:pStyle w:val="NormalWeb"/>
        <w:shd w:val="clear" w:color="auto" w:fill="E8EBFA"/>
        <w:spacing w:before="0" w:beforeAutospacing="0" w:after="0" w:afterAutospacing="0"/>
        <w:rPr>
          <w:rFonts w:ascii="Muli" w:hAnsi="Muli" w:cs="Segoe UI"/>
          <w:color w:val="242424"/>
          <w:sz w:val="22"/>
          <w:szCs w:val="22"/>
        </w:rPr>
      </w:pPr>
    </w:p>
    <w:p w14:paraId="37D9B1B2" w14:textId="415DE4E4" w:rsidR="00874750" w:rsidRPr="00603A78" w:rsidRDefault="00874750" w:rsidP="00874750">
      <w:pPr>
        <w:pStyle w:val="NormalWeb"/>
        <w:shd w:val="clear" w:color="auto" w:fill="E8EBFA"/>
        <w:spacing w:before="0" w:beforeAutospacing="0" w:after="0" w:afterAutospacing="0"/>
        <w:rPr>
          <w:rFonts w:ascii="Muli" w:hAnsi="Muli" w:cs="Segoe UI"/>
          <w:color w:val="242424"/>
          <w:sz w:val="22"/>
          <w:szCs w:val="22"/>
        </w:rPr>
      </w:pPr>
      <w:r w:rsidRPr="00603A78">
        <w:rPr>
          <w:rFonts w:ascii="Muli" w:hAnsi="Muli" w:cs="Segoe UI"/>
          <w:color w:val="242424"/>
          <w:sz w:val="22"/>
          <w:szCs w:val="22"/>
        </w:rPr>
        <w:t xml:space="preserve">Testing </w:t>
      </w:r>
      <w:proofErr w:type="gramStart"/>
      <w:r w:rsidRPr="00603A78">
        <w:rPr>
          <w:rFonts w:ascii="Muli" w:hAnsi="Muli" w:cs="Segoe UI"/>
          <w:color w:val="242424"/>
          <w:sz w:val="22"/>
          <w:szCs w:val="22"/>
        </w:rPr>
        <w:t>Period :</w:t>
      </w:r>
      <w:proofErr w:type="gramEnd"/>
      <w:r w:rsidRPr="00603A78">
        <w:rPr>
          <w:rFonts w:ascii="Muli" w:hAnsi="Muli" w:cs="Segoe UI"/>
          <w:color w:val="242424"/>
          <w:sz w:val="22"/>
          <w:szCs w:val="22"/>
        </w:rPr>
        <w:t xml:space="preserve"> 2015-01-03 00:00:00 - 2015-07-31 00:00:00</w:t>
      </w:r>
    </w:p>
    <w:p w14:paraId="4B9BBB2A" w14:textId="77777777" w:rsidR="00874750" w:rsidRPr="00603A78" w:rsidRDefault="00874750" w:rsidP="00874750">
      <w:pPr>
        <w:rPr>
          <w:rFonts w:ascii="Muli" w:hAnsi="Muli"/>
        </w:rPr>
      </w:pPr>
    </w:p>
    <w:p w14:paraId="4EA99C73" w14:textId="617CD47F" w:rsidR="00874750" w:rsidRDefault="00874750" w:rsidP="00874750">
      <w:pPr>
        <w:rPr>
          <w:rFonts w:ascii="Muli" w:hAnsi="Muli"/>
        </w:rPr>
      </w:pPr>
      <w:r w:rsidRPr="00603A78">
        <w:rPr>
          <w:rFonts w:ascii="Muli" w:hAnsi="Muli"/>
        </w:rPr>
        <w:t xml:space="preserve">Rolling window: 14 days </w:t>
      </w:r>
      <w:proofErr w:type="gramStart"/>
      <w:r w:rsidRPr="00603A78">
        <w:rPr>
          <w:rFonts w:ascii="Muli" w:hAnsi="Muli"/>
        </w:rPr>
        <w:t>( every</w:t>
      </w:r>
      <w:proofErr w:type="gramEnd"/>
      <w:r w:rsidRPr="00603A78">
        <w:rPr>
          <w:rFonts w:ascii="Muli" w:hAnsi="Muli"/>
        </w:rPr>
        <w:t xml:space="preserve"> two weeks, we forecast the next two weeks)</w:t>
      </w:r>
    </w:p>
    <w:p w14:paraId="478FB88D" w14:textId="6BFD2C9C" w:rsidR="00603A78" w:rsidRDefault="00603A78" w:rsidP="00874750">
      <w:pPr>
        <w:rPr>
          <w:rFonts w:ascii="Muli" w:hAnsi="Muli"/>
        </w:rPr>
      </w:pPr>
      <w:r>
        <w:rPr>
          <w:noProof/>
        </w:rPr>
        <w:lastRenderedPageBreak/>
        <w:drawing>
          <wp:inline distT="0" distB="0" distL="0" distR="0" wp14:anchorId="792BE70F" wp14:editId="45BF71EA">
            <wp:extent cx="6563360" cy="3210137"/>
            <wp:effectExtent l="0" t="0" r="8890" b="952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7AB609AA-B888-446A-8C47-ECA8E21C5DA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6880E61C" w14:textId="459BEA35" w:rsidR="00603A78" w:rsidRPr="00603A78" w:rsidRDefault="00603A78" w:rsidP="002F146D">
      <w:pPr>
        <w:pStyle w:val="Heading2"/>
      </w:pPr>
      <w:r>
        <w:t>Err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03A78" w14:paraId="0B7CFA25" w14:textId="77777777" w:rsidTr="00603A78">
        <w:tc>
          <w:tcPr>
            <w:tcW w:w="3116" w:type="dxa"/>
          </w:tcPr>
          <w:p w14:paraId="7D9E543C" w14:textId="77777777" w:rsidR="00603A78" w:rsidRDefault="00603A78" w:rsidP="00874750">
            <w:pPr>
              <w:rPr>
                <w:rFonts w:ascii="Muli" w:hAnsi="Muli"/>
              </w:rPr>
            </w:pPr>
          </w:p>
        </w:tc>
        <w:tc>
          <w:tcPr>
            <w:tcW w:w="3117" w:type="dxa"/>
          </w:tcPr>
          <w:p w14:paraId="3E1271F7" w14:textId="314F632D" w:rsidR="00603A78" w:rsidRDefault="00603A78" w:rsidP="00874750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MAE</w:t>
            </w:r>
          </w:p>
        </w:tc>
        <w:tc>
          <w:tcPr>
            <w:tcW w:w="3117" w:type="dxa"/>
          </w:tcPr>
          <w:p w14:paraId="64AAE76C" w14:textId="16FF6870" w:rsidR="00603A78" w:rsidRDefault="00603A78" w:rsidP="00874750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WMAPE</w:t>
            </w:r>
          </w:p>
        </w:tc>
      </w:tr>
      <w:tr w:rsidR="00603A78" w14:paraId="344F5C2D" w14:textId="77777777" w:rsidTr="00603A78">
        <w:tc>
          <w:tcPr>
            <w:tcW w:w="3116" w:type="dxa"/>
          </w:tcPr>
          <w:p w14:paraId="54952419" w14:textId="762316B2" w:rsidR="00603A78" w:rsidRDefault="00603A78" w:rsidP="00874750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TIM</w:t>
            </w:r>
          </w:p>
        </w:tc>
        <w:tc>
          <w:tcPr>
            <w:tcW w:w="3117" w:type="dxa"/>
          </w:tcPr>
          <w:p w14:paraId="7896B7EF" w14:textId="0644051D" w:rsidR="00603A78" w:rsidRPr="00C93F0F" w:rsidRDefault="00C93F0F" w:rsidP="008747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4.4908551</w:t>
            </w:r>
          </w:p>
        </w:tc>
        <w:tc>
          <w:tcPr>
            <w:tcW w:w="3117" w:type="dxa"/>
          </w:tcPr>
          <w:p w14:paraId="491B3865" w14:textId="73D07C32" w:rsidR="00603A78" w:rsidRPr="00C93F0F" w:rsidRDefault="00C93F0F" w:rsidP="008747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435044411 %</w:t>
            </w:r>
          </w:p>
        </w:tc>
      </w:tr>
      <w:tr w:rsidR="00603A78" w14:paraId="7930D95D" w14:textId="77777777" w:rsidTr="00603A78">
        <w:tc>
          <w:tcPr>
            <w:tcW w:w="3116" w:type="dxa"/>
          </w:tcPr>
          <w:p w14:paraId="638FE9E3" w14:textId="34B8069B" w:rsidR="00603A78" w:rsidRDefault="00603A78" w:rsidP="00874750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Amazon Forecast</w:t>
            </w:r>
          </w:p>
        </w:tc>
        <w:tc>
          <w:tcPr>
            <w:tcW w:w="3117" w:type="dxa"/>
          </w:tcPr>
          <w:p w14:paraId="230C8481" w14:textId="0F6CFACA" w:rsidR="00603A78" w:rsidRPr="00C93F0F" w:rsidRDefault="00C93F0F" w:rsidP="008747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44.280113</w:t>
            </w:r>
          </w:p>
        </w:tc>
        <w:tc>
          <w:tcPr>
            <w:tcW w:w="3117" w:type="dxa"/>
          </w:tcPr>
          <w:p w14:paraId="324416F1" w14:textId="11434097" w:rsidR="00603A78" w:rsidRPr="00C93F0F" w:rsidRDefault="00C93F0F" w:rsidP="008747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.74448818 %</w:t>
            </w:r>
          </w:p>
        </w:tc>
      </w:tr>
    </w:tbl>
    <w:p w14:paraId="6BF678F7" w14:textId="77777777" w:rsidR="00874750" w:rsidRPr="00874750" w:rsidRDefault="00874750" w:rsidP="00874750"/>
    <w:p w14:paraId="4D4B7B50" w14:textId="376555DE" w:rsidR="007F162B" w:rsidRDefault="00C93F0F" w:rsidP="002F146D">
      <w:pPr>
        <w:pStyle w:val="Heading2"/>
      </w:pPr>
      <w:r>
        <w:t>Timings</w:t>
      </w:r>
    </w:p>
    <w:p w14:paraId="4A984BB4" w14:textId="0BE6C4DA" w:rsidR="00C93F0F" w:rsidRDefault="00C93F0F" w:rsidP="007F162B">
      <w:r>
        <w:t>Building a predi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93F0F" w14:paraId="687C76A9" w14:textId="77777777" w:rsidTr="00C93F0F">
        <w:tc>
          <w:tcPr>
            <w:tcW w:w="4675" w:type="dxa"/>
          </w:tcPr>
          <w:p w14:paraId="3E11EC87" w14:textId="3AA77E8E" w:rsidR="00C93F0F" w:rsidRDefault="00C93F0F" w:rsidP="007F162B">
            <w:r>
              <w:t>TIM</w:t>
            </w:r>
          </w:p>
        </w:tc>
        <w:tc>
          <w:tcPr>
            <w:tcW w:w="4675" w:type="dxa"/>
          </w:tcPr>
          <w:p w14:paraId="50ABC39E" w14:textId="3FB530DC" w:rsidR="00C93F0F" w:rsidRDefault="00C93F0F" w:rsidP="007F162B">
            <w:r>
              <w:t>13 s</w:t>
            </w:r>
          </w:p>
        </w:tc>
      </w:tr>
      <w:tr w:rsidR="00C93F0F" w14:paraId="45AFDCE5" w14:textId="77777777" w:rsidTr="00C93F0F">
        <w:tc>
          <w:tcPr>
            <w:tcW w:w="4675" w:type="dxa"/>
          </w:tcPr>
          <w:p w14:paraId="09E131AD" w14:textId="4245311C" w:rsidR="00C93F0F" w:rsidRDefault="00C93F0F" w:rsidP="007F162B">
            <w:r>
              <w:t>Amazon Forecast</w:t>
            </w:r>
          </w:p>
        </w:tc>
        <w:tc>
          <w:tcPr>
            <w:tcW w:w="4675" w:type="dxa"/>
          </w:tcPr>
          <w:p w14:paraId="1F3B6C20" w14:textId="0945D758" w:rsidR="00C93F0F" w:rsidRDefault="00C93F0F" w:rsidP="007F162B">
            <w:r>
              <w:t>1h 39 min</w:t>
            </w:r>
          </w:p>
        </w:tc>
      </w:tr>
    </w:tbl>
    <w:p w14:paraId="00BD57F0" w14:textId="5A2B8C8A" w:rsidR="00C93F0F" w:rsidRDefault="00C93F0F" w:rsidP="007F162B"/>
    <w:p w14:paraId="2560A044" w14:textId="0974D4D0" w:rsidR="00C93F0F" w:rsidRDefault="00C93F0F" w:rsidP="007F162B">
      <w:r>
        <w:t xml:space="preserve">Getting one forecast </w:t>
      </w:r>
      <w:proofErr w:type="gramStart"/>
      <w:r>
        <w:t>( 14</w:t>
      </w:r>
      <w:proofErr w:type="gramEnd"/>
      <w:r>
        <w:t xml:space="preserve"> samp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93F0F" w14:paraId="42658192" w14:textId="77777777" w:rsidTr="00C93F0F">
        <w:tc>
          <w:tcPr>
            <w:tcW w:w="4675" w:type="dxa"/>
          </w:tcPr>
          <w:p w14:paraId="68642A07" w14:textId="63F3EE9E" w:rsidR="00C93F0F" w:rsidRDefault="00C93F0F" w:rsidP="007F162B">
            <w:r>
              <w:t>TIM</w:t>
            </w:r>
          </w:p>
        </w:tc>
        <w:tc>
          <w:tcPr>
            <w:tcW w:w="4675" w:type="dxa"/>
          </w:tcPr>
          <w:p w14:paraId="65AD3F62" w14:textId="79DE16B8" w:rsidR="00C93F0F" w:rsidRDefault="00CD2DBD" w:rsidP="007F162B">
            <w:r>
              <w:t>3</w:t>
            </w:r>
            <w:r w:rsidR="00C93F0F">
              <w:t>s</w:t>
            </w:r>
          </w:p>
        </w:tc>
      </w:tr>
      <w:tr w:rsidR="00C93F0F" w14:paraId="2E13FAFD" w14:textId="77777777" w:rsidTr="00C93F0F">
        <w:tc>
          <w:tcPr>
            <w:tcW w:w="4675" w:type="dxa"/>
          </w:tcPr>
          <w:p w14:paraId="4B289841" w14:textId="7DF2A544" w:rsidR="00C93F0F" w:rsidRDefault="00C93F0F" w:rsidP="007F162B">
            <w:r>
              <w:t>Amazon Forecast</w:t>
            </w:r>
          </w:p>
        </w:tc>
        <w:tc>
          <w:tcPr>
            <w:tcW w:w="4675" w:type="dxa"/>
          </w:tcPr>
          <w:p w14:paraId="6F65C3C3" w14:textId="29DCFD00" w:rsidR="00C93F0F" w:rsidRDefault="00C93F0F" w:rsidP="007F162B">
            <w:r>
              <w:t>30 min</w:t>
            </w:r>
          </w:p>
        </w:tc>
      </w:tr>
    </w:tbl>
    <w:p w14:paraId="6BE5F495" w14:textId="77515135" w:rsidR="00C93F0F" w:rsidRDefault="00C93F0F" w:rsidP="007F162B"/>
    <w:p w14:paraId="05A56474" w14:textId="6BE2A5AC" w:rsidR="00161608" w:rsidRDefault="00CA5BB3" w:rsidP="007F162B">
      <w:r>
        <w:t xml:space="preserve">To fill the whole out-of-sample period, there was a need to repeat the 14 days ahead forecast 15 times, meaning to repeat the process of updating data, creating a dataset import job, creating a new forecast and creating the forecast export job. </w:t>
      </w:r>
      <w:r w:rsidR="002F146D">
        <w:t xml:space="preserve">By using TIM, you can do it at once </w:t>
      </w:r>
      <w:proofErr w:type="gramStart"/>
      <w:r w:rsidR="002F146D">
        <w:t>( by</w:t>
      </w:r>
      <w:proofErr w:type="gramEnd"/>
      <w:r w:rsidR="002F146D">
        <w:t xml:space="preserve"> setting the out-of-sample period and a corresponding rolling window-in this case, 1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A5BB3" w14:paraId="549B6218" w14:textId="77777777" w:rsidTr="00CA5BB3">
        <w:tc>
          <w:tcPr>
            <w:tcW w:w="4675" w:type="dxa"/>
          </w:tcPr>
          <w:p w14:paraId="2D56138E" w14:textId="258F6E0B" w:rsidR="00CA5BB3" w:rsidRDefault="00CA5BB3" w:rsidP="007F162B">
            <w:r>
              <w:t>Amazon Forecast</w:t>
            </w:r>
          </w:p>
        </w:tc>
        <w:tc>
          <w:tcPr>
            <w:tcW w:w="4675" w:type="dxa"/>
          </w:tcPr>
          <w:p w14:paraId="5A38EAFA" w14:textId="054D426F" w:rsidR="00CA5BB3" w:rsidRDefault="00CA5BB3" w:rsidP="007F162B">
            <w:r>
              <w:t>7,5 h</w:t>
            </w:r>
          </w:p>
        </w:tc>
      </w:tr>
    </w:tbl>
    <w:p w14:paraId="68D95DD3" w14:textId="6214F611" w:rsidR="00CA5BB3" w:rsidRDefault="00CA5BB3" w:rsidP="007F162B"/>
    <w:p w14:paraId="76D26E03" w14:textId="01D365C6" w:rsidR="007A213C" w:rsidRDefault="007A213C" w:rsidP="00072002">
      <w:pPr>
        <w:pStyle w:val="Heading2"/>
      </w:pPr>
    </w:p>
    <w:p w14:paraId="25F41A00" w14:textId="77777777" w:rsidR="007A213C" w:rsidRPr="007A213C" w:rsidRDefault="007A213C" w:rsidP="007A213C"/>
    <w:p w14:paraId="0CDEBC8B" w14:textId="3BB701F2" w:rsidR="00072002" w:rsidRDefault="00072002" w:rsidP="00072002">
      <w:pPr>
        <w:pStyle w:val="Heading2"/>
      </w:pPr>
      <w:r>
        <w:lastRenderedPageBreak/>
        <w:t>Electricity price</w:t>
      </w:r>
    </w:p>
    <w:p w14:paraId="57F3C5BC" w14:textId="77777777" w:rsidR="00072002" w:rsidRPr="00072002" w:rsidRDefault="00072002" w:rsidP="00072002"/>
    <w:p w14:paraId="3DF5A1B4" w14:textId="63DA75AF" w:rsidR="00072002" w:rsidRPr="00603A78" w:rsidRDefault="00072002" w:rsidP="00072002">
      <w:pPr>
        <w:rPr>
          <w:rFonts w:ascii="Muli" w:hAnsi="Muli"/>
        </w:rPr>
      </w:pPr>
      <w:r w:rsidRPr="00603A78">
        <w:rPr>
          <w:rFonts w:ascii="Muli" w:hAnsi="Muli"/>
        </w:rPr>
        <w:t xml:space="preserve">DATA: </w:t>
      </w:r>
      <w:r w:rsidR="00EF79CE">
        <w:rPr>
          <w:rFonts w:ascii="Muli" w:hAnsi="Muli"/>
          <w:i/>
          <w:iCs/>
        </w:rPr>
        <w:t>Electricity price</w:t>
      </w:r>
    </w:p>
    <w:p w14:paraId="13493928" w14:textId="2DE5782B" w:rsidR="00072002" w:rsidRPr="00603A78" w:rsidRDefault="00072002" w:rsidP="00072002">
      <w:pPr>
        <w:rPr>
          <w:rFonts w:ascii="Muli" w:hAnsi="Muli"/>
        </w:rPr>
      </w:pPr>
      <w:r w:rsidRPr="00603A78">
        <w:rPr>
          <w:rFonts w:ascii="Muli" w:hAnsi="Muli"/>
        </w:rPr>
        <w:t xml:space="preserve">One </w:t>
      </w:r>
      <w:proofErr w:type="gramStart"/>
      <w:r w:rsidRPr="00603A78">
        <w:rPr>
          <w:rFonts w:ascii="Muli" w:hAnsi="Muli"/>
        </w:rPr>
        <w:t>Target :</w:t>
      </w:r>
      <w:proofErr w:type="gramEnd"/>
      <w:r w:rsidRPr="00603A78">
        <w:rPr>
          <w:rFonts w:ascii="Muli" w:hAnsi="Muli"/>
        </w:rPr>
        <w:t xml:space="preserve"> </w:t>
      </w:r>
      <w:r w:rsidR="00EF79CE">
        <w:rPr>
          <w:rFonts w:ascii="Muli" w:hAnsi="Muli"/>
          <w:i/>
          <w:iCs/>
        </w:rPr>
        <w:t>Price</w:t>
      </w:r>
    </w:p>
    <w:p w14:paraId="7B2260EF" w14:textId="3702C694" w:rsidR="00072002" w:rsidRDefault="00072002" w:rsidP="00072002">
      <w:pPr>
        <w:rPr>
          <w:rFonts w:ascii="Muli" w:hAnsi="Muli"/>
          <w:i/>
          <w:iCs/>
        </w:rPr>
      </w:pPr>
      <w:r w:rsidRPr="00603A78">
        <w:rPr>
          <w:rFonts w:ascii="Muli" w:hAnsi="Muli"/>
        </w:rPr>
        <w:t xml:space="preserve">Related Time </w:t>
      </w:r>
      <w:proofErr w:type="gramStart"/>
      <w:r w:rsidRPr="00603A78">
        <w:rPr>
          <w:rFonts w:ascii="Muli" w:hAnsi="Muli"/>
        </w:rPr>
        <w:t>Series :</w:t>
      </w:r>
      <w:proofErr w:type="gramEnd"/>
      <w:r w:rsidRPr="00603A78">
        <w:rPr>
          <w:rFonts w:ascii="Muli" w:hAnsi="Muli"/>
        </w:rPr>
        <w:t xml:space="preserve"> </w:t>
      </w:r>
      <w:r w:rsidR="00EF79CE">
        <w:rPr>
          <w:rFonts w:ascii="Muli" w:hAnsi="Muli"/>
          <w:i/>
          <w:iCs/>
        </w:rPr>
        <w:t>Total load, Zonal load</w:t>
      </w:r>
    </w:p>
    <w:p w14:paraId="70EDB3DF" w14:textId="73DC38C4" w:rsidR="00072002" w:rsidRPr="00603A78" w:rsidRDefault="00072002" w:rsidP="00072002">
      <w:pPr>
        <w:rPr>
          <w:rFonts w:ascii="Muli" w:hAnsi="Muli"/>
        </w:rPr>
      </w:pPr>
      <w:r>
        <w:rPr>
          <w:rFonts w:ascii="Muli" w:hAnsi="Muli"/>
        </w:rPr>
        <w:t xml:space="preserve">NOTE: </w:t>
      </w:r>
      <w:r w:rsidR="00EF79CE">
        <w:rPr>
          <w:rFonts w:ascii="Muli" w:hAnsi="Muli"/>
        </w:rPr>
        <w:t>both</w:t>
      </w:r>
      <w:r>
        <w:rPr>
          <w:rFonts w:ascii="Muli" w:hAnsi="Muli"/>
        </w:rPr>
        <w:t xml:space="preserve"> related time series are available throughout the whole </w:t>
      </w:r>
      <w:proofErr w:type="spellStart"/>
      <w:proofErr w:type="gramStart"/>
      <w:r>
        <w:rPr>
          <w:rFonts w:ascii="Muli" w:hAnsi="Muli"/>
        </w:rPr>
        <w:t>for.horizon</w:t>
      </w:r>
      <w:proofErr w:type="spellEnd"/>
      <w:proofErr w:type="gramEnd"/>
      <w:r>
        <w:rPr>
          <w:rFonts w:ascii="Muli" w:hAnsi="Muli"/>
        </w:rPr>
        <w:t xml:space="preserve"> ( always available </w:t>
      </w:r>
      <w:r w:rsidR="00EF79CE">
        <w:rPr>
          <w:rFonts w:ascii="Muli" w:hAnsi="Muli"/>
        </w:rPr>
        <w:t>24 hours</w:t>
      </w:r>
      <w:r>
        <w:rPr>
          <w:rFonts w:ascii="Muli" w:hAnsi="Muli"/>
        </w:rPr>
        <w:t xml:space="preserve"> ahead). It means they are all </w:t>
      </w:r>
      <w:r>
        <w:rPr>
          <w:rFonts w:ascii="Amazon Ember" w:hAnsi="Amazon Ember"/>
          <w:color w:val="16191F"/>
          <w:shd w:val="clear" w:color="auto" w:fill="FFFFFF"/>
        </w:rPr>
        <w:t>Forward-looking related time series</w:t>
      </w:r>
    </w:p>
    <w:p w14:paraId="6A1A6660" w14:textId="6EB10271" w:rsidR="00072002" w:rsidRPr="00603A78" w:rsidRDefault="00072002" w:rsidP="00072002">
      <w:pPr>
        <w:rPr>
          <w:rFonts w:ascii="Muli" w:hAnsi="Muli"/>
          <w:i/>
          <w:iCs/>
        </w:rPr>
      </w:pPr>
      <w:r w:rsidRPr="00603A78">
        <w:rPr>
          <w:rFonts w:ascii="Muli" w:hAnsi="Muli"/>
        </w:rPr>
        <w:t xml:space="preserve">Granularity: </w:t>
      </w:r>
      <w:r w:rsidR="00EF79CE">
        <w:rPr>
          <w:rFonts w:ascii="Muli" w:hAnsi="Muli"/>
          <w:i/>
          <w:iCs/>
        </w:rPr>
        <w:t>Hour</w:t>
      </w:r>
    </w:p>
    <w:p w14:paraId="11D64E2A" w14:textId="7644894C" w:rsidR="00072002" w:rsidRPr="00603A78" w:rsidRDefault="00072002" w:rsidP="00072002">
      <w:pPr>
        <w:rPr>
          <w:rFonts w:ascii="Muli" w:hAnsi="Muli"/>
        </w:rPr>
      </w:pPr>
      <w:r w:rsidRPr="00603A78">
        <w:rPr>
          <w:rFonts w:ascii="Muli" w:hAnsi="Muli"/>
        </w:rPr>
        <w:t xml:space="preserve">Forecasting horizon: </w:t>
      </w:r>
      <w:r w:rsidR="00EF79CE">
        <w:rPr>
          <w:rFonts w:ascii="Muli" w:hAnsi="Muli"/>
        </w:rPr>
        <w:t>24 hours</w:t>
      </w:r>
    </w:p>
    <w:p w14:paraId="65815A34" w14:textId="477A1BD1" w:rsidR="00072002" w:rsidRPr="00603A78" w:rsidRDefault="00072002" w:rsidP="00072002">
      <w:pPr>
        <w:pStyle w:val="NormalWeb"/>
        <w:shd w:val="clear" w:color="auto" w:fill="E8EBFA"/>
        <w:spacing w:before="0" w:beforeAutospacing="0" w:after="0" w:afterAutospacing="0"/>
        <w:rPr>
          <w:rFonts w:ascii="Muli" w:hAnsi="Muli" w:cs="Segoe UI"/>
          <w:color w:val="242424"/>
          <w:sz w:val="22"/>
          <w:szCs w:val="22"/>
        </w:rPr>
      </w:pPr>
      <w:r w:rsidRPr="00603A78">
        <w:rPr>
          <w:rFonts w:ascii="Muli" w:hAnsi="Muli" w:cs="Segoe UI"/>
          <w:color w:val="242424"/>
          <w:sz w:val="22"/>
          <w:szCs w:val="22"/>
        </w:rPr>
        <w:t xml:space="preserve">Training </w:t>
      </w:r>
      <w:proofErr w:type="gramStart"/>
      <w:r w:rsidRPr="00603A78">
        <w:rPr>
          <w:rFonts w:ascii="Muli" w:hAnsi="Muli" w:cs="Segoe UI"/>
          <w:color w:val="242424"/>
          <w:sz w:val="22"/>
          <w:szCs w:val="22"/>
        </w:rPr>
        <w:t>Period :</w:t>
      </w:r>
      <w:proofErr w:type="gramEnd"/>
      <w:r w:rsidRPr="00603A78">
        <w:rPr>
          <w:rFonts w:ascii="Muli" w:hAnsi="Muli" w:cs="Segoe UI"/>
          <w:color w:val="242424"/>
          <w:sz w:val="22"/>
          <w:szCs w:val="22"/>
        </w:rPr>
        <w:t xml:space="preserve"> 201</w:t>
      </w:r>
      <w:r w:rsidR="0090074E">
        <w:rPr>
          <w:rFonts w:ascii="Muli" w:hAnsi="Muli" w:cs="Segoe UI"/>
          <w:color w:val="242424"/>
          <w:sz w:val="22"/>
          <w:szCs w:val="22"/>
        </w:rPr>
        <w:t>1</w:t>
      </w:r>
      <w:r w:rsidRPr="00603A78">
        <w:rPr>
          <w:rFonts w:ascii="Muli" w:hAnsi="Muli" w:cs="Segoe UI"/>
          <w:color w:val="242424"/>
          <w:sz w:val="22"/>
          <w:szCs w:val="22"/>
        </w:rPr>
        <w:t>-01-01 00:00:00 - 201</w:t>
      </w:r>
      <w:r w:rsidR="0090074E">
        <w:rPr>
          <w:rFonts w:ascii="Muli" w:hAnsi="Muli" w:cs="Segoe UI"/>
          <w:color w:val="242424"/>
          <w:sz w:val="22"/>
          <w:szCs w:val="22"/>
        </w:rPr>
        <w:t>2</w:t>
      </w:r>
      <w:r w:rsidRPr="00603A78">
        <w:rPr>
          <w:rFonts w:ascii="Muli" w:hAnsi="Muli" w:cs="Segoe UI"/>
          <w:color w:val="242424"/>
          <w:sz w:val="22"/>
          <w:szCs w:val="22"/>
        </w:rPr>
        <w:t>-</w:t>
      </w:r>
      <w:r w:rsidR="0090074E">
        <w:rPr>
          <w:rFonts w:ascii="Muli" w:hAnsi="Muli" w:cs="Segoe UI"/>
          <w:color w:val="242424"/>
          <w:sz w:val="22"/>
          <w:szCs w:val="22"/>
        </w:rPr>
        <w:t>12</w:t>
      </w:r>
      <w:r w:rsidRPr="00603A78">
        <w:rPr>
          <w:rFonts w:ascii="Muli" w:hAnsi="Muli" w:cs="Segoe UI"/>
          <w:color w:val="242424"/>
          <w:sz w:val="22"/>
          <w:szCs w:val="22"/>
        </w:rPr>
        <w:t>-</w:t>
      </w:r>
      <w:r w:rsidR="0090074E">
        <w:rPr>
          <w:rFonts w:ascii="Muli" w:hAnsi="Muli" w:cs="Segoe UI"/>
          <w:color w:val="242424"/>
          <w:sz w:val="22"/>
          <w:szCs w:val="22"/>
        </w:rPr>
        <w:t>31</w:t>
      </w:r>
      <w:r w:rsidRPr="00603A78">
        <w:rPr>
          <w:rFonts w:ascii="Muli" w:hAnsi="Muli" w:cs="Segoe UI"/>
          <w:color w:val="242424"/>
          <w:sz w:val="22"/>
          <w:szCs w:val="22"/>
        </w:rPr>
        <w:t xml:space="preserve"> </w:t>
      </w:r>
      <w:r w:rsidR="0090074E">
        <w:rPr>
          <w:rFonts w:ascii="Muli" w:hAnsi="Muli" w:cs="Segoe UI"/>
          <w:color w:val="242424"/>
          <w:sz w:val="22"/>
          <w:szCs w:val="22"/>
        </w:rPr>
        <w:t>23</w:t>
      </w:r>
      <w:r w:rsidRPr="00603A78">
        <w:rPr>
          <w:rFonts w:ascii="Muli" w:hAnsi="Muli" w:cs="Segoe UI"/>
          <w:color w:val="242424"/>
          <w:sz w:val="22"/>
          <w:szCs w:val="22"/>
        </w:rPr>
        <w:t>:00:00</w:t>
      </w:r>
    </w:p>
    <w:p w14:paraId="2E6E5888" w14:textId="77777777" w:rsidR="00072002" w:rsidRPr="00603A78" w:rsidRDefault="00072002" w:rsidP="00072002">
      <w:pPr>
        <w:pStyle w:val="NormalWeb"/>
        <w:shd w:val="clear" w:color="auto" w:fill="E8EBFA"/>
        <w:spacing w:before="0" w:beforeAutospacing="0" w:after="0" w:afterAutospacing="0"/>
        <w:rPr>
          <w:rFonts w:ascii="Muli" w:hAnsi="Muli" w:cs="Segoe UI"/>
          <w:color w:val="242424"/>
          <w:sz w:val="22"/>
          <w:szCs w:val="22"/>
        </w:rPr>
      </w:pPr>
    </w:p>
    <w:p w14:paraId="5A471280" w14:textId="4BCAA595" w:rsidR="00072002" w:rsidRPr="00603A78" w:rsidRDefault="00072002" w:rsidP="00072002">
      <w:pPr>
        <w:pStyle w:val="NormalWeb"/>
        <w:shd w:val="clear" w:color="auto" w:fill="E8EBFA"/>
        <w:spacing w:before="0" w:beforeAutospacing="0" w:after="0" w:afterAutospacing="0"/>
        <w:rPr>
          <w:rFonts w:ascii="Muli" w:hAnsi="Muli" w:cs="Segoe UI"/>
          <w:color w:val="242424"/>
          <w:sz w:val="22"/>
          <w:szCs w:val="22"/>
        </w:rPr>
      </w:pPr>
      <w:r w:rsidRPr="00603A78">
        <w:rPr>
          <w:rFonts w:ascii="Muli" w:hAnsi="Muli" w:cs="Segoe UI"/>
          <w:color w:val="242424"/>
          <w:sz w:val="22"/>
          <w:szCs w:val="22"/>
        </w:rPr>
        <w:t xml:space="preserve">Testing </w:t>
      </w:r>
      <w:proofErr w:type="gramStart"/>
      <w:r w:rsidRPr="00603A78">
        <w:rPr>
          <w:rFonts w:ascii="Muli" w:hAnsi="Muli" w:cs="Segoe UI"/>
          <w:color w:val="242424"/>
          <w:sz w:val="22"/>
          <w:szCs w:val="22"/>
        </w:rPr>
        <w:t>Period :</w:t>
      </w:r>
      <w:proofErr w:type="gramEnd"/>
      <w:r w:rsidRPr="00603A78">
        <w:rPr>
          <w:rFonts w:ascii="Muli" w:hAnsi="Muli" w:cs="Segoe UI"/>
          <w:color w:val="242424"/>
          <w:sz w:val="22"/>
          <w:szCs w:val="22"/>
        </w:rPr>
        <w:t xml:space="preserve"> 20</w:t>
      </w:r>
      <w:r w:rsidR="0090074E">
        <w:rPr>
          <w:rFonts w:ascii="Muli" w:hAnsi="Muli" w:cs="Segoe UI"/>
          <w:color w:val="242424"/>
          <w:sz w:val="22"/>
          <w:szCs w:val="22"/>
        </w:rPr>
        <w:t>13</w:t>
      </w:r>
      <w:r w:rsidRPr="00603A78">
        <w:rPr>
          <w:rFonts w:ascii="Muli" w:hAnsi="Muli" w:cs="Segoe UI"/>
          <w:color w:val="242424"/>
          <w:sz w:val="22"/>
          <w:szCs w:val="22"/>
        </w:rPr>
        <w:t>-01-0</w:t>
      </w:r>
      <w:r w:rsidR="0090074E">
        <w:rPr>
          <w:rFonts w:ascii="Muli" w:hAnsi="Muli" w:cs="Segoe UI"/>
          <w:color w:val="242424"/>
          <w:sz w:val="22"/>
          <w:szCs w:val="22"/>
        </w:rPr>
        <w:t>1</w:t>
      </w:r>
      <w:r w:rsidRPr="00603A78">
        <w:rPr>
          <w:rFonts w:ascii="Muli" w:hAnsi="Muli" w:cs="Segoe UI"/>
          <w:color w:val="242424"/>
          <w:sz w:val="22"/>
          <w:szCs w:val="22"/>
        </w:rPr>
        <w:t xml:space="preserve"> 00:00:00 - 201</w:t>
      </w:r>
      <w:r w:rsidR="0090074E">
        <w:rPr>
          <w:rFonts w:ascii="Muli" w:hAnsi="Muli" w:cs="Segoe UI"/>
          <w:color w:val="242424"/>
          <w:sz w:val="22"/>
          <w:szCs w:val="22"/>
        </w:rPr>
        <w:t>3</w:t>
      </w:r>
      <w:r w:rsidRPr="00603A78">
        <w:rPr>
          <w:rFonts w:ascii="Muli" w:hAnsi="Muli" w:cs="Segoe UI"/>
          <w:color w:val="242424"/>
          <w:sz w:val="22"/>
          <w:szCs w:val="22"/>
        </w:rPr>
        <w:t>-0</w:t>
      </w:r>
      <w:r w:rsidR="0090074E">
        <w:rPr>
          <w:rFonts w:ascii="Muli" w:hAnsi="Muli" w:cs="Segoe UI"/>
          <w:color w:val="242424"/>
          <w:sz w:val="22"/>
          <w:szCs w:val="22"/>
        </w:rPr>
        <w:t>1</w:t>
      </w:r>
      <w:r w:rsidRPr="00603A78">
        <w:rPr>
          <w:rFonts w:ascii="Muli" w:hAnsi="Muli" w:cs="Segoe UI"/>
          <w:color w:val="242424"/>
          <w:sz w:val="22"/>
          <w:szCs w:val="22"/>
        </w:rPr>
        <w:t>-</w:t>
      </w:r>
      <w:r w:rsidR="00780710">
        <w:rPr>
          <w:rFonts w:ascii="Muli" w:hAnsi="Muli" w:cs="Segoe UI"/>
          <w:color w:val="242424"/>
          <w:sz w:val="22"/>
          <w:szCs w:val="22"/>
        </w:rPr>
        <w:t>10</w:t>
      </w:r>
      <w:r w:rsidRPr="00603A78">
        <w:rPr>
          <w:rFonts w:ascii="Muli" w:hAnsi="Muli" w:cs="Segoe UI"/>
          <w:color w:val="242424"/>
          <w:sz w:val="22"/>
          <w:szCs w:val="22"/>
        </w:rPr>
        <w:t xml:space="preserve"> </w:t>
      </w:r>
      <w:r w:rsidR="0090074E">
        <w:rPr>
          <w:rFonts w:ascii="Muli" w:hAnsi="Muli" w:cs="Segoe UI"/>
          <w:color w:val="242424"/>
          <w:sz w:val="22"/>
          <w:szCs w:val="22"/>
        </w:rPr>
        <w:t>23</w:t>
      </w:r>
      <w:r w:rsidRPr="00603A78">
        <w:rPr>
          <w:rFonts w:ascii="Muli" w:hAnsi="Muli" w:cs="Segoe UI"/>
          <w:color w:val="242424"/>
          <w:sz w:val="22"/>
          <w:szCs w:val="22"/>
        </w:rPr>
        <w:t>:00:00</w:t>
      </w:r>
    </w:p>
    <w:p w14:paraId="739DA212" w14:textId="77777777" w:rsidR="00072002" w:rsidRPr="00603A78" w:rsidRDefault="00072002" w:rsidP="00072002">
      <w:pPr>
        <w:rPr>
          <w:rFonts w:ascii="Muli" w:hAnsi="Muli"/>
        </w:rPr>
      </w:pPr>
    </w:p>
    <w:p w14:paraId="015F8A1F" w14:textId="1E52D4D5" w:rsidR="00072002" w:rsidRDefault="00072002" w:rsidP="00072002">
      <w:pPr>
        <w:rPr>
          <w:rFonts w:ascii="Muli" w:hAnsi="Muli"/>
        </w:rPr>
      </w:pPr>
      <w:r w:rsidRPr="00603A78">
        <w:rPr>
          <w:rFonts w:ascii="Muli" w:hAnsi="Muli"/>
        </w:rPr>
        <w:t xml:space="preserve">Rolling window: </w:t>
      </w:r>
      <w:r w:rsidR="00EF79CE">
        <w:rPr>
          <w:rFonts w:ascii="Muli" w:hAnsi="Muli"/>
        </w:rPr>
        <w:t>24hours</w:t>
      </w:r>
      <w:r w:rsidRPr="00603A78">
        <w:rPr>
          <w:rFonts w:ascii="Muli" w:hAnsi="Muli"/>
        </w:rPr>
        <w:t xml:space="preserve"> </w:t>
      </w:r>
      <w:proofErr w:type="gramStart"/>
      <w:r w:rsidRPr="00603A78">
        <w:rPr>
          <w:rFonts w:ascii="Muli" w:hAnsi="Muli"/>
        </w:rPr>
        <w:t xml:space="preserve">( </w:t>
      </w:r>
      <w:r w:rsidR="00EF79CE">
        <w:rPr>
          <w:rFonts w:ascii="Muli" w:hAnsi="Muli"/>
        </w:rPr>
        <w:t>every</w:t>
      </w:r>
      <w:proofErr w:type="gramEnd"/>
      <w:r w:rsidR="00EF79CE">
        <w:rPr>
          <w:rFonts w:ascii="Muli" w:hAnsi="Muli"/>
        </w:rPr>
        <w:t xml:space="preserve"> day at 23:00</w:t>
      </w:r>
      <w:r w:rsidRPr="00603A78">
        <w:rPr>
          <w:rFonts w:ascii="Muli" w:hAnsi="Muli"/>
        </w:rPr>
        <w:t xml:space="preserve">, we forecast the next </w:t>
      </w:r>
      <w:r w:rsidR="00EF79CE">
        <w:rPr>
          <w:rFonts w:ascii="Muli" w:hAnsi="Muli"/>
        </w:rPr>
        <w:t>day</w:t>
      </w:r>
      <w:r w:rsidRPr="00603A78">
        <w:rPr>
          <w:rFonts w:ascii="Muli" w:hAnsi="Muli"/>
        </w:rPr>
        <w:t>)</w:t>
      </w:r>
    </w:p>
    <w:p w14:paraId="6ABBB00A" w14:textId="77777777" w:rsidR="007A213C" w:rsidRDefault="007A213C" w:rsidP="00072002">
      <w:pPr>
        <w:rPr>
          <w:rFonts w:ascii="Muli" w:hAnsi="Muli"/>
        </w:rPr>
      </w:pPr>
    </w:p>
    <w:p w14:paraId="26E8AC24" w14:textId="4720B11A" w:rsidR="007A213C" w:rsidRDefault="007A213C" w:rsidP="00072002">
      <w:pPr>
        <w:rPr>
          <w:rFonts w:ascii="Muli" w:hAnsi="Muli"/>
        </w:rPr>
      </w:pPr>
    </w:p>
    <w:p w14:paraId="4C370BFC" w14:textId="3C89C9D3" w:rsidR="007A213C" w:rsidRDefault="00F179BD" w:rsidP="00072002">
      <w:pPr>
        <w:rPr>
          <w:rFonts w:ascii="Muli" w:hAnsi="Muli"/>
        </w:rPr>
      </w:pPr>
      <w:r>
        <w:rPr>
          <w:noProof/>
        </w:rPr>
        <w:drawing>
          <wp:inline distT="0" distB="0" distL="0" distR="0" wp14:anchorId="0D10769A" wp14:editId="502E6EFF">
            <wp:extent cx="6238240" cy="3912658"/>
            <wp:effectExtent l="0" t="0" r="10160" b="1206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12506CEF-6BE7-4F13-8848-E1CC78AA134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D0FC533" w14:textId="72B1278F" w:rsidR="00072002" w:rsidRDefault="00072002" w:rsidP="007F162B"/>
    <w:p w14:paraId="11477C75" w14:textId="77777777" w:rsidR="007A213C" w:rsidRDefault="007A213C" w:rsidP="007F162B"/>
    <w:p w14:paraId="6E744026" w14:textId="442C41F4" w:rsidR="00FA7A7A" w:rsidRPr="00603A78" w:rsidRDefault="00FA7A7A" w:rsidP="002F146D">
      <w:pPr>
        <w:pStyle w:val="Heading2"/>
      </w:pPr>
      <w:r>
        <w:t>Err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A7A7A" w14:paraId="11A43405" w14:textId="77777777" w:rsidTr="00626C9C">
        <w:tc>
          <w:tcPr>
            <w:tcW w:w="3116" w:type="dxa"/>
          </w:tcPr>
          <w:p w14:paraId="7CCDD9CD" w14:textId="77777777" w:rsidR="00FA7A7A" w:rsidRDefault="00FA7A7A" w:rsidP="00626C9C">
            <w:pPr>
              <w:rPr>
                <w:rFonts w:ascii="Muli" w:hAnsi="Muli"/>
              </w:rPr>
            </w:pPr>
          </w:p>
        </w:tc>
        <w:tc>
          <w:tcPr>
            <w:tcW w:w="3117" w:type="dxa"/>
          </w:tcPr>
          <w:p w14:paraId="0029922D" w14:textId="77777777" w:rsidR="00FA7A7A" w:rsidRDefault="00FA7A7A" w:rsidP="00626C9C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MAE</w:t>
            </w:r>
          </w:p>
        </w:tc>
        <w:tc>
          <w:tcPr>
            <w:tcW w:w="3117" w:type="dxa"/>
          </w:tcPr>
          <w:p w14:paraId="55D96FD5" w14:textId="77777777" w:rsidR="00FA7A7A" w:rsidRDefault="00FA7A7A" w:rsidP="00626C9C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WMAPE</w:t>
            </w:r>
          </w:p>
        </w:tc>
      </w:tr>
      <w:tr w:rsidR="00FA7A7A" w14:paraId="045EE140" w14:textId="77777777" w:rsidTr="00626C9C">
        <w:tc>
          <w:tcPr>
            <w:tcW w:w="3116" w:type="dxa"/>
          </w:tcPr>
          <w:p w14:paraId="636C6C6C" w14:textId="77777777" w:rsidR="00FA7A7A" w:rsidRDefault="00FA7A7A" w:rsidP="00626C9C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TIM</w:t>
            </w:r>
          </w:p>
        </w:tc>
        <w:tc>
          <w:tcPr>
            <w:tcW w:w="3117" w:type="dxa"/>
          </w:tcPr>
          <w:p w14:paraId="51884573" w14:textId="357812BE" w:rsidR="00FA7A7A" w:rsidRPr="00C93F0F" w:rsidRDefault="00780710" w:rsidP="00626C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48643376</w:t>
            </w:r>
          </w:p>
        </w:tc>
        <w:tc>
          <w:tcPr>
            <w:tcW w:w="3117" w:type="dxa"/>
          </w:tcPr>
          <w:p w14:paraId="73DD1AED" w14:textId="602E63D2" w:rsidR="00FA7A7A" w:rsidRPr="00C93F0F" w:rsidRDefault="00780710" w:rsidP="00626C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09471722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FA7A7A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FA7A7A" w14:paraId="4F209847" w14:textId="77777777" w:rsidTr="00626C9C">
        <w:tc>
          <w:tcPr>
            <w:tcW w:w="3116" w:type="dxa"/>
          </w:tcPr>
          <w:p w14:paraId="46F3FE23" w14:textId="77777777" w:rsidR="00FA7A7A" w:rsidRDefault="00FA7A7A" w:rsidP="00626C9C">
            <w:pPr>
              <w:rPr>
                <w:rFonts w:ascii="Muli" w:hAnsi="Muli"/>
              </w:rPr>
            </w:pPr>
            <w:r>
              <w:rPr>
                <w:rFonts w:ascii="Muli" w:hAnsi="Muli"/>
              </w:rPr>
              <w:t>Amazon Forecast</w:t>
            </w:r>
          </w:p>
        </w:tc>
        <w:tc>
          <w:tcPr>
            <w:tcW w:w="3117" w:type="dxa"/>
          </w:tcPr>
          <w:p w14:paraId="19694CCC" w14:textId="3511CB29" w:rsidR="00FA7A7A" w:rsidRPr="00C93F0F" w:rsidRDefault="00780710" w:rsidP="00626C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41343687</w:t>
            </w:r>
          </w:p>
        </w:tc>
        <w:tc>
          <w:tcPr>
            <w:tcW w:w="3117" w:type="dxa"/>
          </w:tcPr>
          <w:p w14:paraId="77B3FDE8" w14:textId="370C6E48" w:rsidR="00FA7A7A" w:rsidRPr="00C93F0F" w:rsidRDefault="00780710" w:rsidP="00626C9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.96968009</w:t>
            </w:r>
            <w:r w:rsidR="00FA7A7A"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4C11A820" w14:textId="77777777" w:rsidR="00780710" w:rsidRDefault="00780710" w:rsidP="002F146D">
      <w:pPr>
        <w:pStyle w:val="Heading2"/>
      </w:pPr>
    </w:p>
    <w:p w14:paraId="1130D5A4" w14:textId="276440AB" w:rsidR="00FA7A7A" w:rsidRDefault="00FA7A7A" w:rsidP="002F146D">
      <w:pPr>
        <w:pStyle w:val="Heading2"/>
      </w:pPr>
      <w:r>
        <w:t>Timings</w:t>
      </w:r>
    </w:p>
    <w:p w14:paraId="1980BF82" w14:textId="77777777" w:rsidR="00FA7A7A" w:rsidRDefault="00FA7A7A" w:rsidP="00FA7A7A">
      <w:r>
        <w:t>Building a predi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A7A" w14:paraId="0CD3837E" w14:textId="77777777" w:rsidTr="00626C9C">
        <w:tc>
          <w:tcPr>
            <w:tcW w:w="4675" w:type="dxa"/>
          </w:tcPr>
          <w:p w14:paraId="7B3FAA47" w14:textId="77777777" w:rsidR="00FA7A7A" w:rsidRDefault="00FA7A7A" w:rsidP="00626C9C">
            <w:r>
              <w:t>TIM</w:t>
            </w:r>
          </w:p>
        </w:tc>
        <w:tc>
          <w:tcPr>
            <w:tcW w:w="4675" w:type="dxa"/>
          </w:tcPr>
          <w:p w14:paraId="54744DA5" w14:textId="7B67BBFA" w:rsidR="00FA7A7A" w:rsidRDefault="00CD2DBD" w:rsidP="00626C9C">
            <w:r>
              <w:t>50</w:t>
            </w:r>
            <w:r w:rsidR="00FA7A7A">
              <w:t xml:space="preserve"> s</w:t>
            </w:r>
          </w:p>
        </w:tc>
      </w:tr>
      <w:tr w:rsidR="00FA7A7A" w14:paraId="2C2C625D" w14:textId="77777777" w:rsidTr="00626C9C">
        <w:tc>
          <w:tcPr>
            <w:tcW w:w="4675" w:type="dxa"/>
          </w:tcPr>
          <w:p w14:paraId="2968365E" w14:textId="77777777" w:rsidR="00FA7A7A" w:rsidRDefault="00FA7A7A" w:rsidP="00626C9C">
            <w:r>
              <w:t>Amazon Forecast</w:t>
            </w:r>
          </w:p>
        </w:tc>
        <w:tc>
          <w:tcPr>
            <w:tcW w:w="4675" w:type="dxa"/>
          </w:tcPr>
          <w:p w14:paraId="1DFA7377" w14:textId="5E78C1D8" w:rsidR="00FA7A7A" w:rsidRDefault="00FA7A7A" w:rsidP="00626C9C">
            <w:r>
              <w:t xml:space="preserve">1h </w:t>
            </w:r>
            <w:r w:rsidR="00CD2DBD">
              <w:t>4</w:t>
            </w:r>
            <w:r>
              <w:t>9 min</w:t>
            </w:r>
          </w:p>
        </w:tc>
      </w:tr>
    </w:tbl>
    <w:p w14:paraId="3DC66439" w14:textId="77777777" w:rsidR="00FA7A7A" w:rsidRDefault="00FA7A7A" w:rsidP="00FA7A7A"/>
    <w:p w14:paraId="34B934A0" w14:textId="04905F97" w:rsidR="00FA7A7A" w:rsidRDefault="00FA7A7A" w:rsidP="00FA7A7A">
      <w:r>
        <w:t xml:space="preserve">Getting one forecast </w:t>
      </w:r>
      <w:proofErr w:type="gramStart"/>
      <w:r>
        <w:t xml:space="preserve">( </w:t>
      </w:r>
      <w:r w:rsidR="002F146D">
        <w:t>2</w:t>
      </w:r>
      <w:r>
        <w:t>4</w:t>
      </w:r>
      <w:proofErr w:type="gramEnd"/>
      <w:r>
        <w:t xml:space="preserve"> sampl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A7A" w14:paraId="47683146" w14:textId="77777777" w:rsidTr="00626C9C">
        <w:tc>
          <w:tcPr>
            <w:tcW w:w="4675" w:type="dxa"/>
          </w:tcPr>
          <w:p w14:paraId="4024AF6C" w14:textId="77777777" w:rsidR="00FA7A7A" w:rsidRDefault="00FA7A7A" w:rsidP="00626C9C">
            <w:r>
              <w:t>TIM</w:t>
            </w:r>
          </w:p>
        </w:tc>
        <w:tc>
          <w:tcPr>
            <w:tcW w:w="4675" w:type="dxa"/>
          </w:tcPr>
          <w:p w14:paraId="5A6A9F25" w14:textId="0AE59198" w:rsidR="00FA7A7A" w:rsidRDefault="00CD2DBD" w:rsidP="00626C9C">
            <w:r>
              <w:t>4</w:t>
            </w:r>
            <w:r w:rsidR="00FA7A7A">
              <w:t>s</w:t>
            </w:r>
          </w:p>
        </w:tc>
      </w:tr>
      <w:tr w:rsidR="00FA7A7A" w14:paraId="39CBDD57" w14:textId="77777777" w:rsidTr="00626C9C">
        <w:tc>
          <w:tcPr>
            <w:tcW w:w="4675" w:type="dxa"/>
          </w:tcPr>
          <w:p w14:paraId="03371450" w14:textId="77777777" w:rsidR="00FA7A7A" w:rsidRDefault="00FA7A7A" w:rsidP="00626C9C">
            <w:r>
              <w:t>Amazon Forecast</w:t>
            </w:r>
          </w:p>
        </w:tc>
        <w:tc>
          <w:tcPr>
            <w:tcW w:w="4675" w:type="dxa"/>
          </w:tcPr>
          <w:p w14:paraId="7312F848" w14:textId="3192BA3A" w:rsidR="00FA7A7A" w:rsidRDefault="00FA7A7A" w:rsidP="00626C9C">
            <w:r>
              <w:t>30 min</w:t>
            </w:r>
          </w:p>
        </w:tc>
      </w:tr>
    </w:tbl>
    <w:p w14:paraId="5CF734D6" w14:textId="77777777" w:rsidR="00FA7A7A" w:rsidRDefault="00FA7A7A" w:rsidP="00FA7A7A"/>
    <w:p w14:paraId="12B2D49B" w14:textId="689D7D25" w:rsidR="00FA7A7A" w:rsidRDefault="00FA7A7A" w:rsidP="00FA7A7A">
      <w:r>
        <w:t xml:space="preserve">To fill the whole out-of-sample period, there was a need to repeat the </w:t>
      </w:r>
      <w:r w:rsidR="002F146D">
        <w:t>day</w:t>
      </w:r>
      <w:r>
        <w:t xml:space="preserve"> ahead</w:t>
      </w:r>
      <w:r w:rsidR="002F146D">
        <w:t xml:space="preserve"> </w:t>
      </w:r>
      <w:proofErr w:type="gramStart"/>
      <w:r>
        <w:t>forecast</w:t>
      </w:r>
      <w:r w:rsidR="002F146D">
        <w:t>(</w:t>
      </w:r>
      <w:proofErr w:type="gramEnd"/>
      <w:r w:rsidR="002F146D">
        <w:t xml:space="preserve">24 samples)   </w:t>
      </w:r>
      <w:r w:rsidR="00780710">
        <w:t>10</w:t>
      </w:r>
      <w:r>
        <w:t xml:space="preserve"> times, meaning to repeat the process of updating data, creating a dataset import job, creating a new forecast and creating the forecast export job. </w:t>
      </w:r>
      <w:r w:rsidR="002F146D">
        <w:t xml:space="preserve">By using TIM, you can do it at once </w:t>
      </w:r>
      <w:proofErr w:type="gramStart"/>
      <w:r w:rsidR="002F146D">
        <w:t>( by</w:t>
      </w:r>
      <w:proofErr w:type="gramEnd"/>
      <w:r w:rsidR="002F146D">
        <w:t xml:space="preserve"> setting the out-of-sample period and a corresponding rolling window- in this case, 24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A7A7A" w14:paraId="569FAF18" w14:textId="77777777" w:rsidTr="00626C9C">
        <w:tc>
          <w:tcPr>
            <w:tcW w:w="4675" w:type="dxa"/>
          </w:tcPr>
          <w:p w14:paraId="7192F022" w14:textId="77777777" w:rsidR="00FA7A7A" w:rsidRDefault="00FA7A7A" w:rsidP="00626C9C">
            <w:r>
              <w:t>Amazon Forecast</w:t>
            </w:r>
          </w:p>
        </w:tc>
        <w:tc>
          <w:tcPr>
            <w:tcW w:w="4675" w:type="dxa"/>
          </w:tcPr>
          <w:p w14:paraId="2D13408A" w14:textId="283494E4" w:rsidR="00FA7A7A" w:rsidRDefault="00780710" w:rsidP="00626C9C">
            <w:r>
              <w:t>5</w:t>
            </w:r>
            <w:r w:rsidR="00FA7A7A">
              <w:t xml:space="preserve"> h</w:t>
            </w:r>
          </w:p>
        </w:tc>
      </w:tr>
    </w:tbl>
    <w:p w14:paraId="023FB62E" w14:textId="77777777" w:rsidR="00FA7A7A" w:rsidRPr="007F162B" w:rsidRDefault="00FA7A7A" w:rsidP="007F162B"/>
    <w:sectPr w:rsidR="00FA7A7A" w:rsidRPr="007F162B" w:rsidSect="00732992">
      <w:footerReference w:type="default" r:id="rId1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7601C" w14:textId="77777777" w:rsidR="002C44C4" w:rsidRDefault="002C44C4" w:rsidP="00732992">
      <w:pPr>
        <w:spacing w:after="0" w:line="240" w:lineRule="auto"/>
      </w:pPr>
      <w:r>
        <w:separator/>
      </w:r>
    </w:p>
  </w:endnote>
  <w:endnote w:type="continuationSeparator" w:id="0">
    <w:p w14:paraId="5F12C284" w14:textId="77777777" w:rsidR="002C44C4" w:rsidRDefault="002C44C4" w:rsidP="007329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uli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Amazon Ember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2047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4ABBAA" w14:textId="765ED137" w:rsidR="00732992" w:rsidRDefault="0073299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FB94A5" w14:textId="77777777" w:rsidR="00732992" w:rsidRDefault="00732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D100B" w14:textId="77777777" w:rsidR="002C44C4" w:rsidRDefault="002C44C4" w:rsidP="00732992">
      <w:pPr>
        <w:spacing w:after="0" w:line="240" w:lineRule="auto"/>
      </w:pPr>
      <w:r>
        <w:separator/>
      </w:r>
    </w:p>
  </w:footnote>
  <w:footnote w:type="continuationSeparator" w:id="0">
    <w:p w14:paraId="5CF09466" w14:textId="77777777" w:rsidR="002C44C4" w:rsidRDefault="002C44C4" w:rsidP="007329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85437"/>
    <w:multiLevelType w:val="multilevel"/>
    <w:tmpl w:val="341EB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3002F0"/>
    <w:multiLevelType w:val="multilevel"/>
    <w:tmpl w:val="AC44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34D7873"/>
    <w:multiLevelType w:val="hybridMultilevel"/>
    <w:tmpl w:val="65F02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F2C76"/>
    <w:multiLevelType w:val="multilevel"/>
    <w:tmpl w:val="C2280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BC433A"/>
    <w:multiLevelType w:val="hybridMultilevel"/>
    <w:tmpl w:val="8BF47D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A882D72"/>
    <w:multiLevelType w:val="hybridMultilevel"/>
    <w:tmpl w:val="41D0599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72CD7D2B"/>
    <w:multiLevelType w:val="hybridMultilevel"/>
    <w:tmpl w:val="8008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5072">
    <w:abstractNumId w:val="1"/>
  </w:num>
  <w:num w:numId="2" w16cid:durableId="992490829">
    <w:abstractNumId w:val="0"/>
  </w:num>
  <w:num w:numId="3" w16cid:durableId="1845586012">
    <w:abstractNumId w:val="5"/>
  </w:num>
  <w:num w:numId="4" w16cid:durableId="895361365">
    <w:abstractNumId w:val="6"/>
  </w:num>
  <w:num w:numId="5" w16cid:durableId="113989309">
    <w:abstractNumId w:val="2"/>
  </w:num>
  <w:num w:numId="6" w16cid:durableId="1265924369">
    <w:abstractNumId w:val="3"/>
  </w:num>
  <w:num w:numId="7" w16cid:durableId="1967462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jUyMjEyMzYyMzBV0lEKTi0uzszPAykwqgUARhlzCSwAAAA="/>
  </w:docVars>
  <w:rsids>
    <w:rsidRoot w:val="00767DC6"/>
    <w:rsid w:val="00072002"/>
    <w:rsid w:val="000C1AE0"/>
    <w:rsid w:val="0014083E"/>
    <w:rsid w:val="00161608"/>
    <w:rsid w:val="001A1278"/>
    <w:rsid w:val="001B615A"/>
    <w:rsid w:val="001E4749"/>
    <w:rsid w:val="00285E40"/>
    <w:rsid w:val="002C44C4"/>
    <w:rsid w:val="002F146D"/>
    <w:rsid w:val="0031598C"/>
    <w:rsid w:val="00546EAA"/>
    <w:rsid w:val="005E0A4C"/>
    <w:rsid w:val="00603A78"/>
    <w:rsid w:val="00646651"/>
    <w:rsid w:val="00694C0C"/>
    <w:rsid w:val="006B5313"/>
    <w:rsid w:val="00732992"/>
    <w:rsid w:val="00737B2A"/>
    <w:rsid w:val="00767DC6"/>
    <w:rsid w:val="00780710"/>
    <w:rsid w:val="007A213C"/>
    <w:rsid w:val="007D37EA"/>
    <w:rsid w:val="007F162B"/>
    <w:rsid w:val="00804A9F"/>
    <w:rsid w:val="00874750"/>
    <w:rsid w:val="0090074E"/>
    <w:rsid w:val="00BA079D"/>
    <w:rsid w:val="00BF1454"/>
    <w:rsid w:val="00BF2628"/>
    <w:rsid w:val="00C527FC"/>
    <w:rsid w:val="00C93F0F"/>
    <w:rsid w:val="00CA5BB3"/>
    <w:rsid w:val="00CD2DBD"/>
    <w:rsid w:val="00D30E79"/>
    <w:rsid w:val="00D80F60"/>
    <w:rsid w:val="00E35B61"/>
    <w:rsid w:val="00E96CAA"/>
    <w:rsid w:val="00EB4308"/>
    <w:rsid w:val="00EF79CE"/>
    <w:rsid w:val="00F179BD"/>
    <w:rsid w:val="00F8097D"/>
    <w:rsid w:val="00FA7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D7D1A2"/>
  <w15:chartTrackingRefBased/>
  <w15:docId w15:val="{AC49602C-67F0-4127-A9C0-88CEED02A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7D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B2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7B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D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67D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7D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285E40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73299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32992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732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992"/>
  </w:style>
  <w:style w:type="paragraph" w:styleId="Footer">
    <w:name w:val="footer"/>
    <w:basedOn w:val="Normal"/>
    <w:link w:val="FooterChar"/>
    <w:uiPriority w:val="99"/>
    <w:unhideWhenUsed/>
    <w:rsid w:val="007329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992"/>
  </w:style>
  <w:style w:type="paragraph" w:styleId="NormalWeb">
    <w:name w:val="Normal (Web)"/>
    <w:basedOn w:val="Normal"/>
    <w:uiPriority w:val="99"/>
    <w:semiHidden/>
    <w:unhideWhenUsed/>
    <w:rsid w:val="001E47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E4749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737B2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7B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C1AE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C1AE0"/>
    <w:pPr>
      <w:ind w:left="720"/>
      <w:contextualSpacing/>
    </w:pPr>
  </w:style>
  <w:style w:type="table" w:styleId="TableGrid">
    <w:name w:val="Table Grid"/>
    <w:basedOn w:val="TableNormal"/>
    <w:uiPriority w:val="39"/>
    <w:rsid w:val="00603A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0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72623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gent.works" TargetMode="External"/><Relationship Id="rId13" Type="http://schemas.openxmlformats.org/officeDocument/2006/relationships/hyperlink" Target="https://docs.aws.amazon.com/forecast/latest/dg/howitworks-predictor.html" TargetMode="External"/><Relationship Id="rId18" Type="http://schemas.openxmlformats.org/officeDocument/2006/relationships/chart" Target="charts/chart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docs.aws.amazon.com/forecast/latest/dg/howitworks-datasets-groups.html" TargetMode="External"/><Relationship Id="rId17" Type="http://schemas.openxmlformats.org/officeDocument/2006/relationships/chart" Target="charts/chart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customXml" Target="../customXml/item2.xml"/><Relationship Id="rId10" Type="http://schemas.openxmlformats.org/officeDocument/2006/relationships/hyperlink" Target="https://docs.aws.amazon.com/forecast/latest/dg/getting-started-python.htm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tangent.works" TargetMode="External"/><Relationship Id="rId14" Type="http://schemas.openxmlformats.org/officeDocument/2006/relationships/hyperlink" Target="https://docs.aws.amazon.com/forecast/latest/dg/howitworks-forecast.html" TargetMode="External"/><Relationship Id="rId22" Type="http://schemas.openxmlformats.org/officeDocument/2006/relationships/customXml" Target="../customXml/item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ndrej\Documents\Projects\AWS_benchmark\Report\Inventory_AmazonForecast\AmazonForecast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ndrej\Documents\Projects\AWS_benchmark\Report\ElectricityPrice_AmazonForecast\AmazonForecast_ElectricityPric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mazonForecast!$B$1</c:f>
              <c:strCache>
                <c:ptCount val="1"/>
                <c:pt idx="0">
                  <c:v>targe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AmazonForecast!$A$2:$A$211</c:f>
              <c:strCache>
                <c:ptCount val="210"/>
                <c:pt idx="0">
                  <c:v>2015-01-03T00:00:00.000Z</c:v>
                </c:pt>
                <c:pt idx="1">
                  <c:v>2015-01-04T00:00:00.000Z</c:v>
                </c:pt>
                <c:pt idx="2">
                  <c:v>2015-01-05T00:00:00.000Z</c:v>
                </c:pt>
                <c:pt idx="3">
                  <c:v>2015-01-06T00:00:00.000Z</c:v>
                </c:pt>
                <c:pt idx="4">
                  <c:v>2015-01-07T00:00:00.000Z</c:v>
                </c:pt>
                <c:pt idx="5">
                  <c:v>2015-01-08T00:00:00.000Z</c:v>
                </c:pt>
                <c:pt idx="6">
                  <c:v>2015-01-09T00:00:00.000Z</c:v>
                </c:pt>
                <c:pt idx="7">
                  <c:v>2015-01-10T00:00:00.000Z</c:v>
                </c:pt>
                <c:pt idx="8">
                  <c:v>2015-01-11T00:00:00.000Z</c:v>
                </c:pt>
                <c:pt idx="9">
                  <c:v>2015-01-12T00:00:00.000Z</c:v>
                </c:pt>
                <c:pt idx="10">
                  <c:v>2015-01-13T00:00:00.000Z</c:v>
                </c:pt>
                <c:pt idx="11">
                  <c:v>2015-01-14T00:00:00.000Z</c:v>
                </c:pt>
                <c:pt idx="12">
                  <c:v>2015-01-15T00:00:00.000Z</c:v>
                </c:pt>
                <c:pt idx="13">
                  <c:v>2015-01-16T00:00:00.000Z</c:v>
                </c:pt>
                <c:pt idx="14">
                  <c:v>2015-01-17T00:00:00.000Z</c:v>
                </c:pt>
                <c:pt idx="15">
                  <c:v>2015-01-18T00:00:00.000Z</c:v>
                </c:pt>
                <c:pt idx="16">
                  <c:v>2015-01-19T00:00:00.000Z</c:v>
                </c:pt>
                <c:pt idx="17">
                  <c:v>2015-01-20T00:00:00.000Z</c:v>
                </c:pt>
                <c:pt idx="18">
                  <c:v>2015-01-21T00:00:00.000Z</c:v>
                </c:pt>
                <c:pt idx="19">
                  <c:v>2015-01-22T00:00:00.000Z</c:v>
                </c:pt>
                <c:pt idx="20">
                  <c:v>2015-01-23T00:00:00.000Z</c:v>
                </c:pt>
                <c:pt idx="21">
                  <c:v>2015-01-24T00:00:00.000Z</c:v>
                </c:pt>
                <c:pt idx="22">
                  <c:v>2015-01-25T00:00:00.000Z</c:v>
                </c:pt>
                <c:pt idx="23">
                  <c:v>2015-01-26T00:00:00.000Z</c:v>
                </c:pt>
                <c:pt idx="24">
                  <c:v>2015-01-27T00:00:00.000Z</c:v>
                </c:pt>
                <c:pt idx="25">
                  <c:v>2015-01-28T00:00:00.000Z</c:v>
                </c:pt>
                <c:pt idx="26">
                  <c:v>2015-01-29T00:00:00.000Z</c:v>
                </c:pt>
                <c:pt idx="27">
                  <c:v>2015-01-30T00:00:00.000Z</c:v>
                </c:pt>
                <c:pt idx="28">
                  <c:v>2015-01-31T00:00:00.000Z</c:v>
                </c:pt>
                <c:pt idx="29">
                  <c:v>2015-02-01T00:00:00.000Z</c:v>
                </c:pt>
                <c:pt idx="30">
                  <c:v>2015-02-02T00:00:00.000Z</c:v>
                </c:pt>
                <c:pt idx="31">
                  <c:v>2015-02-03T00:00:00.000Z</c:v>
                </c:pt>
                <c:pt idx="32">
                  <c:v>2015-02-04T00:00:00.000Z</c:v>
                </c:pt>
                <c:pt idx="33">
                  <c:v>2015-02-05T00:00:00.000Z</c:v>
                </c:pt>
                <c:pt idx="34">
                  <c:v>2015-02-06T00:00:00.000Z</c:v>
                </c:pt>
                <c:pt idx="35">
                  <c:v>2015-02-07T00:00:00.000Z</c:v>
                </c:pt>
                <c:pt idx="36">
                  <c:v>2015-02-08T00:00:00.000Z</c:v>
                </c:pt>
                <c:pt idx="37">
                  <c:v>2015-02-09T00:00:00.000Z</c:v>
                </c:pt>
                <c:pt idx="38">
                  <c:v>2015-02-10T00:00:00.000Z</c:v>
                </c:pt>
                <c:pt idx="39">
                  <c:v>2015-02-11T00:00:00.000Z</c:v>
                </c:pt>
                <c:pt idx="40">
                  <c:v>2015-02-12T00:00:00.000Z</c:v>
                </c:pt>
                <c:pt idx="41">
                  <c:v>2015-02-13T00:00:00.000Z</c:v>
                </c:pt>
                <c:pt idx="42">
                  <c:v>2015-02-14T00:00:00.000Z</c:v>
                </c:pt>
                <c:pt idx="43">
                  <c:v>2015-02-15T00:00:00.000Z</c:v>
                </c:pt>
                <c:pt idx="44">
                  <c:v>2015-02-16T00:00:00.000Z</c:v>
                </c:pt>
                <c:pt idx="45">
                  <c:v>2015-02-17T00:00:00.000Z</c:v>
                </c:pt>
                <c:pt idx="46">
                  <c:v>2015-02-18T00:00:00.000Z</c:v>
                </c:pt>
                <c:pt idx="47">
                  <c:v>2015-02-19T00:00:00.000Z</c:v>
                </c:pt>
                <c:pt idx="48">
                  <c:v>2015-02-20T00:00:00.000Z</c:v>
                </c:pt>
                <c:pt idx="49">
                  <c:v>2015-02-21T00:00:00.000Z</c:v>
                </c:pt>
                <c:pt idx="50">
                  <c:v>2015-02-22T00:00:00.000Z</c:v>
                </c:pt>
                <c:pt idx="51">
                  <c:v>2015-02-23T00:00:00.000Z</c:v>
                </c:pt>
                <c:pt idx="52">
                  <c:v>2015-02-24T00:00:00.000Z</c:v>
                </c:pt>
                <c:pt idx="53">
                  <c:v>2015-02-25T00:00:00.000Z</c:v>
                </c:pt>
                <c:pt idx="54">
                  <c:v>2015-02-26T00:00:00.000Z</c:v>
                </c:pt>
                <c:pt idx="55">
                  <c:v>2015-02-27T00:00:00.000Z</c:v>
                </c:pt>
                <c:pt idx="56">
                  <c:v>2015-02-28T00:00:00.000Z</c:v>
                </c:pt>
                <c:pt idx="57">
                  <c:v>2015-03-01T00:00:00.000Z</c:v>
                </c:pt>
                <c:pt idx="58">
                  <c:v>2015-03-02T00:00:00.000Z</c:v>
                </c:pt>
                <c:pt idx="59">
                  <c:v>2015-03-03T00:00:00.000Z</c:v>
                </c:pt>
                <c:pt idx="60">
                  <c:v>2015-03-04T00:00:00.000Z</c:v>
                </c:pt>
                <c:pt idx="61">
                  <c:v>2015-03-05T00:00:00.000Z</c:v>
                </c:pt>
                <c:pt idx="62">
                  <c:v>2015-03-06T00:00:00.000Z</c:v>
                </c:pt>
                <c:pt idx="63">
                  <c:v>2015-03-07T00:00:00.000Z</c:v>
                </c:pt>
                <c:pt idx="64">
                  <c:v>2015-03-08T00:00:00.000Z</c:v>
                </c:pt>
                <c:pt idx="65">
                  <c:v>2015-03-09T00:00:00.000Z</c:v>
                </c:pt>
                <c:pt idx="66">
                  <c:v>2015-03-10T00:00:00.000Z</c:v>
                </c:pt>
                <c:pt idx="67">
                  <c:v>2015-03-11T00:00:00.000Z</c:v>
                </c:pt>
                <c:pt idx="68">
                  <c:v>2015-03-12T00:00:00.000Z</c:v>
                </c:pt>
                <c:pt idx="69">
                  <c:v>2015-03-13T00:00:00.000Z</c:v>
                </c:pt>
                <c:pt idx="70">
                  <c:v>2015-03-14T00:00:00.000Z</c:v>
                </c:pt>
                <c:pt idx="71">
                  <c:v>2015-03-15T00:00:00.000Z</c:v>
                </c:pt>
                <c:pt idx="72">
                  <c:v>2015-03-16T00:00:00.000Z</c:v>
                </c:pt>
                <c:pt idx="73">
                  <c:v>2015-03-17T00:00:00.000Z</c:v>
                </c:pt>
                <c:pt idx="74">
                  <c:v>2015-03-18T00:00:00.000Z</c:v>
                </c:pt>
                <c:pt idx="75">
                  <c:v>2015-03-19T00:00:00.000Z</c:v>
                </c:pt>
                <c:pt idx="76">
                  <c:v>2015-03-20T00:00:00.000Z</c:v>
                </c:pt>
                <c:pt idx="77">
                  <c:v>2015-03-21T00:00:00.000Z</c:v>
                </c:pt>
                <c:pt idx="78">
                  <c:v>2015-03-22T00:00:00.000Z</c:v>
                </c:pt>
                <c:pt idx="79">
                  <c:v>2015-03-23T00:00:00.000Z</c:v>
                </c:pt>
                <c:pt idx="80">
                  <c:v>2015-03-24T00:00:00.000Z</c:v>
                </c:pt>
                <c:pt idx="81">
                  <c:v>2015-03-25T00:00:00.000Z</c:v>
                </c:pt>
                <c:pt idx="82">
                  <c:v>2015-03-26T00:00:00.000Z</c:v>
                </c:pt>
                <c:pt idx="83">
                  <c:v>2015-03-27T00:00:00.000Z</c:v>
                </c:pt>
                <c:pt idx="84">
                  <c:v>2015-03-28T00:00:00.000Z</c:v>
                </c:pt>
                <c:pt idx="85">
                  <c:v>2015-03-29T00:00:00.000Z</c:v>
                </c:pt>
                <c:pt idx="86">
                  <c:v>2015-03-30T00:00:00.000Z</c:v>
                </c:pt>
                <c:pt idx="87">
                  <c:v>2015-03-31T00:00:00.000Z</c:v>
                </c:pt>
                <c:pt idx="88">
                  <c:v>2015-04-01T00:00:00.000Z</c:v>
                </c:pt>
                <c:pt idx="89">
                  <c:v>2015-04-02T00:00:00.000Z</c:v>
                </c:pt>
                <c:pt idx="90">
                  <c:v>2015-04-03T00:00:00.000Z</c:v>
                </c:pt>
                <c:pt idx="91">
                  <c:v>2015-04-04T00:00:00.000Z</c:v>
                </c:pt>
                <c:pt idx="92">
                  <c:v>2015-04-05T00:00:00.000Z</c:v>
                </c:pt>
                <c:pt idx="93">
                  <c:v>2015-04-06T00:00:00.000Z</c:v>
                </c:pt>
                <c:pt idx="94">
                  <c:v>2015-04-07T00:00:00.000Z</c:v>
                </c:pt>
                <c:pt idx="95">
                  <c:v>2015-04-08T00:00:00.000Z</c:v>
                </c:pt>
                <c:pt idx="96">
                  <c:v>2015-04-09T00:00:00.000Z</c:v>
                </c:pt>
                <c:pt idx="97">
                  <c:v>2015-04-10T00:00:00.000Z</c:v>
                </c:pt>
                <c:pt idx="98">
                  <c:v>2015-04-11T00:00:00.000Z</c:v>
                </c:pt>
                <c:pt idx="99">
                  <c:v>2015-04-12T00:00:00.000Z</c:v>
                </c:pt>
                <c:pt idx="100">
                  <c:v>2015-04-13T00:00:00.000Z</c:v>
                </c:pt>
                <c:pt idx="101">
                  <c:v>2015-04-14T00:00:00.000Z</c:v>
                </c:pt>
                <c:pt idx="102">
                  <c:v>2015-04-15T00:00:00.000Z</c:v>
                </c:pt>
                <c:pt idx="103">
                  <c:v>2015-04-16T00:00:00.000Z</c:v>
                </c:pt>
                <c:pt idx="104">
                  <c:v>2015-04-17T00:00:00.000Z</c:v>
                </c:pt>
                <c:pt idx="105">
                  <c:v>2015-04-18T00:00:00.000Z</c:v>
                </c:pt>
                <c:pt idx="106">
                  <c:v>2015-04-19T00:00:00.000Z</c:v>
                </c:pt>
                <c:pt idx="107">
                  <c:v>2015-04-20T00:00:00.000Z</c:v>
                </c:pt>
                <c:pt idx="108">
                  <c:v>2015-04-21T00:00:00.000Z</c:v>
                </c:pt>
                <c:pt idx="109">
                  <c:v>2015-04-22T00:00:00.000Z</c:v>
                </c:pt>
                <c:pt idx="110">
                  <c:v>2015-04-23T00:00:00.000Z</c:v>
                </c:pt>
                <c:pt idx="111">
                  <c:v>2015-04-24T00:00:00.000Z</c:v>
                </c:pt>
                <c:pt idx="112">
                  <c:v>2015-04-25T00:00:00.000Z</c:v>
                </c:pt>
                <c:pt idx="113">
                  <c:v>2015-04-26T00:00:00.000Z</c:v>
                </c:pt>
                <c:pt idx="114">
                  <c:v>2015-04-27T00:00:00.000Z</c:v>
                </c:pt>
                <c:pt idx="115">
                  <c:v>2015-04-28T00:00:00.000Z</c:v>
                </c:pt>
                <c:pt idx="116">
                  <c:v>2015-04-29T00:00:00.000Z</c:v>
                </c:pt>
                <c:pt idx="117">
                  <c:v>2015-04-30T00:00:00.000Z</c:v>
                </c:pt>
                <c:pt idx="118">
                  <c:v>2015-05-01T00:00:00.000Z</c:v>
                </c:pt>
                <c:pt idx="119">
                  <c:v>2015-05-02T00:00:00.000Z</c:v>
                </c:pt>
                <c:pt idx="120">
                  <c:v>2015-05-03T00:00:00.000Z</c:v>
                </c:pt>
                <c:pt idx="121">
                  <c:v>2015-05-04T00:00:00.000Z</c:v>
                </c:pt>
                <c:pt idx="122">
                  <c:v>2015-05-05T00:00:00.000Z</c:v>
                </c:pt>
                <c:pt idx="123">
                  <c:v>2015-05-06T00:00:00.000Z</c:v>
                </c:pt>
                <c:pt idx="124">
                  <c:v>2015-05-07T00:00:00.000Z</c:v>
                </c:pt>
                <c:pt idx="125">
                  <c:v>2015-05-08T00:00:00.000Z</c:v>
                </c:pt>
                <c:pt idx="126">
                  <c:v>2015-05-09T00:00:00.000Z</c:v>
                </c:pt>
                <c:pt idx="127">
                  <c:v>2015-05-10T00:00:00.000Z</c:v>
                </c:pt>
                <c:pt idx="128">
                  <c:v>2015-05-11T00:00:00.000Z</c:v>
                </c:pt>
                <c:pt idx="129">
                  <c:v>2015-05-12T00:00:00.000Z</c:v>
                </c:pt>
                <c:pt idx="130">
                  <c:v>2015-05-13T00:00:00.000Z</c:v>
                </c:pt>
                <c:pt idx="131">
                  <c:v>2015-05-14T00:00:00.000Z</c:v>
                </c:pt>
                <c:pt idx="132">
                  <c:v>2015-05-15T00:00:00.000Z</c:v>
                </c:pt>
                <c:pt idx="133">
                  <c:v>2015-05-16T00:00:00.000Z</c:v>
                </c:pt>
                <c:pt idx="134">
                  <c:v>2015-05-17T00:00:00.000Z</c:v>
                </c:pt>
                <c:pt idx="135">
                  <c:v>2015-05-18T00:00:00.000Z</c:v>
                </c:pt>
                <c:pt idx="136">
                  <c:v>2015-05-19T00:00:00.000Z</c:v>
                </c:pt>
                <c:pt idx="137">
                  <c:v>2015-05-20T00:00:00.000Z</c:v>
                </c:pt>
                <c:pt idx="138">
                  <c:v>2015-05-21T00:00:00.000Z</c:v>
                </c:pt>
                <c:pt idx="139">
                  <c:v>2015-05-22T00:00:00.000Z</c:v>
                </c:pt>
                <c:pt idx="140">
                  <c:v>2015-05-23T00:00:00.000Z</c:v>
                </c:pt>
                <c:pt idx="141">
                  <c:v>2015-05-24T00:00:00.000Z</c:v>
                </c:pt>
                <c:pt idx="142">
                  <c:v>2015-05-25T00:00:00.000Z</c:v>
                </c:pt>
                <c:pt idx="143">
                  <c:v>2015-05-26T00:00:00.000Z</c:v>
                </c:pt>
                <c:pt idx="144">
                  <c:v>2015-05-27T00:00:00.000Z</c:v>
                </c:pt>
                <c:pt idx="145">
                  <c:v>2015-05-28T00:00:00.000Z</c:v>
                </c:pt>
                <c:pt idx="146">
                  <c:v>2015-05-29T00:00:00.000Z</c:v>
                </c:pt>
                <c:pt idx="147">
                  <c:v>2015-05-30T00:00:00.000Z</c:v>
                </c:pt>
                <c:pt idx="148">
                  <c:v>2015-05-31T00:00:00.000Z</c:v>
                </c:pt>
                <c:pt idx="149">
                  <c:v>2015-06-01T00:00:00.000Z</c:v>
                </c:pt>
                <c:pt idx="150">
                  <c:v>2015-06-02T00:00:00.000Z</c:v>
                </c:pt>
                <c:pt idx="151">
                  <c:v>2015-06-03T00:00:00.000Z</c:v>
                </c:pt>
                <c:pt idx="152">
                  <c:v>2015-06-04T00:00:00.000Z</c:v>
                </c:pt>
                <c:pt idx="153">
                  <c:v>2015-06-05T00:00:00.000Z</c:v>
                </c:pt>
                <c:pt idx="154">
                  <c:v>2015-06-06T00:00:00.000Z</c:v>
                </c:pt>
                <c:pt idx="155">
                  <c:v>2015-06-07T00:00:00.000Z</c:v>
                </c:pt>
                <c:pt idx="156">
                  <c:v>2015-06-08T00:00:00.000Z</c:v>
                </c:pt>
                <c:pt idx="157">
                  <c:v>2015-06-09T00:00:00.000Z</c:v>
                </c:pt>
                <c:pt idx="158">
                  <c:v>2015-06-10T00:00:00.000Z</c:v>
                </c:pt>
                <c:pt idx="159">
                  <c:v>2015-06-11T00:00:00.000Z</c:v>
                </c:pt>
                <c:pt idx="160">
                  <c:v>2015-06-12T00:00:00.000Z</c:v>
                </c:pt>
                <c:pt idx="161">
                  <c:v>2015-06-13T00:00:00.000Z</c:v>
                </c:pt>
                <c:pt idx="162">
                  <c:v>2015-06-14T00:00:00.000Z</c:v>
                </c:pt>
                <c:pt idx="163">
                  <c:v>2015-06-15T00:00:00.000Z</c:v>
                </c:pt>
                <c:pt idx="164">
                  <c:v>2015-06-16T00:00:00.000Z</c:v>
                </c:pt>
                <c:pt idx="165">
                  <c:v>2015-06-17T00:00:00.000Z</c:v>
                </c:pt>
                <c:pt idx="166">
                  <c:v>2015-06-18T00:00:00.000Z</c:v>
                </c:pt>
                <c:pt idx="167">
                  <c:v>2015-06-19T00:00:00.000Z</c:v>
                </c:pt>
                <c:pt idx="168">
                  <c:v>2015-06-20T00:00:00.000Z</c:v>
                </c:pt>
                <c:pt idx="169">
                  <c:v>2015-06-21T00:00:00.000Z</c:v>
                </c:pt>
                <c:pt idx="170">
                  <c:v>2015-06-22T00:00:00.000Z</c:v>
                </c:pt>
                <c:pt idx="171">
                  <c:v>2015-06-23T00:00:00.000Z</c:v>
                </c:pt>
                <c:pt idx="172">
                  <c:v>2015-06-24T00:00:00.000Z</c:v>
                </c:pt>
                <c:pt idx="173">
                  <c:v>2015-06-25T00:00:00.000Z</c:v>
                </c:pt>
                <c:pt idx="174">
                  <c:v>2015-06-26T00:00:00.000Z</c:v>
                </c:pt>
                <c:pt idx="175">
                  <c:v>2015-06-27T00:00:00.000Z</c:v>
                </c:pt>
                <c:pt idx="176">
                  <c:v>2015-06-28T00:00:00.000Z</c:v>
                </c:pt>
                <c:pt idx="177">
                  <c:v>2015-06-29T00:00:00.000Z</c:v>
                </c:pt>
                <c:pt idx="178">
                  <c:v>2015-06-30T00:00:00.000Z</c:v>
                </c:pt>
                <c:pt idx="179">
                  <c:v>2015-07-01T00:00:00.000Z</c:v>
                </c:pt>
                <c:pt idx="180">
                  <c:v>2015-07-02T00:00:00.000Z</c:v>
                </c:pt>
                <c:pt idx="181">
                  <c:v>2015-07-03T00:00:00.000Z</c:v>
                </c:pt>
                <c:pt idx="182">
                  <c:v>2015-07-04T00:00:00.000Z</c:v>
                </c:pt>
                <c:pt idx="183">
                  <c:v>2015-07-05T00:00:00.000Z</c:v>
                </c:pt>
                <c:pt idx="184">
                  <c:v>2015-07-06T00:00:00.000Z</c:v>
                </c:pt>
                <c:pt idx="185">
                  <c:v>2015-07-07T00:00:00.000Z</c:v>
                </c:pt>
                <c:pt idx="186">
                  <c:v>2015-07-08T00:00:00.000Z</c:v>
                </c:pt>
                <c:pt idx="187">
                  <c:v>2015-07-09T00:00:00.000Z</c:v>
                </c:pt>
                <c:pt idx="188">
                  <c:v>2015-07-10T00:00:00.000Z</c:v>
                </c:pt>
                <c:pt idx="189">
                  <c:v>2015-07-11T00:00:00.000Z</c:v>
                </c:pt>
                <c:pt idx="190">
                  <c:v>2015-07-12T00:00:00.000Z</c:v>
                </c:pt>
                <c:pt idx="191">
                  <c:v>2015-07-13T00:00:00.000Z</c:v>
                </c:pt>
                <c:pt idx="192">
                  <c:v>2015-07-14T00:00:00.000Z</c:v>
                </c:pt>
                <c:pt idx="193">
                  <c:v>2015-07-15T00:00:00.000Z</c:v>
                </c:pt>
                <c:pt idx="194">
                  <c:v>2015-07-16T00:00:00.000Z</c:v>
                </c:pt>
                <c:pt idx="195">
                  <c:v>2015-07-17T00:00:00.000Z</c:v>
                </c:pt>
                <c:pt idx="196">
                  <c:v>2015-07-18T00:00:00.000Z</c:v>
                </c:pt>
                <c:pt idx="197">
                  <c:v>2015-07-19T00:00:00.000Z</c:v>
                </c:pt>
                <c:pt idx="198">
                  <c:v>2015-07-20T00:00:00.000Z</c:v>
                </c:pt>
                <c:pt idx="199">
                  <c:v>2015-07-21T00:00:00.000Z</c:v>
                </c:pt>
                <c:pt idx="200">
                  <c:v>2015-07-22T00:00:00.000Z</c:v>
                </c:pt>
                <c:pt idx="201">
                  <c:v>2015-07-23T00:00:00.000Z</c:v>
                </c:pt>
                <c:pt idx="202">
                  <c:v>2015-07-24T00:00:00.000Z</c:v>
                </c:pt>
                <c:pt idx="203">
                  <c:v>2015-07-25T00:00:00.000Z</c:v>
                </c:pt>
                <c:pt idx="204">
                  <c:v>2015-07-26T00:00:00.000Z</c:v>
                </c:pt>
                <c:pt idx="205">
                  <c:v>2015-07-27T00:00:00.000Z</c:v>
                </c:pt>
                <c:pt idx="206">
                  <c:v>2015-07-28T00:00:00.000Z</c:v>
                </c:pt>
                <c:pt idx="207">
                  <c:v>2015-07-29T00:00:00.000Z</c:v>
                </c:pt>
                <c:pt idx="208">
                  <c:v>2015-07-30T00:00:00.000Z</c:v>
                </c:pt>
                <c:pt idx="209">
                  <c:v>2015-07-31T00:00:00.000Z</c:v>
                </c:pt>
              </c:strCache>
            </c:strRef>
          </c:cat>
          <c:val>
            <c:numRef>
              <c:f>AmazonForecast!$B$2:$B$211</c:f>
              <c:numCache>
                <c:formatCode>General</c:formatCode>
                <c:ptCount val="210"/>
                <c:pt idx="0">
                  <c:v>10304</c:v>
                </c:pt>
                <c:pt idx="1">
                  <c:v>0</c:v>
                </c:pt>
                <c:pt idx="2">
                  <c:v>19730</c:v>
                </c:pt>
                <c:pt idx="3">
                  <c:v>16206</c:v>
                </c:pt>
                <c:pt idx="4">
                  <c:v>14313</c:v>
                </c:pt>
                <c:pt idx="5">
                  <c:v>12166</c:v>
                </c:pt>
                <c:pt idx="6">
                  <c:v>13021</c:v>
                </c:pt>
                <c:pt idx="7">
                  <c:v>10660</c:v>
                </c:pt>
                <c:pt idx="8">
                  <c:v>0</c:v>
                </c:pt>
                <c:pt idx="9">
                  <c:v>16681</c:v>
                </c:pt>
                <c:pt idx="10">
                  <c:v>13394</c:v>
                </c:pt>
                <c:pt idx="11">
                  <c:v>14966</c:v>
                </c:pt>
                <c:pt idx="12">
                  <c:v>10881</c:v>
                </c:pt>
                <c:pt idx="13">
                  <c:v>14874</c:v>
                </c:pt>
                <c:pt idx="14">
                  <c:v>12284</c:v>
                </c:pt>
                <c:pt idx="15">
                  <c:v>0</c:v>
                </c:pt>
                <c:pt idx="16">
                  <c:v>11448</c:v>
                </c:pt>
                <c:pt idx="17">
                  <c:v>9796</c:v>
                </c:pt>
                <c:pt idx="18">
                  <c:v>10378</c:v>
                </c:pt>
                <c:pt idx="19">
                  <c:v>9871</c:v>
                </c:pt>
                <c:pt idx="20">
                  <c:v>11925</c:v>
                </c:pt>
                <c:pt idx="21">
                  <c:v>9212</c:v>
                </c:pt>
                <c:pt idx="22">
                  <c:v>0</c:v>
                </c:pt>
                <c:pt idx="23">
                  <c:v>15380</c:v>
                </c:pt>
                <c:pt idx="24">
                  <c:v>15390</c:v>
                </c:pt>
                <c:pt idx="25">
                  <c:v>13862</c:v>
                </c:pt>
                <c:pt idx="26">
                  <c:v>12436</c:v>
                </c:pt>
                <c:pt idx="27">
                  <c:v>14116</c:v>
                </c:pt>
                <c:pt idx="28">
                  <c:v>12618</c:v>
                </c:pt>
                <c:pt idx="29">
                  <c:v>0</c:v>
                </c:pt>
                <c:pt idx="30">
                  <c:v>19405</c:v>
                </c:pt>
                <c:pt idx="31">
                  <c:v>15922</c:v>
                </c:pt>
                <c:pt idx="32">
                  <c:v>15116</c:v>
                </c:pt>
                <c:pt idx="33">
                  <c:v>13406</c:v>
                </c:pt>
                <c:pt idx="34">
                  <c:v>13758</c:v>
                </c:pt>
                <c:pt idx="35">
                  <c:v>11442</c:v>
                </c:pt>
                <c:pt idx="36">
                  <c:v>0</c:v>
                </c:pt>
                <c:pt idx="37">
                  <c:v>10812</c:v>
                </c:pt>
                <c:pt idx="38">
                  <c:v>11046</c:v>
                </c:pt>
                <c:pt idx="39">
                  <c:v>12852</c:v>
                </c:pt>
                <c:pt idx="40">
                  <c:v>10027</c:v>
                </c:pt>
                <c:pt idx="41">
                  <c:v>12517</c:v>
                </c:pt>
                <c:pt idx="42">
                  <c:v>12503</c:v>
                </c:pt>
                <c:pt idx="43">
                  <c:v>0</c:v>
                </c:pt>
                <c:pt idx="44">
                  <c:v>11414</c:v>
                </c:pt>
                <c:pt idx="45">
                  <c:v>15464</c:v>
                </c:pt>
                <c:pt idx="46">
                  <c:v>14819</c:v>
                </c:pt>
                <c:pt idx="47">
                  <c:v>14482</c:v>
                </c:pt>
                <c:pt idx="48">
                  <c:v>12834</c:v>
                </c:pt>
                <c:pt idx="49">
                  <c:v>10805</c:v>
                </c:pt>
                <c:pt idx="50">
                  <c:v>0</c:v>
                </c:pt>
                <c:pt idx="51">
                  <c:v>10435</c:v>
                </c:pt>
                <c:pt idx="52">
                  <c:v>9948</c:v>
                </c:pt>
                <c:pt idx="53">
                  <c:v>11255</c:v>
                </c:pt>
                <c:pt idx="54">
                  <c:v>10653</c:v>
                </c:pt>
                <c:pt idx="55">
                  <c:v>12683</c:v>
                </c:pt>
                <c:pt idx="56">
                  <c:v>13205</c:v>
                </c:pt>
                <c:pt idx="57">
                  <c:v>0</c:v>
                </c:pt>
                <c:pt idx="58">
                  <c:v>17882</c:v>
                </c:pt>
                <c:pt idx="59">
                  <c:v>14553</c:v>
                </c:pt>
                <c:pt idx="60">
                  <c:v>15077</c:v>
                </c:pt>
                <c:pt idx="61">
                  <c:v>14758</c:v>
                </c:pt>
                <c:pt idx="62">
                  <c:v>13244</c:v>
                </c:pt>
                <c:pt idx="63">
                  <c:v>11339</c:v>
                </c:pt>
                <c:pt idx="64">
                  <c:v>0</c:v>
                </c:pt>
                <c:pt idx="65">
                  <c:v>12241</c:v>
                </c:pt>
                <c:pt idx="66">
                  <c:v>11681</c:v>
                </c:pt>
                <c:pt idx="67">
                  <c:v>11855</c:v>
                </c:pt>
                <c:pt idx="68">
                  <c:v>11385</c:v>
                </c:pt>
                <c:pt idx="69">
                  <c:v>11933</c:v>
                </c:pt>
                <c:pt idx="70">
                  <c:v>11379</c:v>
                </c:pt>
                <c:pt idx="71">
                  <c:v>0</c:v>
                </c:pt>
                <c:pt idx="72">
                  <c:v>19466</c:v>
                </c:pt>
                <c:pt idx="73">
                  <c:v>15489</c:v>
                </c:pt>
                <c:pt idx="74">
                  <c:v>15051</c:v>
                </c:pt>
                <c:pt idx="75">
                  <c:v>13592</c:v>
                </c:pt>
                <c:pt idx="76">
                  <c:v>12735</c:v>
                </c:pt>
                <c:pt idx="77">
                  <c:v>9843</c:v>
                </c:pt>
                <c:pt idx="78">
                  <c:v>0</c:v>
                </c:pt>
                <c:pt idx="79">
                  <c:v>11669</c:v>
                </c:pt>
                <c:pt idx="80">
                  <c:v>10978</c:v>
                </c:pt>
                <c:pt idx="81">
                  <c:v>12354</c:v>
                </c:pt>
                <c:pt idx="82">
                  <c:v>10217</c:v>
                </c:pt>
                <c:pt idx="83">
                  <c:v>10434</c:v>
                </c:pt>
                <c:pt idx="84">
                  <c:v>11593</c:v>
                </c:pt>
                <c:pt idx="85">
                  <c:v>0</c:v>
                </c:pt>
                <c:pt idx="86">
                  <c:v>17093</c:v>
                </c:pt>
                <c:pt idx="87">
                  <c:v>14328</c:v>
                </c:pt>
                <c:pt idx="88">
                  <c:v>20238</c:v>
                </c:pt>
                <c:pt idx="89">
                  <c:v>18860</c:v>
                </c:pt>
                <c:pt idx="90">
                  <c:v>0</c:v>
                </c:pt>
                <c:pt idx="91">
                  <c:v>16145</c:v>
                </c:pt>
                <c:pt idx="92">
                  <c:v>0</c:v>
                </c:pt>
                <c:pt idx="93">
                  <c:v>0</c:v>
                </c:pt>
                <c:pt idx="94">
                  <c:v>13362</c:v>
                </c:pt>
                <c:pt idx="95">
                  <c:v>12360</c:v>
                </c:pt>
                <c:pt idx="96">
                  <c:v>10410</c:v>
                </c:pt>
                <c:pt idx="97">
                  <c:v>10638</c:v>
                </c:pt>
                <c:pt idx="98">
                  <c:v>10946</c:v>
                </c:pt>
                <c:pt idx="99">
                  <c:v>0</c:v>
                </c:pt>
                <c:pt idx="100">
                  <c:v>19052</c:v>
                </c:pt>
                <c:pt idx="101">
                  <c:v>15770</c:v>
                </c:pt>
                <c:pt idx="102">
                  <c:v>15155</c:v>
                </c:pt>
                <c:pt idx="103">
                  <c:v>14355</c:v>
                </c:pt>
                <c:pt idx="104">
                  <c:v>13932</c:v>
                </c:pt>
                <c:pt idx="105">
                  <c:v>10829</c:v>
                </c:pt>
                <c:pt idx="106">
                  <c:v>0</c:v>
                </c:pt>
                <c:pt idx="107">
                  <c:v>11511</c:v>
                </c:pt>
                <c:pt idx="108">
                  <c:v>10571</c:v>
                </c:pt>
                <c:pt idx="109">
                  <c:v>10722</c:v>
                </c:pt>
                <c:pt idx="110">
                  <c:v>11629</c:v>
                </c:pt>
                <c:pt idx="111">
                  <c:v>10130</c:v>
                </c:pt>
                <c:pt idx="112">
                  <c:v>10580</c:v>
                </c:pt>
                <c:pt idx="113">
                  <c:v>0</c:v>
                </c:pt>
                <c:pt idx="114">
                  <c:v>16591</c:v>
                </c:pt>
                <c:pt idx="115">
                  <c:v>15681</c:v>
                </c:pt>
                <c:pt idx="116">
                  <c:v>16502</c:v>
                </c:pt>
                <c:pt idx="117">
                  <c:v>17641</c:v>
                </c:pt>
                <c:pt idx="118">
                  <c:v>0</c:v>
                </c:pt>
                <c:pt idx="119">
                  <c:v>14445</c:v>
                </c:pt>
                <c:pt idx="120">
                  <c:v>0</c:v>
                </c:pt>
                <c:pt idx="121">
                  <c:v>17491</c:v>
                </c:pt>
                <c:pt idx="122">
                  <c:v>13969</c:v>
                </c:pt>
                <c:pt idx="123">
                  <c:v>15477</c:v>
                </c:pt>
                <c:pt idx="124">
                  <c:v>13679</c:v>
                </c:pt>
                <c:pt idx="125">
                  <c:v>13489</c:v>
                </c:pt>
                <c:pt idx="126">
                  <c:v>11724</c:v>
                </c:pt>
                <c:pt idx="127">
                  <c:v>0</c:v>
                </c:pt>
                <c:pt idx="128">
                  <c:v>11987</c:v>
                </c:pt>
                <c:pt idx="129">
                  <c:v>11570</c:v>
                </c:pt>
                <c:pt idx="130">
                  <c:v>14148</c:v>
                </c:pt>
                <c:pt idx="131">
                  <c:v>0</c:v>
                </c:pt>
                <c:pt idx="132">
                  <c:v>13913</c:v>
                </c:pt>
                <c:pt idx="133">
                  <c:v>10360</c:v>
                </c:pt>
                <c:pt idx="134">
                  <c:v>0</c:v>
                </c:pt>
                <c:pt idx="135">
                  <c:v>16632</c:v>
                </c:pt>
                <c:pt idx="136">
                  <c:v>14871</c:v>
                </c:pt>
                <c:pt idx="137">
                  <c:v>14949</c:v>
                </c:pt>
                <c:pt idx="138">
                  <c:v>13445</c:v>
                </c:pt>
                <c:pt idx="139">
                  <c:v>12602</c:v>
                </c:pt>
                <c:pt idx="140">
                  <c:v>11256</c:v>
                </c:pt>
                <c:pt idx="141">
                  <c:v>0</c:v>
                </c:pt>
                <c:pt idx="142">
                  <c:v>0</c:v>
                </c:pt>
                <c:pt idx="143">
                  <c:v>12397</c:v>
                </c:pt>
                <c:pt idx="144">
                  <c:v>11956</c:v>
                </c:pt>
                <c:pt idx="145">
                  <c:v>10709</c:v>
                </c:pt>
                <c:pt idx="146">
                  <c:v>13887</c:v>
                </c:pt>
                <c:pt idx="147">
                  <c:v>13359</c:v>
                </c:pt>
                <c:pt idx="148">
                  <c:v>0</c:v>
                </c:pt>
                <c:pt idx="149">
                  <c:v>22649</c:v>
                </c:pt>
                <c:pt idx="150">
                  <c:v>19284</c:v>
                </c:pt>
                <c:pt idx="151">
                  <c:v>17483</c:v>
                </c:pt>
                <c:pt idx="152">
                  <c:v>0</c:v>
                </c:pt>
                <c:pt idx="153">
                  <c:v>17484</c:v>
                </c:pt>
                <c:pt idx="154">
                  <c:v>11701</c:v>
                </c:pt>
                <c:pt idx="155">
                  <c:v>0</c:v>
                </c:pt>
                <c:pt idx="156">
                  <c:v>12693</c:v>
                </c:pt>
                <c:pt idx="157">
                  <c:v>11471</c:v>
                </c:pt>
                <c:pt idx="158">
                  <c:v>12072</c:v>
                </c:pt>
                <c:pt idx="159">
                  <c:v>11152</c:v>
                </c:pt>
                <c:pt idx="160">
                  <c:v>12050</c:v>
                </c:pt>
                <c:pt idx="161">
                  <c:v>11687</c:v>
                </c:pt>
                <c:pt idx="162">
                  <c:v>0</c:v>
                </c:pt>
                <c:pt idx="163">
                  <c:v>20215</c:v>
                </c:pt>
                <c:pt idx="164">
                  <c:v>17204</c:v>
                </c:pt>
                <c:pt idx="165">
                  <c:v>16038</c:v>
                </c:pt>
                <c:pt idx="166">
                  <c:v>13799</c:v>
                </c:pt>
                <c:pt idx="167">
                  <c:v>13439</c:v>
                </c:pt>
                <c:pt idx="168">
                  <c:v>11235</c:v>
                </c:pt>
                <c:pt idx="169">
                  <c:v>0</c:v>
                </c:pt>
                <c:pt idx="170">
                  <c:v>11570</c:v>
                </c:pt>
                <c:pt idx="171">
                  <c:v>12131</c:v>
                </c:pt>
                <c:pt idx="172">
                  <c:v>12679</c:v>
                </c:pt>
                <c:pt idx="173">
                  <c:v>11086</c:v>
                </c:pt>
                <c:pt idx="174">
                  <c:v>11261</c:v>
                </c:pt>
                <c:pt idx="175">
                  <c:v>11932</c:v>
                </c:pt>
                <c:pt idx="176">
                  <c:v>0</c:v>
                </c:pt>
                <c:pt idx="177">
                  <c:v>20668</c:v>
                </c:pt>
                <c:pt idx="178">
                  <c:v>17606</c:v>
                </c:pt>
                <c:pt idx="179">
                  <c:v>17619</c:v>
                </c:pt>
                <c:pt idx="180">
                  <c:v>13429</c:v>
                </c:pt>
                <c:pt idx="181">
                  <c:v>13623</c:v>
                </c:pt>
                <c:pt idx="182">
                  <c:v>10903</c:v>
                </c:pt>
                <c:pt idx="183">
                  <c:v>0</c:v>
                </c:pt>
                <c:pt idx="184">
                  <c:v>14249</c:v>
                </c:pt>
                <c:pt idx="185">
                  <c:v>11616</c:v>
                </c:pt>
                <c:pt idx="186">
                  <c:v>12715</c:v>
                </c:pt>
                <c:pt idx="187">
                  <c:v>11197</c:v>
                </c:pt>
                <c:pt idx="188">
                  <c:v>11732</c:v>
                </c:pt>
                <c:pt idx="189">
                  <c:v>10639</c:v>
                </c:pt>
                <c:pt idx="190">
                  <c:v>0</c:v>
                </c:pt>
                <c:pt idx="191">
                  <c:v>16746</c:v>
                </c:pt>
                <c:pt idx="192">
                  <c:v>15281</c:v>
                </c:pt>
                <c:pt idx="193">
                  <c:v>14569</c:v>
                </c:pt>
                <c:pt idx="194">
                  <c:v>13627</c:v>
                </c:pt>
                <c:pt idx="195">
                  <c:v>11990</c:v>
                </c:pt>
                <c:pt idx="196">
                  <c:v>10909</c:v>
                </c:pt>
                <c:pt idx="197">
                  <c:v>0</c:v>
                </c:pt>
                <c:pt idx="198">
                  <c:v>12153</c:v>
                </c:pt>
                <c:pt idx="199">
                  <c:v>11458</c:v>
                </c:pt>
                <c:pt idx="200">
                  <c:v>11102</c:v>
                </c:pt>
                <c:pt idx="201">
                  <c:v>10504</c:v>
                </c:pt>
                <c:pt idx="202">
                  <c:v>10409</c:v>
                </c:pt>
                <c:pt idx="203">
                  <c:v>8413</c:v>
                </c:pt>
                <c:pt idx="204">
                  <c:v>0</c:v>
                </c:pt>
                <c:pt idx="205">
                  <c:v>16104</c:v>
                </c:pt>
                <c:pt idx="206">
                  <c:v>14892</c:v>
                </c:pt>
                <c:pt idx="207">
                  <c:v>15367</c:v>
                </c:pt>
                <c:pt idx="208">
                  <c:v>12928</c:v>
                </c:pt>
                <c:pt idx="209">
                  <c:v>1494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25F-4CBB-8282-128277D0AF5F}"/>
            </c:ext>
          </c:extLst>
        </c:ser>
        <c:ser>
          <c:idx val="1"/>
          <c:order val="1"/>
          <c:tx>
            <c:strRef>
              <c:f>AmazonForecast!$C$1</c:f>
              <c:strCache>
                <c:ptCount val="1"/>
                <c:pt idx="0">
                  <c:v>Amazon Forecas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AmazonForecast!$A$2:$A$211</c:f>
              <c:strCache>
                <c:ptCount val="210"/>
                <c:pt idx="0">
                  <c:v>2015-01-03T00:00:00.000Z</c:v>
                </c:pt>
                <c:pt idx="1">
                  <c:v>2015-01-04T00:00:00.000Z</c:v>
                </c:pt>
                <c:pt idx="2">
                  <c:v>2015-01-05T00:00:00.000Z</c:v>
                </c:pt>
                <c:pt idx="3">
                  <c:v>2015-01-06T00:00:00.000Z</c:v>
                </c:pt>
                <c:pt idx="4">
                  <c:v>2015-01-07T00:00:00.000Z</c:v>
                </c:pt>
                <c:pt idx="5">
                  <c:v>2015-01-08T00:00:00.000Z</c:v>
                </c:pt>
                <c:pt idx="6">
                  <c:v>2015-01-09T00:00:00.000Z</c:v>
                </c:pt>
                <c:pt idx="7">
                  <c:v>2015-01-10T00:00:00.000Z</c:v>
                </c:pt>
                <c:pt idx="8">
                  <c:v>2015-01-11T00:00:00.000Z</c:v>
                </c:pt>
                <c:pt idx="9">
                  <c:v>2015-01-12T00:00:00.000Z</c:v>
                </c:pt>
                <c:pt idx="10">
                  <c:v>2015-01-13T00:00:00.000Z</c:v>
                </c:pt>
                <c:pt idx="11">
                  <c:v>2015-01-14T00:00:00.000Z</c:v>
                </c:pt>
                <c:pt idx="12">
                  <c:v>2015-01-15T00:00:00.000Z</c:v>
                </c:pt>
                <c:pt idx="13">
                  <c:v>2015-01-16T00:00:00.000Z</c:v>
                </c:pt>
                <c:pt idx="14">
                  <c:v>2015-01-17T00:00:00.000Z</c:v>
                </c:pt>
                <c:pt idx="15">
                  <c:v>2015-01-18T00:00:00.000Z</c:v>
                </c:pt>
                <c:pt idx="16">
                  <c:v>2015-01-19T00:00:00.000Z</c:v>
                </c:pt>
                <c:pt idx="17">
                  <c:v>2015-01-20T00:00:00.000Z</c:v>
                </c:pt>
                <c:pt idx="18">
                  <c:v>2015-01-21T00:00:00.000Z</c:v>
                </c:pt>
                <c:pt idx="19">
                  <c:v>2015-01-22T00:00:00.000Z</c:v>
                </c:pt>
                <c:pt idx="20">
                  <c:v>2015-01-23T00:00:00.000Z</c:v>
                </c:pt>
                <c:pt idx="21">
                  <c:v>2015-01-24T00:00:00.000Z</c:v>
                </c:pt>
                <c:pt idx="22">
                  <c:v>2015-01-25T00:00:00.000Z</c:v>
                </c:pt>
                <c:pt idx="23">
                  <c:v>2015-01-26T00:00:00.000Z</c:v>
                </c:pt>
                <c:pt idx="24">
                  <c:v>2015-01-27T00:00:00.000Z</c:v>
                </c:pt>
                <c:pt idx="25">
                  <c:v>2015-01-28T00:00:00.000Z</c:v>
                </c:pt>
                <c:pt idx="26">
                  <c:v>2015-01-29T00:00:00.000Z</c:v>
                </c:pt>
                <c:pt idx="27">
                  <c:v>2015-01-30T00:00:00.000Z</c:v>
                </c:pt>
                <c:pt idx="28">
                  <c:v>2015-01-31T00:00:00.000Z</c:v>
                </c:pt>
                <c:pt idx="29">
                  <c:v>2015-02-01T00:00:00.000Z</c:v>
                </c:pt>
                <c:pt idx="30">
                  <c:v>2015-02-02T00:00:00.000Z</c:v>
                </c:pt>
                <c:pt idx="31">
                  <c:v>2015-02-03T00:00:00.000Z</c:v>
                </c:pt>
                <c:pt idx="32">
                  <c:v>2015-02-04T00:00:00.000Z</c:v>
                </c:pt>
                <c:pt idx="33">
                  <c:v>2015-02-05T00:00:00.000Z</c:v>
                </c:pt>
                <c:pt idx="34">
                  <c:v>2015-02-06T00:00:00.000Z</c:v>
                </c:pt>
                <c:pt idx="35">
                  <c:v>2015-02-07T00:00:00.000Z</c:v>
                </c:pt>
                <c:pt idx="36">
                  <c:v>2015-02-08T00:00:00.000Z</c:v>
                </c:pt>
                <c:pt idx="37">
                  <c:v>2015-02-09T00:00:00.000Z</c:v>
                </c:pt>
                <c:pt idx="38">
                  <c:v>2015-02-10T00:00:00.000Z</c:v>
                </c:pt>
                <c:pt idx="39">
                  <c:v>2015-02-11T00:00:00.000Z</c:v>
                </c:pt>
                <c:pt idx="40">
                  <c:v>2015-02-12T00:00:00.000Z</c:v>
                </c:pt>
                <c:pt idx="41">
                  <c:v>2015-02-13T00:00:00.000Z</c:v>
                </c:pt>
                <c:pt idx="42">
                  <c:v>2015-02-14T00:00:00.000Z</c:v>
                </c:pt>
                <c:pt idx="43">
                  <c:v>2015-02-15T00:00:00.000Z</c:v>
                </c:pt>
                <c:pt idx="44">
                  <c:v>2015-02-16T00:00:00.000Z</c:v>
                </c:pt>
                <c:pt idx="45">
                  <c:v>2015-02-17T00:00:00.000Z</c:v>
                </c:pt>
                <c:pt idx="46">
                  <c:v>2015-02-18T00:00:00.000Z</c:v>
                </c:pt>
                <c:pt idx="47">
                  <c:v>2015-02-19T00:00:00.000Z</c:v>
                </c:pt>
                <c:pt idx="48">
                  <c:v>2015-02-20T00:00:00.000Z</c:v>
                </c:pt>
                <c:pt idx="49">
                  <c:v>2015-02-21T00:00:00.000Z</c:v>
                </c:pt>
                <c:pt idx="50">
                  <c:v>2015-02-22T00:00:00.000Z</c:v>
                </c:pt>
                <c:pt idx="51">
                  <c:v>2015-02-23T00:00:00.000Z</c:v>
                </c:pt>
                <c:pt idx="52">
                  <c:v>2015-02-24T00:00:00.000Z</c:v>
                </c:pt>
                <c:pt idx="53">
                  <c:v>2015-02-25T00:00:00.000Z</c:v>
                </c:pt>
                <c:pt idx="54">
                  <c:v>2015-02-26T00:00:00.000Z</c:v>
                </c:pt>
                <c:pt idx="55">
                  <c:v>2015-02-27T00:00:00.000Z</c:v>
                </c:pt>
                <c:pt idx="56">
                  <c:v>2015-02-28T00:00:00.000Z</c:v>
                </c:pt>
                <c:pt idx="57">
                  <c:v>2015-03-01T00:00:00.000Z</c:v>
                </c:pt>
                <c:pt idx="58">
                  <c:v>2015-03-02T00:00:00.000Z</c:v>
                </c:pt>
                <c:pt idx="59">
                  <c:v>2015-03-03T00:00:00.000Z</c:v>
                </c:pt>
                <c:pt idx="60">
                  <c:v>2015-03-04T00:00:00.000Z</c:v>
                </c:pt>
                <c:pt idx="61">
                  <c:v>2015-03-05T00:00:00.000Z</c:v>
                </c:pt>
                <c:pt idx="62">
                  <c:v>2015-03-06T00:00:00.000Z</c:v>
                </c:pt>
                <c:pt idx="63">
                  <c:v>2015-03-07T00:00:00.000Z</c:v>
                </c:pt>
                <c:pt idx="64">
                  <c:v>2015-03-08T00:00:00.000Z</c:v>
                </c:pt>
                <c:pt idx="65">
                  <c:v>2015-03-09T00:00:00.000Z</c:v>
                </c:pt>
                <c:pt idx="66">
                  <c:v>2015-03-10T00:00:00.000Z</c:v>
                </c:pt>
                <c:pt idx="67">
                  <c:v>2015-03-11T00:00:00.000Z</c:v>
                </c:pt>
                <c:pt idx="68">
                  <c:v>2015-03-12T00:00:00.000Z</c:v>
                </c:pt>
                <c:pt idx="69">
                  <c:v>2015-03-13T00:00:00.000Z</c:v>
                </c:pt>
                <c:pt idx="70">
                  <c:v>2015-03-14T00:00:00.000Z</c:v>
                </c:pt>
                <c:pt idx="71">
                  <c:v>2015-03-15T00:00:00.000Z</c:v>
                </c:pt>
                <c:pt idx="72">
                  <c:v>2015-03-16T00:00:00.000Z</c:v>
                </c:pt>
                <c:pt idx="73">
                  <c:v>2015-03-17T00:00:00.000Z</c:v>
                </c:pt>
                <c:pt idx="74">
                  <c:v>2015-03-18T00:00:00.000Z</c:v>
                </c:pt>
                <c:pt idx="75">
                  <c:v>2015-03-19T00:00:00.000Z</c:v>
                </c:pt>
                <c:pt idx="76">
                  <c:v>2015-03-20T00:00:00.000Z</c:v>
                </c:pt>
                <c:pt idx="77">
                  <c:v>2015-03-21T00:00:00.000Z</c:v>
                </c:pt>
                <c:pt idx="78">
                  <c:v>2015-03-22T00:00:00.000Z</c:v>
                </c:pt>
                <c:pt idx="79">
                  <c:v>2015-03-23T00:00:00.000Z</c:v>
                </c:pt>
                <c:pt idx="80">
                  <c:v>2015-03-24T00:00:00.000Z</c:v>
                </c:pt>
                <c:pt idx="81">
                  <c:v>2015-03-25T00:00:00.000Z</c:v>
                </c:pt>
                <c:pt idx="82">
                  <c:v>2015-03-26T00:00:00.000Z</c:v>
                </c:pt>
                <c:pt idx="83">
                  <c:v>2015-03-27T00:00:00.000Z</c:v>
                </c:pt>
                <c:pt idx="84">
                  <c:v>2015-03-28T00:00:00.000Z</c:v>
                </c:pt>
                <c:pt idx="85">
                  <c:v>2015-03-29T00:00:00.000Z</c:v>
                </c:pt>
                <c:pt idx="86">
                  <c:v>2015-03-30T00:00:00.000Z</c:v>
                </c:pt>
                <c:pt idx="87">
                  <c:v>2015-03-31T00:00:00.000Z</c:v>
                </c:pt>
                <c:pt idx="88">
                  <c:v>2015-04-01T00:00:00.000Z</c:v>
                </c:pt>
                <c:pt idx="89">
                  <c:v>2015-04-02T00:00:00.000Z</c:v>
                </c:pt>
                <c:pt idx="90">
                  <c:v>2015-04-03T00:00:00.000Z</c:v>
                </c:pt>
                <c:pt idx="91">
                  <c:v>2015-04-04T00:00:00.000Z</c:v>
                </c:pt>
                <c:pt idx="92">
                  <c:v>2015-04-05T00:00:00.000Z</c:v>
                </c:pt>
                <c:pt idx="93">
                  <c:v>2015-04-06T00:00:00.000Z</c:v>
                </c:pt>
                <c:pt idx="94">
                  <c:v>2015-04-07T00:00:00.000Z</c:v>
                </c:pt>
                <c:pt idx="95">
                  <c:v>2015-04-08T00:00:00.000Z</c:v>
                </c:pt>
                <c:pt idx="96">
                  <c:v>2015-04-09T00:00:00.000Z</c:v>
                </c:pt>
                <c:pt idx="97">
                  <c:v>2015-04-10T00:00:00.000Z</c:v>
                </c:pt>
                <c:pt idx="98">
                  <c:v>2015-04-11T00:00:00.000Z</c:v>
                </c:pt>
                <c:pt idx="99">
                  <c:v>2015-04-12T00:00:00.000Z</c:v>
                </c:pt>
                <c:pt idx="100">
                  <c:v>2015-04-13T00:00:00.000Z</c:v>
                </c:pt>
                <c:pt idx="101">
                  <c:v>2015-04-14T00:00:00.000Z</c:v>
                </c:pt>
                <c:pt idx="102">
                  <c:v>2015-04-15T00:00:00.000Z</c:v>
                </c:pt>
                <c:pt idx="103">
                  <c:v>2015-04-16T00:00:00.000Z</c:v>
                </c:pt>
                <c:pt idx="104">
                  <c:v>2015-04-17T00:00:00.000Z</c:v>
                </c:pt>
                <c:pt idx="105">
                  <c:v>2015-04-18T00:00:00.000Z</c:v>
                </c:pt>
                <c:pt idx="106">
                  <c:v>2015-04-19T00:00:00.000Z</c:v>
                </c:pt>
                <c:pt idx="107">
                  <c:v>2015-04-20T00:00:00.000Z</c:v>
                </c:pt>
                <c:pt idx="108">
                  <c:v>2015-04-21T00:00:00.000Z</c:v>
                </c:pt>
                <c:pt idx="109">
                  <c:v>2015-04-22T00:00:00.000Z</c:v>
                </c:pt>
                <c:pt idx="110">
                  <c:v>2015-04-23T00:00:00.000Z</c:v>
                </c:pt>
                <c:pt idx="111">
                  <c:v>2015-04-24T00:00:00.000Z</c:v>
                </c:pt>
                <c:pt idx="112">
                  <c:v>2015-04-25T00:00:00.000Z</c:v>
                </c:pt>
                <c:pt idx="113">
                  <c:v>2015-04-26T00:00:00.000Z</c:v>
                </c:pt>
                <c:pt idx="114">
                  <c:v>2015-04-27T00:00:00.000Z</c:v>
                </c:pt>
                <c:pt idx="115">
                  <c:v>2015-04-28T00:00:00.000Z</c:v>
                </c:pt>
                <c:pt idx="116">
                  <c:v>2015-04-29T00:00:00.000Z</c:v>
                </c:pt>
                <c:pt idx="117">
                  <c:v>2015-04-30T00:00:00.000Z</c:v>
                </c:pt>
                <c:pt idx="118">
                  <c:v>2015-05-01T00:00:00.000Z</c:v>
                </c:pt>
                <c:pt idx="119">
                  <c:v>2015-05-02T00:00:00.000Z</c:v>
                </c:pt>
                <c:pt idx="120">
                  <c:v>2015-05-03T00:00:00.000Z</c:v>
                </c:pt>
                <c:pt idx="121">
                  <c:v>2015-05-04T00:00:00.000Z</c:v>
                </c:pt>
                <c:pt idx="122">
                  <c:v>2015-05-05T00:00:00.000Z</c:v>
                </c:pt>
                <c:pt idx="123">
                  <c:v>2015-05-06T00:00:00.000Z</c:v>
                </c:pt>
                <c:pt idx="124">
                  <c:v>2015-05-07T00:00:00.000Z</c:v>
                </c:pt>
                <c:pt idx="125">
                  <c:v>2015-05-08T00:00:00.000Z</c:v>
                </c:pt>
                <c:pt idx="126">
                  <c:v>2015-05-09T00:00:00.000Z</c:v>
                </c:pt>
                <c:pt idx="127">
                  <c:v>2015-05-10T00:00:00.000Z</c:v>
                </c:pt>
                <c:pt idx="128">
                  <c:v>2015-05-11T00:00:00.000Z</c:v>
                </c:pt>
                <c:pt idx="129">
                  <c:v>2015-05-12T00:00:00.000Z</c:v>
                </c:pt>
                <c:pt idx="130">
                  <c:v>2015-05-13T00:00:00.000Z</c:v>
                </c:pt>
                <c:pt idx="131">
                  <c:v>2015-05-14T00:00:00.000Z</c:v>
                </c:pt>
                <c:pt idx="132">
                  <c:v>2015-05-15T00:00:00.000Z</c:v>
                </c:pt>
                <c:pt idx="133">
                  <c:v>2015-05-16T00:00:00.000Z</c:v>
                </c:pt>
                <c:pt idx="134">
                  <c:v>2015-05-17T00:00:00.000Z</c:v>
                </c:pt>
                <c:pt idx="135">
                  <c:v>2015-05-18T00:00:00.000Z</c:v>
                </c:pt>
                <c:pt idx="136">
                  <c:v>2015-05-19T00:00:00.000Z</c:v>
                </c:pt>
                <c:pt idx="137">
                  <c:v>2015-05-20T00:00:00.000Z</c:v>
                </c:pt>
                <c:pt idx="138">
                  <c:v>2015-05-21T00:00:00.000Z</c:v>
                </c:pt>
                <c:pt idx="139">
                  <c:v>2015-05-22T00:00:00.000Z</c:v>
                </c:pt>
                <c:pt idx="140">
                  <c:v>2015-05-23T00:00:00.000Z</c:v>
                </c:pt>
                <c:pt idx="141">
                  <c:v>2015-05-24T00:00:00.000Z</c:v>
                </c:pt>
                <c:pt idx="142">
                  <c:v>2015-05-25T00:00:00.000Z</c:v>
                </c:pt>
                <c:pt idx="143">
                  <c:v>2015-05-26T00:00:00.000Z</c:v>
                </c:pt>
                <c:pt idx="144">
                  <c:v>2015-05-27T00:00:00.000Z</c:v>
                </c:pt>
                <c:pt idx="145">
                  <c:v>2015-05-28T00:00:00.000Z</c:v>
                </c:pt>
                <c:pt idx="146">
                  <c:v>2015-05-29T00:00:00.000Z</c:v>
                </c:pt>
                <c:pt idx="147">
                  <c:v>2015-05-30T00:00:00.000Z</c:v>
                </c:pt>
                <c:pt idx="148">
                  <c:v>2015-05-31T00:00:00.000Z</c:v>
                </c:pt>
                <c:pt idx="149">
                  <c:v>2015-06-01T00:00:00.000Z</c:v>
                </c:pt>
                <c:pt idx="150">
                  <c:v>2015-06-02T00:00:00.000Z</c:v>
                </c:pt>
                <c:pt idx="151">
                  <c:v>2015-06-03T00:00:00.000Z</c:v>
                </c:pt>
                <c:pt idx="152">
                  <c:v>2015-06-04T00:00:00.000Z</c:v>
                </c:pt>
                <c:pt idx="153">
                  <c:v>2015-06-05T00:00:00.000Z</c:v>
                </c:pt>
                <c:pt idx="154">
                  <c:v>2015-06-06T00:00:00.000Z</c:v>
                </c:pt>
                <c:pt idx="155">
                  <c:v>2015-06-07T00:00:00.000Z</c:v>
                </c:pt>
                <c:pt idx="156">
                  <c:v>2015-06-08T00:00:00.000Z</c:v>
                </c:pt>
                <c:pt idx="157">
                  <c:v>2015-06-09T00:00:00.000Z</c:v>
                </c:pt>
                <c:pt idx="158">
                  <c:v>2015-06-10T00:00:00.000Z</c:v>
                </c:pt>
                <c:pt idx="159">
                  <c:v>2015-06-11T00:00:00.000Z</c:v>
                </c:pt>
                <c:pt idx="160">
                  <c:v>2015-06-12T00:00:00.000Z</c:v>
                </c:pt>
                <c:pt idx="161">
                  <c:v>2015-06-13T00:00:00.000Z</c:v>
                </c:pt>
                <c:pt idx="162">
                  <c:v>2015-06-14T00:00:00.000Z</c:v>
                </c:pt>
                <c:pt idx="163">
                  <c:v>2015-06-15T00:00:00.000Z</c:v>
                </c:pt>
                <c:pt idx="164">
                  <c:v>2015-06-16T00:00:00.000Z</c:v>
                </c:pt>
                <c:pt idx="165">
                  <c:v>2015-06-17T00:00:00.000Z</c:v>
                </c:pt>
                <c:pt idx="166">
                  <c:v>2015-06-18T00:00:00.000Z</c:v>
                </c:pt>
                <c:pt idx="167">
                  <c:v>2015-06-19T00:00:00.000Z</c:v>
                </c:pt>
                <c:pt idx="168">
                  <c:v>2015-06-20T00:00:00.000Z</c:v>
                </c:pt>
                <c:pt idx="169">
                  <c:v>2015-06-21T00:00:00.000Z</c:v>
                </c:pt>
                <c:pt idx="170">
                  <c:v>2015-06-22T00:00:00.000Z</c:v>
                </c:pt>
                <c:pt idx="171">
                  <c:v>2015-06-23T00:00:00.000Z</c:v>
                </c:pt>
                <c:pt idx="172">
                  <c:v>2015-06-24T00:00:00.000Z</c:v>
                </c:pt>
                <c:pt idx="173">
                  <c:v>2015-06-25T00:00:00.000Z</c:v>
                </c:pt>
                <c:pt idx="174">
                  <c:v>2015-06-26T00:00:00.000Z</c:v>
                </c:pt>
                <c:pt idx="175">
                  <c:v>2015-06-27T00:00:00.000Z</c:v>
                </c:pt>
                <c:pt idx="176">
                  <c:v>2015-06-28T00:00:00.000Z</c:v>
                </c:pt>
                <c:pt idx="177">
                  <c:v>2015-06-29T00:00:00.000Z</c:v>
                </c:pt>
                <c:pt idx="178">
                  <c:v>2015-06-30T00:00:00.000Z</c:v>
                </c:pt>
                <c:pt idx="179">
                  <c:v>2015-07-01T00:00:00.000Z</c:v>
                </c:pt>
                <c:pt idx="180">
                  <c:v>2015-07-02T00:00:00.000Z</c:v>
                </c:pt>
                <c:pt idx="181">
                  <c:v>2015-07-03T00:00:00.000Z</c:v>
                </c:pt>
                <c:pt idx="182">
                  <c:v>2015-07-04T00:00:00.000Z</c:v>
                </c:pt>
                <c:pt idx="183">
                  <c:v>2015-07-05T00:00:00.000Z</c:v>
                </c:pt>
                <c:pt idx="184">
                  <c:v>2015-07-06T00:00:00.000Z</c:v>
                </c:pt>
                <c:pt idx="185">
                  <c:v>2015-07-07T00:00:00.000Z</c:v>
                </c:pt>
                <c:pt idx="186">
                  <c:v>2015-07-08T00:00:00.000Z</c:v>
                </c:pt>
                <c:pt idx="187">
                  <c:v>2015-07-09T00:00:00.000Z</c:v>
                </c:pt>
                <c:pt idx="188">
                  <c:v>2015-07-10T00:00:00.000Z</c:v>
                </c:pt>
                <c:pt idx="189">
                  <c:v>2015-07-11T00:00:00.000Z</c:v>
                </c:pt>
                <c:pt idx="190">
                  <c:v>2015-07-12T00:00:00.000Z</c:v>
                </c:pt>
                <c:pt idx="191">
                  <c:v>2015-07-13T00:00:00.000Z</c:v>
                </c:pt>
                <c:pt idx="192">
                  <c:v>2015-07-14T00:00:00.000Z</c:v>
                </c:pt>
                <c:pt idx="193">
                  <c:v>2015-07-15T00:00:00.000Z</c:v>
                </c:pt>
                <c:pt idx="194">
                  <c:v>2015-07-16T00:00:00.000Z</c:v>
                </c:pt>
                <c:pt idx="195">
                  <c:v>2015-07-17T00:00:00.000Z</c:v>
                </c:pt>
                <c:pt idx="196">
                  <c:v>2015-07-18T00:00:00.000Z</c:v>
                </c:pt>
                <c:pt idx="197">
                  <c:v>2015-07-19T00:00:00.000Z</c:v>
                </c:pt>
                <c:pt idx="198">
                  <c:v>2015-07-20T00:00:00.000Z</c:v>
                </c:pt>
                <c:pt idx="199">
                  <c:v>2015-07-21T00:00:00.000Z</c:v>
                </c:pt>
                <c:pt idx="200">
                  <c:v>2015-07-22T00:00:00.000Z</c:v>
                </c:pt>
                <c:pt idx="201">
                  <c:v>2015-07-23T00:00:00.000Z</c:v>
                </c:pt>
                <c:pt idx="202">
                  <c:v>2015-07-24T00:00:00.000Z</c:v>
                </c:pt>
                <c:pt idx="203">
                  <c:v>2015-07-25T00:00:00.000Z</c:v>
                </c:pt>
                <c:pt idx="204">
                  <c:v>2015-07-26T00:00:00.000Z</c:v>
                </c:pt>
                <c:pt idx="205">
                  <c:v>2015-07-27T00:00:00.000Z</c:v>
                </c:pt>
                <c:pt idx="206">
                  <c:v>2015-07-28T00:00:00.000Z</c:v>
                </c:pt>
                <c:pt idx="207">
                  <c:v>2015-07-29T00:00:00.000Z</c:v>
                </c:pt>
                <c:pt idx="208">
                  <c:v>2015-07-30T00:00:00.000Z</c:v>
                </c:pt>
                <c:pt idx="209">
                  <c:v>2015-07-31T00:00:00.000Z</c:v>
                </c:pt>
              </c:strCache>
            </c:strRef>
          </c:cat>
          <c:val>
            <c:numRef>
              <c:f>AmazonForecast!$C$2:$C$211</c:f>
              <c:numCache>
                <c:formatCode>General</c:formatCode>
                <c:ptCount val="210"/>
                <c:pt idx="0">
                  <c:v>11799.6105739421</c:v>
                </c:pt>
                <c:pt idx="1">
                  <c:v>129.625320588813</c:v>
                </c:pt>
                <c:pt idx="2">
                  <c:v>15395.221788778201</c:v>
                </c:pt>
                <c:pt idx="3">
                  <c:v>14469.0449186963</c:v>
                </c:pt>
                <c:pt idx="4">
                  <c:v>13126.1376194355</c:v>
                </c:pt>
                <c:pt idx="5">
                  <c:v>11208.5455532794</c:v>
                </c:pt>
                <c:pt idx="6">
                  <c:v>11925.2512524125</c:v>
                </c:pt>
                <c:pt idx="7">
                  <c:v>10836.982968758601</c:v>
                </c:pt>
                <c:pt idx="8">
                  <c:v>209.42010911527601</c:v>
                </c:pt>
                <c:pt idx="9">
                  <c:v>14830.5305486052</c:v>
                </c:pt>
                <c:pt idx="10">
                  <c:v>13783.290455079299</c:v>
                </c:pt>
                <c:pt idx="11">
                  <c:v>12158.650242440301</c:v>
                </c:pt>
                <c:pt idx="12">
                  <c:v>10524.6967772067</c:v>
                </c:pt>
                <c:pt idx="13">
                  <c:v>11022.9189309547</c:v>
                </c:pt>
                <c:pt idx="14">
                  <c:v>10422.351077826401</c:v>
                </c:pt>
                <c:pt idx="15">
                  <c:v>279.451524365566</c:v>
                </c:pt>
                <c:pt idx="16">
                  <c:v>14245.678341167801</c:v>
                </c:pt>
                <c:pt idx="17">
                  <c:v>12759.4814494618</c:v>
                </c:pt>
                <c:pt idx="18">
                  <c:v>12574.495991850201</c:v>
                </c:pt>
                <c:pt idx="19">
                  <c:v>10727.950109248801</c:v>
                </c:pt>
                <c:pt idx="20">
                  <c:v>11411.2733715663</c:v>
                </c:pt>
                <c:pt idx="21">
                  <c:v>10324.4623889347</c:v>
                </c:pt>
                <c:pt idx="22">
                  <c:v>168.877996396133</c:v>
                </c:pt>
                <c:pt idx="23">
                  <c:v>15219.238875726</c:v>
                </c:pt>
                <c:pt idx="24">
                  <c:v>14437.5877759172</c:v>
                </c:pt>
                <c:pt idx="25">
                  <c:v>13843.588290113399</c:v>
                </c:pt>
                <c:pt idx="26">
                  <c:v>12662.080224326301</c:v>
                </c:pt>
                <c:pt idx="27">
                  <c:v>12670.6233200838</c:v>
                </c:pt>
                <c:pt idx="28">
                  <c:v>10949.766467856</c:v>
                </c:pt>
                <c:pt idx="29">
                  <c:v>310.62025118081499</c:v>
                </c:pt>
                <c:pt idx="30">
                  <c:v>15107.619824866701</c:v>
                </c:pt>
                <c:pt idx="31">
                  <c:v>13631.769877606401</c:v>
                </c:pt>
                <c:pt idx="32">
                  <c:v>12850.506893595601</c:v>
                </c:pt>
                <c:pt idx="33">
                  <c:v>11739.8410996189</c:v>
                </c:pt>
                <c:pt idx="34">
                  <c:v>12253.625556008399</c:v>
                </c:pt>
                <c:pt idx="35">
                  <c:v>10415.1647249817</c:v>
                </c:pt>
                <c:pt idx="36">
                  <c:v>204.88136865261799</c:v>
                </c:pt>
                <c:pt idx="37">
                  <c:v>13459.364678391201</c:v>
                </c:pt>
                <c:pt idx="38">
                  <c:v>11885.1582945756</c:v>
                </c:pt>
                <c:pt idx="39">
                  <c:v>11704.3005009511</c:v>
                </c:pt>
                <c:pt idx="40">
                  <c:v>10266.2341578777</c:v>
                </c:pt>
                <c:pt idx="41">
                  <c:v>11233.6721877736</c:v>
                </c:pt>
                <c:pt idx="42">
                  <c:v>10893.4361117793</c:v>
                </c:pt>
                <c:pt idx="43">
                  <c:v>168.12093835485001</c:v>
                </c:pt>
                <c:pt idx="44">
                  <c:v>14382.860922456301</c:v>
                </c:pt>
                <c:pt idx="45">
                  <c:v>13275.937456514101</c:v>
                </c:pt>
                <c:pt idx="46">
                  <c:v>13079.9100208944</c:v>
                </c:pt>
                <c:pt idx="47">
                  <c:v>12040.9750723613</c:v>
                </c:pt>
                <c:pt idx="48">
                  <c:v>12090.245291626101</c:v>
                </c:pt>
                <c:pt idx="49">
                  <c:v>10644.8986863178</c:v>
                </c:pt>
                <c:pt idx="50">
                  <c:v>52.655939894304197</c:v>
                </c:pt>
                <c:pt idx="51">
                  <c:v>13354.166544817999</c:v>
                </c:pt>
                <c:pt idx="52">
                  <c:v>12211.1921238207</c:v>
                </c:pt>
                <c:pt idx="53">
                  <c:v>11851.6096153812</c:v>
                </c:pt>
                <c:pt idx="54">
                  <c:v>10568.282944417</c:v>
                </c:pt>
                <c:pt idx="55">
                  <c:v>10921.0707626647</c:v>
                </c:pt>
                <c:pt idx="56">
                  <c:v>10347.706698329101</c:v>
                </c:pt>
                <c:pt idx="57">
                  <c:v>253.00088638910401</c:v>
                </c:pt>
                <c:pt idx="58">
                  <c:v>14119.0989751778</c:v>
                </c:pt>
                <c:pt idx="59">
                  <c:v>12857.1841588268</c:v>
                </c:pt>
                <c:pt idx="60">
                  <c:v>13100.800565256701</c:v>
                </c:pt>
                <c:pt idx="61">
                  <c:v>11904.4346077225</c:v>
                </c:pt>
                <c:pt idx="62">
                  <c:v>12138.8787534487</c:v>
                </c:pt>
                <c:pt idx="63">
                  <c:v>10822.1534974606</c:v>
                </c:pt>
                <c:pt idx="64">
                  <c:v>98.730008901195404</c:v>
                </c:pt>
                <c:pt idx="65">
                  <c:v>12893.527239843301</c:v>
                </c:pt>
                <c:pt idx="66">
                  <c:v>12156.8195201938</c:v>
                </c:pt>
                <c:pt idx="67">
                  <c:v>11761.3682511157</c:v>
                </c:pt>
                <c:pt idx="68">
                  <c:v>10781.083228048399</c:v>
                </c:pt>
                <c:pt idx="69">
                  <c:v>10786.5288289448</c:v>
                </c:pt>
                <c:pt idx="70">
                  <c:v>11372.875</c:v>
                </c:pt>
                <c:pt idx="71">
                  <c:v>-106.709</c:v>
                </c:pt>
                <c:pt idx="72">
                  <c:v>10975.763999999999</c:v>
                </c:pt>
                <c:pt idx="73">
                  <c:v>13600.007</c:v>
                </c:pt>
                <c:pt idx="74">
                  <c:v>13367.462</c:v>
                </c:pt>
                <c:pt idx="75">
                  <c:v>12134.438</c:v>
                </c:pt>
                <c:pt idx="76">
                  <c:v>11562.865</c:v>
                </c:pt>
                <c:pt idx="77">
                  <c:v>11005.09</c:v>
                </c:pt>
                <c:pt idx="78">
                  <c:v>-88.92</c:v>
                </c:pt>
                <c:pt idx="79">
                  <c:v>9449.9040000000005</c:v>
                </c:pt>
                <c:pt idx="80">
                  <c:v>10559.885</c:v>
                </c:pt>
                <c:pt idx="81">
                  <c:v>11704.2</c:v>
                </c:pt>
                <c:pt idx="82">
                  <c:v>12493.808000000001</c:v>
                </c:pt>
                <c:pt idx="83">
                  <c:v>11912.107</c:v>
                </c:pt>
                <c:pt idx="84">
                  <c:v>11674.424999999999</c:v>
                </c:pt>
                <c:pt idx="85">
                  <c:v>-127.869</c:v>
                </c:pt>
                <c:pt idx="86">
                  <c:v>16303.187</c:v>
                </c:pt>
                <c:pt idx="87">
                  <c:v>13209.087</c:v>
                </c:pt>
                <c:pt idx="88">
                  <c:v>15296.413</c:v>
                </c:pt>
                <c:pt idx="89">
                  <c:v>13719.236999999999</c:v>
                </c:pt>
                <c:pt idx="90">
                  <c:v>13404.651</c:v>
                </c:pt>
                <c:pt idx="91">
                  <c:v>11356</c:v>
                </c:pt>
                <c:pt idx="92">
                  <c:v>72.415999999999997</c:v>
                </c:pt>
                <c:pt idx="93">
                  <c:v>14701.036</c:v>
                </c:pt>
                <c:pt idx="94">
                  <c:v>12661.26</c:v>
                </c:pt>
                <c:pt idx="95">
                  <c:v>12901.894</c:v>
                </c:pt>
                <c:pt idx="96">
                  <c:v>11957.484</c:v>
                </c:pt>
                <c:pt idx="97">
                  <c:v>12350.434999999999</c:v>
                </c:pt>
                <c:pt idx="98">
                  <c:v>11274.602999999999</c:v>
                </c:pt>
                <c:pt idx="99">
                  <c:v>-183.279</c:v>
                </c:pt>
                <c:pt idx="100">
                  <c:v>18880.732</c:v>
                </c:pt>
                <c:pt idx="101">
                  <c:v>15322.525</c:v>
                </c:pt>
                <c:pt idx="102">
                  <c:v>15688.928</c:v>
                </c:pt>
                <c:pt idx="103">
                  <c:v>14051.101000000001</c:v>
                </c:pt>
                <c:pt idx="104">
                  <c:v>10832.022999999999</c:v>
                </c:pt>
                <c:pt idx="105">
                  <c:v>11433.991</c:v>
                </c:pt>
                <c:pt idx="106">
                  <c:v>-54.881</c:v>
                </c:pt>
                <c:pt idx="107">
                  <c:v>9509.8860000000004</c:v>
                </c:pt>
                <c:pt idx="108">
                  <c:v>11030.975</c:v>
                </c:pt>
                <c:pt idx="109">
                  <c:v>12185.183000000001</c:v>
                </c:pt>
                <c:pt idx="110">
                  <c:v>11484.891</c:v>
                </c:pt>
                <c:pt idx="111">
                  <c:v>11431.421</c:v>
                </c:pt>
                <c:pt idx="112">
                  <c:v>11477.009</c:v>
                </c:pt>
                <c:pt idx="113">
                  <c:v>631.15200000000004</c:v>
                </c:pt>
                <c:pt idx="114">
                  <c:v>14575.861000000001</c:v>
                </c:pt>
                <c:pt idx="115">
                  <c:v>14954.147999999999</c:v>
                </c:pt>
                <c:pt idx="116">
                  <c:v>14103.281999999999</c:v>
                </c:pt>
                <c:pt idx="117">
                  <c:v>13183.789000000001</c:v>
                </c:pt>
                <c:pt idx="118">
                  <c:v>12492.213</c:v>
                </c:pt>
                <c:pt idx="119">
                  <c:v>11650.803</c:v>
                </c:pt>
                <c:pt idx="120">
                  <c:v>589.452</c:v>
                </c:pt>
                <c:pt idx="121">
                  <c:v>12848.888999999999</c:v>
                </c:pt>
                <c:pt idx="122">
                  <c:v>13057.481</c:v>
                </c:pt>
                <c:pt idx="123">
                  <c:v>12204.636</c:v>
                </c:pt>
                <c:pt idx="124">
                  <c:v>11608.175999999999</c:v>
                </c:pt>
                <c:pt idx="125">
                  <c:v>11840.978999999999</c:v>
                </c:pt>
                <c:pt idx="126">
                  <c:v>11828.64</c:v>
                </c:pt>
                <c:pt idx="127">
                  <c:v>546.34100000000001</c:v>
                </c:pt>
                <c:pt idx="128">
                  <c:v>15699.788</c:v>
                </c:pt>
                <c:pt idx="129">
                  <c:v>13675.120999999999</c:v>
                </c:pt>
                <c:pt idx="130">
                  <c:v>13808.897000000001</c:v>
                </c:pt>
                <c:pt idx="131">
                  <c:v>13010.995999999999</c:v>
                </c:pt>
                <c:pt idx="132">
                  <c:v>12074.321</c:v>
                </c:pt>
                <c:pt idx="133">
                  <c:v>11801.032999999999</c:v>
                </c:pt>
                <c:pt idx="134">
                  <c:v>336.31400000000002</c:v>
                </c:pt>
                <c:pt idx="135">
                  <c:v>15261.285</c:v>
                </c:pt>
                <c:pt idx="136">
                  <c:v>13454.308000000001</c:v>
                </c:pt>
                <c:pt idx="137">
                  <c:v>13347.326999999999</c:v>
                </c:pt>
                <c:pt idx="138">
                  <c:v>13058.413</c:v>
                </c:pt>
                <c:pt idx="139">
                  <c:v>12225.281000000001</c:v>
                </c:pt>
                <c:pt idx="140">
                  <c:v>11518.619000000001</c:v>
                </c:pt>
                <c:pt idx="141">
                  <c:v>42.045000000000002</c:v>
                </c:pt>
                <c:pt idx="142">
                  <c:v>14050.526</c:v>
                </c:pt>
                <c:pt idx="143">
                  <c:v>12904.837</c:v>
                </c:pt>
                <c:pt idx="144">
                  <c:v>13287.227999999999</c:v>
                </c:pt>
                <c:pt idx="145">
                  <c:v>11743.07</c:v>
                </c:pt>
                <c:pt idx="146">
                  <c:v>11835.099</c:v>
                </c:pt>
                <c:pt idx="147">
                  <c:v>11372.451999999999</c:v>
                </c:pt>
                <c:pt idx="148">
                  <c:v>119.274</c:v>
                </c:pt>
                <c:pt idx="149">
                  <c:v>16217.763000000001</c:v>
                </c:pt>
                <c:pt idx="150">
                  <c:v>13998.718000000001</c:v>
                </c:pt>
                <c:pt idx="151">
                  <c:v>14183.071</c:v>
                </c:pt>
                <c:pt idx="152">
                  <c:v>12559.097</c:v>
                </c:pt>
                <c:pt idx="153">
                  <c:v>12314.858</c:v>
                </c:pt>
                <c:pt idx="154">
                  <c:v>13066.789000000001</c:v>
                </c:pt>
                <c:pt idx="155">
                  <c:v>-225.98599999999999</c:v>
                </c:pt>
                <c:pt idx="156">
                  <c:v>12813.487999999999</c:v>
                </c:pt>
                <c:pt idx="157">
                  <c:v>12407.246999999999</c:v>
                </c:pt>
                <c:pt idx="158">
                  <c:v>13301.218000000001</c:v>
                </c:pt>
                <c:pt idx="159">
                  <c:v>11348.166999999999</c:v>
                </c:pt>
                <c:pt idx="160">
                  <c:v>12867.71</c:v>
                </c:pt>
                <c:pt idx="161">
                  <c:v>11368.51</c:v>
                </c:pt>
                <c:pt idx="162">
                  <c:v>-78.840999999999994</c:v>
                </c:pt>
                <c:pt idx="163">
                  <c:v>20181.530999999999</c:v>
                </c:pt>
                <c:pt idx="164">
                  <c:v>16260.736999999999</c:v>
                </c:pt>
                <c:pt idx="165">
                  <c:v>14887.355</c:v>
                </c:pt>
                <c:pt idx="166">
                  <c:v>12152.512000000001</c:v>
                </c:pt>
                <c:pt idx="167">
                  <c:v>13853.409</c:v>
                </c:pt>
                <c:pt idx="168">
                  <c:v>12199.812</c:v>
                </c:pt>
                <c:pt idx="169">
                  <c:v>-71.58</c:v>
                </c:pt>
                <c:pt idx="170">
                  <c:v>12814.977000000001</c:v>
                </c:pt>
                <c:pt idx="171">
                  <c:v>12577.832</c:v>
                </c:pt>
                <c:pt idx="172">
                  <c:v>12163.638999999999</c:v>
                </c:pt>
                <c:pt idx="173">
                  <c:v>12137.787</c:v>
                </c:pt>
                <c:pt idx="174">
                  <c:v>13626.207</c:v>
                </c:pt>
                <c:pt idx="175">
                  <c:v>12997.484</c:v>
                </c:pt>
                <c:pt idx="176">
                  <c:v>-108.914</c:v>
                </c:pt>
                <c:pt idx="177">
                  <c:v>18643.670999999998</c:v>
                </c:pt>
                <c:pt idx="178">
                  <c:v>16316.834000000001</c:v>
                </c:pt>
                <c:pt idx="179">
                  <c:v>18883.146000000001</c:v>
                </c:pt>
                <c:pt idx="180">
                  <c:v>16110.164000000001</c:v>
                </c:pt>
                <c:pt idx="181">
                  <c:v>17043.703000000001</c:v>
                </c:pt>
                <c:pt idx="182">
                  <c:v>13163.60546875</c:v>
                </c:pt>
                <c:pt idx="183">
                  <c:v>160.74090576169999</c:v>
                </c:pt>
                <c:pt idx="184">
                  <c:v>13690.90234375</c:v>
                </c:pt>
                <c:pt idx="185">
                  <c:v>13766.2978515625</c:v>
                </c:pt>
                <c:pt idx="186">
                  <c:v>13469.859375</c:v>
                </c:pt>
                <c:pt idx="187">
                  <c:v>12542.671875</c:v>
                </c:pt>
                <c:pt idx="188">
                  <c:v>13302.30859375</c:v>
                </c:pt>
                <c:pt idx="189">
                  <c:v>12217.875</c:v>
                </c:pt>
                <c:pt idx="190">
                  <c:v>137.38195800779999</c:v>
                </c:pt>
                <c:pt idx="191">
                  <c:v>20098.923828125</c:v>
                </c:pt>
                <c:pt idx="192">
                  <c:v>17429.134765625</c:v>
                </c:pt>
                <c:pt idx="193">
                  <c:v>17116.037109375</c:v>
                </c:pt>
                <c:pt idx="194">
                  <c:v>15552.3740234375</c:v>
                </c:pt>
                <c:pt idx="195">
                  <c:v>15505.0908203125</c:v>
                </c:pt>
                <c:pt idx="196">
                  <c:v>11501.182000000001</c:v>
                </c:pt>
                <c:pt idx="197">
                  <c:v>90.578000000000003</c:v>
                </c:pt>
                <c:pt idx="198">
                  <c:v>12004.424999999999</c:v>
                </c:pt>
                <c:pt idx="199">
                  <c:v>12260.745000000001</c:v>
                </c:pt>
                <c:pt idx="200">
                  <c:v>12764.699000000001</c:v>
                </c:pt>
                <c:pt idx="201">
                  <c:v>11819.857</c:v>
                </c:pt>
                <c:pt idx="202">
                  <c:v>11862.976000000001</c:v>
                </c:pt>
                <c:pt idx="203">
                  <c:v>11344.721</c:v>
                </c:pt>
                <c:pt idx="204">
                  <c:v>123.136</c:v>
                </c:pt>
                <c:pt idx="205">
                  <c:v>15283.598</c:v>
                </c:pt>
                <c:pt idx="206">
                  <c:v>15673.816000000001</c:v>
                </c:pt>
                <c:pt idx="207">
                  <c:v>15728.302</c:v>
                </c:pt>
                <c:pt idx="208">
                  <c:v>14254.338</c:v>
                </c:pt>
                <c:pt idx="209">
                  <c:v>15396.7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25F-4CBB-8282-128277D0AF5F}"/>
            </c:ext>
          </c:extLst>
        </c:ser>
        <c:ser>
          <c:idx val="2"/>
          <c:order val="2"/>
          <c:tx>
            <c:strRef>
              <c:f>AmazonForecast!$D$1</c:f>
              <c:strCache>
                <c:ptCount val="1"/>
                <c:pt idx="0">
                  <c:v>TIM Forecas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AmazonForecast!$A$2:$A$211</c:f>
              <c:strCache>
                <c:ptCount val="210"/>
                <c:pt idx="0">
                  <c:v>2015-01-03T00:00:00.000Z</c:v>
                </c:pt>
                <c:pt idx="1">
                  <c:v>2015-01-04T00:00:00.000Z</c:v>
                </c:pt>
                <c:pt idx="2">
                  <c:v>2015-01-05T00:00:00.000Z</c:v>
                </c:pt>
                <c:pt idx="3">
                  <c:v>2015-01-06T00:00:00.000Z</c:v>
                </c:pt>
                <c:pt idx="4">
                  <c:v>2015-01-07T00:00:00.000Z</c:v>
                </c:pt>
                <c:pt idx="5">
                  <c:v>2015-01-08T00:00:00.000Z</c:v>
                </c:pt>
                <c:pt idx="6">
                  <c:v>2015-01-09T00:00:00.000Z</c:v>
                </c:pt>
                <c:pt idx="7">
                  <c:v>2015-01-10T00:00:00.000Z</c:v>
                </c:pt>
                <c:pt idx="8">
                  <c:v>2015-01-11T00:00:00.000Z</c:v>
                </c:pt>
                <c:pt idx="9">
                  <c:v>2015-01-12T00:00:00.000Z</c:v>
                </c:pt>
                <c:pt idx="10">
                  <c:v>2015-01-13T00:00:00.000Z</c:v>
                </c:pt>
                <c:pt idx="11">
                  <c:v>2015-01-14T00:00:00.000Z</c:v>
                </c:pt>
                <c:pt idx="12">
                  <c:v>2015-01-15T00:00:00.000Z</c:v>
                </c:pt>
                <c:pt idx="13">
                  <c:v>2015-01-16T00:00:00.000Z</c:v>
                </c:pt>
                <c:pt idx="14">
                  <c:v>2015-01-17T00:00:00.000Z</c:v>
                </c:pt>
                <c:pt idx="15">
                  <c:v>2015-01-18T00:00:00.000Z</c:v>
                </c:pt>
                <c:pt idx="16">
                  <c:v>2015-01-19T00:00:00.000Z</c:v>
                </c:pt>
                <c:pt idx="17">
                  <c:v>2015-01-20T00:00:00.000Z</c:v>
                </c:pt>
                <c:pt idx="18">
                  <c:v>2015-01-21T00:00:00.000Z</c:v>
                </c:pt>
                <c:pt idx="19">
                  <c:v>2015-01-22T00:00:00.000Z</c:v>
                </c:pt>
                <c:pt idx="20">
                  <c:v>2015-01-23T00:00:00.000Z</c:v>
                </c:pt>
                <c:pt idx="21">
                  <c:v>2015-01-24T00:00:00.000Z</c:v>
                </c:pt>
                <c:pt idx="22">
                  <c:v>2015-01-25T00:00:00.000Z</c:v>
                </c:pt>
                <c:pt idx="23">
                  <c:v>2015-01-26T00:00:00.000Z</c:v>
                </c:pt>
                <c:pt idx="24">
                  <c:v>2015-01-27T00:00:00.000Z</c:v>
                </c:pt>
                <c:pt idx="25">
                  <c:v>2015-01-28T00:00:00.000Z</c:v>
                </c:pt>
                <c:pt idx="26">
                  <c:v>2015-01-29T00:00:00.000Z</c:v>
                </c:pt>
                <c:pt idx="27">
                  <c:v>2015-01-30T00:00:00.000Z</c:v>
                </c:pt>
                <c:pt idx="28">
                  <c:v>2015-01-31T00:00:00.000Z</c:v>
                </c:pt>
                <c:pt idx="29">
                  <c:v>2015-02-01T00:00:00.000Z</c:v>
                </c:pt>
                <c:pt idx="30">
                  <c:v>2015-02-02T00:00:00.000Z</c:v>
                </c:pt>
                <c:pt idx="31">
                  <c:v>2015-02-03T00:00:00.000Z</c:v>
                </c:pt>
                <c:pt idx="32">
                  <c:v>2015-02-04T00:00:00.000Z</c:v>
                </c:pt>
                <c:pt idx="33">
                  <c:v>2015-02-05T00:00:00.000Z</c:v>
                </c:pt>
                <c:pt idx="34">
                  <c:v>2015-02-06T00:00:00.000Z</c:v>
                </c:pt>
                <c:pt idx="35">
                  <c:v>2015-02-07T00:00:00.000Z</c:v>
                </c:pt>
                <c:pt idx="36">
                  <c:v>2015-02-08T00:00:00.000Z</c:v>
                </c:pt>
                <c:pt idx="37">
                  <c:v>2015-02-09T00:00:00.000Z</c:v>
                </c:pt>
                <c:pt idx="38">
                  <c:v>2015-02-10T00:00:00.000Z</c:v>
                </c:pt>
                <c:pt idx="39">
                  <c:v>2015-02-11T00:00:00.000Z</c:v>
                </c:pt>
                <c:pt idx="40">
                  <c:v>2015-02-12T00:00:00.000Z</c:v>
                </c:pt>
                <c:pt idx="41">
                  <c:v>2015-02-13T00:00:00.000Z</c:v>
                </c:pt>
                <c:pt idx="42">
                  <c:v>2015-02-14T00:00:00.000Z</c:v>
                </c:pt>
                <c:pt idx="43">
                  <c:v>2015-02-15T00:00:00.000Z</c:v>
                </c:pt>
                <c:pt idx="44">
                  <c:v>2015-02-16T00:00:00.000Z</c:v>
                </c:pt>
                <c:pt idx="45">
                  <c:v>2015-02-17T00:00:00.000Z</c:v>
                </c:pt>
                <c:pt idx="46">
                  <c:v>2015-02-18T00:00:00.000Z</c:v>
                </c:pt>
                <c:pt idx="47">
                  <c:v>2015-02-19T00:00:00.000Z</c:v>
                </c:pt>
                <c:pt idx="48">
                  <c:v>2015-02-20T00:00:00.000Z</c:v>
                </c:pt>
                <c:pt idx="49">
                  <c:v>2015-02-21T00:00:00.000Z</c:v>
                </c:pt>
                <c:pt idx="50">
                  <c:v>2015-02-22T00:00:00.000Z</c:v>
                </c:pt>
                <c:pt idx="51">
                  <c:v>2015-02-23T00:00:00.000Z</c:v>
                </c:pt>
                <c:pt idx="52">
                  <c:v>2015-02-24T00:00:00.000Z</c:v>
                </c:pt>
                <c:pt idx="53">
                  <c:v>2015-02-25T00:00:00.000Z</c:v>
                </c:pt>
                <c:pt idx="54">
                  <c:v>2015-02-26T00:00:00.000Z</c:v>
                </c:pt>
                <c:pt idx="55">
                  <c:v>2015-02-27T00:00:00.000Z</c:v>
                </c:pt>
                <c:pt idx="56">
                  <c:v>2015-02-28T00:00:00.000Z</c:v>
                </c:pt>
                <c:pt idx="57">
                  <c:v>2015-03-01T00:00:00.000Z</c:v>
                </c:pt>
                <c:pt idx="58">
                  <c:v>2015-03-02T00:00:00.000Z</c:v>
                </c:pt>
                <c:pt idx="59">
                  <c:v>2015-03-03T00:00:00.000Z</c:v>
                </c:pt>
                <c:pt idx="60">
                  <c:v>2015-03-04T00:00:00.000Z</c:v>
                </c:pt>
                <c:pt idx="61">
                  <c:v>2015-03-05T00:00:00.000Z</c:v>
                </c:pt>
                <c:pt idx="62">
                  <c:v>2015-03-06T00:00:00.000Z</c:v>
                </c:pt>
                <c:pt idx="63">
                  <c:v>2015-03-07T00:00:00.000Z</c:v>
                </c:pt>
                <c:pt idx="64">
                  <c:v>2015-03-08T00:00:00.000Z</c:v>
                </c:pt>
                <c:pt idx="65">
                  <c:v>2015-03-09T00:00:00.000Z</c:v>
                </c:pt>
                <c:pt idx="66">
                  <c:v>2015-03-10T00:00:00.000Z</c:v>
                </c:pt>
                <c:pt idx="67">
                  <c:v>2015-03-11T00:00:00.000Z</c:v>
                </c:pt>
                <c:pt idx="68">
                  <c:v>2015-03-12T00:00:00.000Z</c:v>
                </c:pt>
                <c:pt idx="69">
                  <c:v>2015-03-13T00:00:00.000Z</c:v>
                </c:pt>
                <c:pt idx="70">
                  <c:v>2015-03-14T00:00:00.000Z</c:v>
                </c:pt>
                <c:pt idx="71">
                  <c:v>2015-03-15T00:00:00.000Z</c:v>
                </c:pt>
                <c:pt idx="72">
                  <c:v>2015-03-16T00:00:00.000Z</c:v>
                </c:pt>
                <c:pt idx="73">
                  <c:v>2015-03-17T00:00:00.000Z</c:v>
                </c:pt>
                <c:pt idx="74">
                  <c:v>2015-03-18T00:00:00.000Z</c:v>
                </c:pt>
                <c:pt idx="75">
                  <c:v>2015-03-19T00:00:00.000Z</c:v>
                </c:pt>
                <c:pt idx="76">
                  <c:v>2015-03-20T00:00:00.000Z</c:v>
                </c:pt>
                <c:pt idx="77">
                  <c:v>2015-03-21T00:00:00.000Z</c:v>
                </c:pt>
                <c:pt idx="78">
                  <c:v>2015-03-22T00:00:00.000Z</c:v>
                </c:pt>
                <c:pt idx="79">
                  <c:v>2015-03-23T00:00:00.000Z</c:v>
                </c:pt>
                <c:pt idx="80">
                  <c:v>2015-03-24T00:00:00.000Z</c:v>
                </c:pt>
                <c:pt idx="81">
                  <c:v>2015-03-25T00:00:00.000Z</c:v>
                </c:pt>
                <c:pt idx="82">
                  <c:v>2015-03-26T00:00:00.000Z</c:v>
                </c:pt>
                <c:pt idx="83">
                  <c:v>2015-03-27T00:00:00.000Z</c:v>
                </c:pt>
                <c:pt idx="84">
                  <c:v>2015-03-28T00:00:00.000Z</c:v>
                </c:pt>
                <c:pt idx="85">
                  <c:v>2015-03-29T00:00:00.000Z</c:v>
                </c:pt>
                <c:pt idx="86">
                  <c:v>2015-03-30T00:00:00.000Z</c:v>
                </c:pt>
                <c:pt idx="87">
                  <c:v>2015-03-31T00:00:00.000Z</c:v>
                </c:pt>
                <c:pt idx="88">
                  <c:v>2015-04-01T00:00:00.000Z</c:v>
                </c:pt>
                <c:pt idx="89">
                  <c:v>2015-04-02T00:00:00.000Z</c:v>
                </c:pt>
                <c:pt idx="90">
                  <c:v>2015-04-03T00:00:00.000Z</c:v>
                </c:pt>
                <c:pt idx="91">
                  <c:v>2015-04-04T00:00:00.000Z</c:v>
                </c:pt>
                <c:pt idx="92">
                  <c:v>2015-04-05T00:00:00.000Z</c:v>
                </c:pt>
                <c:pt idx="93">
                  <c:v>2015-04-06T00:00:00.000Z</c:v>
                </c:pt>
                <c:pt idx="94">
                  <c:v>2015-04-07T00:00:00.000Z</c:v>
                </c:pt>
                <c:pt idx="95">
                  <c:v>2015-04-08T00:00:00.000Z</c:v>
                </c:pt>
                <c:pt idx="96">
                  <c:v>2015-04-09T00:00:00.000Z</c:v>
                </c:pt>
                <c:pt idx="97">
                  <c:v>2015-04-10T00:00:00.000Z</c:v>
                </c:pt>
                <c:pt idx="98">
                  <c:v>2015-04-11T00:00:00.000Z</c:v>
                </c:pt>
                <c:pt idx="99">
                  <c:v>2015-04-12T00:00:00.000Z</c:v>
                </c:pt>
                <c:pt idx="100">
                  <c:v>2015-04-13T00:00:00.000Z</c:v>
                </c:pt>
                <c:pt idx="101">
                  <c:v>2015-04-14T00:00:00.000Z</c:v>
                </c:pt>
                <c:pt idx="102">
                  <c:v>2015-04-15T00:00:00.000Z</c:v>
                </c:pt>
                <c:pt idx="103">
                  <c:v>2015-04-16T00:00:00.000Z</c:v>
                </c:pt>
                <c:pt idx="104">
                  <c:v>2015-04-17T00:00:00.000Z</c:v>
                </c:pt>
                <c:pt idx="105">
                  <c:v>2015-04-18T00:00:00.000Z</c:v>
                </c:pt>
                <c:pt idx="106">
                  <c:v>2015-04-19T00:00:00.000Z</c:v>
                </c:pt>
                <c:pt idx="107">
                  <c:v>2015-04-20T00:00:00.000Z</c:v>
                </c:pt>
                <c:pt idx="108">
                  <c:v>2015-04-21T00:00:00.000Z</c:v>
                </c:pt>
                <c:pt idx="109">
                  <c:v>2015-04-22T00:00:00.000Z</c:v>
                </c:pt>
                <c:pt idx="110">
                  <c:v>2015-04-23T00:00:00.000Z</c:v>
                </c:pt>
                <c:pt idx="111">
                  <c:v>2015-04-24T00:00:00.000Z</c:v>
                </c:pt>
                <c:pt idx="112">
                  <c:v>2015-04-25T00:00:00.000Z</c:v>
                </c:pt>
                <c:pt idx="113">
                  <c:v>2015-04-26T00:00:00.000Z</c:v>
                </c:pt>
                <c:pt idx="114">
                  <c:v>2015-04-27T00:00:00.000Z</c:v>
                </c:pt>
                <c:pt idx="115">
                  <c:v>2015-04-28T00:00:00.000Z</c:v>
                </c:pt>
                <c:pt idx="116">
                  <c:v>2015-04-29T00:00:00.000Z</c:v>
                </c:pt>
                <c:pt idx="117">
                  <c:v>2015-04-30T00:00:00.000Z</c:v>
                </c:pt>
                <c:pt idx="118">
                  <c:v>2015-05-01T00:00:00.000Z</c:v>
                </c:pt>
                <c:pt idx="119">
                  <c:v>2015-05-02T00:00:00.000Z</c:v>
                </c:pt>
                <c:pt idx="120">
                  <c:v>2015-05-03T00:00:00.000Z</c:v>
                </c:pt>
                <c:pt idx="121">
                  <c:v>2015-05-04T00:00:00.000Z</c:v>
                </c:pt>
                <c:pt idx="122">
                  <c:v>2015-05-05T00:00:00.000Z</c:v>
                </c:pt>
                <c:pt idx="123">
                  <c:v>2015-05-06T00:00:00.000Z</c:v>
                </c:pt>
                <c:pt idx="124">
                  <c:v>2015-05-07T00:00:00.000Z</c:v>
                </c:pt>
                <c:pt idx="125">
                  <c:v>2015-05-08T00:00:00.000Z</c:v>
                </c:pt>
                <c:pt idx="126">
                  <c:v>2015-05-09T00:00:00.000Z</c:v>
                </c:pt>
                <c:pt idx="127">
                  <c:v>2015-05-10T00:00:00.000Z</c:v>
                </c:pt>
                <c:pt idx="128">
                  <c:v>2015-05-11T00:00:00.000Z</c:v>
                </c:pt>
                <c:pt idx="129">
                  <c:v>2015-05-12T00:00:00.000Z</c:v>
                </c:pt>
                <c:pt idx="130">
                  <c:v>2015-05-13T00:00:00.000Z</c:v>
                </c:pt>
                <c:pt idx="131">
                  <c:v>2015-05-14T00:00:00.000Z</c:v>
                </c:pt>
                <c:pt idx="132">
                  <c:v>2015-05-15T00:00:00.000Z</c:v>
                </c:pt>
                <c:pt idx="133">
                  <c:v>2015-05-16T00:00:00.000Z</c:v>
                </c:pt>
                <c:pt idx="134">
                  <c:v>2015-05-17T00:00:00.000Z</c:v>
                </c:pt>
                <c:pt idx="135">
                  <c:v>2015-05-18T00:00:00.000Z</c:v>
                </c:pt>
                <c:pt idx="136">
                  <c:v>2015-05-19T00:00:00.000Z</c:v>
                </c:pt>
                <c:pt idx="137">
                  <c:v>2015-05-20T00:00:00.000Z</c:v>
                </c:pt>
                <c:pt idx="138">
                  <c:v>2015-05-21T00:00:00.000Z</c:v>
                </c:pt>
                <c:pt idx="139">
                  <c:v>2015-05-22T00:00:00.000Z</c:v>
                </c:pt>
                <c:pt idx="140">
                  <c:v>2015-05-23T00:00:00.000Z</c:v>
                </c:pt>
                <c:pt idx="141">
                  <c:v>2015-05-24T00:00:00.000Z</c:v>
                </c:pt>
                <c:pt idx="142">
                  <c:v>2015-05-25T00:00:00.000Z</c:v>
                </c:pt>
                <c:pt idx="143">
                  <c:v>2015-05-26T00:00:00.000Z</c:v>
                </c:pt>
                <c:pt idx="144">
                  <c:v>2015-05-27T00:00:00.000Z</c:v>
                </c:pt>
                <c:pt idx="145">
                  <c:v>2015-05-28T00:00:00.000Z</c:v>
                </c:pt>
                <c:pt idx="146">
                  <c:v>2015-05-29T00:00:00.000Z</c:v>
                </c:pt>
                <c:pt idx="147">
                  <c:v>2015-05-30T00:00:00.000Z</c:v>
                </c:pt>
                <c:pt idx="148">
                  <c:v>2015-05-31T00:00:00.000Z</c:v>
                </c:pt>
                <c:pt idx="149">
                  <c:v>2015-06-01T00:00:00.000Z</c:v>
                </c:pt>
                <c:pt idx="150">
                  <c:v>2015-06-02T00:00:00.000Z</c:v>
                </c:pt>
                <c:pt idx="151">
                  <c:v>2015-06-03T00:00:00.000Z</c:v>
                </c:pt>
                <c:pt idx="152">
                  <c:v>2015-06-04T00:00:00.000Z</c:v>
                </c:pt>
                <c:pt idx="153">
                  <c:v>2015-06-05T00:00:00.000Z</c:v>
                </c:pt>
                <c:pt idx="154">
                  <c:v>2015-06-06T00:00:00.000Z</c:v>
                </c:pt>
                <c:pt idx="155">
                  <c:v>2015-06-07T00:00:00.000Z</c:v>
                </c:pt>
                <c:pt idx="156">
                  <c:v>2015-06-08T00:00:00.000Z</c:v>
                </c:pt>
                <c:pt idx="157">
                  <c:v>2015-06-09T00:00:00.000Z</c:v>
                </c:pt>
                <c:pt idx="158">
                  <c:v>2015-06-10T00:00:00.000Z</c:v>
                </c:pt>
                <c:pt idx="159">
                  <c:v>2015-06-11T00:00:00.000Z</c:v>
                </c:pt>
                <c:pt idx="160">
                  <c:v>2015-06-12T00:00:00.000Z</c:v>
                </c:pt>
                <c:pt idx="161">
                  <c:v>2015-06-13T00:00:00.000Z</c:v>
                </c:pt>
                <c:pt idx="162">
                  <c:v>2015-06-14T00:00:00.000Z</c:v>
                </c:pt>
                <c:pt idx="163">
                  <c:v>2015-06-15T00:00:00.000Z</c:v>
                </c:pt>
                <c:pt idx="164">
                  <c:v>2015-06-16T00:00:00.000Z</c:v>
                </c:pt>
                <c:pt idx="165">
                  <c:v>2015-06-17T00:00:00.000Z</c:v>
                </c:pt>
                <c:pt idx="166">
                  <c:v>2015-06-18T00:00:00.000Z</c:v>
                </c:pt>
                <c:pt idx="167">
                  <c:v>2015-06-19T00:00:00.000Z</c:v>
                </c:pt>
                <c:pt idx="168">
                  <c:v>2015-06-20T00:00:00.000Z</c:v>
                </c:pt>
                <c:pt idx="169">
                  <c:v>2015-06-21T00:00:00.000Z</c:v>
                </c:pt>
                <c:pt idx="170">
                  <c:v>2015-06-22T00:00:00.000Z</c:v>
                </c:pt>
                <c:pt idx="171">
                  <c:v>2015-06-23T00:00:00.000Z</c:v>
                </c:pt>
                <c:pt idx="172">
                  <c:v>2015-06-24T00:00:00.000Z</c:v>
                </c:pt>
                <c:pt idx="173">
                  <c:v>2015-06-25T00:00:00.000Z</c:v>
                </c:pt>
                <c:pt idx="174">
                  <c:v>2015-06-26T00:00:00.000Z</c:v>
                </c:pt>
                <c:pt idx="175">
                  <c:v>2015-06-27T00:00:00.000Z</c:v>
                </c:pt>
                <c:pt idx="176">
                  <c:v>2015-06-28T00:00:00.000Z</c:v>
                </c:pt>
                <c:pt idx="177">
                  <c:v>2015-06-29T00:00:00.000Z</c:v>
                </c:pt>
                <c:pt idx="178">
                  <c:v>2015-06-30T00:00:00.000Z</c:v>
                </c:pt>
                <c:pt idx="179">
                  <c:v>2015-07-01T00:00:00.000Z</c:v>
                </c:pt>
                <c:pt idx="180">
                  <c:v>2015-07-02T00:00:00.000Z</c:v>
                </c:pt>
                <c:pt idx="181">
                  <c:v>2015-07-03T00:00:00.000Z</c:v>
                </c:pt>
                <c:pt idx="182">
                  <c:v>2015-07-04T00:00:00.000Z</c:v>
                </c:pt>
                <c:pt idx="183">
                  <c:v>2015-07-05T00:00:00.000Z</c:v>
                </c:pt>
                <c:pt idx="184">
                  <c:v>2015-07-06T00:00:00.000Z</c:v>
                </c:pt>
                <c:pt idx="185">
                  <c:v>2015-07-07T00:00:00.000Z</c:v>
                </c:pt>
                <c:pt idx="186">
                  <c:v>2015-07-08T00:00:00.000Z</c:v>
                </c:pt>
                <c:pt idx="187">
                  <c:v>2015-07-09T00:00:00.000Z</c:v>
                </c:pt>
                <c:pt idx="188">
                  <c:v>2015-07-10T00:00:00.000Z</c:v>
                </c:pt>
                <c:pt idx="189">
                  <c:v>2015-07-11T00:00:00.000Z</c:v>
                </c:pt>
                <c:pt idx="190">
                  <c:v>2015-07-12T00:00:00.000Z</c:v>
                </c:pt>
                <c:pt idx="191">
                  <c:v>2015-07-13T00:00:00.000Z</c:v>
                </c:pt>
                <c:pt idx="192">
                  <c:v>2015-07-14T00:00:00.000Z</c:v>
                </c:pt>
                <c:pt idx="193">
                  <c:v>2015-07-15T00:00:00.000Z</c:v>
                </c:pt>
                <c:pt idx="194">
                  <c:v>2015-07-16T00:00:00.000Z</c:v>
                </c:pt>
                <c:pt idx="195">
                  <c:v>2015-07-17T00:00:00.000Z</c:v>
                </c:pt>
                <c:pt idx="196">
                  <c:v>2015-07-18T00:00:00.000Z</c:v>
                </c:pt>
                <c:pt idx="197">
                  <c:v>2015-07-19T00:00:00.000Z</c:v>
                </c:pt>
                <c:pt idx="198">
                  <c:v>2015-07-20T00:00:00.000Z</c:v>
                </c:pt>
                <c:pt idx="199">
                  <c:v>2015-07-21T00:00:00.000Z</c:v>
                </c:pt>
                <c:pt idx="200">
                  <c:v>2015-07-22T00:00:00.000Z</c:v>
                </c:pt>
                <c:pt idx="201">
                  <c:v>2015-07-23T00:00:00.000Z</c:v>
                </c:pt>
                <c:pt idx="202">
                  <c:v>2015-07-24T00:00:00.000Z</c:v>
                </c:pt>
                <c:pt idx="203">
                  <c:v>2015-07-25T00:00:00.000Z</c:v>
                </c:pt>
                <c:pt idx="204">
                  <c:v>2015-07-26T00:00:00.000Z</c:v>
                </c:pt>
                <c:pt idx="205">
                  <c:v>2015-07-27T00:00:00.000Z</c:v>
                </c:pt>
                <c:pt idx="206">
                  <c:v>2015-07-28T00:00:00.000Z</c:v>
                </c:pt>
                <c:pt idx="207">
                  <c:v>2015-07-29T00:00:00.000Z</c:v>
                </c:pt>
                <c:pt idx="208">
                  <c:v>2015-07-30T00:00:00.000Z</c:v>
                </c:pt>
                <c:pt idx="209">
                  <c:v>2015-07-31T00:00:00.000Z</c:v>
                </c:pt>
              </c:strCache>
            </c:strRef>
          </c:cat>
          <c:val>
            <c:numRef>
              <c:f>AmazonForecast!$D$2:$D$211</c:f>
              <c:numCache>
                <c:formatCode>General</c:formatCode>
                <c:ptCount val="210"/>
                <c:pt idx="0">
                  <c:v>9236.8711327090205</c:v>
                </c:pt>
                <c:pt idx="1">
                  <c:v>0</c:v>
                </c:pt>
                <c:pt idx="2">
                  <c:v>16738.101150121602</c:v>
                </c:pt>
                <c:pt idx="3">
                  <c:v>15868.7662935069</c:v>
                </c:pt>
                <c:pt idx="4">
                  <c:v>12680.709298582</c:v>
                </c:pt>
                <c:pt idx="5">
                  <c:v>13716.8992170044</c:v>
                </c:pt>
                <c:pt idx="6">
                  <c:v>11758.8058856239</c:v>
                </c:pt>
                <c:pt idx="7">
                  <c:v>9437.8259332539892</c:v>
                </c:pt>
                <c:pt idx="8">
                  <c:v>88.020551317956404</c:v>
                </c:pt>
                <c:pt idx="9">
                  <c:v>15907.969133508101</c:v>
                </c:pt>
                <c:pt idx="10">
                  <c:v>14822.873839222601</c:v>
                </c:pt>
                <c:pt idx="11">
                  <c:v>14402.416542462999</c:v>
                </c:pt>
                <c:pt idx="12">
                  <c:v>13637.827216505</c:v>
                </c:pt>
                <c:pt idx="13">
                  <c:v>12388.904809718601</c:v>
                </c:pt>
                <c:pt idx="14">
                  <c:v>11973.7828137653</c:v>
                </c:pt>
                <c:pt idx="15">
                  <c:v>0</c:v>
                </c:pt>
                <c:pt idx="16">
                  <c:v>12506.664172884901</c:v>
                </c:pt>
                <c:pt idx="17">
                  <c:v>11025.0356979602</c:v>
                </c:pt>
                <c:pt idx="18">
                  <c:v>11038.505875970701</c:v>
                </c:pt>
                <c:pt idx="19">
                  <c:v>10195.8471545301</c:v>
                </c:pt>
                <c:pt idx="20">
                  <c:v>11346.730892240001</c:v>
                </c:pt>
                <c:pt idx="21">
                  <c:v>11404.133344702301</c:v>
                </c:pt>
                <c:pt idx="22">
                  <c:v>15.082368197103801</c:v>
                </c:pt>
                <c:pt idx="23">
                  <c:v>18885.9152561394</c:v>
                </c:pt>
                <c:pt idx="24">
                  <c:v>15775.8414496978</c:v>
                </c:pt>
                <c:pt idx="25">
                  <c:v>15409.817921387001</c:v>
                </c:pt>
                <c:pt idx="26">
                  <c:v>13940.5218961951</c:v>
                </c:pt>
                <c:pt idx="27">
                  <c:v>13612.216654449699</c:v>
                </c:pt>
                <c:pt idx="28">
                  <c:v>10697.543182575801</c:v>
                </c:pt>
                <c:pt idx="29">
                  <c:v>0</c:v>
                </c:pt>
                <c:pt idx="30">
                  <c:v>17049.577045932801</c:v>
                </c:pt>
                <c:pt idx="31">
                  <c:v>15411.5469638829</c:v>
                </c:pt>
                <c:pt idx="32">
                  <c:v>15129.698329585101</c:v>
                </c:pt>
                <c:pt idx="33">
                  <c:v>13768.4160589812</c:v>
                </c:pt>
                <c:pt idx="34">
                  <c:v>14671.7161438317</c:v>
                </c:pt>
                <c:pt idx="35">
                  <c:v>11236.615893852801</c:v>
                </c:pt>
                <c:pt idx="36">
                  <c:v>0</c:v>
                </c:pt>
                <c:pt idx="37">
                  <c:v>12191.6652973781</c:v>
                </c:pt>
                <c:pt idx="38">
                  <c:v>11683.807869538299</c:v>
                </c:pt>
                <c:pt idx="39">
                  <c:v>11569.5982156553</c:v>
                </c:pt>
                <c:pt idx="40">
                  <c:v>11491.5095468746</c:v>
                </c:pt>
                <c:pt idx="41">
                  <c:v>11850.8297436786</c:v>
                </c:pt>
                <c:pt idx="42">
                  <c:v>11383.868445636699</c:v>
                </c:pt>
                <c:pt idx="43">
                  <c:v>0</c:v>
                </c:pt>
                <c:pt idx="44">
                  <c:v>19207.8751438043</c:v>
                </c:pt>
                <c:pt idx="45">
                  <c:v>16195.014528297599</c:v>
                </c:pt>
                <c:pt idx="46">
                  <c:v>15690.4433322402</c:v>
                </c:pt>
                <c:pt idx="47">
                  <c:v>14352.3951654065</c:v>
                </c:pt>
                <c:pt idx="48">
                  <c:v>14723.8014418441</c:v>
                </c:pt>
                <c:pt idx="49">
                  <c:v>11033.980406954501</c:v>
                </c:pt>
                <c:pt idx="50">
                  <c:v>64.1094863934686</c:v>
                </c:pt>
                <c:pt idx="51">
                  <c:v>11913.6841123789</c:v>
                </c:pt>
                <c:pt idx="52">
                  <c:v>11545.490373091299</c:v>
                </c:pt>
                <c:pt idx="53">
                  <c:v>11269.531868337799</c:v>
                </c:pt>
                <c:pt idx="54">
                  <c:v>11032.2855317837</c:v>
                </c:pt>
                <c:pt idx="55">
                  <c:v>11475.867858358301</c:v>
                </c:pt>
                <c:pt idx="56">
                  <c:v>11035.1966990481</c:v>
                </c:pt>
                <c:pt idx="57">
                  <c:v>0</c:v>
                </c:pt>
                <c:pt idx="58">
                  <c:v>17856.241884168099</c:v>
                </c:pt>
                <c:pt idx="59">
                  <c:v>15991.757754599799</c:v>
                </c:pt>
                <c:pt idx="60">
                  <c:v>15328.4767029697</c:v>
                </c:pt>
                <c:pt idx="61">
                  <c:v>14329.133351008801</c:v>
                </c:pt>
                <c:pt idx="62">
                  <c:v>13751.8115037715</c:v>
                </c:pt>
                <c:pt idx="63">
                  <c:v>10815.199718972999</c:v>
                </c:pt>
                <c:pt idx="64">
                  <c:v>33.891252387984203</c:v>
                </c:pt>
                <c:pt idx="65">
                  <c:v>11711.196985709401</c:v>
                </c:pt>
                <c:pt idx="66">
                  <c:v>11329.3369041512</c:v>
                </c:pt>
                <c:pt idx="67">
                  <c:v>11050.9574620206</c:v>
                </c:pt>
                <c:pt idx="68">
                  <c:v>10967.177543559101</c:v>
                </c:pt>
                <c:pt idx="69">
                  <c:v>11300.083609478301</c:v>
                </c:pt>
                <c:pt idx="70">
                  <c:v>11372.2912724084</c:v>
                </c:pt>
                <c:pt idx="71">
                  <c:v>0</c:v>
                </c:pt>
                <c:pt idx="72">
                  <c:v>19085.600004592601</c:v>
                </c:pt>
                <c:pt idx="73">
                  <c:v>15913.930143605699</c:v>
                </c:pt>
                <c:pt idx="74">
                  <c:v>15762.3399834881</c:v>
                </c:pt>
                <c:pt idx="75">
                  <c:v>14609.774343995001</c:v>
                </c:pt>
                <c:pt idx="76">
                  <c:v>14663.019944481301</c:v>
                </c:pt>
                <c:pt idx="77">
                  <c:v>11026.716090448999</c:v>
                </c:pt>
                <c:pt idx="78">
                  <c:v>46.218614610354997</c:v>
                </c:pt>
                <c:pt idx="79">
                  <c:v>11921.4919652997</c:v>
                </c:pt>
                <c:pt idx="80">
                  <c:v>11526.658374944</c:v>
                </c:pt>
                <c:pt idx="81">
                  <c:v>11277.9600427351</c:v>
                </c:pt>
                <c:pt idx="82">
                  <c:v>11059.677969468699</c:v>
                </c:pt>
                <c:pt idx="83">
                  <c:v>11499.891027344</c:v>
                </c:pt>
                <c:pt idx="84">
                  <c:v>11054.2286435607</c:v>
                </c:pt>
                <c:pt idx="85">
                  <c:v>0</c:v>
                </c:pt>
                <c:pt idx="86">
                  <c:v>18643.6027903832</c:v>
                </c:pt>
                <c:pt idx="87">
                  <c:v>15793.7573505091</c:v>
                </c:pt>
                <c:pt idx="88">
                  <c:v>15160.242039889399</c:v>
                </c:pt>
                <c:pt idx="89">
                  <c:v>13856.4613018982</c:v>
                </c:pt>
                <c:pt idx="90">
                  <c:v>497.38785202618902</c:v>
                </c:pt>
                <c:pt idx="91">
                  <c:v>11608.702663855</c:v>
                </c:pt>
                <c:pt idx="92">
                  <c:v>0</c:v>
                </c:pt>
                <c:pt idx="93">
                  <c:v>0</c:v>
                </c:pt>
                <c:pt idx="94">
                  <c:v>11393.4788279351</c:v>
                </c:pt>
                <c:pt idx="95">
                  <c:v>11037.971675679</c:v>
                </c:pt>
                <c:pt idx="96">
                  <c:v>10828.6625386017</c:v>
                </c:pt>
                <c:pt idx="97">
                  <c:v>10156.5038711262</c:v>
                </c:pt>
                <c:pt idx="98">
                  <c:v>10629.5151883331</c:v>
                </c:pt>
                <c:pt idx="99">
                  <c:v>0</c:v>
                </c:pt>
                <c:pt idx="100">
                  <c:v>17491.189907624299</c:v>
                </c:pt>
                <c:pt idx="101">
                  <c:v>14567.2424665526</c:v>
                </c:pt>
                <c:pt idx="102">
                  <c:v>15828.415115781299</c:v>
                </c:pt>
                <c:pt idx="103">
                  <c:v>14198.195915276799</c:v>
                </c:pt>
                <c:pt idx="104">
                  <c:v>13027.213121769901</c:v>
                </c:pt>
                <c:pt idx="105">
                  <c:v>10560.6471752581</c:v>
                </c:pt>
                <c:pt idx="106">
                  <c:v>85.009302861567903</c:v>
                </c:pt>
                <c:pt idx="107">
                  <c:v>11440.125117650299</c:v>
                </c:pt>
                <c:pt idx="108">
                  <c:v>11100.7544824536</c:v>
                </c:pt>
                <c:pt idx="109">
                  <c:v>10758.3493658674</c:v>
                </c:pt>
                <c:pt idx="110">
                  <c:v>10722.897084414901</c:v>
                </c:pt>
                <c:pt idx="111">
                  <c:v>11010.475804108601</c:v>
                </c:pt>
                <c:pt idx="112">
                  <c:v>11000.5308451039</c:v>
                </c:pt>
                <c:pt idx="113">
                  <c:v>0</c:v>
                </c:pt>
                <c:pt idx="114">
                  <c:v>18577.881904714301</c:v>
                </c:pt>
                <c:pt idx="115">
                  <c:v>15850.4579708117</c:v>
                </c:pt>
                <c:pt idx="116">
                  <c:v>15168.6875825105</c:v>
                </c:pt>
                <c:pt idx="117">
                  <c:v>13935.077969174499</c:v>
                </c:pt>
                <c:pt idx="118">
                  <c:v>435.60581433131603</c:v>
                </c:pt>
                <c:pt idx="119">
                  <c:v>12457.2725951099</c:v>
                </c:pt>
                <c:pt idx="120">
                  <c:v>68.638329241507194</c:v>
                </c:pt>
                <c:pt idx="121">
                  <c:v>17271.883830124301</c:v>
                </c:pt>
                <c:pt idx="122">
                  <c:v>15876.1539320681</c:v>
                </c:pt>
                <c:pt idx="123">
                  <c:v>15335.390491706399</c:v>
                </c:pt>
                <c:pt idx="124">
                  <c:v>14159.467215756</c:v>
                </c:pt>
                <c:pt idx="125">
                  <c:v>13658.8099397063</c:v>
                </c:pt>
                <c:pt idx="126">
                  <c:v>12132.6544561968</c:v>
                </c:pt>
                <c:pt idx="127">
                  <c:v>0</c:v>
                </c:pt>
                <c:pt idx="128">
                  <c:v>12377.000778714601</c:v>
                </c:pt>
                <c:pt idx="129">
                  <c:v>11070.3316466339</c:v>
                </c:pt>
                <c:pt idx="130">
                  <c:v>11170.3865307862</c:v>
                </c:pt>
                <c:pt idx="131">
                  <c:v>190.54021700681301</c:v>
                </c:pt>
                <c:pt idx="132">
                  <c:v>12797.815834110301</c:v>
                </c:pt>
                <c:pt idx="133">
                  <c:v>11503.820364290201</c:v>
                </c:pt>
                <c:pt idx="134">
                  <c:v>14.030076638272901</c:v>
                </c:pt>
                <c:pt idx="135">
                  <c:v>19134.262178341502</c:v>
                </c:pt>
                <c:pt idx="136">
                  <c:v>16032.068475042201</c:v>
                </c:pt>
                <c:pt idx="137">
                  <c:v>15579.697466907201</c:v>
                </c:pt>
                <c:pt idx="138">
                  <c:v>14017.7477469678</c:v>
                </c:pt>
                <c:pt idx="139">
                  <c:v>13816.846388974</c:v>
                </c:pt>
                <c:pt idx="140">
                  <c:v>10725.2334909452</c:v>
                </c:pt>
                <c:pt idx="141">
                  <c:v>0</c:v>
                </c:pt>
                <c:pt idx="142">
                  <c:v>0</c:v>
                </c:pt>
                <c:pt idx="143">
                  <c:v>12040.4649460085</c:v>
                </c:pt>
                <c:pt idx="144">
                  <c:v>10902.5650404465</c:v>
                </c:pt>
                <c:pt idx="145">
                  <c:v>10561.262177000501</c:v>
                </c:pt>
                <c:pt idx="146">
                  <c:v>11132.7682511735</c:v>
                </c:pt>
                <c:pt idx="147">
                  <c:v>10371.7270706037</c:v>
                </c:pt>
                <c:pt idx="148">
                  <c:v>15.726544238364401</c:v>
                </c:pt>
                <c:pt idx="149">
                  <c:v>18538.1160325479</c:v>
                </c:pt>
                <c:pt idx="150">
                  <c:v>15346.291712333799</c:v>
                </c:pt>
                <c:pt idx="151">
                  <c:v>15171.908896736901</c:v>
                </c:pt>
                <c:pt idx="152">
                  <c:v>0</c:v>
                </c:pt>
                <c:pt idx="153">
                  <c:v>17052.932166947401</c:v>
                </c:pt>
                <c:pt idx="154">
                  <c:v>10956.4621801055</c:v>
                </c:pt>
                <c:pt idx="155">
                  <c:v>0</c:v>
                </c:pt>
                <c:pt idx="156">
                  <c:v>10699.391520465901</c:v>
                </c:pt>
                <c:pt idx="157">
                  <c:v>10686.908062791999</c:v>
                </c:pt>
                <c:pt idx="158">
                  <c:v>11009.9363336227</c:v>
                </c:pt>
                <c:pt idx="159">
                  <c:v>10691.307225930401</c:v>
                </c:pt>
                <c:pt idx="160">
                  <c:v>11397.843745182299</c:v>
                </c:pt>
                <c:pt idx="161">
                  <c:v>11399.079520359001</c:v>
                </c:pt>
                <c:pt idx="162">
                  <c:v>76.698630600186405</c:v>
                </c:pt>
                <c:pt idx="163">
                  <c:v>18886.9141145295</c:v>
                </c:pt>
                <c:pt idx="164">
                  <c:v>15730.0381744026</c:v>
                </c:pt>
                <c:pt idx="165">
                  <c:v>15410.5011817546</c:v>
                </c:pt>
                <c:pt idx="166">
                  <c:v>13879.330870318399</c:v>
                </c:pt>
                <c:pt idx="167">
                  <c:v>13606.4592898386</c:v>
                </c:pt>
                <c:pt idx="168">
                  <c:v>11473.950078169401</c:v>
                </c:pt>
                <c:pt idx="169">
                  <c:v>0</c:v>
                </c:pt>
                <c:pt idx="170">
                  <c:v>12382.418493367501</c:v>
                </c:pt>
                <c:pt idx="171">
                  <c:v>10932.318915456401</c:v>
                </c:pt>
                <c:pt idx="172">
                  <c:v>11463.228695608999</c:v>
                </c:pt>
                <c:pt idx="173">
                  <c:v>10986.7328696599</c:v>
                </c:pt>
                <c:pt idx="174">
                  <c:v>11724.0723106354</c:v>
                </c:pt>
                <c:pt idx="175">
                  <c:v>11723.7870983841</c:v>
                </c:pt>
                <c:pt idx="176">
                  <c:v>8.5283516176135592</c:v>
                </c:pt>
                <c:pt idx="177">
                  <c:v>19682.039622546199</c:v>
                </c:pt>
                <c:pt idx="178">
                  <c:v>16622.8496299197</c:v>
                </c:pt>
                <c:pt idx="179">
                  <c:v>15954.3998487306</c:v>
                </c:pt>
                <c:pt idx="180">
                  <c:v>14178.8880522813</c:v>
                </c:pt>
                <c:pt idx="181">
                  <c:v>13179.678781903</c:v>
                </c:pt>
                <c:pt idx="182">
                  <c:v>11663.1102249217</c:v>
                </c:pt>
                <c:pt idx="183">
                  <c:v>0</c:v>
                </c:pt>
                <c:pt idx="184">
                  <c:v>12051.001213142799</c:v>
                </c:pt>
                <c:pt idx="185">
                  <c:v>10259.433248319199</c:v>
                </c:pt>
                <c:pt idx="186">
                  <c:v>11596.1732251337</c:v>
                </c:pt>
                <c:pt idx="187">
                  <c:v>11031.037833042101</c:v>
                </c:pt>
                <c:pt idx="188">
                  <c:v>11073.8723959458</c:v>
                </c:pt>
                <c:pt idx="189">
                  <c:v>10960.2155819582</c:v>
                </c:pt>
                <c:pt idx="190">
                  <c:v>0</c:v>
                </c:pt>
                <c:pt idx="191">
                  <c:v>18990.484181979999</c:v>
                </c:pt>
                <c:pt idx="192">
                  <c:v>15881.5867287648</c:v>
                </c:pt>
                <c:pt idx="193">
                  <c:v>16141.330263653301</c:v>
                </c:pt>
                <c:pt idx="194">
                  <c:v>14255.2264171186</c:v>
                </c:pt>
                <c:pt idx="195">
                  <c:v>13394.641456158701</c:v>
                </c:pt>
                <c:pt idx="196">
                  <c:v>10994.276565084299</c:v>
                </c:pt>
                <c:pt idx="197">
                  <c:v>0</c:v>
                </c:pt>
                <c:pt idx="198">
                  <c:v>11288.3678019581</c:v>
                </c:pt>
                <c:pt idx="199">
                  <c:v>9809.0095272033395</c:v>
                </c:pt>
                <c:pt idx="200">
                  <c:v>10953.5827900433</c:v>
                </c:pt>
                <c:pt idx="201">
                  <c:v>10756.5257647086</c:v>
                </c:pt>
                <c:pt idx="202">
                  <c:v>10599.807808797101</c:v>
                </c:pt>
                <c:pt idx="203">
                  <c:v>10540.5432406339</c:v>
                </c:pt>
                <c:pt idx="204">
                  <c:v>0</c:v>
                </c:pt>
                <c:pt idx="205">
                  <c:v>17899.522618874002</c:v>
                </c:pt>
                <c:pt idx="206">
                  <c:v>14802.259125259199</c:v>
                </c:pt>
                <c:pt idx="207">
                  <c:v>15395.0675241073</c:v>
                </c:pt>
                <c:pt idx="208">
                  <c:v>13859.5403149307</c:v>
                </c:pt>
                <c:pt idx="209">
                  <c:v>12439.96706396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625F-4CBB-8282-128277D0AF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59370128"/>
        <c:axId val="959365208"/>
      </c:lineChart>
      <c:catAx>
        <c:axId val="9593701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9365208"/>
        <c:crosses val="autoZero"/>
        <c:auto val="1"/>
        <c:lblAlgn val="ctr"/>
        <c:lblOffset val="100"/>
        <c:noMultiLvlLbl val="0"/>
      </c:catAx>
      <c:valAx>
        <c:axId val="959365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93701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mparis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AmazonForecast!$B$1</c:f>
              <c:strCache>
                <c:ptCount val="1"/>
                <c:pt idx="0">
                  <c:v>target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AmazonForecast!$A$2:$A$241</c:f>
              <c:strCache>
                <c:ptCount val="240"/>
                <c:pt idx="0">
                  <c:v>2013-01-01T00:00:00.000Z</c:v>
                </c:pt>
                <c:pt idx="1">
                  <c:v>2013-01-01T01:00:00.000Z</c:v>
                </c:pt>
                <c:pt idx="2">
                  <c:v>2013-01-01T02:00:00.000Z</c:v>
                </c:pt>
                <c:pt idx="3">
                  <c:v>2013-01-01T03:00:00.000Z</c:v>
                </c:pt>
                <c:pt idx="4">
                  <c:v>2013-01-01T04:00:00.000Z</c:v>
                </c:pt>
                <c:pt idx="5">
                  <c:v>2013-01-01T05:00:00.000Z</c:v>
                </c:pt>
                <c:pt idx="6">
                  <c:v>2013-01-01T06:00:00.000Z</c:v>
                </c:pt>
                <c:pt idx="7">
                  <c:v>2013-01-01T07:00:00.000Z</c:v>
                </c:pt>
                <c:pt idx="8">
                  <c:v>2013-01-01T08:00:00.000Z</c:v>
                </c:pt>
                <c:pt idx="9">
                  <c:v>2013-01-01T09:00:00.000Z</c:v>
                </c:pt>
                <c:pt idx="10">
                  <c:v>2013-01-01T10:00:00.000Z</c:v>
                </c:pt>
                <c:pt idx="11">
                  <c:v>2013-01-01T11:00:00.000Z</c:v>
                </c:pt>
                <c:pt idx="12">
                  <c:v>2013-01-01T12:00:00.000Z</c:v>
                </c:pt>
                <c:pt idx="13">
                  <c:v>2013-01-01T13:00:00.000Z</c:v>
                </c:pt>
                <c:pt idx="14">
                  <c:v>2013-01-01T14:00:00.000Z</c:v>
                </c:pt>
                <c:pt idx="15">
                  <c:v>2013-01-01T15:00:00.000Z</c:v>
                </c:pt>
                <c:pt idx="16">
                  <c:v>2013-01-01T16:00:00.000Z</c:v>
                </c:pt>
                <c:pt idx="17">
                  <c:v>2013-01-01T17:00:00.000Z</c:v>
                </c:pt>
                <c:pt idx="18">
                  <c:v>2013-01-01T18:00:00.000Z</c:v>
                </c:pt>
                <c:pt idx="19">
                  <c:v>2013-01-01T19:00:00.000Z</c:v>
                </c:pt>
                <c:pt idx="20">
                  <c:v>2013-01-01T20:00:00.000Z</c:v>
                </c:pt>
                <c:pt idx="21">
                  <c:v>2013-01-01T21:00:00.000Z</c:v>
                </c:pt>
                <c:pt idx="22">
                  <c:v>2013-01-01T22:00:00.000Z</c:v>
                </c:pt>
                <c:pt idx="23">
                  <c:v>2013-01-01T23:00:00.000Z</c:v>
                </c:pt>
                <c:pt idx="24">
                  <c:v>2013-01-02T00:00:00.000Z</c:v>
                </c:pt>
                <c:pt idx="25">
                  <c:v>2013-01-02T01:00:00.000Z</c:v>
                </c:pt>
                <c:pt idx="26">
                  <c:v>2013-01-02T02:00:00.000Z</c:v>
                </c:pt>
                <c:pt idx="27">
                  <c:v>2013-01-02T03:00:00.000Z</c:v>
                </c:pt>
                <c:pt idx="28">
                  <c:v>2013-01-02T04:00:00.000Z</c:v>
                </c:pt>
                <c:pt idx="29">
                  <c:v>2013-01-02T05:00:00.000Z</c:v>
                </c:pt>
                <c:pt idx="30">
                  <c:v>2013-01-02T06:00:00.000Z</c:v>
                </c:pt>
                <c:pt idx="31">
                  <c:v>2013-01-02T07:00:00.000Z</c:v>
                </c:pt>
                <c:pt idx="32">
                  <c:v>2013-01-02T08:00:00.000Z</c:v>
                </c:pt>
                <c:pt idx="33">
                  <c:v>2013-01-02T09:00:00.000Z</c:v>
                </c:pt>
                <c:pt idx="34">
                  <c:v>2013-01-02T10:00:00.000Z</c:v>
                </c:pt>
                <c:pt idx="35">
                  <c:v>2013-01-02T11:00:00.000Z</c:v>
                </c:pt>
                <c:pt idx="36">
                  <c:v>2013-01-02T12:00:00.000Z</c:v>
                </c:pt>
                <c:pt idx="37">
                  <c:v>2013-01-02T13:00:00.000Z</c:v>
                </c:pt>
                <c:pt idx="38">
                  <c:v>2013-01-02T14:00:00.000Z</c:v>
                </c:pt>
                <c:pt idx="39">
                  <c:v>2013-01-02T15:00:00.000Z</c:v>
                </c:pt>
                <c:pt idx="40">
                  <c:v>2013-01-02T16:00:00.000Z</c:v>
                </c:pt>
                <c:pt idx="41">
                  <c:v>2013-01-02T17:00:00.000Z</c:v>
                </c:pt>
                <c:pt idx="42">
                  <c:v>2013-01-02T18:00:00.000Z</c:v>
                </c:pt>
                <c:pt idx="43">
                  <c:v>2013-01-02T19:00:00.000Z</c:v>
                </c:pt>
                <c:pt idx="44">
                  <c:v>2013-01-02T20:00:00.000Z</c:v>
                </c:pt>
                <c:pt idx="45">
                  <c:v>2013-01-02T21:00:00.000Z</c:v>
                </c:pt>
                <c:pt idx="46">
                  <c:v>2013-01-02T22:00:00.000Z</c:v>
                </c:pt>
                <c:pt idx="47">
                  <c:v>2013-01-02T23:00:00.000Z</c:v>
                </c:pt>
                <c:pt idx="48">
                  <c:v>2013-01-03T00:00:00.000Z</c:v>
                </c:pt>
                <c:pt idx="49">
                  <c:v>2013-01-03T01:00:00.000Z</c:v>
                </c:pt>
                <c:pt idx="50">
                  <c:v>2013-01-03T02:00:00.000Z</c:v>
                </c:pt>
                <c:pt idx="51">
                  <c:v>2013-01-03T03:00:00.000Z</c:v>
                </c:pt>
                <c:pt idx="52">
                  <c:v>2013-01-03T04:00:00.000Z</c:v>
                </c:pt>
                <c:pt idx="53">
                  <c:v>2013-01-03T05:00:00.000Z</c:v>
                </c:pt>
                <c:pt idx="54">
                  <c:v>2013-01-03T06:00:00.000Z</c:v>
                </c:pt>
                <c:pt idx="55">
                  <c:v>2013-01-03T07:00:00.000Z</c:v>
                </c:pt>
                <c:pt idx="56">
                  <c:v>2013-01-03T08:00:00.000Z</c:v>
                </c:pt>
                <c:pt idx="57">
                  <c:v>2013-01-03T09:00:00.000Z</c:v>
                </c:pt>
                <c:pt idx="58">
                  <c:v>2013-01-03T10:00:00.000Z</c:v>
                </c:pt>
                <c:pt idx="59">
                  <c:v>2013-01-03T11:00:00.000Z</c:v>
                </c:pt>
                <c:pt idx="60">
                  <c:v>2013-01-03T12:00:00.000Z</c:v>
                </c:pt>
                <c:pt idx="61">
                  <c:v>2013-01-03T13:00:00.000Z</c:v>
                </c:pt>
                <c:pt idx="62">
                  <c:v>2013-01-03T14:00:00.000Z</c:v>
                </c:pt>
                <c:pt idx="63">
                  <c:v>2013-01-03T15:00:00.000Z</c:v>
                </c:pt>
                <c:pt idx="64">
                  <c:v>2013-01-03T16:00:00.000Z</c:v>
                </c:pt>
                <c:pt idx="65">
                  <c:v>2013-01-03T17:00:00.000Z</c:v>
                </c:pt>
                <c:pt idx="66">
                  <c:v>2013-01-03T18:00:00.000Z</c:v>
                </c:pt>
                <c:pt idx="67">
                  <c:v>2013-01-03T19:00:00.000Z</c:v>
                </c:pt>
                <c:pt idx="68">
                  <c:v>2013-01-03T20:00:00.000Z</c:v>
                </c:pt>
                <c:pt idx="69">
                  <c:v>2013-01-03T21:00:00.000Z</c:v>
                </c:pt>
                <c:pt idx="70">
                  <c:v>2013-01-03T22:00:00.000Z</c:v>
                </c:pt>
                <c:pt idx="71">
                  <c:v>2013-01-03T23:00:00.000Z</c:v>
                </c:pt>
                <c:pt idx="72">
                  <c:v>2013-01-04T00:00:00.000Z</c:v>
                </c:pt>
                <c:pt idx="73">
                  <c:v>2013-01-04T01:00:00.000Z</c:v>
                </c:pt>
                <c:pt idx="74">
                  <c:v>2013-01-04T02:00:00.000Z</c:v>
                </c:pt>
                <c:pt idx="75">
                  <c:v>2013-01-04T03:00:00.000Z</c:v>
                </c:pt>
                <c:pt idx="76">
                  <c:v>2013-01-04T04:00:00.000Z</c:v>
                </c:pt>
                <c:pt idx="77">
                  <c:v>2013-01-04T05:00:00.000Z</c:v>
                </c:pt>
                <c:pt idx="78">
                  <c:v>2013-01-04T06:00:00.000Z</c:v>
                </c:pt>
                <c:pt idx="79">
                  <c:v>2013-01-04T07:00:00.000Z</c:v>
                </c:pt>
                <c:pt idx="80">
                  <c:v>2013-01-04T08:00:00.000Z</c:v>
                </c:pt>
                <c:pt idx="81">
                  <c:v>2013-01-04T09:00:00.000Z</c:v>
                </c:pt>
                <c:pt idx="82">
                  <c:v>2013-01-04T10:00:00.000Z</c:v>
                </c:pt>
                <c:pt idx="83">
                  <c:v>2013-01-04T11:00:00.000Z</c:v>
                </c:pt>
                <c:pt idx="84">
                  <c:v>2013-01-04T12:00:00.000Z</c:v>
                </c:pt>
                <c:pt idx="85">
                  <c:v>2013-01-04T13:00:00.000Z</c:v>
                </c:pt>
                <c:pt idx="86">
                  <c:v>2013-01-04T14:00:00.000Z</c:v>
                </c:pt>
                <c:pt idx="87">
                  <c:v>2013-01-04T15:00:00.000Z</c:v>
                </c:pt>
                <c:pt idx="88">
                  <c:v>2013-01-04T16:00:00.000Z</c:v>
                </c:pt>
                <c:pt idx="89">
                  <c:v>2013-01-04T17:00:00.000Z</c:v>
                </c:pt>
                <c:pt idx="90">
                  <c:v>2013-01-04T18:00:00.000Z</c:v>
                </c:pt>
                <c:pt idx="91">
                  <c:v>2013-01-04T19:00:00.000Z</c:v>
                </c:pt>
                <c:pt idx="92">
                  <c:v>2013-01-04T20:00:00.000Z</c:v>
                </c:pt>
                <c:pt idx="93">
                  <c:v>2013-01-04T21:00:00.000Z</c:v>
                </c:pt>
                <c:pt idx="94">
                  <c:v>2013-01-04T22:00:00.000Z</c:v>
                </c:pt>
                <c:pt idx="95">
                  <c:v>2013-01-04T23:00:00.000Z</c:v>
                </c:pt>
                <c:pt idx="96">
                  <c:v>2013-01-05T00:00:00.000Z</c:v>
                </c:pt>
                <c:pt idx="97">
                  <c:v>2013-01-05T01:00:00.000Z</c:v>
                </c:pt>
                <c:pt idx="98">
                  <c:v>2013-01-05T02:00:00.000Z</c:v>
                </c:pt>
                <c:pt idx="99">
                  <c:v>2013-01-05T03:00:00.000Z</c:v>
                </c:pt>
                <c:pt idx="100">
                  <c:v>2013-01-05T04:00:00.000Z</c:v>
                </c:pt>
                <c:pt idx="101">
                  <c:v>2013-01-05T05:00:00.000Z</c:v>
                </c:pt>
                <c:pt idx="102">
                  <c:v>2013-01-05T06:00:00.000Z</c:v>
                </c:pt>
                <c:pt idx="103">
                  <c:v>2013-01-05T07:00:00.000Z</c:v>
                </c:pt>
                <c:pt idx="104">
                  <c:v>2013-01-05T08:00:00.000Z</c:v>
                </c:pt>
                <c:pt idx="105">
                  <c:v>2013-01-05T09:00:00.000Z</c:v>
                </c:pt>
                <c:pt idx="106">
                  <c:v>2013-01-05T10:00:00.000Z</c:v>
                </c:pt>
                <c:pt idx="107">
                  <c:v>2013-01-05T11:00:00.000Z</c:v>
                </c:pt>
                <c:pt idx="108">
                  <c:v>2013-01-05T12:00:00.000Z</c:v>
                </c:pt>
                <c:pt idx="109">
                  <c:v>2013-01-05T13:00:00.000Z</c:v>
                </c:pt>
                <c:pt idx="110">
                  <c:v>2013-01-05T14:00:00.000Z</c:v>
                </c:pt>
                <c:pt idx="111">
                  <c:v>2013-01-05T15:00:00.000Z</c:v>
                </c:pt>
                <c:pt idx="112">
                  <c:v>2013-01-05T16:00:00.000Z</c:v>
                </c:pt>
                <c:pt idx="113">
                  <c:v>2013-01-05T17:00:00.000Z</c:v>
                </c:pt>
                <c:pt idx="114">
                  <c:v>2013-01-05T18:00:00.000Z</c:v>
                </c:pt>
                <c:pt idx="115">
                  <c:v>2013-01-05T19:00:00.000Z</c:v>
                </c:pt>
                <c:pt idx="116">
                  <c:v>2013-01-05T20:00:00.000Z</c:v>
                </c:pt>
                <c:pt idx="117">
                  <c:v>2013-01-05T21:00:00.000Z</c:v>
                </c:pt>
                <c:pt idx="118">
                  <c:v>2013-01-05T22:00:00.000Z</c:v>
                </c:pt>
                <c:pt idx="119">
                  <c:v>2013-01-05T23:00:00.000Z</c:v>
                </c:pt>
                <c:pt idx="120">
                  <c:v>2013-01-06T00:00:00.000Z</c:v>
                </c:pt>
                <c:pt idx="121">
                  <c:v>2013-01-06T01:00:00.000Z</c:v>
                </c:pt>
                <c:pt idx="122">
                  <c:v>2013-01-06T02:00:00.000Z</c:v>
                </c:pt>
                <c:pt idx="123">
                  <c:v>2013-01-06T03:00:00.000Z</c:v>
                </c:pt>
                <c:pt idx="124">
                  <c:v>2013-01-06T04:00:00.000Z</c:v>
                </c:pt>
                <c:pt idx="125">
                  <c:v>2013-01-06T05:00:00.000Z</c:v>
                </c:pt>
                <c:pt idx="126">
                  <c:v>2013-01-06T06:00:00.000Z</c:v>
                </c:pt>
                <c:pt idx="127">
                  <c:v>2013-01-06T07:00:00.000Z</c:v>
                </c:pt>
                <c:pt idx="128">
                  <c:v>2013-01-06T08:00:00.000Z</c:v>
                </c:pt>
                <c:pt idx="129">
                  <c:v>2013-01-06T09:00:00.000Z</c:v>
                </c:pt>
                <c:pt idx="130">
                  <c:v>2013-01-06T10:00:00.000Z</c:v>
                </c:pt>
                <c:pt idx="131">
                  <c:v>2013-01-06T11:00:00.000Z</c:v>
                </c:pt>
                <c:pt idx="132">
                  <c:v>2013-01-06T12:00:00.000Z</c:v>
                </c:pt>
                <c:pt idx="133">
                  <c:v>2013-01-06T13:00:00.000Z</c:v>
                </c:pt>
                <c:pt idx="134">
                  <c:v>2013-01-06T14:00:00.000Z</c:v>
                </c:pt>
                <c:pt idx="135">
                  <c:v>2013-01-06T15:00:00.000Z</c:v>
                </c:pt>
                <c:pt idx="136">
                  <c:v>2013-01-06T16:00:00.000Z</c:v>
                </c:pt>
                <c:pt idx="137">
                  <c:v>2013-01-06T17:00:00.000Z</c:v>
                </c:pt>
                <c:pt idx="138">
                  <c:v>2013-01-06T18:00:00.000Z</c:v>
                </c:pt>
                <c:pt idx="139">
                  <c:v>2013-01-06T19:00:00.000Z</c:v>
                </c:pt>
                <c:pt idx="140">
                  <c:v>2013-01-06T20:00:00.000Z</c:v>
                </c:pt>
                <c:pt idx="141">
                  <c:v>2013-01-06T21:00:00.000Z</c:v>
                </c:pt>
                <c:pt idx="142">
                  <c:v>2013-01-06T22:00:00.000Z</c:v>
                </c:pt>
                <c:pt idx="143">
                  <c:v>2013-01-06T23:00:00.000Z</c:v>
                </c:pt>
                <c:pt idx="144">
                  <c:v>2013-01-07T00:00:00.000Z</c:v>
                </c:pt>
                <c:pt idx="145">
                  <c:v>2013-01-07T01:00:00.000Z</c:v>
                </c:pt>
                <c:pt idx="146">
                  <c:v>2013-01-07T02:00:00.000Z</c:v>
                </c:pt>
                <c:pt idx="147">
                  <c:v>2013-01-07T03:00:00.000Z</c:v>
                </c:pt>
                <c:pt idx="148">
                  <c:v>2013-01-07T04:00:00.000Z</c:v>
                </c:pt>
                <c:pt idx="149">
                  <c:v>2013-01-07T05:00:00.000Z</c:v>
                </c:pt>
                <c:pt idx="150">
                  <c:v>2013-01-07T06:00:00.000Z</c:v>
                </c:pt>
                <c:pt idx="151">
                  <c:v>2013-01-07T07:00:00.000Z</c:v>
                </c:pt>
                <c:pt idx="152">
                  <c:v>2013-01-07T08:00:00.000Z</c:v>
                </c:pt>
                <c:pt idx="153">
                  <c:v>2013-01-07T09:00:00.000Z</c:v>
                </c:pt>
                <c:pt idx="154">
                  <c:v>2013-01-07T10:00:00.000Z</c:v>
                </c:pt>
                <c:pt idx="155">
                  <c:v>2013-01-07T11:00:00.000Z</c:v>
                </c:pt>
                <c:pt idx="156">
                  <c:v>2013-01-07T12:00:00.000Z</c:v>
                </c:pt>
                <c:pt idx="157">
                  <c:v>2013-01-07T13:00:00.000Z</c:v>
                </c:pt>
                <c:pt idx="158">
                  <c:v>2013-01-07T14:00:00.000Z</c:v>
                </c:pt>
                <c:pt idx="159">
                  <c:v>2013-01-07T15:00:00.000Z</c:v>
                </c:pt>
                <c:pt idx="160">
                  <c:v>2013-01-07T16:00:00.000Z</c:v>
                </c:pt>
                <c:pt idx="161">
                  <c:v>2013-01-07T17:00:00.000Z</c:v>
                </c:pt>
                <c:pt idx="162">
                  <c:v>2013-01-07T18:00:00.000Z</c:v>
                </c:pt>
                <c:pt idx="163">
                  <c:v>2013-01-07T19:00:00.000Z</c:v>
                </c:pt>
                <c:pt idx="164">
                  <c:v>2013-01-07T20:00:00.000Z</c:v>
                </c:pt>
                <c:pt idx="165">
                  <c:v>2013-01-07T21:00:00.000Z</c:v>
                </c:pt>
                <c:pt idx="166">
                  <c:v>2013-01-07T22:00:00.000Z</c:v>
                </c:pt>
                <c:pt idx="167">
                  <c:v>2013-01-07T23:00:00.000Z</c:v>
                </c:pt>
                <c:pt idx="168">
                  <c:v>2013-01-08T00:00:00.000Z</c:v>
                </c:pt>
                <c:pt idx="169">
                  <c:v>2013-01-08T01:00:00.000Z</c:v>
                </c:pt>
                <c:pt idx="170">
                  <c:v>2013-01-08T02:00:00.000Z</c:v>
                </c:pt>
                <c:pt idx="171">
                  <c:v>2013-01-08T03:00:00.000Z</c:v>
                </c:pt>
                <c:pt idx="172">
                  <c:v>2013-01-08T04:00:00.000Z</c:v>
                </c:pt>
                <c:pt idx="173">
                  <c:v>2013-01-08T05:00:00.000Z</c:v>
                </c:pt>
                <c:pt idx="174">
                  <c:v>2013-01-08T06:00:00.000Z</c:v>
                </c:pt>
                <c:pt idx="175">
                  <c:v>2013-01-08T07:00:00.000Z</c:v>
                </c:pt>
                <c:pt idx="176">
                  <c:v>2013-01-08T08:00:00.000Z</c:v>
                </c:pt>
                <c:pt idx="177">
                  <c:v>2013-01-08T09:00:00.000Z</c:v>
                </c:pt>
                <c:pt idx="178">
                  <c:v>2013-01-08T10:00:00.000Z</c:v>
                </c:pt>
                <c:pt idx="179">
                  <c:v>2013-01-08T11:00:00.000Z</c:v>
                </c:pt>
                <c:pt idx="180">
                  <c:v>2013-01-08T12:00:00.000Z</c:v>
                </c:pt>
                <c:pt idx="181">
                  <c:v>2013-01-08T13:00:00.000Z</c:v>
                </c:pt>
                <c:pt idx="182">
                  <c:v>2013-01-08T14:00:00.000Z</c:v>
                </c:pt>
                <c:pt idx="183">
                  <c:v>2013-01-08T15:00:00.000Z</c:v>
                </c:pt>
                <c:pt idx="184">
                  <c:v>2013-01-08T16:00:00.000Z</c:v>
                </c:pt>
                <c:pt idx="185">
                  <c:v>2013-01-08T17:00:00.000Z</c:v>
                </c:pt>
                <c:pt idx="186">
                  <c:v>2013-01-08T18:00:00.000Z</c:v>
                </c:pt>
                <c:pt idx="187">
                  <c:v>2013-01-08T19:00:00.000Z</c:v>
                </c:pt>
                <c:pt idx="188">
                  <c:v>2013-01-08T20:00:00.000Z</c:v>
                </c:pt>
                <c:pt idx="189">
                  <c:v>2013-01-08T21:00:00.000Z</c:v>
                </c:pt>
                <c:pt idx="190">
                  <c:v>2013-01-08T22:00:00.000Z</c:v>
                </c:pt>
                <c:pt idx="191">
                  <c:v>2013-01-08T23:00:00.000Z</c:v>
                </c:pt>
                <c:pt idx="192">
                  <c:v>2013-01-09T00:00:00.000Z</c:v>
                </c:pt>
                <c:pt idx="193">
                  <c:v>2013-01-09T01:00:00.000Z</c:v>
                </c:pt>
                <c:pt idx="194">
                  <c:v>2013-01-09T02:00:00.000Z</c:v>
                </c:pt>
                <c:pt idx="195">
                  <c:v>2013-01-09T03:00:00.000Z</c:v>
                </c:pt>
                <c:pt idx="196">
                  <c:v>2013-01-09T04:00:00.000Z</c:v>
                </c:pt>
                <c:pt idx="197">
                  <c:v>2013-01-09T05:00:00.000Z</c:v>
                </c:pt>
                <c:pt idx="198">
                  <c:v>2013-01-09T06:00:00.000Z</c:v>
                </c:pt>
                <c:pt idx="199">
                  <c:v>2013-01-09T07:00:00.000Z</c:v>
                </c:pt>
                <c:pt idx="200">
                  <c:v>2013-01-09T08:00:00.000Z</c:v>
                </c:pt>
                <c:pt idx="201">
                  <c:v>2013-01-09T09:00:00.000Z</c:v>
                </c:pt>
                <c:pt idx="202">
                  <c:v>2013-01-09T10:00:00.000Z</c:v>
                </c:pt>
                <c:pt idx="203">
                  <c:v>2013-01-09T11:00:00.000Z</c:v>
                </c:pt>
                <c:pt idx="204">
                  <c:v>2013-01-09T12:00:00.000Z</c:v>
                </c:pt>
                <c:pt idx="205">
                  <c:v>2013-01-09T13:00:00.000Z</c:v>
                </c:pt>
                <c:pt idx="206">
                  <c:v>2013-01-09T14:00:00.000Z</c:v>
                </c:pt>
                <c:pt idx="207">
                  <c:v>2013-01-09T15:00:00.000Z</c:v>
                </c:pt>
                <c:pt idx="208">
                  <c:v>2013-01-09T16:00:00.000Z</c:v>
                </c:pt>
                <c:pt idx="209">
                  <c:v>2013-01-09T17:00:00.000Z</c:v>
                </c:pt>
                <c:pt idx="210">
                  <c:v>2013-01-09T18:00:00.000Z</c:v>
                </c:pt>
                <c:pt idx="211">
                  <c:v>2013-01-09T19:00:00.000Z</c:v>
                </c:pt>
                <c:pt idx="212">
                  <c:v>2013-01-09T20:00:00.000Z</c:v>
                </c:pt>
                <c:pt idx="213">
                  <c:v>2013-01-09T21:00:00.000Z</c:v>
                </c:pt>
                <c:pt idx="214">
                  <c:v>2013-01-09T22:00:00.000Z</c:v>
                </c:pt>
                <c:pt idx="215">
                  <c:v>2013-01-09T23:00:00.000Z</c:v>
                </c:pt>
                <c:pt idx="216">
                  <c:v>2013-01-10T00:00:00.000Z</c:v>
                </c:pt>
                <c:pt idx="217">
                  <c:v>2013-01-10T01:00:00.000Z</c:v>
                </c:pt>
                <c:pt idx="218">
                  <c:v>2013-01-10T02:00:00.000Z</c:v>
                </c:pt>
                <c:pt idx="219">
                  <c:v>2013-01-10T03:00:00.000Z</c:v>
                </c:pt>
                <c:pt idx="220">
                  <c:v>2013-01-10T04:00:00.000Z</c:v>
                </c:pt>
                <c:pt idx="221">
                  <c:v>2013-01-10T05:00:00.000Z</c:v>
                </c:pt>
                <c:pt idx="222">
                  <c:v>2013-01-10T06:00:00.000Z</c:v>
                </c:pt>
                <c:pt idx="223">
                  <c:v>2013-01-10T07:00:00.000Z</c:v>
                </c:pt>
                <c:pt idx="224">
                  <c:v>2013-01-10T08:00:00.000Z</c:v>
                </c:pt>
                <c:pt idx="225">
                  <c:v>2013-01-10T09:00:00.000Z</c:v>
                </c:pt>
                <c:pt idx="226">
                  <c:v>2013-01-10T10:00:00.000Z</c:v>
                </c:pt>
                <c:pt idx="227">
                  <c:v>2013-01-10T11:00:00.000Z</c:v>
                </c:pt>
                <c:pt idx="228">
                  <c:v>2013-01-10T12:00:00.000Z</c:v>
                </c:pt>
                <c:pt idx="229">
                  <c:v>2013-01-10T13:00:00.000Z</c:v>
                </c:pt>
                <c:pt idx="230">
                  <c:v>2013-01-10T14:00:00.000Z</c:v>
                </c:pt>
                <c:pt idx="231">
                  <c:v>2013-01-10T15:00:00.000Z</c:v>
                </c:pt>
                <c:pt idx="232">
                  <c:v>2013-01-10T16:00:00.000Z</c:v>
                </c:pt>
                <c:pt idx="233">
                  <c:v>2013-01-10T17:00:00.000Z</c:v>
                </c:pt>
                <c:pt idx="234">
                  <c:v>2013-01-10T18:00:00.000Z</c:v>
                </c:pt>
                <c:pt idx="235">
                  <c:v>2013-01-10T19:00:00.000Z</c:v>
                </c:pt>
                <c:pt idx="236">
                  <c:v>2013-01-10T20:00:00.000Z</c:v>
                </c:pt>
                <c:pt idx="237">
                  <c:v>2013-01-10T21:00:00.000Z</c:v>
                </c:pt>
                <c:pt idx="238">
                  <c:v>2013-01-10T22:00:00.000Z</c:v>
                </c:pt>
                <c:pt idx="239">
                  <c:v>2013-01-10T23:00:00.000Z</c:v>
                </c:pt>
              </c:strCache>
            </c:strRef>
          </c:cat>
          <c:val>
            <c:numRef>
              <c:f>AmazonForecast!$B$2:$B$241</c:f>
              <c:numCache>
                <c:formatCode>General</c:formatCode>
                <c:ptCount val="240"/>
                <c:pt idx="0">
                  <c:v>55.26</c:v>
                </c:pt>
                <c:pt idx="1">
                  <c:v>49.05</c:v>
                </c:pt>
                <c:pt idx="2">
                  <c:v>49.36</c:v>
                </c:pt>
                <c:pt idx="3">
                  <c:v>47.32</c:v>
                </c:pt>
                <c:pt idx="4">
                  <c:v>48.64</c:v>
                </c:pt>
                <c:pt idx="5">
                  <c:v>48.39</c:v>
                </c:pt>
                <c:pt idx="6">
                  <c:v>53.25</c:v>
                </c:pt>
                <c:pt idx="7">
                  <c:v>53.4</c:v>
                </c:pt>
                <c:pt idx="8">
                  <c:v>56.55</c:v>
                </c:pt>
                <c:pt idx="9">
                  <c:v>59.93</c:v>
                </c:pt>
                <c:pt idx="10">
                  <c:v>61.54</c:v>
                </c:pt>
                <c:pt idx="11">
                  <c:v>61.57</c:v>
                </c:pt>
                <c:pt idx="12">
                  <c:v>60.13</c:v>
                </c:pt>
                <c:pt idx="13">
                  <c:v>59.46</c:v>
                </c:pt>
                <c:pt idx="14">
                  <c:v>59.16</c:v>
                </c:pt>
                <c:pt idx="15">
                  <c:v>59.19</c:v>
                </c:pt>
                <c:pt idx="16">
                  <c:v>71.760000000000005</c:v>
                </c:pt>
                <c:pt idx="17">
                  <c:v>103.72</c:v>
                </c:pt>
                <c:pt idx="18">
                  <c:v>100.37</c:v>
                </c:pt>
                <c:pt idx="19">
                  <c:v>91.18</c:v>
                </c:pt>
                <c:pt idx="20">
                  <c:v>85.02</c:v>
                </c:pt>
                <c:pt idx="21">
                  <c:v>78.89</c:v>
                </c:pt>
                <c:pt idx="22">
                  <c:v>66.91</c:v>
                </c:pt>
                <c:pt idx="23">
                  <c:v>50.28</c:v>
                </c:pt>
                <c:pt idx="24">
                  <c:v>65.34</c:v>
                </c:pt>
                <c:pt idx="25">
                  <c:v>57.51</c:v>
                </c:pt>
                <c:pt idx="26">
                  <c:v>55.19</c:v>
                </c:pt>
                <c:pt idx="27">
                  <c:v>52.64</c:v>
                </c:pt>
                <c:pt idx="28">
                  <c:v>54.09</c:v>
                </c:pt>
                <c:pt idx="29">
                  <c:v>62.36</c:v>
                </c:pt>
                <c:pt idx="30">
                  <c:v>93.93</c:v>
                </c:pt>
                <c:pt idx="31">
                  <c:v>121.92</c:v>
                </c:pt>
                <c:pt idx="32">
                  <c:v>122.05</c:v>
                </c:pt>
                <c:pt idx="33">
                  <c:v>144.22999999999999</c:v>
                </c:pt>
                <c:pt idx="34">
                  <c:v>138.52000000000001</c:v>
                </c:pt>
                <c:pt idx="35">
                  <c:v>137.25</c:v>
                </c:pt>
                <c:pt idx="36">
                  <c:v>134.76</c:v>
                </c:pt>
                <c:pt idx="37">
                  <c:v>134.34</c:v>
                </c:pt>
                <c:pt idx="38">
                  <c:v>121.36</c:v>
                </c:pt>
                <c:pt idx="39">
                  <c:v>127.97</c:v>
                </c:pt>
                <c:pt idx="40">
                  <c:v>144.72999999999999</c:v>
                </c:pt>
                <c:pt idx="41">
                  <c:v>177.56</c:v>
                </c:pt>
                <c:pt idx="42">
                  <c:v>164.82</c:v>
                </c:pt>
                <c:pt idx="43">
                  <c:v>141.55000000000001</c:v>
                </c:pt>
                <c:pt idx="44">
                  <c:v>126.86</c:v>
                </c:pt>
                <c:pt idx="45">
                  <c:v>108.86</c:v>
                </c:pt>
                <c:pt idx="46">
                  <c:v>99.11</c:v>
                </c:pt>
                <c:pt idx="47">
                  <c:v>68.28</c:v>
                </c:pt>
                <c:pt idx="48">
                  <c:v>72.680000000000007</c:v>
                </c:pt>
                <c:pt idx="49">
                  <c:v>60.45</c:v>
                </c:pt>
                <c:pt idx="50">
                  <c:v>55.89</c:v>
                </c:pt>
                <c:pt idx="51">
                  <c:v>58.35</c:v>
                </c:pt>
                <c:pt idx="52">
                  <c:v>61.06</c:v>
                </c:pt>
                <c:pt idx="53">
                  <c:v>59.86</c:v>
                </c:pt>
                <c:pt idx="54">
                  <c:v>99.07</c:v>
                </c:pt>
                <c:pt idx="55">
                  <c:v>120.22</c:v>
                </c:pt>
                <c:pt idx="56">
                  <c:v>120.61</c:v>
                </c:pt>
                <c:pt idx="57">
                  <c:v>136.38999999999999</c:v>
                </c:pt>
                <c:pt idx="58">
                  <c:v>128.63</c:v>
                </c:pt>
                <c:pt idx="59">
                  <c:v>122.67</c:v>
                </c:pt>
                <c:pt idx="60">
                  <c:v>119.6</c:v>
                </c:pt>
                <c:pt idx="61">
                  <c:v>119.32</c:v>
                </c:pt>
                <c:pt idx="62">
                  <c:v>118.96</c:v>
                </c:pt>
                <c:pt idx="63">
                  <c:v>119.13</c:v>
                </c:pt>
                <c:pt idx="64">
                  <c:v>135.91</c:v>
                </c:pt>
                <c:pt idx="65">
                  <c:v>176.33</c:v>
                </c:pt>
                <c:pt idx="66">
                  <c:v>153.94999999999999</c:v>
                </c:pt>
                <c:pt idx="67">
                  <c:v>137.84</c:v>
                </c:pt>
                <c:pt idx="68">
                  <c:v>129.55000000000001</c:v>
                </c:pt>
                <c:pt idx="69">
                  <c:v>110.13</c:v>
                </c:pt>
                <c:pt idx="70">
                  <c:v>103.64</c:v>
                </c:pt>
                <c:pt idx="71">
                  <c:v>65.91</c:v>
                </c:pt>
                <c:pt idx="72">
                  <c:v>47.38</c:v>
                </c:pt>
                <c:pt idx="73">
                  <c:v>45.48</c:v>
                </c:pt>
                <c:pt idx="74">
                  <c:v>44.92</c:v>
                </c:pt>
                <c:pt idx="75">
                  <c:v>44.19</c:v>
                </c:pt>
                <c:pt idx="76">
                  <c:v>44.23</c:v>
                </c:pt>
                <c:pt idx="77">
                  <c:v>45.74</c:v>
                </c:pt>
                <c:pt idx="78">
                  <c:v>68.400000000000006</c:v>
                </c:pt>
                <c:pt idx="79">
                  <c:v>79.739999999999995</c:v>
                </c:pt>
                <c:pt idx="80">
                  <c:v>85.34</c:v>
                </c:pt>
                <c:pt idx="81">
                  <c:v>91.87</c:v>
                </c:pt>
                <c:pt idx="82">
                  <c:v>94.14</c:v>
                </c:pt>
                <c:pt idx="83">
                  <c:v>95.29</c:v>
                </c:pt>
                <c:pt idx="84">
                  <c:v>72.209999999999994</c:v>
                </c:pt>
                <c:pt idx="85">
                  <c:v>69.709999999999994</c:v>
                </c:pt>
                <c:pt idx="86">
                  <c:v>68.83</c:v>
                </c:pt>
                <c:pt idx="87">
                  <c:v>73.66</c:v>
                </c:pt>
                <c:pt idx="88">
                  <c:v>91.74</c:v>
                </c:pt>
                <c:pt idx="89">
                  <c:v>107.8</c:v>
                </c:pt>
                <c:pt idx="90">
                  <c:v>89.62</c:v>
                </c:pt>
                <c:pt idx="91">
                  <c:v>84</c:v>
                </c:pt>
                <c:pt idx="92">
                  <c:v>68.180000000000007</c:v>
                </c:pt>
                <c:pt idx="93">
                  <c:v>62.79</c:v>
                </c:pt>
                <c:pt idx="94">
                  <c:v>60.78</c:v>
                </c:pt>
                <c:pt idx="95">
                  <c:v>48.02</c:v>
                </c:pt>
                <c:pt idx="96">
                  <c:v>46.11</c:v>
                </c:pt>
                <c:pt idx="97">
                  <c:v>43.63</c:v>
                </c:pt>
                <c:pt idx="98">
                  <c:v>39.81</c:v>
                </c:pt>
                <c:pt idx="99">
                  <c:v>38.17</c:v>
                </c:pt>
                <c:pt idx="100">
                  <c:v>39.380000000000003</c:v>
                </c:pt>
                <c:pt idx="101">
                  <c:v>38.08</c:v>
                </c:pt>
                <c:pt idx="102">
                  <c:v>40.049999999999997</c:v>
                </c:pt>
                <c:pt idx="103">
                  <c:v>40.76</c:v>
                </c:pt>
                <c:pt idx="104">
                  <c:v>45.41</c:v>
                </c:pt>
                <c:pt idx="105">
                  <c:v>48.13</c:v>
                </c:pt>
                <c:pt idx="106">
                  <c:v>47.99</c:v>
                </c:pt>
                <c:pt idx="107">
                  <c:v>49</c:v>
                </c:pt>
                <c:pt idx="108">
                  <c:v>45.8</c:v>
                </c:pt>
                <c:pt idx="109">
                  <c:v>42.86</c:v>
                </c:pt>
                <c:pt idx="110">
                  <c:v>40.119999999999997</c:v>
                </c:pt>
                <c:pt idx="111">
                  <c:v>39.49</c:v>
                </c:pt>
                <c:pt idx="112">
                  <c:v>44.79</c:v>
                </c:pt>
                <c:pt idx="113">
                  <c:v>64.22</c:v>
                </c:pt>
                <c:pt idx="114">
                  <c:v>58</c:v>
                </c:pt>
                <c:pt idx="115">
                  <c:v>53.87</c:v>
                </c:pt>
                <c:pt idx="116">
                  <c:v>51.03</c:v>
                </c:pt>
                <c:pt idx="117">
                  <c:v>46.05</c:v>
                </c:pt>
                <c:pt idx="118">
                  <c:v>40.729999999999997</c:v>
                </c:pt>
                <c:pt idx="119">
                  <c:v>37.659999999999997</c:v>
                </c:pt>
                <c:pt idx="120">
                  <c:v>40.28</c:v>
                </c:pt>
                <c:pt idx="121">
                  <c:v>37.5</c:v>
                </c:pt>
                <c:pt idx="122">
                  <c:v>34.82</c:v>
                </c:pt>
                <c:pt idx="123">
                  <c:v>34.229999999999997</c:v>
                </c:pt>
                <c:pt idx="124">
                  <c:v>34.770000000000003</c:v>
                </c:pt>
                <c:pt idx="125">
                  <c:v>34.35</c:v>
                </c:pt>
                <c:pt idx="126">
                  <c:v>36.57</c:v>
                </c:pt>
                <c:pt idx="127">
                  <c:v>36.78</c:v>
                </c:pt>
                <c:pt idx="128">
                  <c:v>38.47</c:v>
                </c:pt>
                <c:pt idx="129">
                  <c:v>41.55</c:v>
                </c:pt>
                <c:pt idx="130">
                  <c:v>42.1</c:v>
                </c:pt>
                <c:pt idx="131">
                  <c:v>42.65</c:v>
                </c:pt>
                <c:pt idx="132">
                  <c:v>40.340000000000003</c:v>
                </c:pt>
                <c:pt idx="133">
                  <c:v>38.51</c:v>
                </c:pt>
                <c:pt idx="134">
                  <c:v>38.08</c:v>
                </c:pt>
                <c:pt idx="135">
                  <c:v>38.700000000000003</c:v>
                </c:pt>
                <c:pt idx="136">
                  <c:v>41.53</c:v>
                </c:pt>
                <c:pt idx="137">
                  <c:v>59.7</c:v>
                </c:pt>
                <c:pt idx="138">
                  <c:v>58.32</c:v>
                </c:pt>
                <c:pt idx="139">
                  <c:v>51.64</c:v>
                </c:pt>
                <c:pt idx="140">
                  <c:v>47.5</c:v>
                </c:pt>
                <c:pt idx="141">
                  <c:v>47.45</c:v>
                </c:pt>
                <c:pt idx="142">
                  <c:v>38.92</c:v>
                </c:pt>
                <c:pt idx="143">
                  <c:v>37.630000000000003</c:v>
                </c:pt>
                <c:pt idx="144">
                  <c:v>36.46</c:v>
                </c:pt>
                <c:pt idx="145">
                  <c:v>34.82</c:v>
                </c:pt>
                <c:pt idx="146">
                  <c:v>35.1</c:v>
                </c:pt>
                <c:pt idx="147">
                  <c:v>37.119999999999997</c:v>
                </c:pt>
                <c:pt idx="148">
                  <c:v>37.53</c:v>
                </c:pt>
                <c:pt idx="149">
                  <c:v>38.94</c:v>
                </c:pt>
                <c:pt idx="150">
                  <c:v>42.96</c:v>
                </c:pt>
                <c:pt idx="151">
                  <c:v>55.78</c:v>
                </c:pt>
                <c:pt idx="152">
                  <c:v>52.02</c:v>
                </c:pt>
                <c:pt idx="153">
                  <c:v>54.5</c:v>
                </c:pt>
                <c:pt idx="154">
                  <c:v>55.42</c:v>
                </c:pt>
                <c:pt idx="155">
                  <c:v>54.58</c:v>
                </c:pt>
                <c:pt idx="156">
                  <c:v>52.94</c:v>
                </c:pt>
                <c:pt idx="157">
                  <c:v>52.78</c:v>
                </c:pt>
                <c:pt idx="158">
                  <c:v>51.93</c:v>
                </c:pt>
                <c:pt idx="159">
                  <c:v>51.87</c:v>
                </c:pt>
                <c:pt idx="160">
                  <c:v>58.17</c:v>
                </c:pt>
                <c:pt idx="161">
                  <c:v>77.2</c:v>
                </c:pt>
                <c:pt idx="162">
                  <c:v>70.94</c:v>
                </c:pt>
                <c:pt idx="163">
                  <c:v>62.58</c:v>
                </c:pt>
                <c:pt idx="164">
                  <c:v>61.18</c:v>
                </c:pt>
                <c:pt idx="165">
                  <c:v>52.43</c:v>
                </c:pt>
                <c:pt idx="166">
                  <c:v>51.43</c:v>
                </c:pt>
                <c:pt idx="167">
                  <c:v>43.5</c:v>
                </c:pt>
                <c:pt idx="168">
                  <c:v>38.130000000000003</c:v>
                </c:pt>
                <c:pt idx="169">
                  <c:v>35.97</c:v>
                </c:pt>
                <c:pt idx="170">
                  <c:v>34.11</c:v>
                </c:pt>
                <c:pt idx="171">
                  <c:v>33.61</c:v>
                </c:pt>
                <c:pt idx="172">
                  <c:v>33.340000000000003</c:v>
                </c:pt>
                <c:pt idx="173">
                  <c:v>37.700000000000003</c:v>
                </c:pt>
                <c:pt idx="174">
                  <c:v>43.28</c:v>
                </c:pt>
                <c:pt idx="175">
                  <c:v>50.15</c:v>
                </c:pt>
                <c:pt idx="176">
                  <c:v>45.56</c:v>
                </c:pt>
                <c:pt idx="177">
                  <c:v>49.46</c:v>
                </c:pt>
                <c:pt idx="178">
                  <c:v>49.83</c:v>
                </c:pt>
                <c:pt idx="179">
                  <c:v>48.69</c:v>
                </c:pt>
                <c:pt idx="180">
                  <c:v>44.87</c:v>
                </c:pt>
                <c:pt idx="181">
                  <c:v>43.86</c:v>
                </c:pt>
                <c:pt idx="182">
                  <c:v>42.31</c:v>
                </c:pt>
                <c:pt idx="183">
                  <c:v>43.08</c:v>
                </c:pt>
                <c:pt idx="184">
                  <c:v>51.49</c:v>
                </c:pt>
                <c:pt idx="185">
                  <c:v>69.88</c:v>
                </c:pt>
                <c:pt idx="186">
                  <c:v>62.73</c:v>
                </c:pt>
                <c:pt idx="187">
                  <c:v>56.87</c:v>
                </c:pt>
                <c:pt idx="188">
                  <c:v>53.62</c:v>
                </c:pt>
                <c:pt idx="189">
                  <c:v>47.59</c:v>
                </c:pt>
                <c:pt idx="190">
                  <c:v>39.15</c:v>
                </c:pt>
                <c:pt idx="191">
                  <c:v>38.07</c:v>
                </c:pt>
                <c:pt idx="192">
                  <c:v>31.25</c:v>
                </c:pt>
                <c:pt idx="193">
                  <c:v>29.61</c:v>
                </c:pt>
                <c:pt idx="194">
                  <c:v>28.16</c:v>
                </c:pt>
                <c:pt idx="195">
                  <c:v>28.03</c:v>
                </c:pt>
                <c:pt idx="196">
                  <c:v>28.24</c:v>
                </c:pt>
                <c:pt idx="197">
                  <c:v>31.04</c:v>
                </c:pt>
                <c:pt idx="198">
                  <c:v>37.89</c:v>
                </c:pt>
                <c:pt idx="199">
                  <c:v>44.58</c:v>
                </c:pt>
                <c:pt idx="200">
                  <c:v>41.91</c:v>
                </c:pt>
                <c:pt idx="201">
                  <c:v>43.58</c:v>
                </c:pt>
                <c:pt idx="202">
                  <c:v>44.99</c:v>
                </c:pt>
                <c:pt idx="203">
                  <c:v>43.53</c:v>
                </c:pt>
                <c:pt idx="204">
                  <c:v>42.04</c:v>
                </c:pt>
                <c:pt idx="205">
                  <c:v>41.79</c:v>
                </c:pt>
                <c:pt idx="206">
                  <c:v>41.36</c:v>
                </c:pt>
                <c:pt idx="207">
                  <c:v>41.32</c:v>
                </c:pt>
                <c:pt idx="208">
                  <c:v>47.36</c:v>
                </c:pt>
                <c:pt idx="209">
                  <c:v>57.99</c:v>
                </c:pt>
                <c:pt idx="210">
                  <c:v>53.52</c:v>
                </c:pt>
                <c:pt idx="211">
                  <c:v>51.31</c:v>
                </c:pt>
                <c:pt idx="212">
                  <c:v>47.18</c:v>
                </c:pt>
                <c:pt idx="213">
                  <c:v>44.21</c:v>
                </c:pt>
                <c:pt idx="214">
                  <c:v>44.57</c:v>
                </c:pt>
                <c:pt idx="215">
                  <c:v>32.51</c:v>
                </c:pt>
                <c:pt idx="216">
                  <c:v>31.61</c:v>
                </c:pt>
                <c:pt idx="217">
                  <c:v>29.19</c:v>
                </c:pt>
                <c:pt idx="218">
                  <c:v>27.63</c:v>
                </c:pt>
                <c:pt idx="219">
                  <c:v>27.86</c:v>
                </c:pt>
                <c:pt idx="220">
                  <c:v>28.02</c:v>
                </c:pt>
                <c:pt idx="221">
                  <c:v>31.06</c:v>
                </c:pt>
                <c:pt idx="222">
                  <c:v>37.51</c:v>
                </c:pt>
                <c:pt idx="223">
                  <c:v>42.89</c:v>
                </c:pt>
                <c:pt idx="224">
                  <c:v>37.43</c:v>
                </c:pt>
                <c:pt idx="225">
                  <c:v>40.26</c:v>
                </c:pt>
                <c:pt idx="226">
                  <c:v>39.18</c:v>
                </c:pt>
                <c:pt idx="227">
                  <c:v>38.39</c:v>
                </c:pt>
                <c:pt idx="228">
                  <c:v>37.18</c:v>
                </c:pt>
                <c:pt idx="229">
                  <c:v>36.86</c:v>
                </c:pt>
                <c:pt idx="230">
                  <c:v>36.64</c:v>
                </c:pt>
                <c:pt idx="231">
                  <c:v>36.43</c:v>
                </c:pt>
                <c:pt idx="232">
                  <c:v>43.19</c:v>
                </c:pt>
                <c:pt idx="233">
                  <c:v>52.79</c:v>
                </c:pt>
                <c:pt idx="234">
                  <c:v>49.62</c:v>
                </c:pt>
                <c:pt idx="235">
                  <c:v>46.23</c:v>
                </c:pt>
                <c:pt idx="236">
                  <c:v>43.15</c:v>
                </c:pt>
                <c:pt idx="237">
                  <c:v>38.69</c:v>
                </c:pt>
                <c:pt idx="238">
                  <c:v>37.32</c:v>
                </c:pt>
                <c:pt idx="239">
                  <c:v>30.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B5D-4A46-B03C-DB447778A5AB}"/>
            </c:ext>
          </c:extLst>
        </c:ser>
        <c:ser>
          <c:idx val="1"/>
          <c:order val="1"/>
          <c:tx>
            <c:strRef>
              <c:f>AmazonForecast!$C$1</c:f>
              <c:strCache>
                <c:ptCount val="1"/>
                <c:pt idx="0">
                  <c:v>Amazon Forecast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AmazonForecast!$A$2:$A$241</c:f>
              <c:strCache>
                <c:ptCount val="240"/>
                <c:pt idx="0">
                  <c:v>2013-01-01T00:00:00.000Z</c:v>
                </c:pt>
                <c:pt idx="1">
                  <c:v>2013-01-01T01:00:00.000Z</c:v>
                </c:pt>
                <c:pt idx="2">
                  <c:v>2013-01-01T02:00:00.000Z</c:v>
                </c:pt>
                <c:pt idx="3">
                  <c:v>2013-01-01T03:00:00.000Z</c:v>
                </c:pt>
                <c:pt idx="4">
                  <c:v>2013-01-01T04:00:00.000Z</c:v>
                </c:pt>
                <c:pt idx="5">
                  <c:v>2013-01-01T05:00:00.000Z</c:v>
                </c:pt>
                <c:pt idx="6">
                  <c:v>2013-01-01T06:00:00.000Z</c:v>
                </c:pt>
                <c:pt idx="7">
                  <c:v>2013-01-01T07:00:00.000Z</c:v>
                </c:pt>
                <c:pt idx="8">
                  <c:v>2013-01-01T08:00:00.000Z</c:v>
                </c:pt>
                <c:pt idx="9">
                  <c:v>2013-01-01T09:00:00.000Z</c:v>
                </c:pt>
                <c:pt idx="10">
                  <c:v>2013-01-01T10:00:00.000Z</c:v>
                </c:pt>
                <c:pt idx="11">
                  <c:v>2013-01-01T11:00:00.000Z</c:v>
                </c:pt>
                <c:pt idx="12">
                  <c:v>2013-01-01T12:00:00.000Z</c:v>
                </c:pt>
                <c:pt idx="13">
                  <c:v>2013-01-01T13:00:00.000Z</c:v>
                </c:pt>
                <c:pt idx="14">
                  <c:v>2013-01-01T14:00:00.000Z</c:v>
                </c:pt>
                <c:pt idx="15">
                  <c:v>2013-01-01T15:00:00.000Z</c:v>
                </c:pt>
                <c:pt idx="16">
                  <c:v>2013-01-01T16:00:00.000Z</c:v>
                </c:pt>
                <c:pt idx="17">
                  <c:v>2013-01-01T17:00:00.000Z</c:v>
                </c:pt>
                <c:pt idx="18">
                  <c:v>2013-01-01T18:00:00.000Z</c:v>
                </c:pt>
                <c:pt idx="19">
                  <c:v>2013-01-01T19:00:00.000Z</c:v>
                </c:pt>
                <c:pt idx="20">
                  <c:v>2013-01-01T20:00:00.000Z</c:v>
                </c:pt>
                <c:pt idx="21">
                  <c:v>2013-01-01T21:00:00.000Z</c:v>
                </c:pt>
                <c:pt idx="22">
                  <c:v>2013-01-01T22:00:00.000Z</c:v>
                </c:pt>
                <c:pt idx="23">
                  <c:v>2013-01-01T23:00:00.000Z</c:v>
                </c:pt>
                <c:pt idx="24">
                  <c:v>2013-01-02T00:00:00.000Z</c:v>
                </c:pt>
                <c:pt idx="25">
                  <c:v>2013-01-02T01:00:00.000Z</c:v>
                </c:pt>
                <c:pt idx="26">
                  <c:v>2013-01-02T02:00:00.000Z</c:v>
                </c:pt>
                <c:pt idx="27">
                  <c:v>2013-01-02T03:00:00.000Z</c:v>
                </c:pt>
                <c:pt idx="28">
                  <c:v>2013-01-02T04:00:00.000Z</c:v>
                </c:pt>
                <c:pt idx="29">
                  <c:v>2013-01-02T05:00:00.000Z</c:v>
                </c:pt>
                <c:pt idx="30">
                  <c:v>2013-01-02T06:00:00.000Z</c:v>
                </c:pt>
                <c:pt idx="31">
                  <c:v>2013-01-02T07:00:00.000Z</c:v>
                </c:pt>
                <c:pt idx="32">
                  <c:v>2013-01-02T08:00:00.000Z</c:v>
                </c:pt>
                <c:pt idx="33">
                  <c:v>2013-01-02T09:00:00.000Z</c:v>
                </c:pt>
                <c:pt idx="34">
                  <c:v>2013-01-02T10:00:00.000Z</c:v>
                </c:pt>
                <c:pt idx="35">
                  <c:v>2013-01-02T11:00:00.000Z</c:v>
                </c:pt>
                <c:pt idx="36">
                  <c:v>2013-01-02T12:00:00.000Z</c:v>
                </c:pt>
                <c:pt idx="37">
                  <c:v>2013-01-02T13:00:00.000Z</c:v>
                </c:pt>
                <c:pt idx="38">
                  <c:v>2013-01-02T14:00:00.000Z</c:v>
                </c:pt>
                <c:pt idx="39">
                  <c:v>2013-01-02T15:00:00.000Z</c:v>
                </c:pt>
                <c:pt idx="40">
                  <c:v>2013-01-02T16:00:00.000Z</c:v>
                </c:pt>
                <c:pt idx="41">
                  <c:v>2013-01-02T17:00:00.000Z</c:v>
                </c:pt>
                <c:pt idx="42">
                  <c:v>2013-01-02T18:00:00.000Z</c:v>
                </c:pt>
                <c:pt idx="43">
                  <c:v>2013-01-02T19:00:00.000Z</c:v>
                </c:pt>
                <c:pt idx="44">
                  <c:v>2013-01-02T20:00:00.000Z</c:v>
                </c:pt>
                <c:pt idx="45">
                  <c:v>2013-01-02T21:00:00.000Z</c:v>
                </c:pt>
                <c:pt idx="46">
                  <c:v>2013-01-02T22:00:00.000Z</c:v>
                </c:pt>
                <c:pt idx="47">
                  <c:v>2013-01-02T23:00:00.000Z</c:v>
                </c:pt>
                <c:pt idx="48">
                  <c:v>2013-01-03T00:00:00.000Z</c:v>
                </c:pt>
                <c:pt idx="49">
                  <c:v>2013-01-03T01:00:00.000Z</c:v>
                </c:pt>
                <c:pt idx="50">
                  <c:v>2013-01-03T02:00:00.000Z</c:v>
                </c:pt>
                <c:pt idx="51">
                  <c:v>2013-01-03T03:00:00.000Z</c:v>
                </c:pt>
                <c:pt idx="52">
                  <c:v>2013-01-03T04:00:00.000Z</c:v>
                </c:pt>
                <c:pt idx="53">
                  <c:v>2013-01-03T05:00:00.000Z</c:v>
                </c:pt>
                <c:pt idx="54">
                  <c:v>2013-01-03T06:00:00.000Z</c:v>
                </c:pt>
                <c:pt idx="55">
                  <c:v>2013-01-03T07:00:00.000Z</c:v>
                </c:pt>
                <c:pt idx="56">
                  <c:v>2013-01-03T08:00:00.000Z</c:v>
                </c:pt>
                <c:pt idx="57">
                  <c:v>2013-01-03T09:00:00.000Z</c:v>
                </c:pt>
                <c:pt idx="58">
                  <c:v>2013-01-03T10:00:00.000Z</c:v>
                </c:pt>
                <c:pt idx="59">
                  <c:v>2013-01-03T11:00:00.000Z</c:v>
                </c:pt>
                <c:pt idx="60">
                  <c:v>2013-01-03T12:00:00.000Z</c:v>
                </c:pt>
                <c:pt idx="61">
                  <c:v>2013-01-03T13:00:00.000Z</c:v>
                </c:pt>
                <c:pt idx="62">
                  <c:v>2013-01-03T14:00:00.000Z</c:v>
                </c:pt>
                <c:pt idx="63">
                  <c:v>2013-01-03T15:00:00.000Z</c:v>
                </c:pt>
                <c:pt idx="64">
                  <c:v>2013-01-03T16:00:00.000Z</c:v>
                </c:pt>
                <c:pt idx="65">
                  <c:v>2013-01-03T17:00:00.000Z</c:v>
                </c:pt>
                <c:pt idx="66">
                  <c:v>2013-01-03T18:00:00.000Z</c:v>
                </c:pt>
                <c:pt idx="67">
                  <c:v>2013-01-03T19:00:00.000Z</c:v>
                </c:pt>
                <c:pt idx="68">
                  <c:v>2013-01-03T20:00:00.000Z</c:v>
                </c:pt>
                <c:pt idx="69">
                  <c:v>2013-01-03T21:00:00.000Z</c:v>
                </c:pt>
                <c:pt idx="70">
                  <c:v>2013-01-03T22:00:00.000Z</c:v>
                </c:pt>
                <c:pt idx="71">
                  <c:v>2013-01-03T23:00:00.000Z</c:v>
                </c:pt>
                <c:pt idx="72">
                  <c:v>2013-01-04T00:00:00.000Z</c:v>
                </c:pt>
                <c:pt idx="73">
                  <c:v>2013-01-04T01:00:00.000Z</c:v>
                </c:pt>
                <c:pt idx="74">
                  <c:v>2013-01-04T02:00:00.000Z</c:v>
                </c:pt>
                <c:pt idx="75">
                  <c:v>2013-01-04T03:00:00.000Z</c:v>
                </c:pt>
                <c:pt idx="76">
                  <c:v>2013-01-04T04:00:00.000Z</c:v>
                </c:pt>
                <c:pt idx="77">
                  <c:v>2013-01-04T05:00:00.000Z</c:v>
                </c:pt>
                <c:pt idx="78">
                  <c:v>2013-01-04T06:00:00.000Z</c:v>
                </c:pt>
                <c:pt idx="79">
                  <c:v>2013-01-04T07:00:00.000Z</c:v>
                </c:pt>
                <c:pt idx="80">
                  <c:v>2013-01-04T08:00:00.000Z</c:v>
                </c:pt>
                <c:pt idx="81">
                  <c:v>2013-01-04T09:00:00.000Z</c:v>
                </c:pt>
                <c:pt idx="82">
                  <c:v>2013-01-04T10:00:00.000Z</c:v>
                </c:pt>
                <c:pt idx="83">
                  <c:v>2013-01-04T11:00:00.000Z</c:v>
                </c:pt>
                <c:pt idx="84">
                  <c:v>2013-01-04T12:00:00.000Z</c:v>
                </c:pt>
                <c:pt idx="85">
                  <c:v>2013-01-04T13:00:00.000Z</c:v>
                </c:pt>
                <c:pt idx="86">
                  <c:v>2013-01-04T14:00:00.000Z</c:v>
                </c:pt>
                <c:pt idx="87">
                  <c:v>2013-01-04T15:00:00.000Z</c:v>
                </c:pt>
                <c:pt idx="88">
                  <c:v>2013-01-04T16:00:00.000Z</c:v>
                </c:pt>
                <c:pt idx="89">
                  <c:v>2013-01-04T17:00:00.000Z</c:v>
                </c:pt>
                <c:pt idx="90">
                  <c:v>2013-01-04T18:00:00.000Z</c:v>
                </c:pt>
                <c:pt idx="91">
                  <c:v>2013-01-04T19:00:00.000Z</c:v>
                </c:pt>
                <c:pt idx="92">
                  <c:v>2013-01-04T20:00:00.000Z</c:v>
                </c:pt>
                <c:pt idx="93">
                  <c:v>2013-01-04T21:00:00.000Z</c:v>
                </c:pt>
                <c:pt idx="94">
                  <c:v>2013-01-04T22:00:00.000Z</c:v>
                </c:pt>
                <c:pt idx="95">
                  <c:v>2013-01-04T23:00:00.000Z</c:v>
                </c:pt>
                <c:pt idx="96">
                  <c:v>2013-01-05T00:00:00.000Z</c:v>
                </c:pt>
                <c:pt idx="97">
                  <c:v>2013-01-05T01:00:00.000Z</c:v>
                </c:pt>
                <c:pt idx="98">
                  <c:v>2013-01-05T02:00:00.000Z</c:v>
                </c:pt>
                <c:pt idx="99">
                  <c:v>2013-01-05T03:00:00.000Z</c:v>
                </c:pt>
                <c:pt idx="100">
                  <c:v>2013-01-05T04:00:00.000Z</c:v>
                </c:pt>
                <c:pt idx="101">
                  <c:v>2013-01-05T05:00:00.000Z</c:v>
                </c:pt>
                <c:pt idx="102">
                  <c:v>2013-01-05T06:00:00.000Z</c:v>
                </c:pt>
                <c:pt idx="103">
                  <c:v>2013-01-05T07:00:00.000Z</c:v>
                </c:pt>
                <c:pt idx="104">
                  <c:v>2013-01-05T08:00:00.000Z</c:v>
                </c:pt>
                <c:pt idx="105">
                  <c:v>2013-01-05T09:00:00.000Z</c:v>
                </c:pt>
                <c:pt idx="106">
                  <c:v>2013-01-05T10:00:00.000Z</c:v>
                </c:pt>
                <c:pt idx="107">
                  <c:v>2013-01-05T11:00:00.000Z</c:v>
                </c:pt>
                <c:pt idx="108">
                  <c:v>2013-01-05T12:00:00.000Z</c:v>
                </c:pt>
                <c:pt idx="109">
                  <c:v>2013-01-05T13:00:00.000Z</c:v>
                </c:pt>
                <c:pt idx="110">
                  <c:v>2013-01-05T14:00:00.000Z</c:v>
                </c:pt>
                <c:pt idx="111">
                  <c:v>2013-01-05T15:00:00.000Z</c:v>
                </c:pt>
                <c:pt idx="112">
                  <c:v>2013-01-05T16:00:00.000Z</c:v>
                </c:pt>
                <c:pt idx="113">
                  <c:v>2013-01-05T17:00:00.000Z</c:v>
                </c:pt>
                <c:pt idx="114">
                  <c:v>2013-01-05T18:00:00.000Z</c:v>
                </c:pt>
                <c:pt idx="115">
                  <c:v>2013-01-05T19:00:00.000Z</c:v>
                </c:pt>
                <c:pt idx="116">
                  <c:v>2013-01-05T20:00:00.000Z</c:v>
                </c:pt>
                <c:pt idx="117">
                  <c:v>2013-01-05T21:00:00.000Z</c:v>
                </c:pt>
                <c:pt idx="118">
                  <c:v>2013-01-05T22:00:00.000Z</c:v>
                </c:pt>
                <c:pt idx="119">
                  <c:v>2013-01-05T23:00:00.000Z</c:v>
                </c:pt>
                <c:pt idx="120">
                  <c:v>2013-01-06T00:00:00.000Z</c:v>
                </c:pt>
                <c:pt idx="121">
                  <c:v>2013-01-06T01:00:00.000Z</c:v>
                </c:pt>
                <c:pt idx="122">
                  <c:v>2013-01-06T02:00:00.000Z</c:v>
                </c:pt>
                <c:pt idx="123">
                  <c:v>2013-01-06T03:00:00.000Z</c:v>
                </c:pt>
                <c:pt idx="124">
                  <c:v>2013-01-06T04:00:00.000Z</c:v>
                </c:pt>
                <c:pt idx="125">
                  <c:v>2013-01-06T05:00:00.000Z</c:v>
                </c:pt>
                <c:pt idx="126">
                  <c:v>2013-01-06T06:00:00.000Z</c:v>
                </c:pt>
                <c:pt idx="127">
                  <c:v>2013-01-06T07:00:00.000Z</c:v>
                </c:pt>
                <c:pt idx="128">
                  <c:v>2013-01-06T08:00:00.000Z</c:v>
                </c:pt>
                <c:pt idx="129">
                  <c:v>2013-01-06T09:00:00.000Z</c:v>
                </c:pt>
                <c:pt idx="130">
                  <c:v>2013-01-06T10:00:00.000Z</c:v>
                </c:pt>
                <c:pt idx="131">
                  <c:v>2013-01-06T11:00:00.000Z</c:v>
                </c:pt>
                <c:pt idx="132">
                  <c:v>2013-01-06T12:00:00.000Z</c:v>
                </c:pt>
                <c:pt idx="133">
                  <c:v>2013-01-06T13:00:00.000Z</c:v>
                </c:pt>
                <c:pt idx="134">
                  <c:v>2013-01-06T14:00:00.000Z</c:v>
                </c:pt>
                <c:pt idx="135">
                  <c:v>2013-01-06T15:00:00.000Z</c:v>
                </c:pt>
                <c:pt idx="136">
                  <c:v>2013-01-06T16:00:00.000Z</c:v>
                </c:pt>
                <c:pt idx="137">
                  <c:v>2013-01-06T17:00:00.000Z</c:v>
                </c:pt>
                <c:pt idx="138">
                  <c:v>2013-01-06T18:00:00.000Z</c:v>
                </c:pt>
                <c:pt idx="139">
                  <c:v>2013-01-06T19:00:00.000Z</c:v>
                </c:pt>
                <c:pt idx="140">
                  <c:v>2013-01-06T20:00:00.000Z</c:v>
                </c:pt>
                <c:pt idx="141">
                  <c:v>2013-01-06T21:00:00.000Z</c:v>
                </c:pt>
                <c:pt idx="142">
                  <c:v>2013-01-06T22:00:00.000Z</c:v>
                </c:pt>
                <c:pt idx="143">
                  <c:v>2013-01-06T23:00:00.000Z</c:v>
                </c:pt>
                <c:pt idx="144">
                  <c:v>2013-01-07T00:00:00.000Z</c:v>
                </c:pt>
                <c:pt idx="145">
                  <c:v>2013-01-07T01:00:00.000Z</c:v>
                </c:pt>
                <c:pt idx="146">
                  <c:v>2013-01-07T02:00:00.000Z</c:v>
                </c:pt>
                <c:pt idx="147">
                  <c:v>2013-01-07T03:00:00.000Z</c:v>
                </c:pt>
                <c:pt idx="148">
                  <c:v>2013-01-07T04:00:00.000Z</c:v>
                </c:pt>
                <c:pt idx="149">
                  <c:v>2013-01-07T05:00:00.000Z</c:v>
                </c:pt>
                <c:pt idx="150">
                  <c:v>2013-01-07T06:00:00.000Z</c:v>
                </c:pt>
                <c:pt idx="151">
                  <c:v>2013-01-07T07:00:00.000Z</c:v>
                </c:pt>
                <c:pt idx="152">
                  <c:v>2013-01-07T08:00:00.000Z</c:v>
                </c:pt>
                <c:pt idx="153">
                  <c:v>2013-01-07T09:00:00.000Z</c:v>
                </c:pt>
                <c:pt idx="154">
                  <c:v>2013-01-07T10:00:00.000Z</c:v>
                </c:pt>
                <c:pt idx="155">
                  <c:v>2013-01-07T11:00:00.000Z</c:v>
                </c:pt>
                <c:pt idx="156">
                  <c:v>2013-01-07T12:00:00.000Z</c:v>
                </c:pt>
                <c:pt idx="157">
                  <c:v>2013-01-07T13:00:00.000Z</c:v>
                </c:pt>
                <c:pt idx="158">
                  <c:v>2013-01-07T14:00:00.000Z</c:v>
                </c:pt>
                <c:pt idx="159">
                  <c:v>2013-01-07T15:00:00.000Z</c:v>
                </c:pt>
                <c:pt idx="160">
                  <c:v>2013-01-07T16:00:00.000Z</c:v>
                </c:pt>
                <c:pt idx="161">
                  <c:v>2013-01-07T17:00:00.000Z</c:v>
                </c:pt>
                <c:pt idx="162">
                  <c:v>2013-01-07T18:00:00.000Z</c:v>
                </c:pt>
                <c:pt idx="163">
                  <c:v>2013-01-07T19:00:00.000Z</c:v>
                </c:pt>
                <c:pt idx="164">
                  <c:v>2013-01-07T20:00:00.000Z</c:v>
                </c:pt>
                <c:pt idx="165">
                  <c:v>2013-01-07T21:00:00.000Z</c:v>
                </c:pt>
                <c:pt idx="166">
                  <c:v>2013-01-07T22:00:00.000Z</c:v>
                </c:pt>
                <c:pt idx="167">
                  <c:v>2013-01-07T23:00:00.000Z</c:v>
                </c:pt>
                <c:pt idx="168">
                  <c:v>2013-01-08T00:00:00.000Z</c:v>
                </c:pt>
                <c:pt idx="169">
                  <c:v>2013-01-08T01:00:00.000Z</c:v>
                </c:pt>
                <c:pt idx="170">
                  <c:v>2013-01-08T02:00:00.000Z</c:v>
                </c:pt>
                <c:pt idx="171">
                  <c:v>2013-01-08T03:00:00.000Z</c:v>
                </c:pt>
                <c:pt idx="172">
                  <c:v>2013-01-08T04:00:00.000Z</c:v>
                </c:pt>
                <c:pt idx="173">
                  <c:v>2013-01-08T05:00:00.000Z</c:v>
                </c:pt>
                <c:pt idx="174">
                  <c:v>2013-01-08T06:00:00.000Z</c:v>
                </c:pt>
                <c:pt idx="175">
                  <c:v>2013-01-08T07:00:00.000Z</c:v>
                </c:pt>
                <c:pt idx="176">
                  <c:v>2013-01-08T08:00:00.000Z</c:v>
                </c:pt>
                <c:pt idx="177">
                  <c:v>2013-01-08T09:00:00.000Z</c:v>
                </c:pt>
                <c:pt idx="178">
                  <c:v>2013-01-08T10:00:00.000Z</c:v>
                </c:pt>
                <c:pt idx="179">
                  <c:v>2013-01-08T11:00:00.000Z</c:v>
                </c:pt>
                <c:pt idx="180">
                  <c:v>2013-01-08T12:00:00.000Z</c:v>
                </c:pt>
                <c:pt idx="181">
                  <c:v>2013-01-08T13:00:00.000Z</c:v>
                </c:pt>
                <c:pt idx="182">
                  <c:v>2013-01-08T14:00:00.000Z</c:v>
                </c:pt>
                <c:pt idx="183">
                  <c:v>2013-01-08T15:00:00.000Z</c:v>
                </c:pt>
                <c:pt idx="184">
                  <c:v>2013-01-08T16:00:00.000Z</c:v>
                </c:pt>
                <c:pt idx="185">
                  <c:v>2013-01-08T17:00:00.000Z</c:v>
                </c:pt>
                <c:pt idx="186">
                  <c:v>2013-01-08T18:00:00.000Z</c:v>
                </c:pt>
                <c:pt idx="187">
                  <c:v>2013-01-08T19:00:00.000Z</c:v>
                </c:pt>
                <c:pt idx="188">
                  <c:v>2013-01-08T20:00:00.000Z</c:v>
                </c:pt>
                <c:pt idx="189">
                  <c:v>2013-01-08T21:00:00.000Z</c:v>
                </c:pt>
                <c:pt idx="190">
                  <c:v>2013-01-08T22:00:00.000Z</c:v>
                </c:pt>
                <c:pt idx="191">
                  <c:v>2013-01-08T23:00:00.000Z</c:v>
                </c:pt>
                <c:pt idx="192">
                  <c:v>2013-01-09T00:00:00.000Z</c:v>
                </c:pt>
                <c:pt idx="193">
                  <c:v>2013-01-09T01:00:00.000Z</c:v>
                </c:pt>
                <c:pt idx="194">
                  <c:v>2013-01-09T02:00:00.000Z</c:v>
                </c:pt>
                <c:pt idx="195">
                  <c:v>2013-01-09T03:00:00.000Z</c:v>
                </c:pt>
                <c:pt idx="196">
                  <c:v>2013-01-09T04:00:00.000Z</c:v>
                </c:pt>
                <c:pt idx="197">
                  <c:v>2013-01-09T05:00:00.000Z</c:v>
                </c:pt>
                <c:pt idx="198">
                  <c:v>2013-01-09T06:00:00.000Z</c:v>
                </c:pt>
                <c:pt idx="199">
                  <c:v>2013-01-09T07:00:00.000Z</c:v>
                </c:pt>
                <c:pt idx="200">
                  <c:v>2013-01-09T08:00:00.000Z</c:v>
                </c:pt>
                <c:pt idx="201">
                  <c:v>2013-01-09T09:00:00.000Z</c:v>
                </c:pt>
                <c:pt idx="202">
                  <c:v>2013-01-09T10:00:00.000Z</c:v>
                </c:pt>
                <c:pt idx="203">
                  <c:v>2013-01-09T11:00:00.000Z</c:v>
                </c:pt>
                <c:pt idx="204">
                  <c:v>2013-01-09T12:00:00.000Z</c:v>
                </c:pt>
                <c:pt idx="205">
                  <c:v>2013-01-09T13:00:00.000Z</c:v>
                </c:pt>
                <c:pt idx="206">
                  <c:v>2013-01-09T14:00:00.000Z</c:v>
                </c:pt>
                <c:pt idx="207">
                  <c:v>2013-01-09T15:00:00.000Z</c:v>
                </c:pt>
                <c:pt idx="208">
                  <c:v>2013-01-09T16:00:00.000Z</c:v>
                </c:pt>
                <c:pt idx="209">
                  <c:v>2013-01-09T17:00:00.000Z</c:v>
                </c:pt>
                <c:pt idx="210">
                  <c:v>2013-01-09T18:00:00.000Z</c:v>
                </c:pt>
                <c:pt idx="211">
                  <c:v>2013-01-09T19:00:00.000Z</c:v>
                </c:pt>
                <c:pt idx="212">
                  <c:v>2013-01-09T20:00:00.000Z</c:v>
                </c:pt>
                <c:pt idx="213">
                  <c:v>2013-01-09T21:00:00.000Z</c:v>
                </c:pt>
                <c:pt idx="214">
                  <c:v>2013-01-09T22:00:00.000Z</c:v>
                </c:pt>
                <c:pt idx="215">
                  <c:v>2013-01-09T23:00:00.000Z</c:v>
                </c:pt>
                <c:pt idx="216">
                  <c:v>2013-01-10T00:00:00.000Z</c:v>
                </c:pt>
                <c:pt idx="217">
                  <c:v>2013-01-10T01:00:00.000Z</c:v>
                </c:pt>
                <c:pt idx="218">
                  <c:v>2013-01-10T02:00:00.000Z</c:v>
                </c:pt>
                <c:pt idx="219">
                  <c:v>2013-01-10T03:00:00.000Z</c:v>
                </c:pt>
                <c:pt idx="220">
                  <c:v>2013-01-10T04:00:00.000Z</c:v>
                </c:pt>
                <c:pt idx="221">
                  <c:v>2013-01-10T05:00:00.000Z</c:v>
                </c:pt>
                <c:pt idx="222">
                  <c:v>2013-01-10T06:00:00.000Z</c:v>
                </c:pt>
                <c:pt idx="223">
                  <c:v>2013-01-10T07:00:00.000Z</c:v>
                </c:pt>
                <c:pt idx="224">
                  <c:v>2013-01-10T08:00:00.000Z</c:v>
                </c:pt>
                <c:pt idx="225">
                  <c:v>2013-01-10T09:00:00.000Z</c:v>
                </c:pt>
                <c:pt idx="226">
                  <c:v>2013-01-10T10:00:00.000Z</c:v>
                </c:pt>
                <c:pt idx="227">
                  <c:v>2013-01-10T11:00:00.000Z</c:v>
                </c:pt>
                <c:pt idx="228">
                  <c:v>2013-01-10T12:00:00.000Z</c:v>
                </c:pt>
                <c:pt idx="229">
                  <c:v>2013-01-10T13:00:00.000Z</c:v>
                </c:pt>
                <c:pt idx="230">
                  <c:v>2013-01-10T14:00:00.000Z</c:v>
                </c:pt>
                <c:pt idx="231">
                  <c:v>2013-01-10T15:00:00.000Z</c:v>
                </c:pt>
                <c:pt idx="232">
                  <c:v>2013-01-10T16:00:00.000Z</c:v>
                </c:pt>
                <c:pt idx="233">
                  <c:v>2013-01-10T17:00:00.000Z</c:v>
                </c:pt>
                <c:pt idx="234">
                  <c:v>2013-01-10T18:00:00.000Z</c:v>
                </c:pt>
                <c:pt idx="235">
                  <c:v>2013-01-10T19:00:00.000Z</c:v>
                </c:pt>
                <c:pt idx="236">
                  <c:v>2013-01-10T20:00:00.000Z</c:v>
                </c:pt>
                <c:pt idx="237">
                  <c:v>2013-01-10T21:00:00.000Z</c:v>
                </c:pt>
                <c:pt idx="238">
                  <c:v>2013-01-10T22:00:00.000Z</c:v>
                </c:pt>
                <c:pt idx="239">
                  <c:v>2013-01-10T23:00:00.000Z</c:v>
                </c:pt>
              </c:strCache>
            </c:strRef>
          </c:cat>
          <c:val>
            <c:numRef>
              <c:f>AmazonForecast!$C$2:$C$241</c:f>
              <c:numCache>
                <c:formatCode>General</c:formatCode>
                <c:ptCount val="240"/>
                <c:pt idx="0">
                  <c:v>57.396235922123701</c:v>
                </c:pt>
                <c:pt idx="1">
                  <c:v>54.863828388335499</c:v>
                </c:pt>
                <c:pt idx="2">
                  <c:v>51.508395277133303</c:v>
                </c:pt>
                <c:pt idx="3">
                  <c:v>51.093613039596697</c:v>
                </c:pt>
                <c:pt idx="4">
                  <c:v>50.395155576384099</c:v>
                </c:pt>
                <c:pt idx="5">
                  <c:v>52.432473797229299</c:v>
                </c:pt>
                <c:pt idx="6">
                  <c:v>57.596266935905703</c:v>
                </c:pt>
                <c:pt idx="7">
                  <c:v>60.990267889541101</c:v>
                </c:pt>
                <c:pt idx="8">
                  <c:v>61.307990102873603</c:v>
                </c:pt>
                <c:pt idx="9">
                  <c:v>63.081111834781503</c:v>
                </c:pt>
                <c:pt idx="10">
                  <c:v>64.659208807683896</c:v>
                </c:pt>
                <c:pt idx="11">
                  <c:v>63.728414795196599</c:v>
                </c:pt>
                <c:pt idx="12">
                  <c:v>60.986114927931403</c:v>
                </c:pt>
                <c:pt idx="13">
                  <c:v>61.500635319026301</c:v>
                </c:pt>
                <c:pt idx="14">
                  <c:v>62.015341354521297</c:v>
                </c:pt>
                <c:pt idx="15">
                  <c:v>65.129764260806795</c:v>
                </c:pt>
                <c:pt idx="16">
                  <c:v>71.220385930180996</c:v>
                </c:pt>
                <c:pt idx="17">
                  <c:v>81.004299209332103</c:v>
                </c:pt>
                <c:pt idx="18">
                  <c:v>79.617785302985197</c:v>
                </c:pt>
                <c:pt idx="19">
                  <c:v>73.413205794534207</c:v>
                </c:pt>
                <c:pt idx="20">
                  <c:v>69.537460549399</c:v>
                </c:pt>
                <c:pt idx="21">
                  <c:v>64.283508114853106</c:v>
                </c:pt>
                <c:pt idx="22">
                  <c:v>61.135402583285803</c:v>
                </c:pt>
                <c:pt idx="23">
                  <c:v>59.088533823152801</c:v>
                </c:pt>
                <c:pt idx="24">
                  <c:v>50.841778272488298</c:v>
                </c:pt>
                <c:pt idx="25">
                  <c:v>48.894934102990497</c:v>
                </c:pt>
                <c:pt idx="26">
                  <c:v>47.582818323820803</c:v>
                </c:pt>
                <c:pt idx="27">
                  <c:v>47.078748981587196</c:v>
                </c:pt>
                <c:pt idx="28">
                  <c:v>47.288971016635003</c:v>
                </c:pt>
                <c:pt idx="29">
                  <c:v>48.646056035235802</c:v>
                </c:pt>
                <c:pt idx="30">
                  <c:v>54.538373370575798</c:v>
                </c:pt>
                <c:pt idx="31">
                  <c:v>60.056748533413497</c:v>
                </c:pt>
                <c:pt idx="32">
                  <c:v>59.601505125749902</c:v>
                </c:pt>
                <c:pt idx="33">
                  <c:v>62.000555880767699</c:v>
                </c:pt>
                <c:pt idx="34">
                  <c:v>62.3375948826071</c:v>
                </c:pt>
                <c:pt idx="35">
                  <c:v>62.038088003071998</c:v>
                </c:pt>
                <c:pt idx="36">
                  <c:v>59.412143696556903</c:v>
                </c:pt>
                <c:pt idx="37">
                  <c:v>59.231754200469403</c:v>
                </c:pt>
                <c:pt idx="38">
                  <c:v>58.292570483783699</c:v>
                </c:pt>
                <c:pt idx="39">
                  <c:v>62.131563085244302</c:v>
                </c:pt>
                <c:pt idx="40">
                  <c:v>67.319118152393798</c:v>
                </c:pt>
                <c:pt idx="41">
                  <c:v>77.519427825499307</c:v>
                </c:pt>
                <c:pt idx="42">
                  <c:v>76.475277452791701</c:v>
                </c:pt>
                <c:pt idx="43">
                  <c:v>71.826394036153204</c:v>
                </c:pt>
                <c:pt idx="44">
                  <c:v>67.836543533945502</c:v>
                </c:pt>
                <c:pt idx="45">
                  <c:v>61.2888996101643</c:v>
                </c:pt>
                <c:pt idx="46">
                  <c:v>56.801632011982797</c:v>
                </c:pt>
                <c:pt idx="47">
                  <c:v>54.2727522094468</c:v>
                </c:pt>
                <c:pt idx="48">
                  <c:v>69.704063175339499</c:v>
                </c:pt>
                <c:pt idx="49">
                  <c:v>68.267570733231295</c:v>
                </c:pt>
                <c:pt idx="50">
                  <c:v>66.881897214537602</c:v>
                </c:pt>
                <c:pt idx="51">
                  <c:v>66.946650435565402</c:v>
                </c:pt>
                <c:pt idx="52">
                  <c:v>66.223432307760106</c:v>
                </c:pt>
                <c:pt idx="53">
                  <c:v>69.890681860124303</c:v>
                </c:pt>
                <c:pt idx="54">
                  <c:v>79.024932615056699</c:v>
                </c:pt>
                <c:pt idx="55">
                  <c:v>86.9233814306439</c:v>
                </c:pt>
                <c:pt idx="56">
                  <c:v>87.056103925322702</c:v>
                </c:pt>
                <c:pt idx="57">
                  <c:v>90.708646254740401</c:v>
                </c:pt>
                <c:pt idx="58">
                  <c:v>92.8689597049719</c:v>
                </c:pt>
                <c:pt idx="59">
                  <c:v>91.179453198401205</c:v>
                </c:pt>
                <c:pt idx="60">
                  <c:v>85.0266240672305</c:v>
                </c:pt>
                <c:pt idx="61">
                  <c:v>84.439588903568307</c:v>
                </c:pt>
                <c:pt idx="62">
                  <c:v>83.936560866728001</c:v>
                </c:pt>
                <c:pt idx="63">
                  <c:v>88.064326427523397</c:v>
                </c:pt>
                <c:pt idx="64">
                  <c:v>95.810026168253998</c:v>
                </c:pt>
                <c:pt idx="65">
                  <c:v>108.594474880146</c:v>
                </c:pt>
                <c:pt idx="66">
                  <c:v>106.724326961274</c:v>
                </c:pt>
                <c:pt idx="67">
                  <c:v>98.126483832478002</c:v>
                </c:pt>
                <c:pt idx="68">
                  <c:v>93.125380961354793</c:v>
                </c:pt>
                <c:pt idx="69">
                  <c:v>86.133646116837497</c:v>
                </c:pt>
                <c:pt idx="70">
                  <c:v>80.640081311725595</c:v>
                </c:pt>
                <c:pt idx="71">
                  <c:v>77.821469653805394</c:v>
                </c:pt>
                <c:pt idx="72">
                  <c:v>71.016408561666495</c:v>
                </c:pt>
                <c:pt idx="73">
                  <c:v>70.260346146094193</c:v>
                </c:pt>
                <c:pt idx="74">
                  <c:v>69.066091812212306</c:v>
                </c:pt>
                <c:pt idx="75">
                  <c:v>69.796999148048101</c:v>
                </c:pt>
                <c:pt idx="76">
                  <c:v>69.100945669329604</c:v>
                </c:pt>
                <c:pt idx="77">
                  <c:v>71.740266842372804</c:v>
                </c:pt>
                <c:pt idx="78">
                  <c:v>83.195612732683799</c:v>
                </c:pt>
                <c:pt idx="79">
                  <c:v>91.663687847328902</c:v>
                </c:pt>
                <c:pt idx="80">
                  <c:v>90.934251778958995</c:v>
                </c:pt>
                <c:pt idx="81">
                  <c:v>94.925155090659302</c:v>
                </c:pt>
                <c:pt idx="82">
                  <c:v>95.302651484946793</c:v>
                </c:pt>
                <c:pt idx="83">
                  <c:v>94.180956641081707</c:v>
                </c:pt>
                <c:pt idx="84">
                  <c:v>89.456503864858306</c:v>
                </c:pt>
                <c:pt idx="85">
                  <c:v>89.843122148935294</c:v>
                </c:pt>
                <c:pt idx="86">
                  <c:v>89.525015038493194</c:v>
                </c:pt>
                <c:pt idx="87">
                  <c:v>92.705264853034194</c:v>
                </c:pt>
                <c:pt idx="88">
                  <c:v>99.280651328441095</c:v>
                </c:pt>
                <c:pt idx="89">
                  <c:v>112.760942555562</c:v>
                </c:pt>
                <c:pt idx="90">
                  <c:v>111.78065978806499</c:v>
                </c:pt>
                <c:pt idx="91">
                  <c:v>103.11973966204999</c:v>
                </c:pt>
                <c:pt idx="92">
                  <c:v>98.639605431185402</c:v>
                </c:pt>
                <c:pt idx="93">
                  <c:v>90.311549332884795</c:v>
                </c:pt>
                <c:pt idx="94">
                  <c:v>84.583375494233294</c:v>
                </c:pt>
                <c:pt idx="95">
                  <c:v>80.910646834785496</c:v>
                </c:pt>
                <c:pt idx="96">
                  <c:v>56.224677056223001</c:v>
                </c:pt>
                <c:pt idx="97">
                  <c:v>53.455946543283197</c:v>
                </c:pt>
                <c:pt idx="98">
                  <c:v>52.806045699795803</c:v>
                </c:pt>
                <c:pt idx="99">
                  <c:v>53.520364901373497</c:v>
                </c:pt>
                <c:pt idx="100">
                  <c:v>54.611760575579098</c:v>
                </c:pt>
                <c:pt idx="101">
                  <c:v>56.707103257612999</c:v>
                </c:pt>
                <c:pt idx="102">
                  <c:v>63.492756664141602</c:v>
                </c:pt>
                <c:pt idx="103">
                  <c:v>70.165874210987496</c:v>
                </c:pt>
                <c:pt idx="104">
                  <c:v>70.073974509119296</c:v>
                </c:pt>
                <c:pt idx="105">
                  <c:v>73.415566571480795</c:v>
                </c:pt>
                <c:pt idx="106">
                  <c:v>74.636286085566795</c:v>
                </c:pt>
                <c:pt idx="107">
                  <c:v>73.6674624569348</c:v>
                </c:pt>
                <c:pt idx="108">
                  <c:v>69.700178160579895</c:v>
                </c:pt>
                <c:pt idx="109">
                  <c:v>70.7396305213354</c:v>
                </c:pt>
                <c:pt idx="110">
                  <c:v>70.374516423725296</c:v>
                </c:pt>
                <c:pt idx="111">
                  <c:v>73.663453788271894</c:v>
                </c:pt>
                <c:pt idx="112">
                  <c:v>79.444367242657904</c:v>
                </c:pt>
                <c:pt idx="113">
                  <c:v>91.281450979613197</c:v>
                </c:pt>
                <c:pt idx="114">
                  <c:v>90.889232224074306</c:v>
                </c:pt>
                <c:pt idx="115">
                  <c:v>83.161583253500893</c:v>
                </c:pt>
                <c:pt idx="116">
                  <c:v>78.9322709224801</c:v>
                </c:pt>
                <c:pt idx="117">
                  <c:v>72.801556081433404</c:v>
                </c:pt>
                <c:pt idx="118">
                  <c:v>68.655350878221597</c:v>
                </c:pt>
                <c:pt idx="119">
                  <c:v>65.895009652302207</c:v>
                </c:pt>
                <c:pt idx="120">
                  <c:v>44.954046958555601</c:v>
                </c:pt>
                <c:pt idx="121">
                  <c:v>42.3609273928679</c:v>
                </c:pt>
                <c:pt idx="122">
                  <c:v>40.9556678668825</c:v>
                </c:pt>
                <c:pt idx="123">
                  <c:v>42.353003751327599</c:v>
                </c:pt>
                <c:pt idx="124">
                  <c:v>41.4208875065545</c:v>
                </c:pt>
                <c:pt idx="125">
                  <c:v>42.466844060346901</c:v>
                </c:pt>
                <c:pt idx="126">
                  <c:v>48.799912351612697</c:v>
                </c:pt>
                <c:pt idx="127">
                  <c:v>50.884773424557302</c:v>
                </c:pt>
                <c:pt idx="128">
                  <c:v>52.295915658345798</c:v>
                </c:pt>
                <c:pt idx="129">
                  <c:v>54.084281520299498</c:v>
                </c:pt>
                <c:pt idx="130">
                  <c:v>54.910119297595202</c:v>
                </c:pt>
                <c:pt idx="131">
                  <c:v>55.012623953017403</c:v>
                </c:pt>
                <c:pt idx="132">
                  <c:v>53.9801689099274</c:v>
                </c:pt>
                <c:pt idx="133">
                  <c:v>52.931809846826702</c:v>
                </c:pt>
                <c:pt idx="134">
                  <c:v>52.548148616480802</c:v>
                </c:pt>
                <c:pt idx="135">
                  <c:v>54.985449062527998</c:v>
                </c:pt>
                <c:pt idx="136">
                  <c:v>60.1899564938266</c:v>
                </c:pt>
                <c:pt idx="137">
                  <c:v>69.241410815202201</c:v>
                </c:pt>
                <c:pt idx="138">
                  <c:v>68.2673908809235</c:v>
                </c:pt>
                <c:pt idx="139">
                  <c:v>64.391658343380101</c:v>
                </c:pt>
                <c:pt idx="140">
                  <c:v>59.691570857609399</c:v>
                </c:pt>
                <c:pt idx="141">
                  <c:v>55.307541702920801</c:v>
                </c:pt>
                <c:pt idx="142">
                  <c:v>51.504475109129501</c:v>
                </c:pt>
                <c:pt idx="143">
                  <c:v>48.678551768218803</c:v>
                </c:pt>
                <c:pt idx="144">
                  <c:v>41.060124747330804</c:v>
                </c:pt>
                <c:pt idx="145">
                  <c:v>39.376645123753299</c:v>
                </c:pt>
                <c:pt idx="146">
                  <c:v>37.367000010912001</c:v>
                </c:pt>
                <c:pt idx="147">
                  <c:v>36.681710051923197</c:v>
                </c:pt>
                <c:pt idx="148">
                  <c:v>37.586074663096802</c:v>
                </c:pt>
                <c:pt idx="149">
                  <c:v>39.781544736295899</c:v>
                </c:pt>
                <c:pt idx="150">
                  <c:v>45.489648398511797</c:v>
                </c:pt>
                <c:pt idx="151">
                  <c:v>49.889712149755603</c:v>
                </c:pt>
                <c:pt idx="152">
                  <c:v>49.237525964016797</c:v>
                </c:pt>
                <c:pt idx="153">
                  <c:v>51.018541605062701</c:v>
                </c:pt>
                <c:pt idx="154">
                  <c:v>52.4108924456864</c:v>
                </c:pt>
                <c:pt idx="155">
                  <c:v>51.2475563540076</c:v>
                </c:pt>
                <c:pt idx="156">
                  <c:v>49.759280730559198</c:v>
                </c:pt>
                <c:pt idx="157">
                  <c:v>48.990083322062098</c:v>
                </c:pt>
                <c:pt idx="158">
                  <c:v>48.713789689833</c:v>
                </c:pt>
                <c:pt idx="159">
                  <c:v>51.0722300685714</c:v>
                </c:pt>
                <c:pt idx="160">
                  <c:v>55.615159169187997</c:v>
                </c:pt>
                <c:pt idx="161">
                  <c:v>64.771040463853197</c:v>
                </c:pt>
                <c:pt idx="162">
                  <c:v>63.699843653191898</c:v>
                </c:pt>
                <c:pt idx="163">
                  <c:v>58.2504995916388</c:v>
                </c:pt>
                <c:pt idx="164">
                  <c:v>53.9994710159487</c:v>
                </c:pt>
                <c:pt idx="165">
                  <c:v>49.6797147357968</c:v>
                </c:pt>
                <c:pt idx="166">
                  <c:v>45.598909116004997</c:v>
                </c:pt>
                <c:pt idx="167">
                  <c:v>41.844085008018503</c:v>
                </c:pt>
                <c:pt idx="168">
                  <c:v>44.5736962245767</c:v>
                </c:pt>
                <c:pt idx="169">
                  <c:v>41.929262928522299</c:v>
                </c:pt>
                <c:pt idx="170">
                  <c:v>40.211265845906901</c:v>
                </c:pt>
                <c:pt idx="171">
                  <c:v>39.616632171000496</c:v>
                </c:pt>
                <c:pt idx="172">
                  <c:v>39.912797018788702</c:v>
                </c:pt>
                <c:pt idx="173">
                  <c:v>42.652903553024501</c:v>
                </c:pt>
                <c:pt idx="174">
                  <c:v>48.788946505368401</c:v>
                </c:pt>
                <c:pt idx="175">
                  <c:v>53.965517284477002</c:v>
                </c:pt>
                <c:pt idx="176">
                  <c:v>54.268234509863099</c:v>
                </c:pt>
                <c:pt idx="177">
                  <c:v>54.005168661680699</c:v>
                </c:pt>
                <c:pt idx="178">
                  <c:v>54.559037798170301</c:v>
                </c:pt>
                <c:pt idx="179">
                  <c:v>53.725903725062103</c:v>
                </c:pt>
                <c:pt idx="180">
                  <c:v>51.625251503517802</c:v>
                </c:pt>
                <c:pt idx="181">
                  <c:v>50.779830907948401</c:v>
                </c:pt>
                <c:pt idx="182">
                  <c:v>50.619963313910603</c:v>
                </c:pt>
                <c:pt idx="183">
                  <c:v>53.639852739467599</c:v>
                </c:pt>
                <c:pt idx="184">
                  <c:v>59.050634496277397</c:v>
                </c:pt>
                <c:pt idx="185">
                  <c:v>68.1402241215429</c:v>
                </c:pt>
                <c:pt idx="186">
                  <c:v>66.158865477394201</c:v>
                </c:pt>
                <c:pt idx="187">
                  <c:v>60.8516421443627</c:v>
                </c:pt>
                <c:pt idx="188">
                  <c:v>56.068714445423097</c:v>
                </c:pt>
                <c:pt idx="189">
                  <c:v>51.444995121692202</c:v>
                </c:pt>
                <c:pt idx="190">
                  <c:v>48.5479168898894</c:v>
                </c:pt>
                <c:pt idx="191">
                  <c:v>45.053718854886498</c:v>
                </c:pt>
                <c:pt idx="192">
                  <c:v>39.801032009574797</c:v>
                </c:pt>
                <c:pt idx="193">
                  <c:v>39.039810510942203</c:v>
                </c:pt>
                <c:pt idx="194">
                  <c:v>36.931036454281703</c:v>
                </c:pt>
                <c:pt idx="195">
                  <c:v>37.629438021596002</c:v>
                </c:pt>
                <c:pt idx="196">
                  <c:v>37.525197177418903</c:v>
                </c:pt>
                <c:pt idx="197">
                  <c:v>39.013121731565903</c:v>
                </c:pt>
                <c:pt idx="198">
                  <c:v>45.952563699451296</c:v>
                </c:pt>
                <c:pt idx="199">
                  <c:v>50.858992550713999</c:v>
                </c:pt>
                <c:pt idx="200">
                  <c:v>50.372514988141702</c:v>
                </c:pt>
                <c:pt idx="201">
                  <c:v>52.481807248293997</c:v>
                </c:pt>
                <c:pt idx="202">
                  <c:v>51.519473087079803</c:v>
                </c:pt>
                <c:pt idx="203">
                  <c:v>51.100199375118898</c:v>
                </c:pt>
                <c:pt idx="204">
                  <c:v>48.821549180084602</c:v>
                </c:pt>
                <c:pt idx="205">
                  <c:v>48.957788201326501</c:v>
                </c:pt>
                <c:pt idx="206">
                  <c:v>48.698710850531299</c:v>
                </c:pt>
                <c:pt idx="207">
                  <c:v>50.952910855131897</c:v>
                </c:pt>
                <c:pt idx="208">
                  <c:v>56.180267087939498</c:v>
                </c:pt>
                <c:pt idx="209">
                  <c:v>64.160846134439794</c:v>
                </c:pt>
                <c:pt idx="210">
                  <c:v>62.581413504716203</c:v>
                </c:pt>
                <c:pt idx="211">
                  <c:v>58.2618513224431</c:v>
                </c:pt>
                <c:pt idx="212">
                  <c:v>54.196063061685997</c:v>
                </c:pt>
                <c:pt idx="213">
                  <c:v>49.331159595352297</c:v>
                </c:pt>
                <c:pt idx="214">
                  <c:v>45.116094175811298</c:v>
                </c:pt>
                <c:pt idx="215">
                  <c:v>42.880007359207603</c:v>
                </c:pt>
                <c:pt idx="216">
                  <c:v>36.298970189983798</c:v>
                </c:pt>
                <c:pt idx="217">
                  <c:v>34.243175051850201</c:v>
                </c:pt>
                <c:pt idx="218">
                  <c:v>32.630843452477698</c:v>
                </c:pt>
                <c:pt idx="219">
                  <c:v>32.825643219407503</c:v>
                </c:pt>
                <c:pt idx="220">
                  <c:v>32.853275121379703</c:v>
                </c:pt>
                <c:pt idx="221">
                  <c:v>35.486283360947702</c:v>
                </c:pt>
                <c:pt idx="222">
                  <c:v>41.6549496206516</c:v>
                </c:pt>
                <c:pt idx="223">
                  <c:v>46.6105723298896</c:v>
                </c:pt>
                <c:pt idx="224">
                  <c:v>46.138308784990599</c:v>
                </c:pt>
                <c:pt idx="225">
                  <c:v>47.305549877092901</c:v>
                </c:pt>
                <c:pt idx="226">
                  <c:v>47.901877609130999</c:v>
                </c:pt>
                <c:pt idx="227">
                  <c:v>47.361250819260199</c:v>
                </c:pt>
                <c:pt idx="228">
                  <c:v>45.228738898943298</c:v>
                </c:pt>
                <c:pt idx="229">
                  <c:v>45.530155042135803</c:v>
                </c:pt>
                <c:pt idx="230">
                  <c:v>44.3369544121377</c:v>
                </c:pt>
                <c:pt idx="231">
                  <c:v>47.558930634619998</c:v>
                </c:pt>
                <c:pt idx="232">
                  <c:v>51.514493096826698</c:v>
                </c:pt>
                <c:pt idx="233">
                  <c:v>60.758732145348503</c:v>
                </c:pt>
                <c:pt idx="234">
                  <c:v>59.402253799869001</c:v>
                </c:pt>
                <c:pt idx="235">
                  <c:v>55.0829280731122</c:v>
                </c:pt>
                <c:pt idx="236">
                  <c:v>50.663644104125403</c:v>
                </c:pt>
                <c:pt idx="237">
                  <c:v>46.517465962570697</c:v>
                </c:pt>
                <c:pt idx="238">
                  <c:v>42.314248669584003</c:v>
                </c:pt>
                <c:pt idx="239">
                  <c:v>39.9364471211896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B5D-4A46-B03C-DB447778A5AB}"/>
            </c:ext>
          </c:extLst>
        </c:ser>
        <c:ser>
          <c:idx val="2"/>
          <c:order val="2"/>
          <c:tx>
            <c:strRef>
              <c:f>AmazonForecast!$D$1</c:f>
              <c:strCache>
                <c:ptCount val="1"/>
                <c:pt idx="0">
                  <c:v>TIM Forecast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AmazonForecast!$A$2:$A$241</c:f>
              <c:strCache>
                <c:ptCount val="240"/>
                <c:pt idx="0">
                  <c:v>2013-01-01T00:00:00.000Z</c:v>
                </c:pt>
                <c:pt idx="1">
                  <c:v>2013-01-01T01:00:00.000Z</c:v>
                </c:pt>
                <c:pt idx="2">
                  <c:v>2013-01-01T02:00:00.000Z</c:v>
                </c:pt>
                <c:pt idx="3">
                  <c:v>2013-01-01T03:00:00.000Z</c:v>
                </c:pt>
                <c:pt idx="4">
                  <c:v>2013-01-01T04:00:00.000Z</c:v>
                </c:pt>
                <c:pt idx="5">
                  <c:v>2013-01-01T05:00:00.000Z</c:v>
                </c:pt>
                <c:pt idx="6">
                  <c:v>2013-01-01T06:00:00.000Z</c:v>
                </c:pt>
                <c:pt idx="7">
                  <c:v>2013-01-01T07:00:00.000Z</c:v>
                </c:pt>
                <c:pt idx="8">
                  <c:v>2013-01-01T08:00:00.000Z</c:v>
                </c:pt>
                <c:pt idx="9">
                  <c:v>2013-01-01T09:00:00.000Z</c:v>
                </c:pt>
                <c:pt idx="10">
                  <c:v>2013-01-01T10:00:00.000Z</c:v>
                </c:pt>
                <c:pt idx="11">
                  <c:v>2013-01-01T11:00:00.000Z</c:v>
                </c:pt>
                <c:pt idx="12">
                  <c:v>2013-01-01T12:00:00.000Z</c:v>
                </c:pt>
                <c:pt idx="13">
                  <c:v>2013-01-01T13:00:00.000Z</c:v>
                </c:pt>
                <c:pt idx="14">
                  <c:v>2013-01-01T14:00:00.000Z</c:v>
                </c:pt>
                <c:pt idx="15">
                  <c:v>2013-01-01T15:00:00.000Z</c:v>
                </c:pt>
                <c:pt idx="16">
                  <c:v>2013-01-01T16:00:00.000Z</c:v>
                </c:pt>
                <c:pt idx="17">
                  <c:v>2013-01-01T17:00:00.000Z</c:v>
                </c:pt>
                <c:pt idx="18">
                  <c:v>2013-01-01T18:00:00.000Z</c:v>
                </c:pt>
                <c:pt idx="19">
                  <c:v>2013-01-01T19:00:00.000Z</c:v>
                </c:pt>
                <c:pt idx="20">
                  <c:v>2013-01-01T20:00:00.000Z</c:v>
                </c:pt>
                <c:pt idx="21">
                  <c:v>2013-01-01T21:00:00.000Z</c:v>
                </c:pt>
                <c:pt idx="22">
                  <c:v>2013-01-01T22:00:00.000Z</c:v>
                </c:pt>
                <c:pt idx="23">
                  <c:v>2013-01-01T23:00:00.000Z</c:v>
                </c:pt>
                <c:pt idx="24">
                  <c:v>2013-01-02T00:00:00.000Z</c:v>
                </c:pt>
                <c:pt idx="25">
                  <c:v>2013-01-02T01:00:00.000Z</c:v>
                </c:pt>
                <c:pt idx="26">
                  <c:v>2013-01-02T02:00:00.000Z</c:v>
                </c:pt>
                <c:pt idx="27">
                  <c:v>2013-01-02T03:00:00.000Z</c:v>
                </c:pt>
                <c:pt idx="28">
                  <c:v>2013-01-02T04:00:00.000Z</c:v>
                </c:pt>
                <c:pt idx="29">
                  <c:v>2013-01-02T05:00:00.000Z</c:v>
                </c:pt>
                <c:pt idx="30">
                  <c:v>2013-01-02T06:00:00.000Z</c:v>
                </c:pt>
                <c:pt idx="31">
                  <c:v>2013-01-02T07:00:00.000Z</c:v>
                </c:pt>
                <c:pt idx="32">
                  <c:v>2013-01-02T08:00:00.000Z</c:v>
                </c:pt>
                <c:pt idx="33">
                  <c:v>2013-01-02T09:00:00.000Z</c:v>
                </c:pt>
                <c:pt idx="34">
                  <c:v>2013-01-02T10:00:00.000Z</c:v>
                </c:pt>
                <c:pt idx="35">
                  <c:v>2013-01-02T11:00:00.000Z</c:v>
                </c:pt>
                <c:pt idx="36">
                  <c:v>2013-01-02T12:00:00.000Z</c:v>
                </c:pt>
                <c:pt idx="37">
                  <c:v>2013-01-02T13:00:00.000Z</c:v>
                </c:pt>
                <c:pt idx="38">
                  <c:v>2013-01-02T14:00:00.000Z</c:v>
                </c:pt>
                <c:pt idx="39">
                  <c:v>2013-01-02T15:00:00.000Z</c:v>
                </c:pt>
                <c:pt idx="40">
                  <c:v>2013-01-02T16:00:00.000Z</c:v>
                </c:pt>
                <c:pt idx="41">
                  <c:v>2013-01-02T17:00:00.000Z</c:v>
                </c:pt>
                <c:pt idx="42">
                  <c:v>2013-01-02T18:00:00.000Z</c:v>
                </c:pt>
                <c:pt idx="43">
                  <c:v>2013-01-02T19:00:00.000Z</c:v>
                </c:pt>
                <c:pt idx="44">
                  <c:v>2013-01-02T20:00:00.000Z</c:v>
                </c:pt>
                <c:pt idx="45">
                  <c:v>2013-01-02T21:00:00.000Z</c:v>
                </c:pt>
                <c:pt idx="46">
                  <c:v>2013-01-02T22:00:00.000Z</c:v>
                </c:pt>
                <c:pt idx="47">
                  <c:v>2013-01-02T23:00:00.000Z</c:v>
                </c:pt>
                <c:pt idx="48">
                  <c:v>2013-01-03T00:00:00.000Z</c:v>
                </c:pt>
                <c:pt idx="49">
                  <c:v>2013-01-03T01:00:00.000Z</c:v>
                </c:pt>
                <c:pt idx="50">
                  <c:v>2013-01-03T02:00:00.000Z</c:v>
                </c:pt>
                <c:pt idx="51">
                  <c:v>2013-01-03T03:00:00.000Z</c:v>
                </c:pt>
                <c:pt idx="52">
                  <c:v>2013-01-03T04:00:00.000Z</c:v>
                </c:pt>
                <c:pt idx="53">
                  <c:v>2013-01-03T05:00:00.000Z</c:v>
                </c:pt>
                <c:pt idx="54">
                  <c:v>2013-01-03T06:00:00.000Z</c:v>
                </c:pt>
                <c:pt idx="55">
                  <c:v>2013-01-03T07:00:00.000Z</c:v>
                </c:pt>
                <c:pt idx="56">
                  <c:v>2013-01-03T08:00:00.000Z</c:v>
                </c:pt>
                <c:pt idx="57">
                  <c:v>2013-01-03T09:00:00.000Z</c:v>
                </c:pt>
                <c:pt idx="58">
                  <c:v>2013-01-03T10:00:00.000Z</c:v>
                </c:pt>
                <c:pt idx="59">
                  <c:v>2013-01-03T11:00:00.000Z</c:v>
                </c:pt>
                <c:pt idx="60">
                  <c:v>2013-01-03T12:00:00.000Z</c:v>
                </c:pt>
                <c:pt idx="61">
                  <c:v>2013-01-03T13:00:00.000Z</c:v>
                </c:pt>
                <c:pt idx="62">
                  <c:v>2013-01-03T14:00:00.000Z</c:v>
                </c:pt>
                <c:pt idx="63">
                  <c:v>2013-01-03T15:00:00.000Z</c:v>
                </c:pt>
                <c:pt idx="64">
                  <c:v>2013-01-03T16:00:00.000Z</c:v>
                </c:pt>
                <c:pt idx="65">
                  <c:v>2013-01-03T17:00:00.000Z</c:v>
                </c:pt>
                <c:pt idx="66">
                  <c:v>2013-01-03T18:00:00.000Z</c:v>
                </c:pt>
                <c:pt idx="67">
                  <c:v>2013-01-03T19:00:00.000Z</c:v>
                </c:pt>
                <c:pt idx="68">
                  <c:v>2013-01-03T20:00:00.000Z</c:v>
                </c:pt>
                <c:pt idx="69">
                  <c:v>2013-01-03T21:00:00.000Z</c:v>
                </c:pt>
                <c:pt idx="70">
                  <c:v>2013-01-03T22:00:00.000Z</c:v>
                </c:pt>
                <c:pt idx="71">
                  <c:v>2013-01-03T23:00:00.000Z</c:v>
                </c:pt>
                <c:pt idx="72">
                  <c:v>2013-01-04T00:00:00.000Z</c:v>
                </c:pt>
                <c:pt idx="73">
                  <c:v>2013-01-04T01:00:00.000Z</c:v>
                </c:pt>
                <c:pt idx="74">
                  <c:v>2013-01-04T02:00:00.000Z</c:v>
                </c:pt>
                <c:pt idx="75">
                  <c:v>2013-01-04T03:00:00.000Z</c:v>
                </c:pt>
                <c:pt idx="76">
                  <c:v>2013-01-04T04:00:00.000Z</c:v>
                </c:pt>
                <c:pt idx="77">
                  <c:v>2013-01-04T05:00:00.000Z</c:v>
                </c:pt>
                <c:pt idx="78">
                  <c:v>2013-01-04T06:00:00.000Z</c:v>
                </c:pt>
                <c:pt idx="79">
                  <c:v>2013-01-04T07:00:00.000Z</c:v>
                </c:pt>
                <c:pt idx="80">
                  <c:v>2013-01-04T08:00:00.000Z</c:v>
                </c:pt>
                <c:pt idx="81">
                  <c:v>2013-01-04T09:00:00.000Z</c:v>
                </c:pt>
                <c:pt idx="82">
                  <c:v>2013-01-04T10:00:00.000Z</c:v>
                </c:pt>
                <c:pt idx="83">
                  <c:v>2013-01-04T11:00:00.000Z</c:v>
                </c:pt>
                <c:pt idx="84">
                  <c:v>2013-01-04T12:00:00.000Z</c:v>
                </c:pt>
                <c:pt idx="85">
                  <c:v>2013-01-04T13:00:00.000Z</c:v>
                </c:pt>
                <c:pt idx="86">
                  <c:v>2013-01-04T14:00:00.000Z</c:v>
                </c:pt>
                <c:pt idx="87">
                  <c:v>2013-01-04T15:00:00.000Z</c:v>
                </c:pt>
                <c:pt idx="88">
                  <c:v>2013-01-04T16:00:00.000Z</c:v>
                </c:pt>
                <c:pt idx="89">
                  <c:v>2013-01-04T17:00:00.000Z</c:v>
                </c:pt>
                <c:pt idx="90">
                  <c:v>2013-01-04T18:00:00.000Z</c:v>
                </c:pt>
                <c:pt idx="91">
                  <c:v>2013-01-04T19:00:00.000Z</c:v>
                </c:pt>
                <c:pt idx="92">
                  <c:v>2013-01-04T20:00:00.000Z</c:v>
                </c:pt>
                <c:pt idx="93">
                  <c:v>2013-01-04T21:00:00.000Z</c:v>
                </c:pt>
                <c:pt idx="94">
                  <c:v>2013-01-04T22:00:00.000Z</c:v>
                </c:pt>
                <c:pt idx="95">
                  <c:v>2013-01-04T23:00:00.000Z</c:v>
                </c:pt>
                <c:pt idx="96">
                  <c:v>2013-01-05T00:00:00.000Z</c:v>
                </c:pt>
                <c:pt idx="97">
                  <c:v>2013-01-05T01:00:00.000Z</c:v>
                </c:pt>
                <c:pt idx="98">
                  <c:v>2013-01-05T02:00:00.000Z</c:v>
                </c:pt>
                <c:pt idx="99">
                  <c:v>2013-01-05T03:00:00.000Z</c:v>
                </c:pt>
                <c:pt idx="100">
                  <c:v>2013-01-05T04:00:00.000Z</c:v>
                </c:pt>
                <c:pt idx="101">
                  <c:v>2013-01-05T05:00:00.000Z</c:v>
                </c:pt>
                <c:pt idx="102">
                  <c:v>2013-01-05T06:00:00.000Z</c:v>
                </c:pt>
                <c:pt idx="103">
                  <c:v>2013-01-05T07:00:00.000Z</c:v>
                </c:pt>
                <c:pt idx="104">
                  <c:v>2013-01-05T08:00:00.000Z</c:v>
                </c:pt>
                <c:pt idx="105">
                  <c:v>2013-01-05T09:00:00.000Z</c:v>
                </c:pt>
                <c:pt idx="106">
                  <c:v>2013-01-05T10:00:00.000Z</c:v>
                </c:pt>
                <c:pt idx="107">
                  <c:v>2013-01-05T11:00:00.000Z</c:v>
                </c:pt>
                <c:pt idx="108">
                  <c:v>2013-01-05T12:00:00.000Z</c:v>
                </c:pt>
                <c:pt idx="109">
                  <c:v>2013-01-05T13:00:00.000Z</c:v>
                </c:pt>
                <c:pt idx="110">
                  <c:v>2013-01-05T14:00:00.000Z</c:v>
                </c:pt>
                <c:pt idx="111">
                  <c:v>2013-01-05T15:00:00.000Z</c:v>
                </c:pt>
                <c:pt idx="112">
                  <c:v>2013-01-05T16:00:00.000Z</c:v>
                </c:pt>
                <c:pt idx="113">
                  <c:v>2013-01-05T17:00:00.000Z</c:v>
                </c:pt>
                <c:pt idx="114">
                  <c:v>2013-01-05T18:00:00.000Z</c:v>
                </c:pt>
                <c:pt idx="115">
                  <c:v>2013-01-05T19:00:00.000Z</c:v>
                </c:pt>
                <c:pt idx="116">
                  <c:v>2013-01-05T20:00:00.000Z</c:v>
                </c:pt>
                <c:pt idx="117">
                  <c:v>2013-01-05T21:00:00.000Z</c:v>
                </c:pt>
                <c:pt idx="118">
                  <c:v>2013-01-05T22:00:00.000Z</c:v>
                </c:pt>
                <c:pt idx="119">
                  <c:v>2013-01-05T23:00:00.000Z</c:v>
                </c:pt>
                <c:pt idx="120">
                  <c:v>2013-01-06T00:00:00.000Z</c:v>
                </c:pt>
                <c:pt idx="121">
                  <c:v>2013-01-06T01:00:00.000Z</c:v>
                </c:pt>
                <c:pt idx="122">
                  <c:v>2013-01-06T02:00:00.000Z</c:v>
                </c:pt>
                <c:pt idx="123">
                  <c:v>2013-01-06T03:00:00.000Z</c:v>
                </c:pt>
                <c:pt idx="124">
                  <c:v>2013-01-06T04:00:00.000Z</c:v>
                </c:pt>
                <c:pt idx="125">
                  <c:v>2013-01-06T05:00:00.000Z</c:v>
                </c:pt>
                <c:pt idx="126">
                  <c:v>2013-01-06T06:00:00.000Z</c:v>
                </c:pt>
                <c:pt idx="127">
                  <c:v>2013-01-06T07:00:00.000Z</c:v>
                </c:pt>
                <c:pt idx="128">
                  <c:v>2013-01-06T08:00:00.000Z</c:v>
                </c:pt>
                <c:pt idx="129">
                  <c:v>2013-01-06T09:00:00.000Z</c:v>
                </c:pt>
                <c:pt idx="130">
                  <c:v>2013-01-06T10:00:00.000Z</c:v>
                </c:pt>
                <c:pt idx="131">
                  <c:v>2013-01-06T11:00:00.000Z</c:v>
                </c:pt>
                <c:pt idx="132">
                  <c:v>2013-01-06T12:00:00.000Z</c:v>
                </c:pt>
                <c:pt idx="133">
                  <c:v>2013-01-06T13:00:00.000Z</c:v>
                </c:pt>
                <c:pt idx="134">
                  <c:v>2013-01-06T14:00:00.000Z</c:v>
                </c:pt>
                <c:pt idx="135">
                  <c:v>2013-01-06T15:00:00.000Z</c:v>
                </c:pt>
                <c:pt idx="136">
                  <c:v>2013-01-06T16:00:00.000Z</c:v>
                </c:pt>
                <c:pt idx="137">
                  <c:v>2013-01-06T17:00:00.000Z</c:v>
                </c:pt>
                <c:pt idx="138">
                  <c:v>2013-01-06T18:00:00.000Z</c:v>
                </c:pt>
                <c:pt idx="139">
                  <c:v>2013-01-06T19:00:00.000Z</c:v>
                </c:pt>
                <c:pt idx="140">
                  <c:v>2013-01-06T20:00:00.000Z</c:v>
                </c:pt>
                <c:pt idx="141">
                  <c:v>2013-01-06T21:00:00.000Z</c:v>
                </c:pt>
                <c:pt idx="142">
                  <c:v>2013-01-06T22:00:00.000Z</c:v>
                </c:pt>
                <c:pt idx="143">
                  <c:v>2013-01-06T23:00:00.000Z</c:v>
                </c:pt>
                <c:pt idx="144">
                  <c:v>2013-01-07T00:00:00.000Z</c:v>
                </c:pt>
                <c:pt idx="145">
                  <c:v>2013-01-07T01:00:00.000Z</c:v>
                </c:pt>
                <c:pt idx="146">
                  <c:v>2013-01-07T02:00:00.000Z</c:v>
                </c:pt>
                <c:pt idx="147">
                  <c:v>2013-01-07T03:00:00.000Z</c:v>
                </c:pt>
                <c:pt idx="148">
                  <c:v>2013-01-07T04:00:00.000Z</c:v>
                </c:pt>
                <c:pt idx="149">
                  <c:v>2013-01-07T05:00:00.000Z</c:v>
                </c:pt>
                <c:pt idx="150">
                  <c:v>2013-01-07T06:00:00.000Z</c:v>
                </c:pt>
                <c:pt idx="151">
                  <c:v>2013-01-07T07:00:00.000Z</c:v>
                </c:pt>
                <c:pt idx="152">
                  <c:v>2013-01-07T08:00:00.000Z</c:v>
                </c:pt>
                <c:pt idx="153">
                  <c:v>2013-01-07T09:00:00.000Z</c:v>
                </c:pt>
                <c:pt idx="154">
                  <c:v>2013-01-07T10:00:00.000Z</c:v>
                </c:pt>
                <c:pt idx="155">
                  <c:v>2013-01-07T11:00:00.000Z</c:v>
                </c:pt>
                <c:pt idx="156">
                  <c:v>2013-01-07T12:00:00.000Z</c:v>
                </c:pt>
                <c:pt idx="157">
                  <c:v>2013-01-07T13:00:00.000Z</c:v>
                </c:pt>
                <c:pt idx="158">
                  <c:v>2013-01-07T14:00:00.000Z</c:v>
                </c:pt>
                <c:pt idx="159">
                  <c:v>2013-01-07T15:00:00.000Z</c:v>
                </c:pt>
                <c:pt idx="160">
                  <c:v>2013-01-07T16:00:00.000Z</c:v>
                </c:pt>
                <c:pt idx="161">
                  <c:v>2013-01-07T17:00:00.000Z</c:v>
                </c:pt>
                <c:pt idx="162">
                  <c:v>2013-01-07T18:00:00.000Z</c:v>
                </c:pt>
                <c:pt idx="163">
                  <c:v>2013-01-07T19:00:00.000Z</c:v>
                </c:pt>
                <c:pt idx="164">
                  <c:v>2013-01-07T20:00:00.000Z</c:v>
                </c:pt>
                <c:pt idx="165">
                  <c:v>2013-01-07T21:00:00.000Z</c:v>
                </c:pt>
                <c:pt idx="166">
                  <c:v>2013-01-07T22:00:00.000Z</c:v>
                </c:pt>
                <c:pt idx="167">
                  <c:v>2013-01-07T23:00:00.000Z</c:v>
                </c:pt>
                <c:pt idx="168">
                  <c:v>2013-01-08T00:00:00.000Z</c:v>
                </c:pt>
                <c:pt idx="169">
                  <c:v>2013-01-08T01:00:00.000Z</c:v>
                </c:pt>
                <c:pt idx="170">
                  <c:v>2013-01-08T02:00:00.000Z</c:v>
                </c:pt>
                <c:pt idx="171">
                  <c:v>2013-01-08T03:00:00.000Z</c:v>
                </c:pt>
                <c:pt idx="172">
                  <c:v>2013-01-08T04:00:00.000Z</c:v>
                </c:pt>
                <c:pt idx="173">
                  <c:v>2013-01-08T05:00:00.000Z</c:v>
                </c:pt>
                <c:pt idx="174">
                  <c:v>2013-01-08T06:00:00.000Z</c:v>
                </c:pt>
                <c:pt idx="175">
                  <c:v>2013-01-08T07:00:00.000Z</c:v>
                </c:pt>
                <c:pt idx="176">
                  <c:v>2013-01-08T08:00:00.000Z</c:v>
                </c:pt>
                <c:pt idx="177">
                  <c:v>2013-01-08T09:00:00.000Z</c:v>
                </c:pt>
                <c:pt idx="178">
                  <c:v>2013-01-08T10:00:00.000Z</c:v>
                </c:pt>
                <c:pt idx="179">
                  <c:v>2013-01-08T11:00:00.000Z</c:v>
                </c:pt>
                <c:pt idx="180">
                  <c:v>2013-01-08T12:00:00.000Z</c:v>
                </c:pt>
                <c:pt idx="181">
                  <c:v>2013-01-08T13:00:00.000Z</c:v>
                </c:pt>
                <c:pt idx="182">
                  <c:v>2013-01-08T14:00:00.000Z</c:v>
                </c:pt>
                <c:pt idx="183">
                  <c:v>2013-01-08T15:00:00.000Z</c:v>
                </c:pt>
                <c:pt idx="184">
                  <c:v>2013-01-08T16:00:00.000Z</c:v>
                </c:pt>
                <c:pt idx="185">
                  <c:v>2013-01-08T17:00:00.000Z</c:v>
                </c:pt>
                <c:pt idx="186">
                  <c:v>2013-01-08T18:00:00.000Z</c:v>
                </c:pt>
                <c:pt idx="187">
                  <c:v>2013-01-08T19:00:00.000Z</c:v>
                </c:pt>
                <c:pt idx="188">
                  <c:v>2013-01-08T20:00:00.000Z</c:v>
                </c:pt>
                <c:pt idx="189">
                  <c:v>2013-01-08T21:00:00.000Z</c:v>
                </c:pt>
                <c:pt idx="190">
                  <c:v>2013-01-08T22:00:00.000Z</c:v>
                </c:pt>
                <c:pt idx="191">
                  <c:v>2013-01-08T23:00:00.000Z</c:v>
                </c:pt>
                <c:pt idx="192">
                  <c:v>2013-01-09T00:00:00.000Z</c:v>
                </c:pt>
                <c:pt idx="193">
                  <c:v>2013-01-09T01:00:00.000Z</c:v>
                </c:pt>
                <c:pt idx="194">
                  <c:v>2013-01-09T02:00:00.000Z</c:v>
                </c:pt>
                <c:pt idx="195">
                  <c:v>2013-01-09T03:00:00.000Z</c:v>
                </c:pt>
                <c:pt idx="196">
                  <c:v>2013-01-09T04:00:00.000Z</c:v>
                </c:pt>
                <c:pt idx="197">
                  <c:v>2013-01-09T05:00:00.000Z</c:v>
                </c:pt>
                <c:pt idx="198">
                  <c:v>2013-01-09T06:00:00.000Z</c:v>
                </c:pt>
                <c:pt idx="199">
                  <c:v>2013-01-09T07:00:00.000Z</c:v>
                </c:pt>
                <c:pt idx="200">
                  <c:v>2013-01-09T08:00:00.000Z</c:v>
                </c:pt>
                <c:pt idx="201">
                  <c:v>2013-01-09T09:00:00.000Z</c:v>
                </c:pt>
                <c:pt idx="202">
                  <c:v>2013-01-09T10:00:00.000Z</c:v>
                </c:pt>
                <c:pt idx="203">
                  <c:v>2013-01-09T11:00:00.000Z</c:v>
                </c:pt>
                <c:pt idx="204">
                  <c:v>2013-01-09T12:00:00.000Z</c:v>
                </c:pt>
                <c:pt idx="205">
                  <c:v>2013-01-09T13:00:00.000Z</c:v>
                </c:pt>
                <c:pt idx="206">
                  <c:v>2013-01-09T14:00:00.000Z</c:v>
                </c:pt>
                <c:pt idx="207">
                  <c:v>2013-01-09T15:00:00.000Z</c:v>
                </c:pt>
                <c:pt idx="208">
                  <c:v>2013-01-09T16:00:00.000Z</c:v>
                </c:pt>
                <c:pt idx="209">
                  <c:v>2013-01-09T17:00:00.000Z</c:v>
                </c:pt>
                <c:pt idx="210">
                  <c:v>2013-01-09T18:00:00.000Z</c:v>
                </c:pt>
                <c:pt idx="211">
                  <c:v>2013-01-09T19:00:00.000Z</c:v>
                </c:pt>
                <c:pt idx="212">
                  <c:v>2013-01-09T20:00:00.000Z</c:v>
                </c:pt>
                <c:pt idx="213">
                  <c:v>2013-01-09T21:00:00.000Z</c:v>
                </c:pt>
                <c:pt idx="214">
                  <c:v>2013-01-09T22:00:00.000Z</c:v>
                </c:pt>
                <c:pt idx="215">
                  <c:v>2013-01-09T23:00:00.000Z</c:v>
                </c:pt>
                <c:pt idx="216">
                  <c:v>2013-01-10T00:00:00.000Z</c:v>
                </c:pt>
                <c:pt idx="217">
                  <c:v>2013-01-10T01:00:00.000Z</c:v>
                </c:pt>
                <c:pt idx="218">
                  <c:v>2013-01-10T02:00:00.000Z</c:v>
                </c:pt>
                <c:pt idx="219">
                  <c:v>2013-01-10T03:00:00.000Z</c:v>
                </c:pt>
                <c:pt idx="220">
                  <c:v>2013-01-10T04:00:00.000Z</c:v>
                </c:pt>
                <c:pt idx="221">
                  <c:v>2013-01-10T05:00:00.000Z</c:v>
                </c:pt>
                <c:pt idx="222">
                  <c:v>2013-01-10T06:00:00.000Z</c:v>
                </c:pt>
                <c:pt idx="223">
                  <c:v>2013-01-10T07:00:00.000Z</c:v>
                </c:pt>
                <c:pt idx="224">
                  <c:v>2013-01-10T08:00:00.000Z</c:v>
                </c:pt>
                <c:pt idx="225">
                  <c:v>2013-01-10T09:00:00.000Z</c:v>
                </c:pt>
                <c:pt idx="226">
                  <c:v>2013-01-10T10:00:00.000Z</c:v>
                </c:pt>
                <c:pt idx="227">
                  <c:v>2013-01-10T11:00:00.000Z</c:v>
                </c:pt>
                <c:pt idx="228">
                  <c:v>2013-01-10T12:00:00.000Z</c:v>
                </c:pt>
                <c:pt idx="229">
                  <c:v>2013-01-10T13:00:00.000Z</c:v>
                </c:pt>
                <c:pt idx="230">
                  <c:v>2013-01-10T14:00:00.000Z</c:v>
                </c:pt>
                <c:pt idx="231">
                  <c:v>2013-01-10T15:00:00.000Z</c:v>
                </c:pt>
                <c:pt idx="232">
                  <c:v>2013-01-10T16:00:00.000Z</c:v>
                </c:pt>
                <c:pt idx="233">
                  <c:v>2013-01-10T17:00:00.000Z</c:v>
                </c:pt>
                <c:pt idx="234">
                  <c:v>2013-01-10T18:00:00.000Z</c:v>
                </c:pt>
                <c:pt idx="235">
                  <c:v>2013-01-10T19:00:00.000Z</c:v>
                </c:pt>
                <c:pt idx="236">
                  <c:v>2013-01-10T20:00:00.000Z</c:v>
                </c:pt>
                <c:pt idx="237">
                  <c:v>2013-01-10T21:00:00.000Z</c:v>
                </c:pt>
                <c:pt idx="238">
                  <c:v>2013-01-10T22:00:00.000Z</c:v>
                </c:pt>
                <c:pt idx="239">
                  <c:v>2013-01-10T23:00:00.000Z</c:v>
                </c:pt>
              </c:strCache>
            </c:strRef>
          </c:cat>
          <c:val>
            <c:numRef>
              <c:f>AmazonForecast!$D$2:$D$241</c:f>
              <c:numCache>
                <c:formatCode>General</c:formatCode>
                <c:ptCount val="240"/>
                <c:pt idx="0">
                  <c:v>57.868194285411903</c:v>
                </c:pt>
                <c:pt idx="1">
                  <c:v>53.253220208181197</c:v>
                </c:pt>
                <c:pt idx="2">
                  <c:v>50.690281739274504</c:v>
                </c:pt>
                <c:pt idx="3">
                  <c:v>49.623015352296797</c:v>
                </c:pt>
                <c:pt idx="4">
                  <c:v>48.264613136456603</c:v>
                </c:pt>
                <c:pt idx="5">
                  <c:v>50.697496399454899</c:v>
                </c:pt>
                <c:pt idx="6">
                  <c:v>57.007291454933103</c:v>
                </c:pt>
                <c:pt idx="7">
                  <c:v>58.123413488779804</c:v>
                </c:pt>
                <c:pt idx="8">
                  <c:v>57.356193818702302</c:v>
                </c:pt>
                <c:pt idx="9">
                  <c:v>56.350530128108801</c:v>
                </c:pt>
                <c:pt idx="10">
                  <c:v>54.696235516973303</c:v>
                </c:pt>
                <c:pt idx="11">
                  <c:v>56.396398975921201</c:v>
                </c:pt>
                <c:pt idx="12">
                  <c:v>58.453859628796799</c:v>
                </c:pt>
                <c:pt idx="13">
                  <c:v>53.024981066320898</c:v>
                </c:pt>
                <c:pt idx="14">
                  <c:v>45.929786375516201</c:v>
                </c:pt>
                <c:pt idx="15">
                  <c:v>53.8934437803657</c:v>
                </c:pt>
                <c:pt idx="16">
                  <c:v>66.992372498297499</c:v>
                </c:pt>
                <c:pt idx="17">
                  <c:v>92.529007798428793</c:v>
                </c:pt>
                <c:pt idx="18">
                  <c:v>93.185312715015897</c:v>
                </c:pt>
                <c:pt idx="19">
                  <c:v>76.368709094447297</c:v>
                </c:pt>
                <c:pt idx="20">
                  <c:v>74.154428000422797</c:v>
                </c:pt>
                <c:pt idx="21">
                  <c:v>70.414165268874399</c:v>
                </c:pt>
                <c:pt idx="22">
                  <c:v>65.098663344053904</c:v>
                </c:pt>
                <c:pt idx="23">
                  <c:v>60.186485194425501</c:v>
                </c:pt>
                <c:pt idx="24">
                  <c:v>51.020608088799598</c:v>
                </c:pt>
                <c:pt idx="25">
                  <c:v>48.2112533727772</c:v>
                </c:pt>
                <c:pt idx="26">
                  <c:v>48.094440525256204</c:v>
                </c:pt>
                <c:pt idx="27">
                  <c:v>48.872910159890203</c:v>
                </c:pt>
                <c:pt idx="28">
                  <c:v>51.908183356306402</c:v>
                </c:pt>
                <c:pt idx="29">
                  <c:v>56.493674746162199</c:v>
                </c:pt>
                <c:pt idx="30">
                  <c:v>62.543632250223197</c:v>
                </c:pt>
                <c:pt idx="31">
                  <c:v>69.379727743370495</c:v>
                </c:pt>
                <c:pt idx="32">
                  <c:v>74.712383721178497</c:v>
                </c:pt>
                <c:pt idx="33">
                  <c:v>72.785738888145602</c:v>
                </c:pt>
                <c:pt idx="34">
                  <c:v>74.1506851262873</c:v>
                </c:pt>
                <c:pt idx="35">
                  <c:v>77.514934090953602</c:v>
                </c:pt>
                <c:pt idx="36">
                  <c:v>71.848246161245797</c:v>
                </c:pt>
                <c:pt idx="37">
                  <c:v>75.724346607832601</c:v>
                </c:pt>
                <c:pt idx="38">
                  <c:v>66.848776673403904</c:v>
                </c:pt>
                <c:pt idx="39">
                  <c:v>64.563476904220906</c:v>
                </c:pt>
                <c:pt idx="40">
                  <c:v>81.8625544864137</c:v>
                </c:pt>
                <c:pt idx="41">
                  <c:v>109.77897799178101</c:v>
                </c:pt>
                <c:pt idx="42">
                  <c:v>100.53915973882999</c:v>
                </c:pt>
                <c:pt idx="43">
                  <c:v>91.207104805712603</c:v>
                </c:pt>
                <c:pt idx="44">
                  <c:v>79.723654284189607</c:v>
                </c:pt>
                <c:pt idx="45">
                  <c:v>74.226494384183596</c:v>
                </c:pt>
                <c:pt idx="46">
                  <c:v>62.0545947547105</c:v>
                </c:pt>
                <c:pt idx="47">
                  <c:v>52.356461167542598</c:v>
                </c:pt>
                <c:pt idx="48">
                  <c:v>70.450716468204106</c:v>
                </c:pt>
                <c:pt idx="49">
                  <c:v>61.9537654649492</c:v>
                </c:pt>
                <c:pt idx="50">
                  <c:v>56.426749407130004</c:v>
                </c:pt>
                <c:pt idx="51">
                  <c:v>59.851453552354997</c:v>
                </c:pt>
                <c:pt idx="52">
                  <c:v>60.408895087233901</c:v>
                </c:pt>
                <c:pt idx="53">
                  <c:v>68.234365514019302</c:v>
                </c:pt>
                <c:pt idx="54">
                  <c:v>95.615231044508604</c:v>
                </c:pt>
                <c:pt idx="55">
                  <c:v>113.290746474074</c:v>
                </c:pt>
                <c:pt idx="56">
                  <c:v>117.67764433273101</c:v>
                </c:pt>
                <c:pt idx="57">
                  <c:v>111.390127767986</c:v>
                </c:pt>
                <c:pt idx="58">
                  <c:v>123.940457292872</c:v>
                </c:pt>
                <c:pt idx="59">
                  <c:v>130.92046857953201</c:v>
                </c:pt>
                <c:pt idx="60">
                  <c:v>116.091564402373</c:v>
                </c:pt>
                <c:pt idx="61">
                  <c:v>112.547806540846</c:v>
                </c:pt>
                <c:pt idx="62">
                  <c:v>119.566018286464</c:v>
                </c:pt>
                <c:pt idx="63">
                  <c:v>108.271500790083</c:v>
                </c:pt>
                <c:pt idx="64">
                  <c:v>138.793463243193</c:v>
                </c:pt>
                <c:pt idx="65">
                  <c:v>144.33186261748</c:v>
                </c:pt>
                <c:pt idx="66">
                  <c:v>164.92424104742801</c:v>
                </c:pt>
                <c:pt idx="67">
                  <c:v>150.659964362572</c:v>
                </c:pt>
                <c:pt idx="68">
                  <c:v>133.02963358855601</c:v>
                </c:pt>
                <c:pt idx="69">
                  <c:v>119.22208646300101</c:v>
                </c:pt>
                <c:pt idx="70">
                  <c:v>94.357239011249206</c:v>
                </c:pt>
                <c:pt idx="71">
                  <c:v>70.575275578302097</c:v>
                </c:pt>
                <c:pt idx="72">
                  <c:v>61.954131893142801</c:v>
                </c:pt>
                <c:pt idx="73">
                  <c:v>52.589314292766502</c:v>
                </c:pt>
                <c:pt idx="74">
                  <c:v>47.596394001634899</c:v>
                </c:pt>
                <c:pt idx="75">
                  <c:v>50.665428294933697</c:v>
                </c:pt>
                <c:pt idx="76">
                  <c:v>51.839366847970901</c:v>
                </c:pt>
                <c:pt idx="77">
                  <c:v>47.733104761659497</c:v>
                </c:pt>
                <c:pt idx="78">
                  <c:v>73.027644906397299</c:v>
                </c:pt>
                <c:pt idx="79">
                  <c:v>97.455167831202601</c:v>
                </c:pt>
                <c:pt idx="80">
                  <c:v>101.04292089549</c:v>
                </c:pt>
                <c:pt idx="81">
                  <c:v>92.287590155733298</c:v>
                </c:pt>
                <c:pt idx="82">
                  <c:v>115.345917430003</c:v>
                </c:pt>
                <c:pt idx="83">
                  <c:v>115.72476470981999</c:v>
                </c:pt>
                <c:pt idx="84">
                  <c:v>108.582334455992</c:v>
                </c:pt>
                <c:pt idx="85">
                  <c:v>93.998237096947705</c:v>
                </c:pt>
                <c:pt idx="86">
                  <c:v>98.763588623854204</c:v>
                </c:pt>
                <c:pt idx="87">
                  <c:v>87.978041516864295</c:v>
                </c:pt>
                <c:pt idx="88">
                  <c:v>108.171108631778</c:v>
                </c:pt>
                <c:pt idx="89">
                  <c:v>128.23630774922799</c:v>
                </c:pt>
                <c:pt idx="90">
                  <c:v>133.78115678785201</c:v>
                </c:pt>
                <c:pt idx="91">
                  <c:v>110.654227548373</c:v>
                </c:pt>
                <c:pt idx="92">
                  <c:v>102.576940292947</c:v>
                </c:pt>
                <c:pt idx="93">
                  <c:v>90.264453183797599</c:v>
                </c:pt>
                <c:pt idx="94">
                  <c:v>86.6555617364466</c:v>
                </c:pt>
                <c:pt idx="95">
                  <c:v>69.474245309152096</c:v>
                </c:pt>
                <c:pt idx="96">
                  <c:v>40.4636924562544</c:v>
                </c:pt>
                <c:pt idx="97">
                  <c:v>40.737935252660399</c:v>
                </c:pt>
                <c:pt idx="98">
                  <c:v>40.3966262129318</c:v>
                </c:pt>
                <c:pt idx="99">
                  <c:v>38.488619622377001</c:v>
                </c:pt>
                <c:pt idx="100">
                  <c:v>36.041833782003302</c:v>
                </c:pt>
                <c:pt idx="101">
                  <c:v>34.690378518935802</c:v>
                </c:pt>
                <c:pt idx="102">
                  <c:v>38.944373350841602</c:v>
                </c:pt>
                <c:pt idx="103">
                  <c:v>42.347809167017601</c:v>
                </c:pt>
                <c:pt idx="104">
                  <c:v>50.615798234881296</c:v>
                </c:pt>
                <c:pt idx="105">
                  <c:v>57.410629162874699</c:v>
                </c:pt>
                <c:pt idx="106">
                  <c:v>58.727496603379798</c:v>
                </c:pt>
                <c:pt idx="107">
                  <c:v>47.536259812216599</c:v>
                </c:pt>
                <c:pt idx="108">
                  <c:v>44.572909248460597</c:v>
                </c:pt>
                <c:pt idx="109">
                  <c:v>38.676022151963302</c:v>
                </c:pt>
                <c:pt idx="110">
                  <c:v>34.852136463225101</c:v>
                </c:pt>
                <c:pt idx="111">
                  <c:v>46.5571218741417</c:v>
                </c:pt>
                <c:pt idx="112">
                  <c:v>66.365254070358205</c:v>
                </c:pt>
                <c:pt idx="113">
                  <c:v>86.426569893274703</c:v>
                </c:pt>
                <c:pt idx="114">
                  <c:v>77.947030223991504</c:v>
                </c:pt>
                <c:pt idx="115">
                  <c:v>60.882716066213298</c:v>
                </c:pt>
                <c:pt idx="116">
                  <c:v>56.471218743738198</c:v>
                </c:pt>
                <c:pt idx="117">
                  <c:v>52.262950355699502</c:v>
                </c:pt>
                <c:pt idx="118">
                  <c:v>52.395707314526597</c:v>
                </c:pt>
                <c:pt idx="119">
                  <c:v>50.8501891490763</c:v>
                </c:pt>
                <c:pt idx="120">
                  <c:v>37.937835991710202</c:v>
                </c:pt>
                <c:pt idx="121">
                  <c:v>37.144402558082</c:v>
                </c:pt>
                <c:pt idx="122">
                  <c:v>34.677080022311003</c:v>
                </c:pt>
                <c:pt idx="123">
                  <c:v>34.169165938509501</c:v>
                </c:pt>
                <c:pt idx="124">
                  <c:v>33.231764978816898</c:v>
                </c:pt>
                <c:pt idx="125">
                  <c:v>35.089440891439203</c:v>
                </c:pt>
                <c:pt idx="126">
                  <c:v>33.814165897960798</c:v>
                </c:pt>
                <c:pt idx="127">
                  <c:v>35.248568764954399</c:v>
                </c:pt>
                <c:pt idx="128">
                  <c:v>35.749819041101198</c:v>
                </c:pt>
                <c:pt idx="129">
                  <c:v>38.9267299171781</c:v>
                </c:pt>
                <c:pt idx="130">
                  <c:v>37.797207325415599</c:v>
                </c:pt>
                <c:pt idx="131">
                  <c:v>39.196144039996803</c:v>
                </c:pt>
                <c:pt idx="132">
                  <c:v>35.420078995414002</c:v>
                </c:pt>
                <c:pt idx="133">
                  <c:v>32.1387998574668</c:v>
                </c:pt>
                <c:pt idx="134">
                  <c:v>29.774506125854199</c:v>
                </c:pt>
                <c:pt idx="135">
                  <c:v>36.469800063242801</c:v>
                </c:pt>
                <c:pt idx="136">
                  <c:v>44.973490174459798</c:v>
                </c:pt>
                <c:pt idx="137">
                  <c:v>61.197512773384503</c:v>
                </c:pt>
                <c:pt idx="138">
                  <c:v>57.110242647490402</c:v>
                </c:pt>
                <c:pt idx="139">
                  <c:v>49.471477480321099</c:v>
                </c:pt>
                <c:pt idx="140">
                  <c:v>47.554565626727602</c:v>
                </c:pt>
                <c:pt idx="141">
                  <c:v>40.596156855027999</c:v>
                </c:pt>
                <c:pt idx="142">
                  <c:v>37.202179081699299</c:v>
                </c:pt>
                <c:pt idx="143">
                  <c:v>38.211145944747301</c:v>
                </c:pt>
                <c:pt idx="144">
                  <c:v>36.878785087177</c:v>
                </c:pt>
                <c:pt idx="145">
                  <c:v>34.424911743997697</c:v>
                </c:pt>
                <c:pt idx="146">
                  <c:v>32.2885699777448</c:v>
                </c:pt>
                <c:pt idx="147">
                  <c:v>33.064387240742199</c:v>
                </c:pt>
                <c:pt idx="148">
                  <c:v>35.153996821042</c:v>
                </c:pt>
                <c:pt idx="149">
                  <c:v>38.701848331573501</c:v>
                </c:pt>
                <c:pt idx="150">
                  <c:v>46.7909437870792</c:v>
                </c:pt>
                <c:pt idx="151">
                  <c:v>55.329394716814797</c:v>
                </c:pt>
                <c:pt idx="152">
                  <c:v>55.194577740730097</c:v>
                </c:pt>
                <c:pt idx="153">
                  <c:v>57.195307116153998</c:v>
                </c:pt>
                <c:pt idx="154">
                  <c:v>54.062593772928899</c:v>
                </c:pt>
                <c:pt idx="155">
                  <c:v>53.732128465615503</c:v>
                </c:pt>
                <c:pt idx="156">
                  <c:v>50.278000098573401</c:v>
                </c:pt>
                <c:pt idx="157">
                  <c:v>49.993074531389901</c:v>
                </c:pt>
                <c:pt idx="158">
                  <c:v>49.337909913774602</c:v>
                </c:pt>
                <c:pt idx="159">
                  <c:v>46.5322927287448</c:v>
                </c:pt>
                <c:pt idx="160">
                  <c:v>51.7695784094131</c:v>
                </c:pt>
                <c:pt idx="161">
                  <c:v>70.158495815997</c:v>
                </c:pt>
                <c:pt idx="162">
                  <c:v>67.355542688175902</c:v>
                </c:pt>
                <c:pt idx="163">
                  <c:v>58.825630781899399</c:v>
                </c:pt>
                <c:pt idx="164">
                  <c:v>51.652224861865101</c:v>
                </c:pt>
                <c:pt idx="165">
                  <c:v>47.789036141178599</c:v>
                </c:pt>
                <c:pt idx="166">
                  <c:v>43.796653252599903</c:v>
                </c:pt>
                <c:pt idx="167">
                  <c:v>39.418008573616397</c:v>
                </c:pt>
                <c:pt idx="168">
                  <c:v>41.249311012370399</c:v>
                </c:pt>
                <c:pt idx="169">
                  <c:v>38.039528325393597</c:v>
                </c:pt>
                <c:pt idx="170">
                  <c:v>36.085889045000897</c:v>
                </c:pt>
                <c:pt idx="171">
                  <c:v>37.027793172048199</c:v>
                </c:pt>
                <c:pt idx="172">
                  <c:v>39.201453065627803</c:v>
                </c:pt>
                <c:pt idx="173">
                  <c:v>43.3028842188601</c:v>
                </c:pt>
                <c:pt idx="174">
                  <c:v>52.381234126852597</c:v>
                </c:pt>
                <c:pt idx="175">
                  <c:v>62.020021227431798</c:v>
                </c:pt>
                <c:pt idx="176">
                  <c:v>59.980277194498903</c:v>
                </c:pt>
                <c:pt idx="177">
                  <c:v>61.9712475712086</c:v>
                </c:pt>
                <c:pt idx="178">
                  <c:v>60.182575221852801</c:v>
                </c:pt>
                <c:pt idx="179">
                  <c:v>58.042408969103803</c:v>
                </c:pt>
                <c:pt idx="180">
                  <c:v>56.946538331721598</c:v>
                </c:pt>
                <c:pt idx="181">
                  <c:v>54.051154141840101</c:v>
                </c:pt>
                <c:pt idx="182">
                  <c:v>52.023887744287599</c:v>
                </c:pt>
                <c:pt idx="183">
                  <c:v>53.671822724805999</c:v>
                </c:pt>
                <c:pt idx="184">
                  <c:v>62.122610615580797</c:v>
                </c:pt>
                <c:pt idx="185">
                  <c:v>79.534081244774299</c:v>
                </c:pt>
                <c:pt idx="186">
                  <c:v>74.218280793287207</c:v>
                </c:pt>
                <c:pt idx="187">
                  <c:v>65.860380034213406</c:v>
                </c:pt>
                <c:pt idx="188">
                  <c:v>61.186635055524803</c:v>
                </c:pt>
                <c:pt idx="189">
                  <c:v>53.078343508820602</c:v>
                </c:pt>
                <c:pt idx="190">
                  <c:v>47.786239864788698</c:v>
                </c:pt>
                <c:pt idx="191">
                  <c:v>42.525250817907903</c:v>
                </c:pt>
                <c:pt idx="192">
                  <c:v>35.654375194451198</c:v>
                </c:pt>
                <c:pt idx="193">
                  <c:v>33.687809481244003</c:v>
                </c:pt>
                <c:pt idx="194">
                  <c:v>32.545569979925702</c:v>
                </c:pt>
                <c:pt idx="195">
                  <c:v>31.7011211846681</c:v>
                </c:pt>
                <c:pt idx="196">
                  <c:v>33.010345252433602</c:v>
                </c:pt>
                <c:pt idx="197">
                  <c:v>37.254317508688402</c:v>
                </c:pt>
                <c:pt idx="198">
                  <c:v>45.500645970419903</c:v>
                </c:pt>
                <c:pt idx="199">
                  <c:v>51.083620014829897</c:v>
                </c:pt>
                <c:pt idx="200">
                  <c:v>49.661489389033498</c:v>
                </c:pt>
                <c:pt idx="201">
                  <c:v>49.681317803836599</c:v>
                </c:pt>
                <c:pt idx="202">
                  <c:v>51.455731525594501</c:v>
                </c:pt>
                <c:pt idx="203">
                  <c:v>48.943480364758599</c:v>
                </c:pt>
                <c:pt idx="204">
                  <c:v>45.908287731780497</c:v>
                </c:pt>
                <c:pt idx="205">
                  <c:v>46.645178142956503</c:v>
                </c:pt>
                <c:pt idx="206">
                  <c:v>43.8231081877911</c:v>
                </c:pt>
                <c:pt idx="207">
                  <c:v>44.061150435424103</c:v>
                </c:pt>
                <c:pt idx="208">
                  <c:v>51.732215076840198</c:v>
                </c:pt>
                <c:pt idx="209">
                  <c:v>70.138055723291004</c:v>
                </c:pt>
                <c:pt idx="210">
                  <c:v>62.329224653942603</c:v>
                </c:pt>
                <c:pt idx="211">
                  <c:v>56.361436415562999</c:v>
                </c:pt>
                <c:pt idx="212">
                  <c:v>52.167070868700897</c:v>
                </c:pt>
                <c:pt idx="213">
                  <c:v>45.911584525052902</c:v>
                </c:pt>
                <c:pt idx="214">
                  <c:v>39.3267111080145</c:v>
                </c:pt>
                <c:pt idx="215">
                  <c:v>37.517661530675802</c:v>
                </c:pt>
                <c:pt idx="216">
                  <c:v>30.729229958512299</c:v>
                </c:pt>
                <c:pt idx="217">
                  <c:v>30.2651677820588</c:v>
                </c:pt>
                <c:pt idx="218">
                  <c:v>28.558417831119002</c:v>
                </c:pt>
                <c:pt idx="219">
                  <c:v>28.419402977393201</c:v>
                </c:pt>
                <c:pt idx="220">
                  <c:v>29.6107774261665</c:v>
                </c:pt>
                <c:pt idx="221">
                  <c:v>32.815935436642803</c:v>
                </c:pt>
                <c:pt idx="222">
                  <c:v>40.928729709917498</c:v>
                </c:pt>
                <c:pt idx="223">
                  <c:v>47.971456449414397</c:v>
                </c:pt>
                <c:pt idx="224">
                  <c:v>46.633800505991303</c:v>
                </c:pt>
                <c:pt idx="225">
                  <c:v>48.235326507575202</c:v>
                </c:pt>
                <c:pt idx="226">
                  <c:v>49.5425126975803</c:v>
                </c:pt>
                <c:pt idx="227">
                  <c:v>48.031582280559803</c:v>
                </c:pt>
                <c:pt idx="228">
                  <c:v>46.764633135976702</c:v>
                </c:pt>
                <c:pt idx="229">
                  <c:v>44.867841249858301</c:v>
                </c:pt>
                <c:pt idx="230">
                  <c:v>42.428441830964999</c:v>
                </c:pt>
                <c:pt idx="231">
                  <c:v>42.735943927220902</c:v>
                </c:pt>
                <c:pt idx="232">
                  <c:v>50.892766788902101</c:v>
                </c:pt>
                <c:pt idx="233">
                  <c:v>61.9102232184038</c:v>
                </c:pt>
                <c:pt idx="234">
                  <c:v>58.578183147304401</c:v>
                </c:pt>
                <c:pt idx="235">
                  <c:v>54.6278521323135</c:v>
                </c:pt>
                <c:pt idx="236">
                  <c:v>48.529029697698697</c:v>
                </c:pt>
                <c:pt idx="237">
                  <c:v>44.286576176401603</c:v>
                </c:pt>
                <c:pt idx="238">
                  <c:v>42.150910320559198</c:v>
                </c:pt>
                <c:pt idx="239">
                  <c:v>34.2916190180138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B5D-4A46-B03C-DB447778A5A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13977656"/>
        <c:axId val="1213977984"/>
      </c:lineChart>
      <c:catAx>
        <c:axId val="12139776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3977984"/>
        <c:crosses val="autoZero"/>
        <c:auto val="1"/>
        <c:lblAlgn val="ctr"/>
        <c:lblOffset val="100"/>
        <c:noMultiLvlLbl val="0"/>
      </c:catAx>
      <c:valAx>
        <c:axId val="12139779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3977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CD881DD0583479EBEFB294C2273D0" ma:contentTypeVersion="13" ma:contentTypeDescription="Create a new document." ma:contentTypeScope="" ma:versionID="d76fa9fc88efeea589efaea49022ed1d">
  <xsd:schema xmlns:xsd="http://www.w3.org/2001/XMLSchema" xmlns:xs="http://www.w3.org/2001/XMLSchema" xmlns:p="http://schemas.microsoft.com/office/2006/metadata/properties" xmlns:ns2="a6c15153-0c93-4e4b-9e0f-f6411ab48578" xmlns:ns3="a178e65a-ebbd-4691-9ce0-2705076b19a6" targetNamespace="http://schemas.microsoft.com/office/2006/metadata/properties" ma:root="true" ma:fieldsID="bc812422d63ef8f93ec9e72931782b1e" ns2:_="" ns3:_="">
    <xsd:import namespace="a6c15153-0c93-4e4b-9e0f-f6411ab48578"/>
    <xsd:import namespace="a178e65a-ebbd-4691-9ce0-2705076b19a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c15153-0c93-4e4b-9e0f-f6411ab485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78e65a-ebbd-4691-9ce0-2705076b19a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BA96F8-8B81-4648-811C-02475214C90D}"/>
</file>

<file path=customXml/itemProps2.xml><?xml version="1.0" encoding="utf-8"?>
<ds:datastoreItem xmlns:ds="http://schemas.openxmlformats.org/officeDocument/2006/customXml" ds:itemID="{73D265CD-A7FA-42CE-896E-4E5237541D72}"/>
</file>

<file path=customXml/itemProps3.xml><?xml version="1.0" encoding="utf-8"?>
<ds:datastoreItem xmlns:ds="http://schemas.openxmlformats.org/officeDocument/2006/customXml" ds:itemID="{7F1D5BAC-F1E9-4CA9-9E0F-133AEEE7EB7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3</TotalTime>
  <Pages>8</Pages>
  <Words>1092</Words>
  <Characters>62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j Smahovsky</dc:creator>
  <cp:keywords/>
  <dc:description/>
  <cp:lastModifiedBy>Andrej Smahovsky</cp:lastModifiedBy>
  <cp:revision>49</cp:revision>
  <dcterms:created xsi:type="dcterms:W3CDTF">2022-04-12T07:54:00Z</dcterms:created>
  <dcterms:modified xsi:type="dcterms:W3CDTF">2022-04-2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CD881DD0583479EBEFB294C2273D0</vt:lpwstr>
  </property>
</Properties>
</file>